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3B6608" w14:textId="6EAE41C3" w:rsidR="00DE7F18"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DE7F18">
        <w:rPr>
          <w:rFonts w:ascii="Times New Roman" w:hAnsi="Times New Roman"/>
          <w:b w:val="0"/>
          <w:bCs/>
          <w:sz w:val="24"/>
          <w:szCs w:val="24"/>
        </w:rPr>
        <w:t>:</w:t>
      </w:r>
      <w:r w:rsidR="00DE7F18">
        <w:rPr>
          <w:rFonts w:ascii="Times New Roman" w:hAnsi="Times New Roman"/>
          <w:b w:val="0"/>
          <w:bCs/>
          <w:sz w:val="24"/>
          <w:szCs w:val="24"/>
        </w:rPr>
        <w:tab/>
      </w:r>
      <w:r>
        <w:rPr>
          <w:rFonts w:ascii="Times New Roman" w:hAnsi="Times New Roman"/>
          <w:b w:val="0"/>
          <w:bCs/>
          <w:sz w:val="24"/>
          <w:szCs w:val="24"/>
        </w:rPr>
        <w:t xml:space="preserve">--in their families. So, we’re trying to identify what works from what doesn’t work in these </w:t>
      </w:r>
      <w:proofErr w:type="gramStart"/>
      <w:r>
        <w:rPr>
          <w:rFonts w:ascii="Times New Roman" w:hAnsi="Times New Roman"/>
          <w:b w:val="0"/>
          <w:bCs/>
          <w:sz w:val="24"/>
          <w:szCs w:val="24"/>
        </w:rPr>
        <w:t>really</w:t>
      </w:r>
      <w:proofErr w:type="gramEnd"/>
      <w:r>
        <w:rPr>
          <w:rFonts w:ascii="Times New Roman" w:hAnsi="Times New Roman"/>
          <w:b w:val="0"/>
          <w:bCs/>
          <w:sz w:val="24"/>
          <w:szCs w:val="24"/>
        </w:rPr>
        <w:t xml:space="preserve"> kind of rare circumstances.</w:t>
      </w:r>
    </w:p>
    <w:p w14:paraId="2E1DC556" w14:textId="47283282" w:rsidR="00BC3057" w:rsidRDefault="00BC3057" w:rsidP="00BC3057">
      <w:pPr>
        <w:ind w:left="2160" w:hanging="2160"/>
        <w:rPr>
          <w:rFonts w:ascii="Times New Roman" w:hAnsi="Times New Roman"/>
          <w:b w:val="0"/>
          <w:bCs/>
          <w:sz w:val="24"/>
          <w:szCs w:val="24"/>
        </w:rPr>
      </w:pPr>
    </w:p>
    <w:p w14:paraId="6C267CE4" w14:textId="0D0376EB"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ab/>
        <w:t>So, I have a series of questions and hopefully there will be a little bit of discussion with some of these.</w:t>
      </w:r>
    </w:p>
    <w:p w14:paraId="58F5D4AF" w14:textId="69ED2A11" w:rsidR="00BC3057" w:rsidRDefault="00BC3057" w:rsidP="00BC3057">
      <w:pPr>
        <w:ind w:left="2160" w:hanging="2160"/>
        <w:rPr>
          <w:rFonts w:ascii="Times New Roman" w:hAnsi="Times New Roman"/>
          <w:b w:val="0"/>
          <w:bCs/>
          <w:sz w:val="24"/>
          <w:szCs w:val="24"/>
        </w:rPr>
      </w:pPr>
    </w:p>
    <w:p w14:paraId="4A73CEFA" w14:textId="65AD9F11"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Pr>
          <w:rFonts w:ascii="Times New Roman" w:hAnsi="Times New Roman"/>
          <w:b w:val="0"/>
          <w:bCs/>
          <w:sz w:val="24"/>
          <w:szCs w:val="24"/>
        </w:rPr>
        <w:tab/>
        <w:t>(Phone rings)</w:t>
      </w:r>
    </w:p>
    <w:p w14:paraId="50BC40FE" w14:textId="611626BD" w:rsidR="00BC3057" w:rsidRDefault="00BC3057" w:rsidP="00BC3057">
      <w:pPr>
        <w:ind w:left="2160" w:hanging="2160"/>
        <w:rPr>
          <w:rFonts w:ascii="Times New Roman" w:hAnsi="Times New Roman"/>
          <w:b w:val="0"/>
          <w:bCs/>
          <w:sz w:val="24"/>
          <w:szCs w:val="24"/>
        </w:rPr>
      </w:pPr>
    </w:p>
    <w:p w14:paraId="29D91207" w14:textId="4CB9104C"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ab/>
        <w:t>(Background chatter)</w:t>
      </w:r>
    </w:p>
    <w:p w14:paraId="72B32174" w14:textId="5D1743EB" w:rsidR="00BC3057" w:rsidRDefault="00BC3057" w:rsidP="00BC3057">
      <w:pPr>
        <w:ind w:left="2160" w:hanging="2160"/>
        <w:rPr>
          <w:rFonts w:ascii="Times New Roman" w:hAnsi="Times New Roman"/>
          <w:b w:val="0"/>
          <w:bCs/>
          <w:sz w:val="24"/>
          <w:szCs w:val="24"/>
        </w:rPr>
      </w:pPr>
    </w:p>
    <w:p w14:paraId="6095740C" w14:textId="068F4D98"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406268">
        <w:rPr>
          <w:rFonts w:ascii="Times New Roman" w:hAnsi="Times New Roman"/>
          <w:b w:val="0"/>
          <w:bCs/>
          <w:sz w:val="24"/>
          <w:szCs w:val="24"/>
        </w:rPr>
        <w:tab/>
        <w:t xml:space="preserve">Okay, are you aware? Does </w:t>
      </w:r>
      <w:r w:rsidR="006A6110">
        <w:rPr>
          <w:rFonts w:ascii="Times New Roman" w:hAnsi="Times New Roman"/>
          <w:b w:val="0"/>
          <w:bCs/>
          <w:sz w:val="24"/>
          <w:szCs w:val="24"/>
        </w:rPr>
        <w:t>[your company]</w:t>
      </w:r>
      <w:r w:rsidR="00406268">
        <w:rPr>
          <w:rFonts w:ascii="Times New Roman" w:hAnsi="Times New Roman"/>
          <w:b w:val="0"/>
          <w:bCs/>
          <w:sz w:val="24"/>
          <w:szCs w:val="24"/>
        </w:rPr>
        <w:t xml:space="preserve">, is that the exact words? What are the objectives for </w:t>
      </w:r>
      <w:r w:rsidR="006A6110">
        <w:rPr>
          <w:rFonts w:ascii="Times New Roman" w:hAnsi="Times New Roman"/>
          <w:b w:val="0"/>
          <w:bCs/>
          <w:sz w:val="24"/>
          <w:szCs w:val="24"/>
        </w:rPr>
        <w:t xml:space="preserve">[your company] </w:t>
      </w:r>
      <w:r w:rsidR="00406268">
        <w:rPr>
          <w:rFonts w:ascii="Times New Roman" w:hAnsi="Times New Roman"/>
          <w:b w:val="0"/>
          <w:bCs/>
          <w:sz w:val="24"/>
          <w:szCs w:val="24"/>
        </w:rPr>
        <w:t xml:space="preserve">in keeping you healthy? </w:t>
      </w:r>
    </w:p>
    <w:p w14:paraId="2E2E46B1" w14:textId="4B08B703" w:rsidR="00406268" w:rsidRDefault="00406268" w:rsidP="00BC3057">
      <w:pPr>
        <w:ind w:left="2160" w:hanging="2160"/>
        <w:rPr>
          <w:rFonts w:ascii="Times New Roman" w:hAnsi="Times New Roman"/>
          <w:b w:val="0"/>
          <w:bCs/>
          <w:sz w:val="24"/>
          <w:szCs w:val="24"/>
        </w:rPr>
      </w:pPr>
      <w:r>
        <w:rPr>
          <w:rFonts w:ascii="Times New Roman" w:hAnsi="Times New Roman"/>
          <w:b w:val="0"/>
          <w:bCs/>
          <w:sz w:val="24"/>
          <w:szCs w:val="24"/>
        </w:rPr>
        <w:tab/>
      </w:r>
    </w:p>
    <w:p w14:paraId="2861DD6F" w14:textId="3777D838" w:rsidR="00406268" w:rsidRDefault="00406268" w:rsidP="00BC3057">
      <w:pPr>
        <w:ind w:left="2160" w:hanging="2160"/>
        <w:rPr>
          <w:rFonts w:ascii="Times New Roman" w:hAnsi="Times New Roman"/>
          <w:b w:val="0"/>
          <w:bCs/>
          <w:sz w:val="24"/>
          <w:szCs w:val="24"/>
        </w:rPr>
      </w:pPr>
      <w:r>
        <w:rPr>
          <w:rFonts w:ascii="Times New Roman" w:hAnsi="Times New Roman"/>
          <w:b w:val="0"/>
          <w:bCs/>
          <w:sz w:val="24"/>
          <w:szCs w:val="24"/>
        </w:rPr>
        <w:tab/>
        <w:t xml:space="preserve">Well, let’s see. We started </w:t>
      </w:r>
      <w:proofErr w:type="gramStart"/>
      <w:r>
        <w:rPr>
          <w:rFonts w:ascii="Times New Roman" w:hAnsi="Times New Roman"/>
          <w:b w:val="0"/>
          <w:bCs/>
          <w:sz w:val="24"/>
          <w:szCs w:val="24"/>
        </w:rPr>
        <w:t>recording?</w:t>
      </w:r>
      <w:proofErr w:type="gramEnd"/>
    </w:p>
    <w:p w14:paraId="6A304DFF" w14:textId="5A2D28F2" w:rsidR="00BC3057" w:rsidRDefault="00BC3057" w:rsidP="00BC3057">
      <w:pPr>
        <w:ind w:left="2160" w:hanging="2160"/>
        <w:rPr>
          <w:rFonts w:ascii="Times New Roman" w:hAnsi="Times New Roman"/>
          <w:b w:val="0"/>
          <w:bCs/>
          <w:sz w:val="24"/>
          <w:szCs w:val="24"/>
        </w:rPr>
      </w:pPr>
    </w:p>
    <w:p w14:paraId="1188A8AE" w14:textId="140D550B"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406268">
        <w:rPr>
          <w:rFonts w:ascii="Times New Roman" w:hAnsi="Times New Roman"/>
          <w:b w:val="0"/>
          <w:bCs/>
          <w:sz w:val="24"/>
          <w:szCs w:val="24"/>
        </w:rPr>
        <w:tab/>
        <w:t>Yes.</w:t>
      </w:r>
    </w:p>
    <w:p w14:paraId="4ABAAB48" w14:textId="77777777" w:rsidR="00BC3057" w:rsidRDefault="00BC3057" w:rsidP="00BC3057">
      <w:pPr>
        <w:ind w:left="2160" w:hanging="2160"/>
        <w:rPr>
          <w:rFonts w:ascii="Times New Roman" w:hAnsi="Times New Roman"/>
          <w:b w:val="0"/>
          <w:bCs/>
          <w:sz w:val="24"/>
          <w:szCs w:val="24"/>
        </w:rPr>
      </w:pPr>
    </w:p>
    <w:p w14:paraId="7649C17E" w14:textId="19885A48"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406268">
        <w:rPr>
          <w:rFonts w:ascii="Times New Roman" w:hAnsi="Times New Roman"/>
          <w:b w:val="0"/>
          <w:bCs/>
          <w:sz w:val="24"/>
          <w:szCs w:val="24"/>
        </w:rPr>
        <w:tab/>
        <w:t xml:space="preserve">All right, sorry. We have started recording. What are the objectives? Why does </w:t>
      </w:r>
      <w:r w:rsidR="006A6110">
        <w:rPr>
          <w:rFonts w:ascii="Times New Roman" w:hAnsi="Times New Roman"/>
          <w:b w:val="0"/>
          <w:bCs/>
          <w:sz w:val="24"/>
          <w:szCs w:val="24"/>
        </w:rPr>
        <w:t xml:space="preserve">[your company] </w:t>
      </w:r>
      <w:r w:rsidR="00406268">
        <w:rPr>
          <w:rFonts w:ascii="Times New Roman" w:hAnsi="Times New Roman"/>
          <w:b w:val="0"/>
          <w:bCs/>
          <w:sz w:val="24"/>
          <w:szCs w:val="24"/>
        </w:rPr>
        <w:t>concern itself with your health?</w:t>
      </w:r>
    </w:p>
    <w:p w14:paraId="069104E6" w14:textId="77777777" w:rsidR="00BC3057" w:rsidRDefault="00BC3057" w:rsidP="00BC3057">
      <w:pPr>
        <w:ind w:left="2160" w:hanging="2160"/>
        <w:rPr>
          <w:rFonts w:ascii="Times New Roman" w:hAnsi="Times New Roman"/>
          <w:b w:val="0"/>
          <w:bCs/>
          <w:sz w:val="24"/>
          <w:szCs w:val="24"/>
        </w:rPr>
      </w:pPr>
    </w:p>
    <w:p w14:paraId="0475A46E" w14:textId="52B12809"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406268">
        <w:rPr>
          <w:rFonts w:ascii="Times New Roman" w:hAnsi="Times New Roman"/>
          <w:b w:val="0"/>
          <w:bCs/>
          <w:sz w:val="24"/>
          <w:szCs w:val="24"/>
        </w:rPr>
        <w:tab/>
        <w:t>They want to make sure they have a healthy workforce. Otherwise, they’re unable to earn more money.</w:t>
      </w:r>
    </w:p>
    <w:p w14:paraId="3031BE45" w14:textId="77777777" w:rsidR="00BC3057" w:rsidRDefault="00BC3057" w:rsidP="00BC3057">
      <w:pPr>
        <w:ind w:left="2160" w:hanging="2160"/>
        <w:rPr>
          <w:rFonts w:ascii="Times New Roman" w:hAnsi="Times New Roman"/>
          <w:b w:val="0"/>
          <w:bCs/>
          <w:sz w:val="24"/>
          <w:szCs w:val="24"/>
        </w:rPr>
      </w:pPr>
    </w:p>
    <w:p w14:paraId="7F5D1A47" w14:textId="2010AECB"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406268">
        <w:rPr>
          <w:rFonts w:ascii="Times New Roman" w:hAnsi="Times New Roman"/>
          <w:b w:val="0"/>
          <w:bCs/>
          <w:sz w:val="24"/>
          <w:szCs w:val="24"/>
        </w:rPr>
        <w:tab/>
        <w:t>Okay. So, if you’re not working, they’re unable to--</w:t>
      </w:r>
    </w:p>
    <w:p w14:paraId="31C6255B" w14:textId="77777777" w:rsidR="00BC3057" w:rsidRDefault="00BC3057" w:rsidP="00BC3057">
      <w:pPr>
        <w:ind w:left="2160" w:hanging="2160"/>
        <w:rPr>
          <w:rFonts w:ascii="Times New Roman" w:hAnsi="Times New Roman"/>
          <w:b w:val="0"/>
          <w:bCs/>
          <w:sz w:val="24"/>
          <w:szCs w:val="24"/>
        </w:rPr>
      </w:pPr>
    </w:p>
    <w:p w14:paraId="1993EECD" w14:textId="2E831C38"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406268">
        <w:rPr>
          <w:rFonts w:ascii="Times New Roman" w:hAnsi="Times New Roman"/>
          <w:b w:val="0"/>
          <w:bCs/>
          <w:sz w:val="24"/>
          <w:szCs w:val="24"/>
        </w:rPr>
        <w:tab/>
        <w:t>Operate.</w:t>
      </w:r>
    </w:p>
    <w:p w14:paraId="5B3CE0AC" w14:textId="77777777" w:rsidR="00BC3057" w:rsidRDefault="00BC3057" w:rsidP="00BC3057">
      <w:pPr>
        <w:ind w:left="2160" w:hanging="2160"/>
        <w:rPr>
          <w:rFonts w:ascii="Times New Roman" w:hAnsi="Times New Roman"/>
          <w:b w:val="0"/>
          <w:bCs/>
          <w:sz w:val="24"/>
          <w:szCs w:val="24"/>
        </w:rPr>
      </w:pPr>
    </w:p>
    <w:p w14:paraId="49841B26" w14:textId="190516FA"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406268">
        <w:rPr>
          <w:rFonts w:ascii="Times New Roman" w:hAnsi="Times New Roman"/>
          <w:b w:val="0"/>
          <w:bCs/>
          <w:sz w:val="24"/>
          <w:szCs w:val="24"/>
        </w:rPr>
        <w:tab/>
        <w:t>--operate and get product out. Is there more to it than that?</w:t>
      </w:r>
    </w:p>
    <w:p w14:paraId="6C125386" w14:textId="77777777" w:rsidR="00BC3057" w:rsidRDefault="00BC3057" w:rsidP="00BC3057">
      <w:pPr>
        <w:ind w:left="2160" w:hanging="2160"/>
        <w:rPr>
          <w:rFonts w:ascii="Times New Roman" w:hAnsi="Times New Roman"/>
          <w:b w:val="0"/>
          <w:bCs/>
          <w:sz w:val="24"/>
          <w:szCs w:val="24"/>
        </w:rPr>
      </w:pPr>
    </w:p>
    <w:p w14:paraId="161B29E7" w14:textId="58B76F44"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406268">
        <w:rPr>
          <w:rFonts w:ascii="Times New Roman" w:hAnsi="Times New Roman"/>
          <w:b w:val="0"/>
          <w:bCs/>
          <w:sz w:val="24"/>
          <w:szCs w:val="24"/>
        </w:rPr>
        <w:tab/>
        <w:t xml:space="preserve">Well, just better health for employees. It’s better long-term for if you keep a healthy workforce, people are more likely to stay with you longer and retain employees for a longer </w:t>
      </w:r>
      <w:proofErr w:type="gramStart"/>
      <w:r w:rsidR="00406268">
        <w:rPr>
          <w:rFonts w:ascii="Times New Roman" w:hAnsi="Times New Roman"/>
          <w:b w:val="0"/>
          <w:bCs/>
          <w:sz w:val="24"/>
          <w:szCs w:val="24"/>
        </w:rPr>
        <w:t>period of time</w:t>
      </w:r>
      <w:proofErr w:type="gramEnd"/>
      <w:r w:rsidR="00406268">
        <w:rPr>
          <w:rFonts w:ascii="Times New Roman" w:hAnsi="Times New Roman"/>
          <w:b w:val="0"/>
          <w:bCs/>
          <w:sz w:val="24"/>
          <w:szCs w:val="24"/>
        </w:rPr>
        <w:t>. A healthy worker’s a good worker too.</w:t>
      </w:r>
    </w:p>
    <w:p w14:paraId="2B233DE3" w14:textId="77777777" w:rsidR="00BC3057" w:rsidRDefault="00BC3057" w:rsidP="00BC3057">
      <w:pPr>
        <w:ind w:left="2160" w:hanging="2160"/>
        <w:rPr>
          <w:rFonts w:ascii="Times New Roman" w:hAnsi="Times New Roman"/>
          <w:b w:val="0"/>
          <w:bCs/>
          <w:sz w:val="24"/>
          <w:szCs w:val="24"/>
        </w:rPr>
      </w:pPr>
    </w:p>
    <w:p w14:paraId="020A056F" w14:textId="0288116C"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406268">
        <w:rPr>
          <w:rFonts w:ascii="Times New Roman" w:hAnsi="Times New Roman"/>
          <w:b w:val="0"/>
          <w:bCs/>
          <w:sz w:val="24"/>
          <w:szCs w:val="24"/>
        </w:rPr>
        <w:tab/>
        <w:t xml:space="preserve">Okay, I see a lot of head nodding. Everyone agree with </w:t>
      </w:r>
      <w:proofErr w:type="gramStart"/>
      <w:r w:rsidR="00406268">
        <w:rPr>
          <w:rFonts w:ascii="Times New Roman" w:hAnsi="Times New Roman"/>
          <w:b w:val="0"/>
          <w:bCs/>
          <w:sz w:val="24"/>
          <w:szCs w:val="24"/>
        </w:rPr>
        <w:t>that?</w:t>
      </w:r>
      <w:proofErr w:type="gramEnd"/>
      <w:r w:rsidR="00406268">
        <w:rPr>
          <w:rFonts w:ascii="Times New Roman" w:hAnsi="Times New Roman"/>
          <w:b w:val="0"/>
          <w:bCs/>
          <w:sz w:val="24"/>
          <w:szCs w:val="24"/>
        </w:rPr>
        <w:t xml:space="preserve"> Are there any--</w:t>
      </w:r>
    </w:p>
    <w:p w14:paraId="557F303D" w14:textId="77777777" w:rsidR="00BC3057" w:rsidRDefault="00BC3057" w:rsidP="00BC3057">
      <w:pPr>
        <w:ind w:left="2160" w:hanging="2160"/>
        <w:rPr>
          <w:rFonts w:ascii="Times New Roman" w:hAnsi="Times New Roman"/>
          <w:b w:val="0"/>
          <w:bCs/>
          <w:sz w:val="24"/>
          <w:szCs w:val="24"/>
        </w:rPr>
      </w:pPr>
    </w:p>
    <w:p w14:paraId="0B6A87DB" w14:textId="796D1FB7" w:rsidR="00BC3057" w:rsidRDefault="00BC3057" w:rsidP="00406268">
      <w:pPr>
        <w:ind w:left="2160" w:hanging="2160"/>
        <w:rPr>
          <w:rFonts w:ascii="Times New Roman" w:hAnsi="Times New Roman"/>
          <w:b w:val="0"/>
          <w:bCs/>
          <w:sz w:val="24"/>
          <w:szCs w:val="24"/>
        </w:rPr>
      </w:pPr>
      <w:r>
        <w:rPr>
          <w:rFonts w:ascii="Times New Roman" w:hAnsi="Times New Roman"/>
          <w:b w:val="0"/>
          <w:bCs/>
          <w:sz w:val="24"/>
          <w:szCs w:val="24"/>
        </w:rPr>
        <w:t>Participant:</w:t>
      </w:r>
      <w:r w:rsidR="00406268">
        <w:rPr>
          <w:rFonts w:ascii="Times New Roman" w:hAnsi="Times New Roman"/>
          <w:b w:val="0"/>
          <w:bCs/>
          <w:sz w:val="24"/>
          <w:szCs w:val="24"/>
        </w:rPr>
        <w:tab/>
        <w:t xml:space="preserve">It’s </w:t>
      </w:r>
      <w:proofErr w:type="gramStart"/>
      <w:r w:rsidR="00406268">
        <w:rPr>
          <w:rFonts w:ascii="Times New Roman" w:hAnsi="Times New Roman"/>
          <w:b w:val="0"/>
          <w:bCs/>
          <w:sz w:val="24"/>
          <w:szCs w:val="24"/>
        </w:rPr>
        <w:t>pretty solid</w:t>
      </w:r>
      <w:proofErr w:type="gramEnd"/>
      <w:r w:rsidR="00406268">
        <w:rPr>
          <w:rFonts w:ascii="Times New Roman" w:hAnsi="Times New Roman"/>
          <w:b w:val="0"/>
          <w:bCs/>
          <w:sz w:val="24"/>
          <w:szCs w:val="24"/>
        </w:rPr>
        <w:t>, yeah.</w:t>
      </w:r>
    </w:p>
    <w:p w14:paraId="10EA9210" w14:textId="77777777" w:rsidR="00BC3057" w:rsidRDefault="00BC3057" w:rsidP="00BC3057">
      <w:pPr>
        <w:ind w:left="2160" w:hanging="2160"/>
        <w:rPr>
          <w:rFonts w:ascii="Times New Roman" w:hAnsi="Times New Roman"/>
          <w:b w:val="0"/>
          <w:bCs/>
          <w:sz w:val="24"/>
          <w:szCs w:val="24"/>
        </w:rPr>
      </w:pPr>
    </w:p>
    <w:p w14:paraId="11F21774" w14:textId="3AFBDFD3"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406268">
        <w:rPr>
          <w:rFonts w:ascii="Times New Roman" w:hAnsi="Times New Roman"/>
          <w:b w:val="0"/>
          <w:bCs/>
          <w:sz w:val="24"/>
          <w:szCs w:val="24"/>
        </w:rPr>
        <w:tab/>
        <w:t xml:space="preserve">Okay, </w:t>
      </w:r>
      <w:proofErr w:type="gramStart"/>
      <w:r w:rsidR="00406268">
        <w:rPr>
          <w:rFonts w:ascii="Times New Roman" w:hAnsi="Times New Roman"/>
          <w:b w:val="0"/>
          <w:bCs/>
          <w:sz w:val="24"/>
          <w:szCs w:val="24"/>
        </w:rPr>
        <w:t>pretty solid</w:t>
      </w:r>
      <w:proofErr w:type="gramEnd"/>
      <w:r w:rsidR="00406268">
        <w:rPr>
          <w:rFonts w:ascii="Times New Roman" w:hAnsi="Times New Roman"/>
          <w:b w:val="0"/>
          <w:bCs/>
          <w:sz w:val="24"/>
          <w:szCs w:val="24"/>
        </w:rPr>
        <w:t>, pretty straightforward.</w:t>
      </w:r>
    </w:p>
    <w:p w14:paraId="0F7A73FE" w14:textId="77777777" w:rsidR="00BC3057" w:rsidRDefault="00BC3057" w:rsidP="00BC3057">
      <w:pPr>
        <w:ind w:left="2160" w:hanging="2160"/>
        <w:rPr>
          <w:rFonts w:ascii="Times New Roman" w:hAnsi="Times New Roman"/>
          <w:b w:val="0"/>
          <w:bCs/>
          <w:sz w:val="24"/>
          <w:szCs w:val="24"/>
        </w:rPr>
      </w:pPr>
    </w:p>
    <w:p w14:paraId="67C08940" w14:textId="60F57551"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406268">
        <w:rPr>
          <w:rFonts w:ascii="Times New Roman" w:hAnsi="Times New Roman"/>
          <w:b w:val="0"/>
          <w:bCs/>
          <w:sz w:val="24"/>
          <w:szCs w:val="24"/>
        </w:rPr>
        <w:tab/>
        <w:t>Yeah.</w:t>
      </w:r>
    </w:p>
    <w:p w14:paraId="605E3C02" w14:textId="77777777" w:rsidR="00BC3057" w:rsidRDefault="00BC3057" w:rsidP="00BC3057">
      <w:pPr>
        <w:ind w:left="2160" w:hanging="2160"/>
        <w:rPr>
          <w:rFonts w:ascii="Times New Roman" w:hAnsi="Times New Roman"/>
          <w:b w:val="0"/>
          <w:bCs/>
          <w:sz w:val="24"/>
          <w:szCs w:val="24"/>
        </w:rPr>
      </w:pPr>
    </w:p>
    <w:p w14:paraId="1A30F7D0" w14:textId="7A82A182"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406268">
        <w:rPr>
          <w:rFonts w:ascii="Times New Roman" w:hAnsi="Times New Roman"/>
          <w:b w:val="0"/>
          <w:bCs/>
          <w:sz w:val="24"/>
          <w:szCs w:val="24"/>
        </w:rPr>
        <w:tab/>
      </w:r>
      <w:r w:rsidR="00987490">
        <w:rPr>
          <w:rFonts w:ascii="Times New Roman" w:hAnsi="Times New Roman"/>
          <w:b w:val="0"/>
          <w:bCs/>
          <w:sz w:val="24"/>
          <w:szCs w:val="24"/>
        </w:rPr>
        <w:t>Any descension? Anybody feel differently?</w:t>
      </w:r>
    </w:p>
    <w:p w14:paraId="639FAD4B" w14:textId="77777777" w:rsidR="00BC3057" w:rsidRDefault="00BC3057" w:rsidP="00BC3057">
      <w:pPr>
        <w:ind w:left="2160" w:hanging="2160"/>
        <w:rPr>
          <w:rFonts w:ascii="Times New Roman" w:hAnsi="Times New Roman"/>
          <w:b w:val="0"/>
          <w:bCs/>
          <w:sz w:val="24"/>
          <w:szCs w:val="24"/>
        </w:rPr>
      </w:pPr>
    </w:p>
    <w:p w14:paraId="7FC80210" w14:textId="578B2A4B"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lastRenderedPageBreak/>
        <w:t>Participant:</w:t>
      </w:r>
      <w:r w:rsidR="00987490">
        <w:rPr>
          <w:rFonts w:ascii="Times New Roman" w:hAnsi="Times New Roman"/>
          <w:b w:val="0"/>
          <w:bCs/>
          <w:sz w:val="24"/>
          <w:szCs w:val="24"/>
        </w:rPr>
        <w:tab/>
        <w:t>No.</w:t>
      </w:r>
    </w:p>
    <w:p w14:paraId="37042EA0" w14:textId="77777777" w:rsidR="00BC3057" w:rsidRDefault="00BC3057" w:rsidP="00BC3057">
      <w:pPr>
        <w:ind w:left="2160" w:hanging="2160"/>
        <w:rPr>
          <w:rFonts w:ascii="Times New Roman" w:hAnsi="Times New Roman"/>
          <w:b w:val="0"/>
          <w:bCs/>
          <w:sz w:val="24"/>
          <w:szCs w:val="24"/>
        </w:rPr>
      </w:pPr>
    </w:p>
    <w:p w14:paraId="367D920F" w14:textId="72BE4DBC"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987490">
        <w:rPr>
          <w:rFonts w:ascii="Times New Roman" w:hAnsi="Times New Roman"/>
          <w:b w:val="0"/>
          <w:bCs/>
          <w:sz w:val="24"/>
          <w:szCs w:val="24"/>
        </w:rPr>
        <w:tab/>
        <w:t xml:space="preserve">So, the company has got </w:t>
      </w:r>
      <w:proofErr w:type="gramStart"/>
      <w:r w:rsidR="00987490">
        <w:rPr>
          <w:rFonts w:ascii="Times New Roman" w:hAnsi="Times New Roman"/>
          <w:b w:val="0"/>
          <w:bCs/>
          <w:sz w:val="24"/>
          <w:szCs w:val="24"/>
        </w:rPr>
        <w:t>pretty well</w:t>
      </w:r>
      <w:proofErr w:type="gramEnd"/>
      <w:r w:rsidR="00987490">
        <w:rPr>
          <w:rFonts w:ascii="Times New Roman" w:hAnsi="Times New Roman"/>
          <w:b w:val="0"/>
          <w:bCs/>
          <w:sz w:val="24"/>
          <w:szCs w:val="24"/>
        </w:rPr>
        <w:t xml:space="preserve"> of at least giving you the perception that they’re interested in your health?</w:t>
      </w:r>
    </w:p>
    <w:p w14:paraId="0A590C70" w14:textId="77777777" w:rsidR="00BC3057" w:rsidRDefault="00BC3057" w:rsidP="00BC3057">
      <w:pPr>
        <w:ind w:left="2160" w:hanging="2160"/>
        <w:rPr>
          <w:rFonts w:ascii="Times New Roman" w:hAnsi="Times New Roman"/>
          <w:b w:val="0"/>
          <w:bCs/>
          <w:sz w:val="24"/>
          <w:szCs w:val="24"/>
        </w:rPr>
      </w:pPr>
    </w:p>
    <w:p w14:paraId="153EE701" w14:textId="2DC3D098"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987490">
        <w:rPr>
          <w:rFonts w:ascii="Times New Roman" w:hAnsi="Times New Roman"/>
          <w:b w:val="0"/>
          <w:bCs/>
          <w:sz w:val="24"/>
          <w:szCs w:val="24"/>
        </w:rPr>
        <w:tab/>
        <w:t>Yes.</w:t>
      </w:r>
    </w:p>
    <w:p w14:paraId="2930BB53" w14:textId="77777777" w:rsidR="00BC3057" w:rsidRDefault="00BC3057" w:rsidP="00BC3057">
      <w:pPr>
        <w:ind w:left="2160" w:hanging="2160"/>
        <w:rPr>
          <w:rFonts w:ascii="Times New Roman" w:hAnsi="Times New Roman"/>
          <w:b w:val="0"/>
          <w:bCs/>
          <w:sz w:val="24"/>
          <w:szCs w:val="24"/>
        </w:rPr>
      </w:pPr>
    </w:p>
    <w:p w14:paraId="6C42420C" w14:textId="2EA10F21"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987490">
        <w:rPr>
          <w:rFonts w:ascii="Times New Roman" w:hAnsi="Times New Roman"/>
          <w:b w:val="0"/>
          <w:bCs/>
          <w:sz w:val="24"/>
          <w:szCs w:val="24"/>
        </w:rPr>
        <w:tab/>
        <w:t>Yeah.</w:t>
      </w:r>
    </w:p>
    <w:p w14:paraId="44ECAB5D" w14:textId="77777777" w:rsidR="00BC3057" w:rsidRDefault="00BC3057" w:rsidP="00BC3057">
      <w:pPr>
        <w:ind w:left="2160" w:hanging="2160"/>
        <w:rPr>
          <w:rFonts w:ascii="Times New Roman" w:hAnsi="Times New Roman"/>
          <w:b w:val="0"/>
          <w:bCs/>
          <w:sz w:val="24"/>
          <w:szCs w:val="24"/>
        </w:rPr>
      </w:pPr>
    </w:p>
    <w:p w14:paraId="4676E2EE" w14:textId="7862963B"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987490">
        <w:rPr>
          <w:rFonts w:ascii="Times New Roman" w:hAnsi="Times New Roman"/>
          <w:b w:val="0"/>
          <w:bCs/>
          <w:sz w:val="24"/>
          <w:szCs w:val="24"/>
        </w:rPr>
        <w:tab/>
        <w:t>Okay, good. All right.</w:t>
      </w:r>
    </w:p>
    <w:p w14:paraId="59EC9DA0" w14:textId="77777777" w:rsidR="00BC3057" w:rsidRDefault="00BC3057" w:rsidP="00BC3057">
      <w:pPr>
        <w:ind w:left="2160" w:hanging="2160"/>
        <w:rPr>
          <w:rFonts w:ascii="Times New Roman" w:hAnsi="Times New Roman"/>
          <w:b w:val="0"/>
          <w:bCs/>
          <w:sz w:val="24"/>
          <w:szCs w:val="24"/>
        </w:rPr>
      </w:pPr>
    </w:p>
    <w:p w14:paraId="6567E2CE" w14:textId="4794982F"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987490">
        <w:rPr>
          <w:rFonts w:ascii="Times New Roman" w:hAnsi="Times New Roman"/>
          <w:b w:val="0"/>
          <w:bCs/>
          <w:sz w:val="24"/>
          <w:szCs w:val="24"/>
        </w:rPr>
        <w:tab/>
        <w:t>We talked about it all the time too.</w:t>
      </w:r>
    </w:p>
    <w:p w14:paraId="5D74F750" w14:textId="77777777" w:rsidR="00BC3057" w:rsidRDefault="00BC3057" w:rsidP="00BC3057">
      <w:pPr>
        <w:ind w:left="2160" w:hanging="2160"/>
        <w:rPr>
          <w:rFonts w:ascii="Times New Roman" w:hAnsi="Times New Roman"/>
          <w:b w:val="0"/>
          <w:bCs/>
          <w:sz w:val="24"/>
          <w:szCs w:val="24"/>
        </w:rPr>
      </w:pPr>
    </w:p>
    <w:p w14:paraId="6B40A947" w14:textId="50FC63FC"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987490">
        <w:rPr>
          <w:rFonts w:ascii="Times New Roman" w:hAnsi="Times New Roman"/>
          <w:b w:val="0"/>
          <w:bCs/>
          <w:sz w:val="24"/>
          <w:szCs w:val="24"/>
        </w:rPr>
        <w:tab/>
        <w:t>Okay. Now did you talk about it prior to Covid? For those that were here prior to Covid, is it something that a conversation that happened on a regular basis or has this really been accelerated?</w:t>
      </w:r>
    </w:p>
    <w:p w14:paraId="2AAAF43E" w14:textId="77777777" w:rsidR="00BC3057" w:rsidRDefault="00BC3057" w:rsidP="00BC3057">
      <w:pPr>
        <w:ind w:left="2160" w:hanging="2160"/>
        <w:rPr>
          <w:rFonts w:ascii="Times New Roman" w:hAnsi="Times New Roman"/>
          <w:b w:val="0"/>
          <w:bCs/>
          <w:sz w:val="24"/>
          <w:szCs w:val="24"/>
        </w:rPr>
      </w:pPr>
    </w:p>
    <w:p w14:paraId="7B68B447" w14:textId="68F16C62"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987490">
        <w:rPr>
          <w:rFonts w:ascii="Times New Roman" w:hAnsi="Times New Roman"/>
          <w:b w:val="0"/>
          <w:bCs/>
          <w:sz w:val="24"/>
          <w:szCs w:val="24"/>
        </w:rPr>
        <w:tab/>
        <w:t xml:space="preserve">Like say in </w:t>
      </w:r>
      <w:proofErr w:type="gramStart"/>
      <w:r w:rsidR="00987490">
        <w:rPr>
          <w:rFonts w:ascii="Times New Roman" w:hAnsi="Times New Roman"/>
          <w:b w:val="0"/>
          <w:bCs/>
          <w:sz w:val="24"/>
          <w:szCs w:val="24"/>
        </w:rPr>
        <w:t>general?</w:t>
      </w:r>
      <w:proofErr w:type="gramEnd"/>
    </w:p>
    <w:p w14:paraId="7AD90C1D" w14:textId="77777777" w:rsidR="00BC3057" w:rsidRDefault="00BC3057" w:rsidP="00BC3057">
      <w:pPr>
        <w:ind w:left="2160" w:hanging="2160"/>
        <w:rPr>
          <w:rFonts w:ascii="Times New Roman" w:hAnsi="Times New Roman"/>
          <w:b w:val="0"/>
          <w:bCs/>
          <w:sz w:val="24"/>
          <w:szCs w:val="24"/>
        </w:rPr>
      </w:pPr>
    </w:p>
    <w:p w14:paraId="73B2AC58" w14:textId="330D912A"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987490">
        <w:rPr>
          <w:rFonts w:ascii="Times New Roman" w:hAnsi="Times New Roman"/>
          <w:b w:val="0"/>
          <w:bCs/>
          <w:sz w:val="24"/>
          <w:szCs w:val="24"/>
        </w:rPr>
        <w:tab/>
        <w:t>Uh-huh.</w:t>
      </w:r>
    </w:p>
    <w:p w14:paraId="288A96E5" w14:textId="77777777" w:rsidR="00BC3057" w:rsidRDefault="00BC3057" w:rsidP="00BC3057">
      <w:pPr>
        <w:ind w:left="2160" w:hanging="2160"/>
        <w:rPr>
          <w:rFonts w:ascii="Times New Roman" w:hAnsi="Times New Roman"/>
          <w:b w:val="0"/>
          <w:bCs/>
          <w:sz w:val="24"/>
          <w:szCs w:val="24"/>
        </w:rPr>
      </w:pPr>
    </w:p>
    <w:p w14:paraId="67CB8A75" w14:textId="12D651C9"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987490">
        <w:rPr>
          <w:rFonts w:ascii="Times New Roman" w:hAnsi="Times New Roman"/>
          <w:b w:val="0"/>
          <w:bCs/>
          <w:sz w:val="24"/>
          <w:szCs w:val="24"/>
        </w:rPr>
        <w:tab/>
        <w:t>Yeah.</w:t>
      </w:r>
    </w:p>
    <w:p w14:paraId="068B9E59" w14:textId="77777777" w:rsidR="00BC3057" w:rsidRDefault="00BC3057" w:rsidP="00BC3057">
      <w:pPr>
        <w:ind w:left="2160" w:hanging="2160"/>
        <w:rPr>
          <w:rFonts w:ascii="Times New Roman" w:hAnsi="Times New Roman"/>
          <w:b w:val="0"/>
          <w:bCs/>
          <w:sz w:val="24"/>
          <w:szCs w:val="24"/>
        </w:rPr>
      </w:pPr>
    </w:p>
    <w:p w14:paraId="354668C4" w14:textId="57AF6F22"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987490">
        <w:rPr>
          <w:rFonts w:ascii="Times New Roman" w:hAnsi="Times New Roman"/>
          <w:b w:val="0"/>
          <w:bCs/>
          <w:sz w:val="24"/>
          <w:szCs w:val="24"/>
        </w:rPr>
        <w:tab/>
        <w:t>Health and safety.</w:t>
      </w:r>
    </w:p>
    <w:p w14:paraId="692DF607" w14:textId="77777777" w:rsidR="00BC3057" w:rsidRDefault="00BC3057" w:rsidP="00BC3057">
      <w:pPr>
        <w:ind w:left="2160" w:hanging="2160"/>
        <w:rPr>
          <w:rFonts w:ascii="Times New Roman" w:hAnsi="Times New Roman"/>
          <w:b w:val="0"/>
          <w:bCs/>
          <w:sz w:val="24"/>
          <w:szCs w:val="24"/>
        </w:rPr>
      </w:pPr>
    </w:p>
    <w:p w14:paraId="234447AE" w14:textId="7CE948E3"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987490">
        <w:rPr>
          <w:rFonts w:ascii="Times New Roman" w:hAnsi="Times New Roman"/>
          <w:b w:val="0"/>
          <w:bCs/>
          <w:sz w:val="24"/>
          <w:szCs w:val="24"/>
        </w:rPr>
        <w:tab/>
        <w:t>Yeah, we talked about like all the different kinds of things or like if we had problems, it would get brought up and we would try to find solutions.</w:t>
      </w:r>
    </w:p>
    <w:p w14:paraId="0D7EAF96" w14:textId="77777777" w:rsidR="00BC3057" w:rsidRDefault="00BC3057" w:rsidP="00BC3057">
      <w:pPr>
        <w:ind w:left="2160" w:hanging="2160"/>
        <w:rPr>
          <w:rFonts w:ascii="Times New Roman" w:hAnsi="Times New Roman"/>
          <w:b w:val="0"/>
          <w:bCs/>
          <w:sz w:val="24"/>
          <w:szCs w:val="24"/>
        </w:rPr>
      </w:pPr>
    </w:p>
    <w:p w14:paraId="5022CB02" w14:textId="03EB4952"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987490">
        <w:rPr>
          <w:rFonts w:ascii="Times New Roman" w:hAnsi="Times New Roman"/>
          <w:b w:val="0"/>
          <w:bCs/>
          <w:sz w:val="24"/>
          <w:szCs w:val="24"/>
        </w:rPr>
        <w:tab/>
        <w:t>What might be an example? Without naming names, what might a helpful problem be that’s been brought up?</w:t>
      </w:r>
    </w:p>
    <w:p w14:paraId="61D2EA6F" w14:textId="77777777" w:rsidR="00BC3057" w:rsidRDefault="00BC3057" w:rsidP="00BC3057">
      <w:pPr>
        <w:ind w:left="2160" w:hanging="2160"/>
        <w:rPr>
          <w:rFonts w:ascii="Times New Roman" w:hAnsi="Times New Roman"/>
          <w:b w:val="0"/>
          <w:bCs/>
          <w:sz w:val="24"/>
          <w:szCs w:val="24"/>
        </w:rPr>
      </w:pPr>
    </w:p>
    <w:p w14:paraId="737894F0" w14:textId="6EE60AD4"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987490">
        <w:rPr>
          <w:rFonts w:ascii="Times New Roman" w:hAnsi="Times New Roman"/>
          <w:b w:val="0"/>
          <w:bCs/>
          <w:sz w:val="24"/>
          <w:szCs w:val="24"/>
        </w:rPr>
        <w:tab/>
        <w:t>Well, just being on the Lift Team. Like us watching out for people, people watching out for us. Also like, you know, it’s always discussed.</w:t>
      </w:r>
    </w:p>
    <w:p w14:paraId="195B7FE1" w14:textId="77777777" w:rsidR="00BC3057" w:rsidRDefault="00BC3057" w:rsidP="00BC3057">
      <w:pPr>
        <w:ind w:left="2160" w:hanging="2160"/>
        <w:rPr>
          <w:rFonts w:ascii="Times New Roman" w:hAnsi="Times New Roman"/>
          <w:b w:val="0"/>
          <w:bCs/>
          <w:sz w:val="24"/>
          <w:szCs w:val="24"/>
        </w:rPr>
      </w:pPr>
    </w:p>
    <w:p w14:paraId="6645A8D0" w14:textId="019BCB85"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987490">
        <w:rPr>
          <w:rFonts w:ascii="Times New Roman" w:hAnsi="Times New Roman"/>
          <w:b w:val="0"/>
          <w:bCs/>
          <w:sz w:val="24"/>
          <w:szCs w:val="24"/>
        </w:rPr>
        <w:tab/>
        <w:t>Sanitary issues in the bathroom. I think they try to be quick about that.</w:t>
      </w:r>
    </w:p>
    <w:p w14:paraId="196A17BF" w14:textId="77777777" w:rsidR="00BC3057" w:rsidRDefault="00BC3057" w:rsidP="00BC3057">
      <w:pPr>
        <w:ind w:left="2160" w:hanging="2160"/>
        <w:rPr>
          <w:rFonts w:ascii="Times New Roman" w:hAnsi="Times New Roman"/>
          <w:b w:val="0"/>
          <w:bCs/>
          <w:sz w:val="24"/>
          <w:szCs w:val="24"/>
        </w:rPr>
      </w:pPr>
    </w:p>
    <w:p w14:paraId="161DA83F" w14:textId="15CEFC21"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987490">
        <w:rPr>
          <w:rFonts w:ascii="Times New Roman" w:hAnsi="Times New Roman"/>
          <w:b w:val="0"/>
          <w:bCs/>
          <w:sz w:val="24"/>
          <w:szCs w:val="24"/>
        </w:rPr>
        <w:tab/>
        <w:t>Okay.</w:t>
      </w:r>
    </w:p>
    <w:p w14:paraId="0ACC32A9" w14:textId="77777777" w:rsidR="00BC3057" w:rsidRDefault="00BC3057" w:rsidP="00BC3057">
      <w:pPr>
        <w:ind w:left="2160" w:hanging="2160"/>
        <w:rPr>
          <w:rFonts w:ascii="Times New Roman" w:hAnsi="Times New Roman"/>
          <w:b w:val="0"/>
          <w:bCs/>
          <w:sz w:val="24"/>
          <w:szCs w:val="24"/>
        </w:rPr>
      </w:pPr>
    </w:p>
    <w:p w14:paraId="56C03298" w14:textId="715089D3"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987490">
        <w:rPr>
          <w:rFonts w:ascii="Times New Roman" w:hAnsi="Times New Roman"/>
          <w:b w:val="0"/>
          <w:bCs/>
          <w:sz w:val="24"/>
          <w:szCs w:val="24"/>
        </w:rPr>
        <w:tab/>
        <w:t>What sort of quick I don’t know how the girl’s bathroom--</w:t>
      </w:r>
    </w:p>
    <w:p w14:paraId="2661C9B6" w14:textId="77777777" w:rsidR="00BC3057" w:rsidRDefault="00BC3057" w:rsidP="00BC3057">
      <w:pPr>
        <w:ind w:left="2160" w:hanging="2160"/>
        <w:rPr>
          <w:rFonts w:ascii="Times New Roman" w:hAnsi="Times New Roman"/>
          <w:b w:val="0"/>
          <w:bCs/>
          <w:sz w:val="24"/>
          <w:szCs w:val="24"/>
        </w:rPr>
      </w:pPr>
    </w:p>
    <w:p w14:paraId="10841274" w14:textId="5935320C"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987490">
        <w:rPr>
          <w:rFonts w:ascii="Times New Roman" w:hAnsi="Times New Roman"/>
          <w:b w:val="0"/>
          <w:bCs/>
          <w:sz w:val="24"/>
          <w:szCs w:val="24"/>
        </w:rPr>
        <w:tab/>
        <w:t>Yeah.</w:t>
      </w:r>
    </w:p>
    <w:p w14:paraId="35C49C9F" w14:textId="77777777" w:rsidR="00BC3057" w:rsidRDefault="00BC3057" w:rsidP="00BC3057">
      <w:pPr>
        <w:ind w:left="2160" w:hanging="2160"/>
        <w:rPr>
          <w:rFonts w:ascii="Times New Roman" w:hAnsi="Times New Roman"/>
          <w:b w:val="0"/>
          <w:bCs/>
          <w:sz w:val="24"/>
          <w:szCs w:val="24"/>
        </w:rPr>
      </w:pPr>
    </w:p>
    <w:p w14:paraId="52B9473E" w14:textId="4D8D1BB1"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987490">
        <w:rPr>
          <w:rFonts w:ascii="Times New Roman" w:hAnsi="Times New Roman"/>
          <w:b w:val="0"/>
          <w:bCs/>
          <w:sz w:val="24"/>
          <w:szCs w:val="24"/>
        </w:rPr>
        <w:tab/>
        <w:t>--is.</w:t>
      </w:r>
    </w:p>
    <w:p w14:paraId="28EEFA4E" w14:textId="77777777" w:rsidR="00BC3057" w:rsidRDefault="00BC3057" w:rsidP="00BC3057">
      <w:pPr>
        <w:ind w:left="2160" w:hanging="2160"/>
        <w:rPr>
          <w:rFonts w:ascii="Times New Roman" w:hAnsi="Times New Roman"/>
          <w:b w:val="0"/>
          <w:bCs/>
          <w:sz w:val="24"/>
          <w:szCs w:val="24"/>
        </w:rPr>
      </w:pPr>
    </w:p>
    <w:p w14:paraId="55054E18" w14:textId="371BD5BF"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lastRenderedPageBreak/>
        <w:t>Participant:</w:t>
      </w:r>
      <w:r w:rsidR="00987490">
        <w:rPr>
          <w:rFonts w:ascii="Times New Roman" w:hAnsi="Times New Roman"/>
          <w:b w:val="0"/>
          <w:bCs/>
          <w:sz w:val="24"/>
          <w:szCs w:val="24"/>
        </w:rPr>
        <w:tab/>
        <w:t>Well, we’ve got to keep them clean (SP). So, they bring these people in who come and clean the restrooms, you know, consistently every day, so.</w:t>
      </w:r>
    </w:p>
    <w:p w14:paraId="4791D85E" w14:textId="77777777" w:rsidR="00BC3057" w:rsidRDefault="00BC3057" w:rsidP="00BC3057">
      <w:pPr>
        <w:ind w:left="2160" w:hanging="2160"/>
        <w:rPr>
          <w:rFonts w:ascii="Times New Roman" w:hAnsi="Times New Roman"/>
          <w:b w:val="0"/>
          <w:bCs/>
          <w:sz w:val="24"/>
          <w:szCs w:val="24"/>
        </w:rPr>
      </w:pPr>
    </w:p>
    <w:p w14:paraId="41266C55" w14:textId="5CB427A1"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987490">
        <w:rPr>
          <w:rFonts w:ascii="Times New Roman" w:hAnsi="Times New Roman"/>
          <w:b w:val="0"/>
          <w:bCs/>
          <w:sz w:val="24"/>
          <w:szCs w:val="24"/>
        </w:rPr>
        <w:tab/>
        <w:t>So, they have an outside contractor that comes in to keep up the bathrooms?</w:t>
      </w:r>
    </w:p>
    <w:p w14:paraId="7A16DF14" w14:textId="77777777" w:rsidR="00BC3057" w:rsidRDefault="00BC3057" w:rsidP="00BC3057">
      <w:pPr>
        <w:ind w:left="2160" w:hanging="2160"/>
        <w:rPr>
          <w:rFonts w:ascii="Times New Roman" w:hAnsi="Times New Roman"/>
          <w:b w:val="0"/>
          <w:bCs/>
          <w:sz w:val="24"/>
          <w:szCs w:val="24"/>
        </w:rPr>
      </w:pPr>
    </w:p>
    <w:p w14:paraId="5A78F92D" w14:textId="1C07D103"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987490">
        <w:rPr>
          <w:rFonts w:ascii="Times New Roman" w:hAnsi="Times New Roman"/>
          <w:b w:val="0"/>
          <w:bCs/>
          <w:sz w:val="24"/>
          <w:szCs w:val="24"/>
        </w:rPr>
        <w:tab/>
        <w:t>Sanitized.</w:t>
      </w:r>
    </w:p>
    <w:p w14:paraId="6DFC1760" w14:textId="77777777" w:rsidR="00BC3057" w:rsidRDefault="00BC3057" w:rsidP="00BC3057">
      <w:pPr>
        <w:ind w:left="2160" w:hanging="2160"/>
        <w:rPr>
          <w:rFonts w:ascii="Times New Roman" w:hAnsi="Times New Roman"/>
          <w:b w:val="0"/>
          <w:bCs/>
          <w:sz w:val="24"/>
          <w:szCs w:val="24"/>
        </w:rPr>
      </w:pPr>
    </w:p>
    <w:p w14:paraId="7B19AA85" w14:textId="432C5F18"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987490">
        <w:rPr>
          <w:rFonts w:ascii="Times New Roman" w:hAnsi="Times New Roman"/>
          <w:b w:val="0"/>
          <w:bCs/>
          <w:sz w:val="24"/>
          <w:szCs w:val="24"/>
        </w:rPr>
        <w:tab/>
        <w:t>Sanitized.</w:t>
      </w:r>
    </w:p>
    <w:p w14:paraId="22AF98D8" w14:textId="77777777" w:rsidR="00BC3057" w:rsidRDefault="00BC3057" w:rsidP="00BC3057">
      <w:pPr>
        <w:ind w:left="2160" w:hanging="2160"/>
        <w:rPr>
          <w:rFonts w:ascii="Times New Roman" w:hAnsi="Times New Roman"/>
          <w:b w:val="0"/>
          <w:bCs/>
          <w:sz w:val="24"/>
          <w:szCs w:val="24"/>
        </w:rPr>
      </w:pPr>
    </w:p>
    <w:p w14:paraId="458758EE" w14:textId="5D81A14D"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987490">
        <w:rPr>
          <w:rFonts w:ascii="Times New Roman" w:hAnsi="Times New Roman"/>
          <w:b w:val="0"/>
          <w:bCs/>
          <w:sz w:val="24"/>
          <w:szCs w:val="24"/>
        </w:rPr>
        <w:tab/>
        <w:t>Yeah. (In unison)</w:t>
      </w:r>
    </w:p>
    <w:p w14:paraId="41AB65F5" w14:textId="77777777" w:rsidR="00BC3057" w:rsidRDefault="00BC3057" w:rsidP="00BC3057">
      <w:pPr>
        <w:ind w:left="2160" w:hanging="2160"/>
        <w:rPr>
          <w:rFonts w:ascii="Times New Roman" w:hAnsi="Times New Roman"/>
          <w:b w:val="0"/>
          <w:bCs/>
          <w:sz w:val="24"/>
          <w:szCs w:val="24"/>
        </w:rPr>
      </w:pPr>
    </w:p>
    <w:p w14:paraId="67732CF0" w14:textId="27528E13"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987490">
        <w:rPr>
          <w:rFonts w:ascii="Times New Roman" w:hAnsi="Times New Roman"/>
          <w:b w:val="0"/>
          <w:bCs/>
          <w:sz w:val="24"/>
          <w:szCs w:val="24"/>
        </w:rPr>
        <w:tab/>
        <w:t>Yeah, the kitchen too. (In unison)</w:t>
      </w:r>
    </w:p>
    <w:p w14:paraId="488FD139" w14:textId="77777777" w:rsidR="00BC3057" w:rsidRDefault="00BC3057" w:rsidP="00BC3057">
      <w:pPr>
        <w:ind w:left="2160" w:hanging="2160"/>
        <w:rPr>
          <w:rFonts w:ascii="Times New Roman" w:hAnsi="Times New Roman"/>
          <w:b w:val="0"/>
          <w:bCs/>
          <w:sz w:val="24"/>
          <w:szCs w:val="24"/>
        </w:rPr>
      </w:pPr>
    </w:p>
    <w:p w14:paraId="505A4FF9" w14:textId="0B7C4B3D"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987490">
        <w:rPr>
          <w:rFonts w:ascii="Times New Roman" w:hAnsi="Times New Roman"/>
          <w:b w:val="0"/>
          <w:bCs/>
          <w:sz w:val="24"/>
          <w:szCs w:val="24"/>
        </w:rPr>
        <w:tab/>
        <w:t>The kitchen too?</w:t>
      </w:r>
    </w:p>
    <w:p w14:paraId="33BADC40" w14:textId="77777777" w:rsidR="00BC3057" w:rsidRDefault="00BC3057" w:rsidP="00BC3057">
      <w:pPr>
        <w:ind w:left="2160" w:hanging="2160"/>
        <w:rPr>
          <w:rFonts w:ascii="Times New Roman" w:hAnsi="Times New Roman"/>
          <w:b w:val="0"/>
          <w:bCs/>
          <w:sz w:val="24"/>
          <w:szCs w:val="24"/>
        </w:rPr>
      </w:pPr>
    </w:p>
    <w:p w14:paraId="22A04018" w14:textId="53AE7A34"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987490">
        <w:rPr>
          <w:rFonts w:ascii="Times New Roman" w:hAnsi="Times New Roman"/>
          <w:b w:val="0"/>
          <w:bCs/>
          <w:sz w:val="24"/>
          <w:szCs w:val="24"/>
        </w:rPr>
        <w:tab/>
        <w:t>Yeah, the kitchen too.</w:t>
      </w:r>
    </w:p>
    <w:p w14:paraId="78C79F13" w14:textId="77777777" w:rsidR="00BC3057" w:rsidRDefault="00BC3057" w:rsidP="00BC3057">
      <w:pPr>
        <w:ind w:left="2160" w:hanging="2160"/>
        <w:rPr>
          <w:rFonts w:ascii="Times New Roman" w:hAnsi="Times New Roman"/>
          <w:b w:val="0"/>
          <w:bCs/>
          <w:sz w:val="24"/>
          <w:szCs w:val="24"/>
        </w:rPr>
      </w:pPr>
    </w:p>
    <w:p w14:paraId="3BF4BB6A" w14:textId="37D4BE69"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987490">
        <w:rPr>
          <w:rFonts w:ascii="Times New Roman" w:hAnsi="Times New Roman"/>
          <w:b w:val="0"/>
          <w:bCs/>
          <w:sz w:val="24"/>
          <w:szCs w:val="24"/>
        </w:rPr>
        <w:tab/>
        <w:t>Yeah.</w:t>
      </w:r>
    </w:p>
    <w:p w14:paraId="36C6B64A" w14:textId="77777777" w:rsidR="00BC3057" w:rsidRDefault="00BC3057" w:rsidP="00BC3057">
      <w:pPr>
        <w:ind w:left="2160" w:hanging="2160"/>
        <w:rPr>
          <w:rFonts w:ascii="Times New Roman" w:hAnsi="Times New Roman"/>
          <w:b w:val="0"/>
          <w:bCs/>
          <w:sz w:val="24"/>
          <w:szCs w:val="24"/>
        </w:rPr>
      </w:pPr>
    </w:p>
    <w:p w14:paraId="004BF420" w14:textId="52BF81C0"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987490">
        <w:rPr>
          <w:rFonts w:ascii="Times New Roman" w:hAnsi="Times New Roman"/>
          <w:b w:val="0"/>
          <w:bCs/>
          <w:sz w:val="24"/>
          <w:szCs w:val="24"/>
        </w:rPr>
        <w:tab/>
        <w:t xml:space="preserve">All right, so, when you are at work you feel fairly confident about the sanitary </w:t>
      </w:r>
      <w:proofErr w:type="gramStart"/>
      <w:r w:rsidR="00987490">
        <w:rPr>
          <w:rFonts w:ascii="Times New Roman" w:hAnsi="Times New Roman"/>
          <w:b w:val="0"/>
          <w:bCs/>
          <w:sz w:val="24"/>
          <w:szCs w:val="24"/>
        </w:rPr>
        <w:t>conditions?</w:t>
      </w:r>
      <w:proofErr w:type="gramEnd"/>
    </w:p>
    <w:p w14:paraId="7CE12EC9" w14:textId="77777777" w:rsidR="00BC3057" w:rsidRDefault="00BC3057" w:rsidP="00BC3057">
      <w:pPr>
        <w:ind w:left="2160" w:hanging="2160"/>
        <w:rPr>
          <w:rFonts w:ascii="Times New Roman" w:hAnsi="Times New Roman"/>
          <w:b w:val="0"/>
          <w:bCs/>
          <w:sz w:val="24"/>
          <w:szCs w:val="24"/>
        </w:rPr>
      </w:pPr>
    </w:p>
    <w:p w14:paraId="65CCD9F1" w14:textId="55DF3FA7"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987490">
        <w:rPr>
          <w:rFonts w:ascii="Times New Roman" w:hAnsi="Times New Roman"/>
          <w:b w:val="0"/>
          <w:bCs/>
          <w:sz w:val="24"/>
          <w:szCs w:val="24"/>
        </w:rPr>
        <w:tab/>
        <w:t>Yeah.</w:t>
      </w:r>
    </w:p>
    <w:p w14:paraId="7ED1E39D" w14:textId="7099D94F" w:rsidR="00BC3057" w:rsidRDefault="00987490" w:rsidP="00BC3057">
      <w:pPr>
        <w:ind w:left="2160" w:hanging="2160"/>
        <w:rPr>
          <w:rFonts w:ascii="Times New Roman" w:hAnsi="Times New Roman"/>
          <w:b w:val="0"/>
          <w:bCs/>
          <w:sz w:val="24"/>
          <w:szCs w:val="24"/>
        </w:rPr>
      </w:pPr>
      <w:r>
        <w:rPr>
          <w:rFonts w:ascii="Times New Roman" w:hAnsi="Times New Roman"/>
          <w:b w:val="0"/>
          <w:bCs/>
          <w:sz w:val="24"/>
          <w:szCs w:val="24"/>
        </w:rPr>
        <w:tab/>
      </w:r>
    </w:p>
    <w:p w14:paraId="551601E8" w14:textId="7A9789C3"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987490">
        <w:rPr>
          <w:rFonts w:ascii="Times New Roman" w:hAnsi="Times New Roman"/>
          <w:b w:val="0"/>
          <w:bCs/>
          <w:sz w:val="24"/>
          <w:szCs w:val="24"/>
        </w:rPr>
        <w:tab/>
        <w:t>Good, all right. Any other thoughts?</w:t>
      </w:r>
    </w:p>
    <w:p w14:paraId="228CFFD8" w14:textId="163FBAA4" w:rsidR="000F64B0" w:rsidRDefault="000F64B0" w:rsidP="00BC3057">
      <w:pPr>
        <w:ind w:left="2160" w:hanging="2160"/>
        <w:rPr>
          <w:rFonts w:ascii="Times New Roman" w:hAnsi="Times New Roman"/>
          <w:b w:val="0"/>
          <w:bCs/>
          <w:sz w:val="24"/>
          <w:szCs w:val="24"/>
        </w:rPr>
      </w:pPr>
    </w:p>
    <w:p w14:paraId="25E7EFC2" w14:textId="74BAD8EC" w:rsidR="000F64B0" w:rsidRDefault="000F64B0" w:rsidP="00BC3057">
      <w:pPr>
        <w:ind w:left="2160" w:hanging="2160"/>
        <w:rPr>
          <w:rFonts w:ascii="Times New Roman" w:hAnsi="Times New Roman"/>
          <w:b w:val="0"/>
          <w:bCs/>
          <w:sz w:val="24"/>
          <w:szCs w:val="24"/>
        </w:rPr>
      </w:pPr>
      <w:r>
        <w:rPr>
          <w:rFonts w:ascii="Times New Roman" w:hAnsi="Times New Roman"/>
          <w:b w:val="0"/>
          <w:bCs/>
          <w:sz w:val="24"/>
          <w:szCs w:val="24"/>
        </w:rPr>
        <w:tab/>
        <w:t xml:space="preserve">Okay, I’m going to move on to the next question. And at any time if there’s something crosses your mind and you want to come back, that’s perfectly fine. </w:t>
      </w:r>
    </w:p>
    <w:p w14:paraId="3F20BF89" w14:textId="6660B087" w:rsidR="000F64B0" w:rsidRDefault="000F64B0" w:rsidP="00BC3057">
      <w:pPr>
        <w:ind w:left="2160" w:hanging="2160"/>
        <w:rPr>
          <w:rFonts w:ascii="Times New Roman" w:hAnsi="Times New Roman"/>
          <w:b w:val="0"/>
          <w:bCs/>
          <w:sz w:val="24"/>
          <w:szCs w:val="24"/>
        </w:rPr>
      </w:pPr>
    </w:p>
    <w:p w14:paraId="26610901" w14:textId="0CA052DC" w:rsidR="000F64B0" w:rsidRDefault="000F64B0" w:rsidP="00BC3057">
      <w:pPr>
        <w:ind w:left="2160" w:hanging="2160"/>
        <w:rPr>
          <w:rFonts w:ascii="Times New Roman" w:hAnsi="Times New Roman"/>
          <w:b w:val="0"/>
          <w:bCs/>
          <w:sz w:val="24"/>
          <w:szCs w:val="24"/>
        </w:rPr>
      </w:pPr>
      <w:r>
        <w:rPr>
          <w:rFonts w:ascii="Times New Roman" w:hAnsi="Times New Roman"/>
          <w:b w:val="0"/>
          <w:bCs/>
          <w:sz w:val="24"/>
          <w:szCs w:val="24"/>
        </w:rPr>
        <w:tab/>
        <w:t xml:space="preserve">Now are </w:t>
      </w:r>
      <w:proofErr w:type="gramStart"/>
      <w:r>
        <w:rPr>
          <w:rFonts w:ascii="Times New Roman" w:hAnsi="Times New Roman"/>
          <w:b w:val="0"/>
          <w:bCs/>
          <w:sz w:val="24"/>
          <w:szCs w:val="24"/>
        </w:rPr>
        <w:t>there</w:t>
      </w:r>
      <w:proofErr w:type="gramEnd"/>
      <w:r>
        <w:rPr>
          <w:rFonts w:ascii="Times New Roman" w:hAnsi="Times New Roman"/>
          <w:b w:val="0"/>
          <w:bCs/>
          <w:sz w:val="24"/>
          <w:szCs w:val="24"/>
        </w:rPr>
        <w:t xml:space="preserve"> specific trainings that </w:t>
      </w:r>
      <w:r w:rsidR="006A6110">
        <w:rPr>
          <w:rFonts w:ascii="Times New Roman" w:hAnsi="Times New Roman"/>
          <w:b w:val="0"/>
          <w:bCs/>
          <w:sz w:val="24"/>
          <w:szCs w:val="24"/>
        </w:rPr>
        <w:t xml:space="preserve">[your company] </w:t>
      </w:r>
      <w:r>
        <w:rPr>
          <w:rFonts w:ascii="Times New Roman" w:hAnsi="Times New Roman"/>
          <w:b w:val="0"/>
          <w:bCs/>
          <w:sz w:val="24"/>
          <w:szCs w:val="24"/>
        </w:rPr>
        <w:t>has provided to you to keep you safe and healthy? Specifically healthy here at work.</w:t>
      </w:r>
    </w:p>
    <w:p w14:paraId="4854157F" w14:textId="77777777" w:rsidR="00BC3057" w:rsidRDefault="00BC3057" w:rsidP="00BC3057">
      <w:pPr>
        <w:ind w:left="2160" w:hanging="2160"/>
        <w:rPr>
          <w:rFonts w:ascii="Times New Roman" w:hAnsi="Times New Roman"/>
          <w:b w:val="0"/>
          <w:bCs/>
          <w:sz w:val="24"/>
          <w:szCs w:val="24"/>
        </w:rPr>
      </w:pPr>
    </w:p>
    <w:p w14:paraId="5CC97869" w14:textId="2F65DA8F"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987490">
        <w:rPr>
          <w:rFonts w:ascii="Times New Roman" w:hAnsi="Times New Roman"/>
          <w:b w:val="0"/>
          <w:bCs/>
          <w:sz w:val="24"/>
          <w:szCs w:val="24"/>
        </w:rPr>
        <w:tab/>
      </w:r>
      <w:r w:rsidR="000F64B0">
        <w:rPr>
          <w:rFonts w:ascii="Times New Roman" w:hAnsi="Times New Roman"/>
          <w:b w:val="0"/>
          <w:bCs/>
          <w:sz w:val="24"/>
          <w:szCs w:val="24"/>
        </w:rPr>
        <w:t>(Long pause)</w:t>
      </w:r>
    </w:p>
    <w:p w14:paraId="717E6182" w14:textId="186FB5F6" w:rsidR="000F64B0" w:rsidRDefault="000F64B0" w:rsidP="00BC3057">
      <w:pPr>
        <w:ind w:left="2160" w:hanging="2160"/>
        <w:rPr>
          <w:rFonts w:ascii="Times New Roman" w:hAnsi="Times New Roman"/>
          <w:b w:val="0"/>
          <w:bCs/>
          <w:sz w:val="24"/>
          <w:szCs w:val="24"/>
        </w:rPr>
      </w:pPr>
    </w:p>
    <w:p w14:paraId="10A44A0E" w14:textId="296B633C" w:rsidR="000F64B0" w:rsidRDefault="000F64B0" w:rsidP="00BC3057">
      <w:pPr>
        <w:ind w:left="2160" w:hanging="2160"/>
        <w:rPr>
          <w:rFonts w:ascii="Times New Roman" w:hAnsi="Times New Roman"/>
          <w:b w:val="0"/>
          <w:bCs/>
          <w:sz w:val="24"/>
          <w:szCs w:val="24"/>
        </w:rPr>
      </w:pPr>
      <w:r>
        <w:rPr>
          <w:rFonts w:ascii="Times New Roman" w:hAnsi="Times New Roman"/>
          <w:b w:val="0"/>
          <w:bCs/>
          <w:sz w:val="24"/>
          <w:szCs w:val="24"/>
        </w:rPr>
        <w:tab/>
        <w:t>I wouldn’t say training.</w:t>
      </w:r>
    </w:p>
    <w:p w14:paraId="381D34BA" w14:textId="77777777" w:rsidR="00BC3057" w:rsidRDefault="00BC3057" w:rsidP="00BC3057">
      <w:pPr>
        <w:ind w:left="2160" w:hanging="2160"/>
        <w:rPr>
          <w:rFonts w:ascii="Times New Roman" w:hAnsi="Times New Roman"/>
          <w:b w:val="0"/>
          <w:bCs/>
          <w:sz w:val="24"/>
          <w:szCs w:val="24"/>
        </w:rPr>
      </w:pPr>
    </w:p>
    <w:p w14:paraId="537CA294" w14:textId="04F3FCD9"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0F64B0">
        <w:rPr>
          <w:rFonts w:ascii="Times New Roman" w:hAnsi="Times New Roman"/>
          <w:b w:val="0"/>
          <w:bCs/>
          <w:sz w:val="24"/>
          <w:szCs w:val="24"/>
        </w:rPr>
        <w:tab/>
        <w:t>Other conversations? Maybe not--</w:t>
      </w:r>
    </w:p>
    <w:p w14:paraId="6F75EDE4" w14:textId="77777777" w:rsidR="00BC3057" w:rsidRDefault="00BC3057" w:rsidP="00BC3057">
      <w:pPr>
        <w:ind w:left="2160" w:hanging="2160"/>
        <w:rPr>
          <w:rFonts w:ascii="Times New Roman" w:hAnsi="Times New Roman"/>
          <w:b w:val="0"/>
          <w:bCs/>
          <w:sz w:val="24"/>
          <w:szCs w:val="24"/>
        </w:rPr>
      </w:pPr>
    </w:p>
    <w:p w14:paraId="1A3433C6" w14:textId="4D15AC5C"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0F64B0">
        <w:rPr>
          <w:rFonts w:ascii="Times New Roman" w:hAnsi="Times New Roman"/>
          <w:b w:val="0"/>
          <w:bCs/>
          <w:sz w:val="24"/>
          <w:szCs w:val="24"/>
        </w:rPr>
        <w:tab/>
        <w:t>There’s--</w:t>
      </w:r>
    </w:p>
    <w:p w14:paraId="5FB2F4CA" w14:textId="77777777" w:rsidR="00BC3057" w:rsidRDefault="00BC3057" w:rsidP="00BC3057">
      <w:pPr>
        <w:ind w:left="2160" w:hanging="2160"/>
        <w:rPr>
          <w:rFonts w:ascii="Times New Roman" w:hAnsi="Times New Roman"/>
          <w:b w:val="0"/>
          <w:bCs/>
          <w:sz w:val="24"/>
          <w:szCs w:val="24"/>
        </w:rPr>
      </w:pPr>
    </w:p>
    <w:p w14:paraId="6F65DC9F" w14:textId="52AFF3E9"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0F64B0">
        <w:rPr>
          <w:rFonts w:ascii="Times New Roman" w:hAnsi="Times New Roman"/>
          <w:b w:val="0"/>
          <w:bCs/>
          <w:sz w:val="24"/>
          <w:szCs w:val="24"/>
        </w:rPr>
        <w:tab/>
        <w:t>Maybe less formal. Let’s say less formal than training.</w:t>
      </w:r>
    </w:p>
    <w:p w14:paraId="31CDA78A" w14:textId="77777777" w:rsidR="00BC3057" w:rsidRDefault="00BC3057" w:rsidP="00BC3057">
      <w:pPr>
        <w:ind w:left="2160" w:hanging="2160"/>
        <w:rPr>
          <w:rFonts w:ascii="Times New Roman" w:hAnsi="Times New Roman"/>
          <w:b w:val="0"/>
          <w:bCs/>
          <w:sz w:val="24"/>
          <w:szCs w:val="24"/>
        </w:rPr>
      </w:pPr>
    </w:p>
    <w:p w14:paraId="39A122A3" w14:textId="13D1551A"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lastRenderedPageBreak/>
        <w:t>Participant:</w:t>
      </w:r>
      <w:r w:rsidR="000F64B0">
        <w:rPr>
          <w:rFonts w:ascii="Times New Roman" w:hAnsi="Times New Roman"/>
          <w:b w:val="0"/>
          <w:bCs/>
          <w:sz w:val="24"/>
          <w:szCs w:val="24"/>
        </w:rPr>
        <w:tab/>
        <w:t xml:space="preserve">Yeah. There have </w:t>
      </w:r>
      <w:proofErr w:type="gramStart"/>
      <w:r w:rsidR="000F64B0">
        <w:rPr>
          <w:rFonts w:ascii="Times New Roman" w:hAnsi="Times New Roman"/>
          <w:b w:val="0"/>
          <w:bCs/>
          <w:sz w:val="24"/>
          <w:szCs w:val="24"/>
        </w:rPr>
        <w:t>definitely been</w:t>
      </w:r>
      <w:proofErr w:type="gramEnd"/>
      <w:r w:rsidR="000F64B0">
        <w:rPr>
          <w:rFonts w:ascii="Times New Roman" w:hAnsi="Times New Roman"/>
          <w:b w:val="0"/>
          <w:bCs/>
          <w:sz w:val="24"/>
          <w:szCs w:val="24"/>
        </w:rPr>
        <w:t xml:space="preserve"> conversations. Especially with the pandemic is really when like they start to really take seriously like the fact that people get sick and stuff.</w:t>
      </w:r>
    </w:p>
    <w:p w14:paraId="60BA70C7" w14:textId="6B85742E" w:rsidR="000F64B0" w:rsidRDefault="000F64B0" w:rsidP="00BC3057">
      <w:pPr>
        <w:ind w:left="2160" w:hanging="2160"/>
        <w:rPr>
          <w:rFonts w:ascii="Times New Roman" w:hAnsi="Times New Roman"/>
          <w:b w:val="0"/>
          <w:bCs/>
          <w:sz w:val="24"/>
          <w:szCs w:val="24"/>
        </w:rPr>
      </w:pPr>
    </w:p>
    <w:p w14:paraId="6E7B86E3" w14:textId="19CC934C" w:rsidR="006C2A5F" w:rsidRDefault="000F64B0" w:rsidP="00BC3057">
      <w:pPr>
        <w:ind w:left="2160" w:hanging="2160"/>
        <w:rPr>
          <w:rFonts w:ascii="Times New Roman" w:hAnsi="Times New Roman"/>
          <w:b w:val="0"/>
          <w:bCs/>
          <w:sz w:val="24"/>
          <w:szCs w:val="24"/>
        </w:rPr>
      </w:pPr>
      <w:r>
        <w:rPr>
          <w:rFonts w:ascii="Times New Roman" w:hAnsi="Times New Roman"/>
          <w:b w:val="0"/>
          <w:bCs/>
          <w:sz w:val="24"/>
          <w:szCs w:val="24"/>
        </w:rPr>
        <w:tab/>
        <w:t xml:space="preserve">They started providing masks and everything. They make sure people are socially distanced as much as they could. </w:t>
      </w:r>
      <w:r w:rsidR="006C2A5F">
        <w:rPr>
          <w:rFonts w:ascii="Times New Roman" w:hAnsi="Times New Roman"/>
          <w:b w:val="0"/>
          <w:bCs/>
          <w:sz w:val="24"/>
          <w:szCs w:val="24"/>
        </w:rPr>
        <w:t>But yeah, it was mostly after the pandemic when they first started really trying to take it more seriously.</w:t>
      </w:r>
    </w:p>
    <w:p w14:paraId="75BAA852" w14:textId="77777777" w:rsidR="00BC3057" w:rsidRDefault="00BC3057" w:rsidP="00BC3057">
      <w:pPr>
        <w:ind w:left="2160" w:hanging="2160"/>
        <w:rPr>
          <w:rFonts w:ascii="Times New Roman" w:hAnsi="Times New Roman"/>
          <w:b w:val="0"/>
          <w:bCs/>
          <w:sz w:val="24"/>
          <w:szCs w:val="24"/>
        </w:rPr>
      </w:pPr>
    </w:p>
    <w:p w14:paraId="14D83B37" w14:textId="555127A9"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6C2A5F">
        <w:rPr>
          <w:rFonts w:ascii="Times New Roman" w:hAnsi="Times New Roman"/>
          <w:b w:val="0"/>
          <w:bCs/>
          <w:sz w:val="24"/>
          <w:szCs w:val="24"/>
        </w:rPr>
        <w:tab/>
        <w:t>And who started these conversations? Were they things that you brought to leadership? Were they things that leadership imposed? How did that evolve?</w:t>
      </w:r>
    </w:p>
    <w:p w14:paraId="46647656" w14:textId="77777777" w:rsidR="00BC3057" w:rsidRDefault="00BC3057" w:rsidP="00BC3057">
      <w:pPr>
        <w:ind w:left="2160" w:hanging="2160"/>
        <w:rPr>
          <w:rFonts w:ascii="Times New Roman" w:hAnsi="Times New Roman"/>
          <w:b w:val="0"/>
          <w:bCs/>
          <w:sz w:val="24"/>
          <w:szCs w:val="24"/>
        </w:rPr>
      </w:pPr>
    </w:p>
    <w:p w14:paraId="171C946A" w14:textId="0499A895"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6C2A5F">
        <w:rPr>
          <w:rFonts w:ascii="Times New Roman" w:hAnsi="Times New Roman"/>
          <w:b w:val="0"/>
          <w:bCs/>
          <w:sz w:val="24"/>
          <w:szCs w:val="24"/>
        </w:rPr>
        <w:tab/>
        <w:t xml:space="preserve">It was top-down. It was from the leadership kind of down. And then, they brought us in. They were the ones that first called the first meeting when it started back in </w:t>
      </w:r>
      <w:proofErr w:type="gramStart"/>
      <w:r w:rsidR="006C2A5F">
        <w:rPr>
          <w:rFonts w:ascii="Times New Roman" w:hAnsi="Times New Roman"/>
          <w:b w:val="0"/>
          <w:bCs/>
          <w:sz w:val="24"/>
          <w:szCs w:val="24"/>
        </w:rPr>
        <w:t>April 2021</w:t>
      </w:r>
      <w:proofErr w:type="gramEnd"/>
      <w:r w:rsidR="006C2A5F">
        <w:rPr>
          <w:rFonts w:ascii="Times New Roman" w:hAnsi="Times New Roman"/>
          <w:b w:val="0"/>
          <w:bCs/>
          <w:sz w:val="24"/>
          <w:szCs w:val="24"/>
        </w:rPr>
        <w:t xml:space="preserve"> I think.</w:t>
      </w:r>
    </w:p>
    <w:p w14:paraId="15E5106F" w14:textId="0FB41D90" w:rsidR="006C2A5F" w:rsidRDefault="006C2A5F" w:rsidP="00BC3057">
      <w:pPr>
        <w:ind w:left="2160" w:hanging="2160"/>
        <w:rPr>
          <w:rFonts w:ascii="Times New Roman" w:hAnsi="Times New Roman"/>
          <w:b w:val="0"/>
          <w:bCs/>
          <w:sz w:val="24"/>
          <w:szCs w:val="24"/>
        </w:rPr>
      </w:pPr>
    </w:p>
    <w:p w14:paraId="0BDEC960" w14:textId="75107FA6" w:rsidR="006C2A5F" w:rsidRDefault="006C2A5F" w:rsidP="00BC3057">
      <w:pPr>
        <w:ind w:left="2160" w:hanging="2160"/>
        <w:rPr>
          <w:rFonts w:ascii="Times New Roman" w:hAnsi="Times New Roman"/>
          <w:b w:val="0"/>
          <w:bCs/>
          <w:sz w:val="24"/>
          <w:szCs w:val="24"/>
        </w:rPr>
      </w:pPr>
      <w:r>
        <w:rPr>
          <w:rFonts w:ascii="Times New Roman" w:hAnsi="Times New Roman"/>
          <w:b w:val="0"/>
          <w:bCs/>
          <w:sz w:val="24"/>
          <w:szCs w:val="24"/>
        </w:rPr>
        <w:tab/>
        <w:t>(Long pause)</w:t>
      </w:r>
    </w:p>
    <w:p w14:paraId="14FDFDAA" w14:textId="6EF92E0F" w:rsidR="006C2A5F" w:rsidRDefault="006C2A5F" w:rsidP="00BC3057">
      <w:pPr>
        <w:ind w:left="2160" w:hanging="2160"/>
        <w:rPr>
          <w:rFonts w:ascii="Times New Roman" w:hAnsi="Times New Roman"/>
          <w:b w:val="0"/>
          <w:bCs/>
          <w:sz w:val="24"/>
          <w:szCs w:val="24"/>
        </w:rPr>
      </w:pPr>
    </w:p>
    <w:p w14:paraId="6868E457" w14:textId="60214CA8" w:rsidR="006C2A5F" w:rsidRDefault="006C2A5F" w:rsidP="00BC3057">
      <w:pPr>
        <w:ind w:left="2160" w:hanging="2160"/>
        <w:rPr>
          <w:rFonts w:ascii="Times New Roman" w:hAnsi="Times New Roman"/>
          <w:b w:val="0"/>
          <w:bCs/>
          <w:sz w:val="24"/>
          <w:szCs w:val="24"/>
        </w:rPr>
      </w:pPr>
      <w:r>
        <w:rPr>
          <w:rFonts w:ascii="Times New Roman" w:hAnsi="Times New Roman"/>
          <w:b w:val="0"/>
          <w:bCs/>
          <w:sz w:val="24"/>
          <w:szCs w:val="24"/>
        </w:rPr>
        <w:tab/>
        <w:t>2020, sorry.</w:t>
      </w:r>
    </w:p>
    <w:p w14:paraId="3E7671D0" w14:textId="77777777" w:rsidR="00BC3057" w:rsidRDefault="00BC3057" w:rsidP="00BC3057">
      <w:pPr>
        <w:ind w:left="2160" w:hanging="2160"/>
        <w:rPr>
          <w:rFonts w:ascii="Times New Roman" w:hAnsi="Times New Roman"/>
          <w:b w:val="0"/>
          <w:bCs/>
          <w:sz w:val="24"/>
          <w:szCs w:val="24"/>
        </w:rPr>
      </w:pPr>
    </w:p>
    <w:p w14:paraId="18497E01" w14:textId="5ECB24A5"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6C2A5F">
        <w:rPr>
          <w:rFonts w:ascii="Times New Roman" w:hAnsi="Times New Roman"/>
          <w:b w:val="0"/>
          <w:bCs/>
          <w:sz w:val="24"/>
          <w:szCs w:val="24"/>
        </w:rPr>
        <w:tab/>
        <w:t>Yeah.</w:t>
      </w:r>
    </w:p>
    <w:p w14:paraId="5673B0C6" w14:textId="77777777" w:rsidR="00BC3057" w:rsidRDefault="00BC3057" w:rsidP="00BC3057">
      <w:pPr>
        <w:ind w:left="2160" w:hanging="2160"/>
        <w:rPr>
          <w:rFonts w:ascii="Times New Roman" w:hAnsi="Times New Roman"/>
          <w:b w:val="0"/>
          <w:bCs/>
          <w:sz w:val="24"/>
          <w:szCs w:val="24"/>
        </w:rPr>
      </w:pPr>
    </w:p>
    <w:p w14:paraId="16E320A1" w14:textId="3F1CA568"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6C2A5F">
        <w:rPr>
          <w:rFonts w:ascii="Times New Roman" w:hAnsi="Times New Roman"/>
          <w:b w:val="0"/>
          <w:bCs/>
          <w:sz w:val="24"/>
          <w:szCs w:val="24"/>
        </w:rPr>
        <w:tab/>
        <w:t>(Crosstalk)</w:t>
      </w:r>
    </w:p>
    <w:p w14:paraId="49024CD7" w14:textId="784AA793" w:rsidR="006C2A5F" w:rsidRDefault="006C2A5F" w:rsidP="00BC3057">
      <w:pPr>
        <w:ind w:left="2160" w:hanging="2160"/>
        <w:rPr>
          <w:rFonts w:ascii="Times New Roman" w:hAnsi="Times New Roman"/>
          <w:b w:val="0"/>
          <w:bCs/>
          <w:sz w:val="24"/>
          <w:szCs w:val="24"/>
        </w:rPr>
      </w:pPr>
    </w:p>
    <w:p w14:paraId="630B9994" w14:textId="6741AAEC" w:rsidR="006C2A5F" w:rsidRDefault="006C2A5F" w:rsidP="00BC3057">
      <w:pPr>
        <w:ind w:left="2160" w:hanging="2160"/>
        <w:rPr>
          <w:rFonts w:ascii="Times New Roman" w:hAnsi="Times New Roman"/>
          <w:b w:val="0"/>
          <w:bCs/>
          <w:sz w:val="24"/>
          <w:szCs w:val="24"/>
        </w:rPr>
      </w:pPr>
      <w:r>
        <w:rPr>
          <w:rFonts w:ascii="Times New Roman" w:hAnsi="Times New Roman"/>
          <w:b w:val="0"/>
          <w:bCs/>
          <w:sz w:val="24"/>
          <w:szCs w:val="24"/>
        </w:rPr>
        <w:tab/>
        <w:t>Then this year, but yeah. But that’s, yeah. It started from there and they try to do their best.</w:t>
      </w:r>
    </w:p>
    <w:p w14:paraId="22676F9F" w14:textId="77777777" w:rsidR="00BC3057" w:rsidRDefault="00BC3057" w:rsidP="00BC3057">
      <w:pPr>
        <w:ind w:left="2160" w:hanging="2160"/>
        <w:rPr>
          <w:rFonts w:ascii="Times New Roman" w:hAnsi="Times New Roman"/>
          <w:b w:val="0"/>
          <w:bCs/>
          <w:sz w:val="24"/>
          <w:szCs w:val="24"/>
        </w:rPr>
      </w:pPr>
    </w:p>
    <w:p w14:paraId="7531E3E6" w14:textId="7F6816AE"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6C2A5F">
        <w:rPr>
          <w:rFonts w:ascii="Times New Roman" w:hAnsi="Times New Roman"/>
          <w:b w:val="0"/>
          <w:bCs/>
          <w:sz w:val="24"/>
          <w:szCs w:val="24"/>
        </w:rPr>
        <w:tab/>
        <w:t>So, has everyone been able to participate in these meetings?</w:t>
      </w:r>
    </w:p>
    <w:p w14:paraId="1600F727" w14:textId="77777777" w:rsidR="00BC3057" w:rsidRDefault="00BC3057" w:rsidP="00BC3057">
      <w:pPr>
        <w:ind w:left="2160" w:hanging="2160"/>
        <w:rPr>
          <w:rFonts w:ascii="Times New Roman" w:hAnsi="Times New Roman"/>
          <w:b w:val="0"/>
          <w:bCs/>
          <w:sz w:val="24"/>
          <w:szCs w:val="24"/>
        </w:rPr>
      </w:pPr>
    </w:p>
    <w:p w14:paraId="3E164BBD" w14:textId="1E322A51"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DA7622">
        <w:rPr>
          <w:rFonts w:ascii="Times New Roman" w:hAnsi="Times New Roman"/>
          <w:b w:val="0"/>
          <w:bCs/>
          <w:sz w:val="24"/>
          <w:szCs w:val="24"/>
        </w:rPr>
        <w:tab/>
        <w:t>Yeah, they all--</w:t>
      </w:r>
    </w:p>
    <w:p w14:paraId="786470D1" w14:textId="77777777" w:rsidR="00BC3057" w:rsidRDefault="00BC3057" w:rsidP="00BC3057">
      <w:pPr>
        <w:ind w:left="2160" w:hanging="2160"/>
        <w:rPr>
          <w:rFonts w:ascii="Times New Roman" w:hAnsi="Times New Roman"/>
          <w:b w:val="0"/>
          <w:bCs/>
          <w:sz w:val="24"/>
          <w:szCs w:val="24"/>
        </w:rPr>
      </w:pPr>
    </w:p>
    <w:p w14:paraId="28CC735E" w14:textId="1C5832B4"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DA7622">
        <w:rPr>
          <w:rFonts w:ascii="Times New Roman" w:hAnsi="Times New Roman"/>
          <w:b w:val="0"/>
          <w:bCs/>
          <w:sz w:val="24"/>
          <w:szCs w:val="24"/>
        </w:rPr>
        <w:tab/>
        <w:t>Everyone’s there.</w:t>
      </w:r>
    </w:p>
    <w:p w14:paraId="4672B749" w14:textId="77777777" w:rsidR="00BC3057" w:rsidRDefault="00BC3057" w:rsidP="00BC3057">
      <w:pPr>
        <w:ind w:left="2160" w:hanging="2160"/>
        <w:rPr>
          <w:rFonts w:ascii="Times New Roman" w:hAnsi="Times New Roman"/>
          <w:b w:val="0"/>
          <w:bCs/>
          <w:sz w:val="24"/>
          <w:szCs w:val="24"/>
        </w:rPr>
      </w:pPr>
    </w:p>
    <w:p w14:paraId="1118B75B" w14:textId="70B1304E"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DA7622">
        <w:rPr>
          <w:rFonts w:ascii="Times New Roman" w:hAnsi="Times New Roman"/>
          <w:b w:val="0"/>
          <w:bCs/>
          <w:sz w:val="24"/>
          <w:szCs w:val="24"/>
        </w:rPr>
        <w:tab/>
        <w:t>Yeah.</w:t>
      </w:r>
    </w:p>
    <w:p w14:paraId="7C3EDBB9" w14:textId="77777777" w:rsidR="00BC3057" w:rsidRDefault="00BC3057" w:rsidP="00BC3057">
      <w:pPr>
        <w:ind w:left="2160" w:hanging="2160"/>
        <w:rPr>
          <w:rFonts w:ascii="Times New Roman" w:hAnsi="Times New Roman"/>
          <w:b w:val="0"/>
          <w:bCs/>
          <w:sz w:val="24"/>
          <w:szCs w:val="24"/>
        </w:rPr>
      </w:pPr>
    </w:p>
    <w:p w14:paraId="128034DB" w14:textId="7A361AD6"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DA7622">
        <w:rPr>
          <w:rFonts w:ascii="Times New Roman" w:hAnsi="Times New Roman"/>
          <w:b w:val="0"/>
          <w:bCs/>
          <w:sz w:val="24"/>
          <w:szCs w:val="24"/>
        </w:rPr>
        <w:tab/>
        <w:t>Okay. So, they may not be necessarily formal trainings, but they’re having company-wide meetings?</w:t>
      </w:r>
    </w:p>
    <w:p w14:paraId="5B7877B8" w14:textId="77777777" w:rsidR="00BC3057" w:rsidRDefault="00BC3057" w:rsidP="00BC3057">
      <w:pPr>
        <w:ind w:left="2160" w:hanging="2160"/>
        <w:rPr>
          <w:rFonts w:ascii="Times New Roman" w:hAnsi="Times New Roman"/>
          <w:b w:val="0"/>
          <w:bCs/>
          <w:sz w:val="24"/>
          <w:szCs w:val="24"/>
        </w:rPr>
      </w:pPr>
    </w:p>
    <w:p w14:paraId="3795B698" w14:textId="455E9F4A"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DA7622">
        <w:rPr>
          <w:rFonts w:ascii="Times New Roman" w:hAnsi="Times New Roman"/>
          <w:b w:val="0"/>
          <w:bCs/>
          <w:sz w:val="24"/>
          <w:szCs w:val="24"/>
        </w:rPr>
        <w:tab/>
        <w:t>Yeah. (In unison)</w:t>
      </w:r>
    </w:p>
    <w:p w14:paraId="058ABC84" w14:textId="77777777" w:rsidR="00BC3057" w:rsidRDefault="00BC3057" w:rsidP="00BC3057">
      <w:pPr>
        <w:ind w:left="2160" w:hanging="2160"/>
        <w:rPr>
          <w:rFonts w:ascii="Times New Roman" w:hAnsi="Times New Roman"/>
          <w:b w:val="0"/>
          <w:bCs/>
          <w:sz w:val="24"/>
          <w:szCs w:val="24"/>
        </w:rPr>
      </w:pPr>
    </w:p>
    <w:p w14:paraId="14610801" w14:textId="69AAF09C"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DA7622">
        <w:rPr>
          <w:rFonts w:ascii="Times New Roman" w:hAnsi="Times New Roman"/>
          <w:b w:val="0"/>
          <w:bCs/>
          <w:sz w:val="24"/>
          <w:szCs w:val="24"/>
        </w:rPr>
        <w:tab/>
        <w:t>Discussions.</w:t>
      </w:r>
    </w:p>
    <w:p w14:paraId="697CB865" w14:textId="77777777" w:rsidR="00BC3057" w:rsidRDefault="00BC3057" w:rsidP="00BC3057">
      <w:pPr>
        <w:ind w:left="2160" w:hanging="2160"/>
        <w:rPr>
          <w:rFonts w:ascii="Times New Roman" w:hAnsi="Times New Roman"/>
          <w:b w:val="0"/>
          <w:bCs/>
          <w:sz w:val="24"/>
          <w:szCs w:val="24"/>
        </w:rPr>
      </w:pPr>
    </w:p>
    <w:p w14:paraId="70BAF712" w14:textId="6CCB6513"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DA7622">
        <w:rPr>
          <w:rFonts w:ascii="Times New Roman" w:hAnsi="Times New Roman"/>
          <w:b w:val="0"/>
          <w:bCs/>
          <w:sz w:val="24"/>
          <w:szCs w:val="24"/>
        </w:rPr>
        <w:tab/>
        <w:t>Discussions?</w:t>
      </w:r>
    </w:p>
    <w:p w14:paraId="4FA55B75" w14:textId="77777777" w:rsidR="00BC3057" w:rsidRDefault="00BC3057" w:rsidP="00BC3057">
      <w:pPr>
        <w:ind w:left="2160" w:hanging="2160"/>
        <w:rPr>
          <w:rFonts w:ascii="Times New Roman" w:hAnsi="Times New Roman"/>
          <w:b w:val="0"/>
          <w:bCs/>
          <w:sz w:val="24"/>
          <w:szCs w:val="24"/>
        </w:rPr>
      </w:pPr>
    </w:p>
    <w:p w14:paraId="15B28354" w14:textId="538387B2"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DA7622">
        <w:rPr>
          <w:rFonts w:ascii="Times New Roman" w:hAnsi="Times New Roman"/>
          <w:b w:val="0"/>
          <w:bCs/>
          <w:sz w:val="24"/>
          <w:szCs w:val="24"/>
        </w:rPr>
        <w:tab/>
        <w:t>Yeah.</w:t>
      </w:r>
    </w:p>
    <w:p w14:paraId="7C64EF99" w14:textId="77777777" w:rsidR="00BC3057" w:rsidRDefault="00BC3057" w:rsidP="00BC3057">
      <w:pPr>
        <w:ind w:left="2160" w:hanging="2160"/>
        <w:rPr>
          <w:rFonts w:ascii="Times New Roman" w:hAnsi="Times New Roman"/>
          <w:b w:val="0"/>
          <w:bCs/>
          <w:sz w:val="24"/>
          <w:szCs w:val="24"/>
        </w:rPr>
      </w:pPr>
    </w:p>
    <w:p w14:paraId="4748C8BA" w14:textId="11370D30"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DA7622">
        <w:rPr>
          <w:rFonts w:ascii="Times New Roman" w:hAnsi="Times New Roman"/>
          <w:b w:val="0"/>
          <w:bCs/>
          <w:sz w:val="24"/>
          <w:szCs w:val="24"/>
        </w:rPr>
        <w:tab/>
        <w:t>Was the information helpful?</w:t>
      </w:r>
    </w:p>
    <w:p w14:paraId="4E49630F" w14:textId="77777777" w:rsidR="00BC3057" w:rsidRDefault="00BC3057" w:rsidP="00BC3057">
      <w:pPr>
        <w:ind w:left="2160" w:hanging="2160"/>
        <w:rPr>
          <w:rFonts w:ascii="Times New Roman" w:hAnsi="Times New Roman"/>
          <w:b w:val="0"/>
          <w:bCs/>
          <w:sz w:val="24"/>
          <w:szCs w:val="24"/>
        </w:rPr>
      </w:pPr>
    </w:p>
    <w:p w14:paraId="706A07F8" w14:textId="69BE8587"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DA7622">
        <w:rPr>
          <w:rFonts w:ascii="Times New Roman" w:hAnsi="Times New Roman"/>
          <w:b w:val="0"/>
          <w:bCs/>
          <w:sz w:val="24"/>
          <w:szCs w:val="24"/>
        </w:rPr>
        <w:tab/>
        <w:t>Yes.</w:t>
      </w:r>
    </w:p>
    <w:p w14:paraId="2EC0A6E9" w14:textId="77777777" w:rsidR="00BC3057" w:rsidRDefault="00BC3057" w:rsidP="00BC3057">
      <w:pPr>
        <w:ind w:left="2160" w:hanging="2160"/>
        <w:rPr>
          <w:rFonts w:ascii="Times New Roman" w:hAnsi="Times New Roman"/>
          <w:b w:val="0"/>
          <w:bCs/>
          <w:sz w:val="24"/>
          <w:szCs w:val="24"/>
        </w:rPr>
      </w:pPr>
    </w:p>
    <w:p w14:paraId="4042690B" w14:textId="5E808BFA"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DA7622">
        <w:rPr>
          <w:rFonts w:ascii="Times New Roman" w:hAnsi="Times New Roman"/>
          <w:b w:val="0"/>
          <w:bCs/>
          <w:sz w:val="24"/>
          <w:szCs w:val="24"/>
        </w:rPr>
        <w:tab/>
        <w:t>Yeah.</w:t>
      </w:r>
    </w:p>
    <w:p w14:paraId="4EC4AF1A" w14:textId="77777777" w:rsidR="00BC3057" w:rsidRDefault="00BC3057" w:rsidP="00BC3057">
      <w:pPr>
        <w:ind w:left="2160" w:hanging="2160"/>
        <w:rPr>
          <w:rFonts w:ascii="Times New Roman" w:hAnsi="Times New Roman"/>
          <w:b w:val="0"/>
          <w:bCs/>
          <w:sz w:val="24"/>
          <w:szCs w:val="24"/>
        </w:rPr>
      </w:pPr>
    </w:p>
    <w:p w14:paraId="6A7E45B2" w14:textId="192765F2"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DA7622">
        <w:rPr>
          <w:rFonts w:ascii="Times New Roman" w:hAnsi="Times New Roman"/>
          <w:b w:val="0"/>
          <w:bCs/>
          <w:sz w:val="24"/>
          <w:szCs w:val="24"/>
        </w:rPr>
        <w:tab/>
        <w:t>Were there things that you weren’t aware of that you brought up in the meetings about being safe and healthy here at work or is it pretty much they just reinforced common sense?</w:t>
      </w:r>
    </w:p>
    <w:p w14:paraId="0944A1EC" w14:textId="77777777" w:rsidR="00BC3057" w:rsidRDefault="00BC3057" w:rsidP="00BC3057">
      <w:pPr>
        <w:ind w:left="2160" w:hanging="2160"/>
        <w:rPr>
          <w:rFonts w:ascii="Times New Roman" w:hAnsi="Times New Roman"/>
          <w:b w:val="0"/>
          <w:bCs/>
          <w:sz w:val="24"/>
          <w:szCs w:val="24"/>
        </w:rPr>
      </w:pPr>
    </w:p>
    <w:p w14:paraId="29048F90" w14:textId="7F103C0D"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DA7622">
        <w:rPr>
          <w:rFonts w:ascii="Times New Roman" w:hAnsi="Times New Roman"/>
          <w:b w:val="0"/>
          <w:bCs/>
          <w:sz w:val="24"/>
          <w:szCs w:val="24"/>
        </w:rPr>
        <w:tab/>
        <w:t>Right.</w:t>
      </w:r>
    </w:p>
    <w:p w14:paraId="2F043CF6" w14:textId="77777777" w:rsidR="00BC3057" w:rsidRDefault="00BC3057" w:rsidP="00BC3057">
      <w:pPr>
        <w:ind w:left="2160" w:hanging="2160"/>
        <w:rPr>
          <w:rFonts w:ascii="Times New Roman" w:hAnsi="Times New Roman"/>
          <w:b w:val="0"/>
          <w:bCs/>
          <w:sz w:val="24"/>
          <w:szCs w:val="24"/>
        </w:rPr>
      </w:pPr>
    </w:p>
    <w:p w14:paraId="5B53476D" w14:textId="6D28AFBF"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DA7622">
        <w:rPr>
          <w:rFonts w:ascii="Times New Roman" w:hAnsi="Times New Roman"/>
          <w:b w:val="0"/>
          <w:bCs/>
          <w:sz w:val="24"/>
          <w:szCs w:val="24"/>
        </w:rPr>
        <w:tab/>
        <w:t>Yeah. (In unison)</w:t>
      </w:r>
    </w:p>
    <w:p w14:paraId="24E7F951" w14:textId="77777777" w:rsidR="00BC3057" w:rsidRDefault="00BC3057" w:rsidP="00BC3057">
      <w:pPr>
        <w:ind w:left="2160" w:hanging="2160"/>
        <w:rPr>
          <w:rFonts w:ascii="Times New Roman" w:hAnsi="Times New Roman"/>
          <w:b w:val="0"/>
          <w:bCs/>
          <w:sz w:val="24"/>
          <w:szCs w:val="24"/>
        </w:rPr>
      </w:pPr>
    </w:p>
    <w:p w14:paraId="4333ECE5" w14:textId="74518DEB"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DA7622">
        <w:rPr>
          <w:rFonts w:ascii="Times New Roman" w:hAnsi="Times New Roman"/>
          <w:b w:val="0"/>
          <w:bCs/>
          <w:sz w:val="24"/>
          <w:szCs w:val="24"/>
        </w:rPr>
        <w:tab/>
        <w:t>Common sense.</w:t>
      </w:r>
    </w:p>
    <w:p w14:paraId="3A13F558" w14:textId="77777777" w:rsidR="00BC3057" w:rsidRDefault="00BC3057" w:rsidP="00BC3057">
      <w:pPr>
        <w:ind w:left="2160" w:hanging="2160"/>
        <w:rPr>
          <w:rFonts w:ascii="Times New Roman" w:hAnsi="Times New Roman"/>
          <w:b w:val="0"/>
          <w:bCs/>
          <w:sz w:val="24"/>
          <w:szCs w:val="24"/>
        </w:rPr>
      </w:pPr>
    </w:p>
    <w:p w14:paraId="4696D57C" w14:textId="2CAC122C"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DA7622">
        <w:rPr>
          <w:rFonts w:ascii="Times New Roman" w:hAnsi="Times New Roman"/>
          <w:b w:val="0"/>
          <w:bCs/>
          <w:sz w:val="24"/>
          <w:szCs w:val="24"/>
        </w:rPr>
        <w:tab/>
        <w:t>Mostly in portion (SP) of like “wash your hands”.</w:t>
      </w:r>
    </w:p>
    <w:p w14:paraId="2388D3C9" w14:textId="77777777" w:rsidR="00BC3057" w:rsidRDefault="00BC3057" w:rsidP="00BC3057">
      <w:pPr>
        <w:ind w:left="2160" w:hanging="2160"/>
        <w:rPr>
          <w:rFonts w:ascii="Times New Roman" w:hAnsi="Times New Roman"/>
          <w:b w:val="0"/>
          <w:bCs/>
          <w:sz w:val="24"/>
          <w:szCs w:val="24"/>
        </w:rPr>
      </w:pPr>
    </w:p>
    <w:p w14:paraId="11DBED95" w14:textId="3DCA6E96"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DA7622">
        <w:rPr>
          <w:rFonts w:ascii="Times New Roman" w:hAnsi="Times New Roman"/>
          <w:b w:val="0"/>
          <w:bCs/>
          <w:sz w:val="24"/>
          <w:szCs w:val="24"/>
        </w:rPr>
        <w:tab/>
        <w:t>Yes.</w:t>
      </w:r>
    </w:p>
    <w:p w14:paraId="3D361B36" w14:textId="77777777" w:rsidR="00BC3057" w:rsidRDefault="00BC3057" w:rsidP="00BC3057">
      <w:pPr>
        <w:ind w:left="2160" w:hanging="2160"/>
        <w:rPr>
          <w:rFonts w:ascii="Times New Roman" w:hAnsi="Times New Roman"/>
          <w:b w:val="0"/>
          <w:bCs/>
          <w:sz w:val="24"/>
          <w:szCs w:val="24"/>
        </w:rPr>
      </w:pPr>
    </w:p>
    <w:p w14:paraId="07FF6808" w14:textId="66F02028"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DA7622">
        <w:rPr>
          <w:rFonts w:ascii="Times New Roman" w:hAnsi="Times New Roman"/>
          <w:b w:val="0"/>
          <w:bCs/>
          <w:sz w:val="24"/>
          <w:szCs w:val="24"/>
        </w:rPr>
        <w:tab/>
        <w:t xml:space="preserve">“Please wash your hands.” </w:t>
      </w:r>
    </w:p>
    <w:p w14:paraId="6C46B7AC" w14:textId="77777777" w:rsidR="00BC3057" w:rsidRDefault="00BC3057" w:rsidP="00BC3057">
      <w:pPr>
        <w:ind w:left="2160" w:hanging="2160"/>
        <w:rPr>
          <w:rFonts w:ascii="Times New Roman" w:hAnsi="Times New Roman"/>
          <w:b w:val="0"/>
          <w:bCs/>
          <w:sz w:val="24"/>
          <w:szCs w:val="24"/>
        </w:rPr>
      </w:pPr>
    </w:p>
    <w:p w14:paraId="178DCC7A" w14:textId="1D22200F"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DA7622">
        <w:rPr>
          <w:rFonts w:ascii="Times New Roman" w:hAnsi="Times New Roman"/>
          <w:b w:val="0"/>
          <w:bCs/>
          <w:sz w:val="24"/>
          <w:szCs w:val="24"/>
        </w:rPr>
        <w:tab/>
        <w:t>“Cover your nose.”</w:t>
      </w:r>
    </w:p>
    <w:p w14:paraId="35EA2030" w14:textId="77777777" w:rsidR="00BC3057" w:rsidRDefault="00BC3057" w:rsidP="00BC3057">
      <w:pPr>
        <w:ind w:left="2160" w:hanging="2160"/>
        <w:rPr>
          <w:rFonts w:ascii="Times New Roman" w:hAnsi="Times New Roman"/>
          <w:b w:val="0"/>
          <w:bCs/>
          <w:sz w:val="24"/>
          <w:szCs w:val="24"/>
        </w:rPr>
      </w:pPr>
    </w:p>
    <w:p w14:paraId="64DE295E" w14:textId="1FDCBE9F"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DA7622">
        <w:rPr>
          <w:rFonts w:ascii="Times New Roman" w:hAnsi="Times New Roman"/>
          <w:b w:val="0"/>
          <w:bCs/>
          <w:sz w:val="24"/>
          <w:szCs w:val="24"/>
        </w:rPr>
        <w:tab/>
        <w:t xml:space="preserve">Yeah, “Cover your nose.” </w:t>
      </w:r>
      <w:proofErr w:type="gramStart"/>
      <w:r w:rsidR="00DA7622">
        <w:rPr>
          <w:rFonts w:ascii="Times New Roman" w:hAnsi="Times New Roman"/>
          <w:b w:val="0"/>
          <w:bCs/>
          <w:sz w:val="24"/>
          <w:szCs w:val="24"/>
        </w:rPr>
        <w:t>Especially</w:t>
      </w:r>
      <w:proofErr w:type="gramEnd"/>
      <w:r w:rsidR="00DA7622">
        <w:rPr>
          <w:rFonts w:ascii="Times New Roman" w:hAnsi="Times New Roman"/>
          <w:b w:val="0"/>
          <w:bCs/>
          <w:sz w:val="24"/>
          <w:szCs w:val="24"/>
        </w:rPr>
        <w:t xml:space="preserve"> make sure you’re wearing your mask if you’re sick, or like you’ve been feeling funny, or anything. The masks were mandatory for a while which was good especially when we didn’t know. And the deal that if a certain percentage of people got vaccinated that they were able to remove the mask and they </w:t>
      </w:r>
      <w:proofErr w:type="gramStart"/>
      <w:r w:rsidR="00860357">
        <w:rPr>
          <w:rFonts w:ascii="Times New Roman" w:hAnsi="Times New Roman"/>
          <w:b w:val="0"/>
          <w:bCs/>
          <w:sz w:val="24"/>
          <w:szCs w:val="24"/>
        </w:rPr>
        <w:t>was</w:t>
      </w:r>
      <w:proofErr w:type="gramEnd"/>
      <w:r w:rsidR="00860357">
        <w:rPr>
          <w:rFonts w:ascii="Times New Roman" w:hAnsi="Times New Roman"/>
          <w:b w:val="0"/>
          <w:bCs/>
          <w:sz w:val="24"/>
          <w:szCs w:val="24"/>
        </w:rPr>
        <w:t xml:space="preserve"> also good.</w:t>
      </w:r>
    </w:p>
    <w:p w14:paraId="39E5E985" w14:textId="77777777" w:rsidR="00BC3057" w:rsidRDefault="00BC3057" w:rsidP="00BC3057">
      <w:pPr>
        <w:ind w:left="2160" w:hanging="2160"/>
        <w:rPr>
          <w:rFonts w:ascii="Times New Roman" w:hAnsi="Times New Roman"/>
          <w:b w:val="0"/>
          <w:bCs/>
          <w:sz w:val="24"/>
          <w:szCs w:val="24"/>
        </w:rPr>
      </w:pPr>
    </w:p>
    <w:p w14:paraId="443C5C26" w14:textId="0D18DE72"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DA7622">
        <w:rPr>
          <w:rFonts w:ascii="Times New Roman" w:hAnsi="Times New Roman"/>
          <w:b w:val="0"/>
          <w:bCs/>
          <w:sz w:val="24"/>
          <w:szCs w:val="24"/>
        </w:rPr>
        <w:tab/>
      </w:r>
      <w:r w:rsidR="00860357">
        <w:rPr>
          <w:rFonts w:ascii="Times New Roman" w:hAnsi="Times New Roman"/>
          <w:b w:val="0"/>
          <w:bCs/>
          <w:sz w:val="24"/>
          <w:szCs w:val="24"/>
        </w:rPr>
        <w:t>So, remind me to come back to masks and that mandate percentage because that’s something--</w:t>
      </w:r>
    </w:p>
    <w:p w14:paraId="5AA7E68F" w14:textId="77777777" w:rsidR="00BC3057" w:rsidRDefault="00BC3057" w:rsidP="00BC3057">
      <w:pPr>
        <w:ind w:left="2160" w:hanging="2160"/>
        <w:rPr>
          <w:rFonts w:ascii="Times New Roman" w:hAnsi="Times New Roman"/>
          <w:b w:val="0"/>
          <w:bCs/>
          <w:sz w:val="24"/>
          <w:szCs w:val="24"/>
        </w:rPr>
      </w:pPr>
    </w:p>
    <w:p w14:paraId="7644E419" w14:textId="4CB9E2E5"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860357">
        <w:rPr>
          <w:rFonts w:ascii="Times New Roman" w:hAnsi="Times New Roman"/>
          <w:b w:val="0"/>
          <w:bCs/>
          <w:sz w:val="24"/>
          <w:szCs w:val="24"/>
        </w:rPr>
        <w:tab/>
        <w:t>Yeah.</w:t>
      </w:r>
    </w:p>
    <w:p w14:paraId="4BEF7F5A" w14:textId="77777777" w:rsidR="00BC3057" w:rsidRDefault="00BC3057" w:rsidP="00BC3057">
      <w:pPr>
        <w:ind w:left="2160" w:hanging="2160"/>
        <w:rPr>
          <w:rFonts w:ascii="Times New Roman" w:hAnsi="Times New Roman"/>
          <w:b w:val="0"/>
          <w:bCs/>
          <w:sz w:val="24"/>
          <w:szCs w:val="24"/>
        </w:rPr>
      </w:pPr>
    </w:p>
    <w:p w14:paraId="3DF58BAB" w14:textId="098D7F1C"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860357">
        <w:rPr>
          <w:rFonts w:ascii="Times New Roman" w:hAnsi="Times New Roman"/>
          <w:b w:val="0"/>
          <w:bCs/>
          <w:sz w:val="24"/>
          <w:szCs w:val="24"/>
        </w:rPr>
        <w:tab/>
        <w:t>--that we really want to explore a little bit in a minute.</w:t>
      </w:r>
    </w:p>
    <w:p w14:paraId="0FFBEF26" w14:textId="77777777" w:rsidR="00BC3057" w:rsidRDefault="00BC3057" w:rsidP="00BC3057">
      <w:pPr>
        <w:ind w:left="2160" w:hanging="2160"/>
        <w:rPr>
          <w:rFonts w:ascii="Times New Roman" w:hAnsi="Times New Roman"/>
          <w:b w:val="0"/>
          <w:bCs/>
          <w:sz w:val="24"/>
          <w:szCs w:val="24"/>
        </w:rPr>
      </w:pPr>
    </w:p>
    <w:p w14:paraId="4F1237FB" w14:textId="2004684F"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860357">
        <w:rPr>
          <w:rFonts w:ascii="Times New Roman" w:hAnsi="Times New Roman"/>
          <w:b w:val="0"/>
          <w:bCs/>
          <w:sz w:val="24"/>
          <w:szCs w:val="24"/>
        </w:rPr>
        <w:tab/>
        <w:t xml:space="preserve">Yeah. </w:t>
      </w:r>
    </w:p>
    <w:p w14:paraId="08FA7459" w14:textId="77777777" w:rsidR="00BC3057" w:rsidRDefault="00BC3057" w:rsidP="00BC3057">
      <w:pPr>
        <w:ind w:left="2160" w:hanging="2160"/>
        <w:rPr>
          <w:rFonts w:ascii="Times New Roman" w:hAnsi="Times New Roman"/>
          <w:b w:val="0"/>
          <w:bCs/>
          <w:sz w:val="24"/>
          <w:szCs w:val="24"/>
        </w:rPr>
      </w:pPr>
    </w:p>
    <w:p w14:paraId="0B4E3DD9" w14:textId="364EBDED"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034899">
        <w:rPr>
          <w:rFonts w:ascii="Times New Roman" w:hAnsi="Times New Roman"/>
          <w:b w:val="0"/>
          <w:bCs/>
          <w:sz w:val="24"/>
          <w:szCs w:val="24"/>
        </w:rPr>
        <w:tab/>
        <w:t xml:space="preserve">When leadership kind of said, “All right, we’re going to have these meetings. Here are these </w:t>
      </w:r>
      <w:proofErr w:type="gramStart"/>
      <w:r w:rsidR="00034899">
        <w:rPr>
          <w:rFonts w:ascii="Times New Roman" w:hAnsi="Times New Roman"/>
          <w:b w:val="0"/>
          <w:bCs/>
          <w:sz w:val="24"/>
          <w:szCs w:val="24"/>
        </w:rPr>
        <w:t>common sense</w:t>
      </w:r>
      <w:proofErr w:type="gramEnd"/>
      <w:r w:rsidR="00034899">
        <w:rPr>
          <w:rFonts w:ascii="Times New Roman" w:hAnsi="Times New Roman"/>
          <w:b w:val="0"/>
          <w:bCs/>
          <w:sz w:val="24"/>
          <w:szCs w:val="24"/>
        </w:rPr>
        <w:t xml:space="preserve"> things that you all know about.” How did that make you perceive the relationship between everyone here at </w:t>
      </w:r>
      <w:r w:rsidR="006A6110">
        <w:rPr>
          <w:rFonts w:ascii="Times New Roman" w:hAnsi="Times New Roman"/>
          <w:b w:val="0"/>
          <w:bCs/>
          <w:sz w:val="24"/>
          <w:szCs w:val="24"/>
        </w:rPr>
        <w:t>[your company]</w:t>
      </w:r>
      <w:r w:rsidR="00034899">
        <w:rPr>
          <w:rFonts w:ascii="Times New Roman" w:hAnsi="Times New Roman"/>
          <w:b w:val="0"/>
          <w:bCs/>
          <w:sz w:val="24"/>
          <w:szCs w:val="24"/>
        </w:rPr>
        <w:t>? Did it make it feel like they cared about you more?</w:t>
      </w:r>
    </w:p>
    <w:p w14:paraId="53A75432" w14:textId="77777777" w:rsidR="00BC3057" w:rsidRDefault="00BC3057" w:rsidP="00BC3057">
      <w:pPr>
        <w:ind w:left="2160" w:hanging="2160"/>
        <w:rPr>
          <w:rFonts w:ascii="Times New Roman" w:hAnsi="Times New Roman"/>
          <w:b w:val="0"/>
          <w:bCs/>
          <w:sz w:val="24"/>
          <w:szCs w:val="24"/>
        </w:rPr>
      </w:pPr>
    </w:p>
    <w:p w14:paraId="5555DC01" w14:textId="61D4F39F"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lastRenderedPageBreak/>
        <w:t>Participant:</w:t>
      </w:r>
      <w:r w:rsidR="00034899">
        <w:rPr>
          <w:rFonts w:ascii="Times New Roman" w:hAnsi="Times New Roman"/>
          <w:b w:val="0"/>
          <w:bCs/>
          <w:sz w:val="24"/>
          <w:szCs w:val="24"/>
        </w:rPr>
        <w:tab/>
        <w:t>Yeah.</w:t>
      </w:r>
    </w:p>
    <w:p w14:paraId="59E5E409" w14:textId="77777777" w:rsidR="00BC3057" w:rsidRDefault="00BC3057" w:rsidP="00BC3057">
      <w:pPr>
        <w:ind w:left="2160" w:hanging="2160"/>
        <w:rPr>
          <w:rFonts w:ascii="Times New Roman" w:hAnsi="Times New Roman"/>
          <w:b w:val="0"/>
          <w:bCs/>
          <w:sz w:val="24"/>
          <w:szCs w:val="24"/>
        </w:rPr>
      </w:pPr>
    </w:p>
    <w:p w14:paraId="636A06A8" w14:textId="1A6E0BDB"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034899">
        <w:rPr>
          <w:rFonts w:ascii="Times New Roman" w:hAnsi="Times New Roman"/>
          <w:b w:val="0"/>
          <w:bCs/>
          <w:sz w:val="24"/>
          <w:szCs w:val="24"/>
        </w:rPr>
        <w:tab/>
        <w:t xml:space="preserve">Even though you already knew the stuff, the fact that they were saying </w:t>
      </w:r>
      <w:r w:rsidR="001679D5">
        <w:rPr>
          <w:rFonts w:ascii="Times New Roman" w:hAnsi="Times New Roman"/>
          <w:b w:val="0"/>
          <w:bCs/>
          <w:sz w:val="24"/>
          <w:szCs w:val="24"/>
        </w:rPr>
        <w:t>here, “Let’s remind you.” What? Tell me how that did reinforce kind of a relationship of caring.</w:t>
      </w:r>
    </w:p>
    <w:p w14:paraId="758E4F9E" w14:textId="77777777" w:rsidR="00BC3057" w:rsidRDefault="00BC3057" w:rsidP="00BC3057">
      <w:pPr>
        <w:ind w:left="2160" w:hanging="2160"/>
        <w:rPr>
          <w:rFonts w:ascii="Times New Roman" w:hAnsi="Times New Roman"/>
          <w:b w:val="0"/>
          <w:bCs/>
          <w:sz w:val="24"/>
          <w:szCs w:val="24"/>
        </w:rPr>
      </w:pPr>
    </w:p>
    <w:p w14:paraId="6F915283" w14:textId="09C31F32"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1679D5">
        <w:rPr>
          <w:rFonts w:ascii="Times New Roman" w:hAnsi="Times New Roman"/>
          <w:b w:val="0"/>
          <w:bCs/>
          <w:sz w:val="24"/>
          <w:szCs w:val="24"/>
        </w:rPr>
        <w:tab/>
        <w:t>They just want to make sure that you’re safe--</w:t>
      </w:r>
    </w:p>
    <w:p w14:paraId="35175E02" w14:textId="77777777" w:rsidR="00BC3057" w:rsidRDefault="00BC3057" w:rsidP="00BC3057">
      <w:pPr>
        <w:ind w:left="2160" w:hanging="2160"/>
        <w:rPr>
          <w:rFonts w:ascii="Times New Roman" w:hAnsi="Times New Roman"/>
          <w:b w:val="0"/>
          <w:bCs/>
          <w:sz w:val="24"/>
          <w:szCs w:val="24"/>
        </w:rPr>
      </w:pPr>
    </w:p>
    <w:p w14:paraId="5C7E344A" w14:textId="7B93731E"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1679D5">
        <w:rPr>
          <w:rFonts w:ascii="Times New Roman" w:hAnsi="Times New Roman"/>
          <w:b w:val="0"/>
          <w:bCs/>
          <w:sz w:val="24"/>
          <w:szCs w:val="24"/>
        </w:rPr>
        <w:tab/>
        <w:t>Okay.</w:t>
      </w:r>
    </w:p>
    <w:p w14:paraId="70A8D23F" w14:textId="77777777" w:rsidR="00BC3057" w:rsidRDefault="00BC3057" w:rsidP="00BC3057">
      <w:pPr>
        <w:ind w:left="2160" w:hanging="2160"/>
        <w:rPr>
          <w:rFonts w:ascii="Times New Roman" w:hAnsi="Times New Roman"/>
          <w:b w:val="0"/>
          <w:bCs/>
          <w:sz w:val="24"/>
          <w:szCs w:val="24"/>
        </w:rPr>
      </w:pPr>
    </w:p>
    <w:p w14:paraId="1796B326" w14:textId="73AE4188"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1679D5">
        <w:rPr>
          <w:rFonts w:ascii="Times New Roman" w:hAnsi="Times New Roman"/>
          <w:b w:val="0"/>
          <w:bCs/>
          <w:sz w:val="24"/>
          <w:szCs w:val="24"/>
        </w:rPr>
        <w:tab/>
        <w:t>--in the environment.</w:t>
      </w:r>
    </w:p>
    <w:p w14:paraId="0B6380D0" w14:textId="77777777" w:rsidR="00BC3057" w:rsidRDefault="00BC3057" w:rsidP="00BC3057">
      <w:pPr>
        <w:ind w:left="2160" w:hanging="2160"/>
        <w:rPr>
          <w:rFonts w:ascii="Times New Roman" w:hAnsi="Times New Roman"/>
          <w:b w:val="0"/>
          <w:bCs/>
          <w:sz w:val="24"/>
          <w:szCs w:val="24"/>
        </w:rPr>
      </w:pPr>
    </w:p>
    <w:p w14:paraId="03517466" w14:textId="41E0297C"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1679D5">
        <w:rPr>
          <w:rFonts w:ascii="Times New Roman" w:hAnsi="Times New Roman"/>
          <w:b w:val="0"/>
          <w:bCs/>
          <w:sz w:val="24"/>
          <w:szCs w:val="24"/>
        </w:rPr>
        <w:tab/>
        <w:t>So, the fact that they were concerned about your health was?</w:t>
      </w:r>
    </w:p>
    <w:p w14:paraId="66EB0F72" w14:textId="77777777" w:rsidR="00BC3057" w:rsidRDefault="00BC3057" w:rsidP="00BC3057">
      <w:pPr>
        <w:ind w:left="2160" w:hanging="2160"/>
        <w:rPr>
          <w:rFonts w:ascii="Times New Roman" w:hAnsi="Times New Roman"/>
          <w:b w:val="0"/>
          <w:bCs/>
          <w:sz w:val="24"/>
          <w:szCs w:val="24"/>
        </w:rPr>
      </w:pPr>
    </w:p>
    <w:p w14:paraId="62BC7091" w14:textId="59C1A662"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1679D5">
        <w:rPr>
          <w:rFonts w:ascii="Times New Roman" w:hAnsi="Times New Roman"/>
          <w:b w:val="0"/>
          <w:bCs/>
          <w:sz w:val="24"/>
          <w:szCs w:val="24"/>
        </w:rPr>
        <w:tab/>
        <w:t>Good.</w:t>
      </w:r>
    </w:p>
    <w:p w14:paraId="72374796" w14:textId="77777777" w:rsidR="00BC3057" w:rsidRDefault="00BC3057" w:rsidP="00BC3057">
      <w:pPr>
        <w:ind w:left="2160" w:hanging="2160"/>
        <w:rPr>
          <w:rFonts w:ascii="Times New Roman" w:hAnsi="Times New Roman"/>
          <w:b w:val="0"/>
          <w:bCs/>
          <w:sz w:val="24"/>
          <w:szCs w:val="24"/>
        </w:rPr>
      </w:pPr>
    </w:p>
    <w:p w14:paraId="4DC22852" w14:textId="390BDBCB"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1679D5">
        <w:rPr>
          <w:rFonts w:ascii="Times New Roman" w:hAnsi="Times New Roman"/>
          <w:b w:val="0"/>
          <w:bCs/>
          <w:sz w:val="24"/>
          <w:szCs w:val="24"/>
        </w:rPr>
        <w:tab/>
        <w:t>Okay.</w:t>
      </w:r>
    </w:p>
    <w:p w14:paraId="2C91C21C" w14:textId="77777777" w:rsidR="00BC3057" w:rsidRDefault="00BC3057" w:rsidP="00BC3057">
      <w:pPr>
        <w:ind w:left="2160" w:hanging="2160"/>
        <w:rPr>
          <w:rFonts w:ascii="Times New Roman" w:hAnsi="Times New Roman"/>
          <w:b w:val="0"/>
          <w:bCs/>
          <w:sz w:val="24"/>
          <w:szCs w:val="24"/>
        </w:rPr>
      </w:pPr>
    </w:p>
    <w:p w14:paraId="6ED06A5C" w14:textId="55602788"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1679D5">
        <w:rPr>
          <w:rFonts w:ascii="Times New Roman" w:hAnsi="Times New Roman"/>
          <w:b w:val="0"/>
          <w:bCs/>
          <w:sz w:val="24"/>
          <w:szCs w:val="24"/>
        </w:rPr>
        <w:tab/>
        <w:t>Reassuring.</w:t>
      </w:r>
    </w:p>
    <w:p w14:paraId="4C8D427C" w14:textId="77777777" w:rsidR="00BC3057" w:rsidRDefault="00BC3057" w:rsidP="00BC3057">
      <w:pPr>
        <w:ind w:left="2160" w:hanging="2160"/>
        <w:rPr>
          <w:rFonts w:ascii="Times New Roman" w:hAnsi="Times New Roman"/>
          <w:b w:val="0"/>
          <w:bCs/>
          <w:sz w:val="24"/>
          <w:szCs w:val="24"/>
        </w:rPr>
      </w:pPr>
    </w:p>
    <w:p w14:paraId="623C5AA6" w14:textId="44B2A622"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1679D5">
        <w:rPr>
          <w:rFonts w:ascii="Times New Roman" w:hAnsi="Times New Roman"/>
          <w:b w:val="0"/>
          <w:bCs/>
          <w:sz w:val="24"/>
          <w:szCs w:val="24"/>
        </w:rPr>
        <w:tab/>
        <w:t>Reassuring?</w:t>
      </w:r>
    </w:p>
    <w:p w14:paraId="406E76B5" w14:textId="77777777" w:rsidR="00BC3057" w:rsidRDefault="00BC3057" w:rsidP="00BC3057">
      <w:pPr>
        <w:ind w:left="2160" w:hanging="2160"/>
        <w:rPr>
          <w:rFonts w:ascii="Times New Roman" w:hAnsi="Times New Roman"/>
          <w:b w:val="0"/>
          <w:bCs/>
          <w:sz w:val="24"/>
          <w:szCs w:val="24"/>
        </w:rPr>
      </w:pPr>
    </w:p>
    <w:p w14:paraId="68CCE6E0" w14:textId="081A04D3"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1679D5">
        <w:rPr>
          <w:rFonts w:ascii="Times New Roman" w:hAnsi="Times New Roman"/>
          <w:b w:val="0"/>
          <w:bCs/>
          <w:sz w:val="24"/>
          <w:szCs w:val="24"/>
        </w:rPr>
        <w:tab/>
        <w:t>Reassuring.</w:t>
      </w:r>
    </w:p>
    <w:p w14:paraId="17C21983" w14:textId="6937DA35" w:rsidR="00BC3057" w:rsidRDefault="001679D5" w:rsidP="00BC3057">
      <w:pPr>
        <w:ind w:left="2160" w:hanging="2160"/>
        <w:rPr>
          <w:rFonts w:ascii="Times New Roman" w:hAnsi="Times New Roman"/>
          <w:b w:val="0"/>
          <w:bCs/>
          <w:sz w:val="24"/>
          <w:szCs w:val="24"/>
        </w:rPr>
      </w:pPr>
      <w:r>
        <w:rPr>
          <w:rFonts w:ascii="Times New Roman" w:hAnsi="Times New Roman"/>
          <w:b w:val="0"/>
          <w:bCs/>
          <w:sz w:val="24"/>
          <w:szCs w:val="24"/>
        </w:rPr>
        <w:tab/>
      </w:r>
    </w:p>
    <w:p w14:paraId="0C596CEB" w14:textId="05F65B2C"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1679D5">
        <w:rPr>
          <w:rFonts w:ascii="Times New Roman" w:hAnsi="Times New Roman"/>
          <w:b w:val="0"/>
          <w:bCs/>
          <w:sz w:val="24"/>
          <w:szCs w:val="24"/>
        </w:rPr>
        <w:tab/>
        <w:t>Okay, good. Good, it’s a perfectly fine answer. Yeah, that’s okay. Was there anything that came out of those meetings that you perceived as overly critical or felt like you were being spoken down to?</w:t>
      </w:r>
    </w:p>
    <w:p w14:paraId="5DB41AEF" w14:textId="77777777" w:rsidR="00BC3057" w:rsidRDefault="00BC3057" w:rsidP="00BC3057">
      <w:pPr>
        <w:ind w:left="2160" w:hanging="2160"/>
        <w:rPr>
          <w:rFonts w:ascii="Times New Roman" w:hAnsi="Times New Roman"/>
          <w:b w:val="0"/>
          <w:bCs/>
          <w:sz w:val="24"/>
          <w:szCs w:val="24"/>
        </w:rPr>
      </w:pPr>
    </w:p>
    <w:p w14:paraId="617A1911" w14:textId="143B725E"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1679D5">
        <w:rPr>
          <w:rFonts w:ascii="Times New Roman" w:hAnsi="Times New Roman"/>
          <w:b w:val="0"/>
          <w:bCs/>
          <w:sz w:val="24"/>
          <w:szCs w:val="24"/>
        </w:rPr>
        <w:tab/>
      </w:r>
      <w:r w:rsidR="006D4927">
        <w:rPr>
          <w:rFonts w:ascii="Times New Roman" w:hAnsi="Times New Roman"/>
          <w:b w:val="0"/>
          <w:bCs/>
          <w:sz w:val="24"/>
          <w:szCs w:val="24"/>
        </w:rPr>
        <w:t>Nu</w:t>
      </w:r>
      <w:r w:rsidR="001679D5">
        <w:rPr>
          <w:rFonts w:ascii="Times New Roman" w:hAnsi="Times New Roman"/>
          <w:b w:val="0"/>
          <w:bCs/>
          <w:sz w:val="24"/>
          <w:szCs w:val="24"/>
        </w:rPr>
        <w:t>h-uh.</w:t>
      </w:r>
    </w:p>
    <w:p w14:paraId="24207DA4" w14:textId="77777777" w:rsidR="00BC3057" w:rsidRDefault="00BC3057" w:rsidP="00BC3057">
      <w:pPr>
        <w:ind w:left="2160" w:hanging="2160"/>
        <w:rPr>
          <w:rFonts w:ascii="Times New Roman" w:hAnsi="Times New Roman"/>
          <w:b w:val="0"/>
          <w:bCs/>
          <w:sz w:val="24"/>
          <w:szCs w:val="24"/>
        </w:rPr>
      </w:pPr>
    </w:p>
    <w:p w14:paraId="0D80B59A" w14:textId="19F1CFD0"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1679D5">
        <w:rPr>
          <w:rFonts w:ascii="Times New Roman" w:hAnsi="Times New Roman"/>
          <w:b w:val="0"/>
          <w:bCs/>
          <w:sz w:val="24"/>
          <w:szCs w:val="24"/>
        </w:rPr>
        <w:tab/>
        <w:t>So, it was handled in a professional way?</w:t>
      </w:r>
    </w:p>
    <w:p w14:paraId="1DC39131" w14:textId="77777777" w:rsidR="00BC3057" w:rsidRDefault="00BC3057" w:rsidP="00BC3057">
      <w:pPr>
        <w:ind w:left="2160" w:hanging="2160"/>
        <w:rPr>
          <w:rFonts w:ascii="Times New Roman" w:hAnsi="Times New Roman"/>
          <w:b w:val="0"/>
          <w:bCs/>
          <w:sz w:val="24"/>
          <w:szCs w:val="24"/>
        </w:rPr>
      </w:pPr>
    </w:p>
    <w:p w14:paraId="72A5B9C6" w14:textId="50197A0A"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1679D5">
        <w:rPr>
          <w:rFonts w:ascii="Times New Roman" w:hAnsi="Times New Roman"/>
          <w:b w:val="0"/>
          <w:bCs/>
          <w:sz w:val="24"/>
          <w:szCs w:val="24"/>
        </w:rPr>
        <w:tab/>
        <w:t>Yeah. (In unison)</w:t>
      </w:r>
    </w:p>
    <w:p w14:paraId="5AD4CAE1" w14:textId="77777777" w:rsidR="00BC3057" w:rsidRDefault="00BC3057" w:rsidP="00BC3057">
      <w:pPr>
        <w:ind w:left="2160" w:hanging="2160"/>
        <w:rPr>
          <w:rFonts w:ascii="Times New Roman" w:hAnsi="Times New Roman"/>
          <w:b w:val="0"/>
          <w:bCs/>
          <w:sz w:val="24"/>
          <w:szCs w:val="24"/>
        </w:rPr>
      </w:pPr>
    </w:p>
    <w:p w14:paraId="3077ED96" w14:textId="04E55B34"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1679D5">
        <w:rPr>
          <w:rFonts w:ascii="Times New Roman" w:hAnsi="Times New Roman"/>
          <w:b w:val="0"/>
          <w:bCs/>
          <w:sz w:val="24"/>
          <w:szCs w:val="24"/>
        </w:rPr>
        <w:tab/>
        <w:t>Okay.</w:t>
      </w:r>
    </w:p>
    <w:p w14:paraId="03E250CA" w14:textId="77777777" w:rsidR="00BC3057" w:rsidRDefault="00BC3057" w:rsidP="00BC3057">
      <w:pPr>
        <w:ind w:left="2160" w:hanging="2160"/>
        <w:rPr>
          <w:rFonts w:ascii="Times New Roman" w:hAnsi="Times New Roman"/>
          <w:b w:val="0"/>
          <w:bCs/>
          <w:sz w:val="24"/>
          <w:szCs w:val="24"/>
        </w:rPr>
      </w:pPr>
    </w:p>
    <w:p w14:paraId="1C41F8D4" w14:textId="237C6629"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1679D5">
        <w:rPr>
          <w:rFonts w:ascii="Times New Roman" w:hAnsi="Times New Roman"/>
          <w:b w:val="0"/>
          <w:bCs/>
          <w:sz w:val="24"/>
          <w:szCs w:val="24"/>
        </w:rPr>
        <w:tab/>
        <w:t>They were like open to us just like our suggestions too which was good.</w:t>
      </w:r>
    </w:p>
    <w:p w14:paraId="29F38D45" w14:textId="77777777" w:rsidR="00BC3057" w:rsidRDefault="00BC3057" w:rsidP="00BC3057">
      <w:pPr>
        <w:ind w:left="2160" w:hanging="2160"/>
        <w:rPr>
          <w:rFonts w:ascii="Times New Roman" w:hAnsi="Times New Roman"/>
          <w:b w:val="0"/>
          <w:bCs/>
          <w:sz w:val="24"/>
          <w:szCs w:val="24"/>
        </w:rPr>
      </w:pPr>
    </w:p>
    <w:p w14:paraId="7F7F6901" w14:textId="164D3A43"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1679D5">
        <w:rPr>
          <w:rFonts w:ascii="Times New Roman" w:hAnsi="Times New Roman"/>
          <w:b w:val="0"/>
          <w:bCs/>
          <w:sz w:val="24"/>
          <w:szCs w:val="24"/>
        </w:rPr>
        <w:tab/>
        <w:t xml:space="preserve">Fantastic! That’s exactly where we’re going. So, they were open to your suggestions. Were there things that you instigated that they adopted as far as because you know your work areas better than the people up here on the second floor that are only looking for </w:t>
      </w:r>
      <w:r w:rsidR="0044213C">
        <w:rPr>
          <w:rFonts w:ascii="Times New Roman" w:hAnsi="Times New Roman"/>
          <w:b w:val="0"/>
          <w:bCs/>
          <w:sz w:val="24"/>
          <w:szCs w:val="24"/>
        </w:rPr>
        <w:t>windows (SP)?</w:t>
      </w:r>
    </w:p>
    <w:p w14:paraId="55EC3C81" w14:textId="77777777" w:rsidR="00BC3057" w:rsidRDefault="00BC3057" w:rsidP="00BC3057">
      <w:pPr>
        <w:ind w:left="2160" w:hanging="2160"/>
        <w:rPr>
          <w:rFonts w:ascii="Times New Roman" w:hAnsi="Times New Roman"/>
          <w:b w:val="0"/>
          <w:bCs/>
          <w:sz w:val="24"/>
          <w:szCs w:val="24"/>
        </w:rPr>
      </w:pPr>
    </w:p>
    <w:p w14:paraId="62DA057D" w14:textId="195F90E6"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1679D5">
        <w:rPr>
          <w:rFonts w:ascii="Times New Roman" w:hAnsi="Times New Roman"/>
          <w:b w:val="0"/>
          <w:bCs/>
          <w:sz w:val="24"/>
          <w:szCs w:val="24"/>
        </w:rPr>
        <w:tab/>
        <w:t>Most of the stuff was spot on.</w:t>
      </w:r>
    </w:p>
    <w:p w14:paraId="61118A70" w14:textId="77777777" w:rsidR="00BC3057" w:rsidRDefault="00BC3057" w:rsidP="00BC3057">
      <w:pPr>
        <w:ind w:left="2160" w:hanging="2160"/>
        <w:rPr>
          <w:rFonts w:ascii="Times New Roman" w:hAnsi="Times New Roman"/>
          <w:b w:val="0"/>
          <w:bCs/>
          <w:sz w:val="24"/>
          <w:szCs w:val="24"/>
        </w:rPr>
      </w:pPr>
    </w:p>
    <w:p w14:paraId="78F8D874" w14:textId="1C198C53"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lastRenderedPageBreak/>
        <w:t>Moderator:</w:t>
      </w:r>
      <w:r w:rsidR="001679D5">
        <w:rPr>
          <w:rFonts w:ascii="Times New Roman" w:hAnsi="Times New Roman"/>
          <w:b w:val="0"/>
          <w:bCs/>
          <w:sz w:val="24"/>
          <w:szCs w:val="24"/>
        </w:rPr>
        <w:tab/>
        <w:t>Okay.</w:t>
      </w:r>
    </w:p>
    <w:p w14:paraId="7D94DE50" w14:textId="77777777" w:rsidR="00BC3057" w:rsidRDefault="00BC3057" w:rsidP="00BC3057">
      <w:pPr>
        <w:ind w:left="2160" w:hanging="2160"/>
        <w:rPr>
          <w:rFonts w:ascii="Times New Roman" w:hAnsi="Times New Roman"/>
          <w:b w:val="0"/>
          <w:bCs/>
          <w:sz w:val="24"/>
          <w:szCs w:val="24"/>
        </w:rPr>
      </w:pPr>
    </w:p>
    <w:p w14:paraId="53218CC9" w14:textId="720316CE"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1679D5">
        <w:rPr>
          <w:rFonts w:ascii="Times New Roman" w:hAnsi="Times New Roman"/>
          <w:b w:val="0"/>
          <w:bCs/>
          <w:sz w:val="24"/>
          <w:szCs w:val="24"/>
        </w:rPr>
        <w:tab/>
        <w:t>Like I said, there was a whole lot of extra that we could’ve really done. I mean, keeping like the bay doors open and stuff, a lot more airflow.</w:t>
      </w:r>
    </w:p>
    <w:p w14:paraId="4922E03F" w14:textId="77777777" w:rsidR="00BC3057" w:rsidRDefault="00BC3057" w:rsidP="00BC3057">
      <w:pPr>
        <w:ind w:left="2160" w:hanging="2160"/>
        <w:rPr>
          <w:rFonts w:ascii="Times New Roman" w:hAnsi="Times New Roman"/>
          <w:b w:val="0"/>
          <w:bCs/>
          <w:sz w:val="24"/>
          <w:szCs w:val="24"/>
        </w:rPr>
      </w:pPr>
    </w:p>
    <w:p w14:paraId="5A01B9EF" w14:textId="1F023EDC"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1679D5">
        <w:rPr>
          <w:rFonts w:ascii="Times New Roman" w:hAnsi="Times New Roman"/>
          <w:b w:val="0"/>
          <w:bCs/>
          <w:sz w:val="24"/>
          <w:szCs w:val="24"/>
        </w:rPr>
        <w:tab/>
        <w:t xml:space="preserve">Sure. </w:t>
      </w:r>
    </w:p>
    <w:p w14:paraId="0F46F8FE" w14:textId="77777777" w:rsidR="00BC3057" w:rsidRDefault="00BC3057" w:rsidP="00BC3057">
      <w:pPr>
        <w:ind w:left="2160" w:hanging="2160"/>
        <w:rPr>
          <w:rFonts w:ascii="Times New Roman" w:hAnsi="Times New Roman"/>
          <w:b w:val="0"/>
          <w:bCs/>
          <w:sz w:val="24"/>
          <w:szCs w:val="24"/>
        </w:rPr>
      </w:pPr>
    </w:p>
    <w:p w14:paraId="30CAE2B8" w14:textId="645802D1"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1679D5">
        <w:rPr>
          <w:rFonts w:ascii="Times New Roman" w:hAnsi="Times New Roman"/>
          <w:b w:val="0"/>
          <w:bCs/>
          <w:sz w:val="24"/>
          <w:szCs w:val="24"/>
        </w:rPr>
        <w:tab/>
        <w:t>More fans and stuff probably would’ve been helpful. But other than that, it was pretty good.</w:t>
      </w:r>
    </w:p>
    <w:p w14:paraId="72687A64" w14:textId="77777777" w:rsidR="00BC3057" w:rsidRDefault="00BC3057" w:rsidP="00BC3057">
      <w:pPr>
        <w:ind w:left="2160" w:hanging="2160"/>
        <w:rPr>
          <w:rFonts w:ascii="Times New Roman" w:hAnsi="Times New Roman"/>
          <w:b w:val="0"/>
          <w:bCs/>
          <w:sz w:val="24"/>
          <w:szCs w:val="24"/>
        </w:rPr>
      </w:pPr>
    </w:p>
    <w:p w14:paraId="2D2C4E75" w14:textId="561EC6CA"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1679D5">
        <w:rPr>
          <w:rFonts w:ascii="Times New Roman" w:hAnsi="Times New Roman"/>
          <w:b w:val="0"/>
          <w:bCs/>
          <w:sz w:val="24"/>
          <w:szCs w:val="24"/>
        </w:rPr>
        <w:tab/>
        <w:t>And part of this was in the wintertime. And so--</w:t>
      </w:r>
    </w:p>
    <w:p w14:paraId="17CAA95C" w14:textId="77777777" w:rsidR="00BC3057" w:rsidRDefault="00BC3057" w:rsidP="00BC3057">
      <w:pPr>
        <w:ind w:left="2160" w:hanging="2160"/>
        <w:rPr>
          <w:rFonts w:ascii="Times New Roman" w:hAnsi="Times New Roman"/>
          <w:b w:val="0"/>
          <w:bCs/>
          <w:sz w:val="24"/>
          <w:szCs w:val="24"/>
        </w:rPr>
      </w:pPr>
    </w:p>
    <w:p w14:paraId="54CFF381" w14:textId="0AAB5AAD"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1679D5">
        <w:rPr>
          <w:rFonts w:ascii="Times New Roman" w:hAnsi="Times New Roman"/>
          <w:b w:val="0"/>
          <w:bCs/>
          <w:sz w:val="24"/>
          <w:szCs w:val="24"/>
        </w:rPr>
        <w:tab/>
        <w:t>True.</w:t>
      </w:r>
    </w:p>
    <w:p w14:paraId="48BD87D6" w14:textId="77777777" w:rsidR="00BC3057" w:rsidRDefault="00BC3057" w:rsidP="00BC3057">
      <w:pPr>
        <w:ind w:left="2160" w:hanging="2160"/>
        <w:rPr>
          <w:rFonts w:ascii="Times New Roman" w:hAnsi="Times New Roman"/>
          <w:b w:val="0"/>
          <w:bCs/>
          <w:sz w:val="24"/>
          <w:szCs w:val="24"/>
        </w:rPr>
      </w:pPr>
    </w:p>
    <w:p w14:paraId="2A10ECC4" w14:textId="2293D597"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1679D5">
        <w:rPr>
          <w:rFonts w:ascii="Times New Roman" w:hAnsi="Times New Roman"/>
          <w:b w:val="0"/>
          <w:bCs/>
          <w:sz w:val="24"/>
          <w:szCs w:val="24"/>
        </w:rPr>
        <w:tab/>
        <w:t>--how did they deal with that keeping the bays open and keeping everybody comfortable?</w:t>
      </w:r>
    </w:p>
    <w:p w14:paraId="6657F4BE" w14:textId="77777777" w:rsidR="00BC3057" w:rsidRDefault="00BC3057" w:rsidP="00BC3057">
      <w:pPr>
        <w:ind w:left="2160" w:hanging="2160"/>
        <w:rPr>
          <w:rFonts w:ascii="Times New Roman" w:hAnsi="Times New Roman"/>
          <w:b w:val="0"/>
          <w:bCs/>
          <w:sz w:val="24"/>
          <w:szCs w:val="24"/>
        </w:rPr>
      </w:pPr>
    </w:p>
    <w:p w14:paraId="5754F92F" w14:textId="53B07E58"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1679D5">
        <w:rPr>
          <w:rFonts w:ascii="Times New Roman" w:hAnsi="Times New Roman"/>
          <w:b w:val="0"/>
          <w:bCs/>
          <w:sz w:val="24"/>
          <w:szCs w:val="24"/>
        </w:rPr>
        <w:tab/>
        <w:t xml:space="preserve">They didn’t always keep the bays open, but </w:t>
      </w:r>
      <w:r w:rsidR="00176C1C">
        <w:rPr>
          <w:rFonts w:ascii="Times New Roman" w:hAnsi="Times New Roman"/>
          <w:b w:val="0"/>
          <w:bCs/>
          <w:sz w:val="24"/>
          <w:szCs w:val="24"/>
        </w:rPr>
        <w:t>it was when it was nicer days out--</w:t>
      </w:r>
    </w:p>
    <w:p w14:paraId="71E869F2" w14:textId="77777777" w:rsidR="00BC3057" w:rsidRDefault="00BC3057" w:rsidP="00BC3057">
      <w:pPr>
        <w:ind w:left="2160" w:hanging="2160"/>
        <w:rPr>
          <w:rFonts w:ascii="Times New Roman" w:hAnsi="Times New Roman"/>
          <w:b w:val="0"/>
          <w:bCs/>
          <w:sz w:val="24"/>
          <w:szCs w:val="24"/>
        </w:rPr>
      </w:pPr>
    </w:p>
    <w:p w14:paraId="7C355C00" w14:textId="4EB2AC6E"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176C1C">
        <w:rPr>
          <w:rFonts w:ascii="Times New Roman" w:hAnsi="Times New Roman"/>
          <w:b w:val="0"/>
          <w:bCs/>
          <w:sz w:val="24"/>
          <w:szCs w:val="24"/>
        </w:rPr>
        <w:tab/>
        <w:t>Okay.</w:t>
      </w:r>
    </w:p>
    <w:p w14:paraId="26176C34" w14:textId="77777777" w:rsidR="00BC3057" w:rsidRDefault="00BC3057" w:rsidP="00BC3057">
      <w:pPr>
        <w:ind w:left="2160" w:hanging="2160"/>
        <w:rPr>
          <w:rFonts w:ascii="Times New Roman" w:hAnsi="Times New Roman"/>
          <w:b w:val="0"/>
          <w:bCs/>
          <w:sz w:val="24"/>
          <w:szCs w:val="24"/>
        </w:rPr>
      </w:pPr>
    </w:p>
    <w:p w14:paraId="6B9ED8A3" w14:textId="6A7DF6CB"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176C1C">
        <w:rPr>
          <w:rFonts w:ascii="Times New Roman" w:hAnsi="Times New Roman"/>
          <w:b w:val="0"/>
          <w:bCs/>
          <w:sz w:val="24"/>
          <w:szCs w:val="24"/>
        </w:rPr>
        <w:tab/>
        <w:t xml:space="preserve">--we tried to do that, so. </w:t>
      </w:r>
    </w:p>
    <w:p w14:paraId="47E9C593" w14:textId="77777777" w:rsidR="00BC3057" w:rsidRDefault="00BC3057" w:rsidP="00BC3057">
      <w:pPr>
        <w:ind w:left="2160" w:hanging="2160"/>
        <w:rPr>
          <w:rFonts w:ascii="Times New Roman" w:hAnsi="Times New Roman"/>
          <w:b w:val="0"/>
          <w:bCs/>
          <w:sz w:val="24"/>
          <w:szCs w:val="24"/>
        </w:rPr>
      </w:pPr>
    </w:p>
    <w:p w14:paraId="6E4D62A7" w14:textId="3730F58A"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176C1C">
        <w:rPr>
          <w:rFonts w:ascii="Times New Roman" w:hAnsi="Times New Roman"/>
          <w:b w:val="0"/>
          <w:bCs/>
          <w:sz w:val="24"/>
          <w:szCs w:val="24"/>
        </w:rPr>
        <w:tab/>
        <w:t>Okay. So, they tried at least when it was--</w:t>
      </w:r>
    </w:p>
    <w:p w14:paraId="29CEA119" w14:textId="77777777" w:rsidR="00BC3057" w:rsidRDefault="00BC3057" w:rsidP="00BC3057">
      <w:pPr>
        <w:ind w:left="2160" w:hanging="2160"/>
        <w:rPr>
          <w:rFonts w:ascii="Times New Roman" w:hAnsi="Times New Roman"/>
          <w:b w:val="0"/>
          <w:bCs/>
          <w:sz w:val="24"/>
          <w:szCs w:val="24"/>
        </w:rPr>
      </w:pPr>
    </w:p>
    <w:p w14:paraId="7706FC71" w14:textId="543C96CC"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176C1C">
        <w:rPr>
          <w:rFonts w:ascii="Times New Roman" w:hAnsi="Times New Roman"/>
          <w:b w:val="0"/>
          <w:bCs/>
          <w:sz w:val="24"/>
          <w:szCs w:val="24"/>
        </w:rPr>
        <w:tab/>
        <w:t>Nicer weather.</w:t>
      </w:r>
    </w:p>
    <w:p w14:paraId="620F7C60" w14:textId="77777777" w:rsidR="00BC3057" w:rsidRDefault="00BC3057" w:rsidP="00BC3057">
      <w:pPr>
        <w:ind w:left="2160" w:hanging="2160"/>
        <w:rPr>
          <w:rFonts w:ascii="Times New Roman" w:hAnsi="Times New Roman"/>
          <w:b w:val="0"/>
          <w:bCs/>
          <w:sz w:val="24"/>
          <w:szCs w:val="24"/>
        </w:rPr>
      </w:pPr>
    </w:p>
    <w:p w14:paraId="07235C80" w14:textId="450932A4"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176C1C">
        <w:rPr>
          <w:rFonts w:ascii="Times New Roman" w:hAnsi="Times New Roman"/>
          <w:b w:val="0"/>
          <w:bCs/>
          <w:sz w:val="24"/>
          <w:szCs w:val="24"/>
        </w:rPr>
        <w:tab/>
        <w:t>--nicer weather. Okay, great. Anything else?</w:t>
      </w:r>
    </w:p>
    <w:p w14:paraId="72A04402" w14:textId="77777777" w:rsidR="00BC3057" w:rsidRDefault="00BC3057" w:rsidP="00BC3057">
      <w:pPr>
        <w:ind w:left="2160" w:hanging="2160"/>
        <w:rPr>
          <w:rFonts w:ascii="Times New Roman" w:hAnsi="Times New Roman"/>
          <w:b w:val="0"/>
          <w:bCs/>
          <w:sz w:val="24"/>
          <w:szCs w:val="24"/>
        </w:rPr>
      </w:pPr>
    </w:p>
    <w:p w14:paraId="095DF2B2" w14:textId="0F2F956E"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176C1C">
        <w:rPr>
          <w:rFonts w:ascii="Times New Roman" w:hAnsi="Times New Roman"/>
          <w:b w:val="0"/>
          <w:bCs/>
          <w:sz w:val="24"/>
          <w:szCs w:val="24"/>
        </w:rPr>
        <w:tab/>
      </w:r>
      <w:r w:rsidR="00174BB6">
        <w:rPr>
          <w:rFonts w:ascii="Times New Roman" w:hAnsi="Times New Roman"/>
          <w:b w:val="0"/>
          <w:bCs/>
          <w:sz w:val="24"/>
          <w:szCs w:val="24"/>
        </w:rPr>
        <w:t>Nu</w:t>
      </w:r>
      <w:r w:rsidR="00176C1C">
        <w:rPr>
          <w:rFonts w:ascii="Times New Roman" w:hAnsi="Times New Roman"/>
          <w:b w:val="0"/>
          <w:bCs/>
          <w:sz w:val="24"/>
          <w:szCs w:val="24"/>
        </w:rPr>
        <w:t>h-uh.</w:t>
      </w:r>
    </w:p>
    <w:p w14:paraId="743454C7" w14:textId="0EB10BB8" w:rsidR="00BC3057" w:rsidRDefault="00176C1C" w:rsidP="00BC3057">
      <w:pPr>
        <w:ind w:left="2160" w:hanging="2160"/>
        <w:rPr>
          <w:rFonts w:ascii="Times New Roman" w:hAnsi="Times New Roman"/>
          <w:b w:val="0"/>
          <w:bCs/>
          <w:sz w:val="24"/>
          <w:szCs w:val="24"/>
        </w:rPr>
      </w:pPr>
      <w:r>
        <w:rPr>
          <w:rFonts w:ascii="Times New Roman" w:hAnsi="Times New Roman"/>
          <w:b w:val="0"/>
          <w:bCs/>
          <w:sz w:val="24"/>
          <w:szCs w:val="24"/>
        </w:rPr>
        <w:tab/>
      </w:r>
    </w:p>
    <w:p w14:paraId="16A54663" w14:textId="425D68B6"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176C1C">
        <w:rPr>
          <w:rFonts w:ascii="Times New Roman" w:hAnsi="Times New Roman"/>
          <w:b w:val="0"/>
          <w:bCs/>
          <w:sz w:val="24"/>
          <w:szCs w:val="24"/>
        </w:rPr>
        <w:tab/>
        <w:t>So, mostly good?</w:t>
      </w:r>
    </w:p>
    <w:p w14:paraId="5D8A139D" w14:textId="77777777" w:rsidR="00BC3057" w:rsidRDefault="00BC3057" w:rsidP="00BC3057">
      <w:pPr>
        <w:ind w:left="2160" w:hanging="2160"/>
        <w:rPr>
          <w:rFonts w:ascii="Times New Roman" w:hAnsi="Times New Roman"/>
          <w:b w:val="0"/>
          <w:bCs/>
          <w:sz w:val="24"/>
          <w:szCs w:val="24"/>
        </w:rPr>
      </w:pPr>
    </w:p>
    <w:p w14:paraId="151F4B19" w14:textId="3CC4FA3F"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176C1C">
        <w:rPr>
          <w:rFonts w:ascii="Times New Roman" w:hAnsi="Times New Roman"/>
          <w:b w:val="0"/>
          <w:bCs/>
          <w:sz w:val="24"/>
          <w:szCs w:val="24"/>
        </w:rPr>
        <w:tab/>
        <w:t>Yeah. (In unison)</w:t>
      </w:r>
    </w:p>
    <w:p w14:paraId="6C90C87C" w14:textId="77777777" w:rsidR="00BC3057" w:rsidRDefault="00BC3057" w:rsidP="00BC3057">
      <w:pPr>
        <w:ind w:left="2160" w:hanging="2160"/>
        <w:rPr>
          <w:rFonts w:ascii="Times New Roman" w:hAnsi="Times New Roman"/>
          <w:b w:val="0"/>
          <w:bCs/>
          <w:sz w:val="24"/>
          <w:szCs w:val="24"/>
        </w:rPr>
      </w:pPr>
    </w:p>
    <w:p w14:paraId="0968250D" w14:textId="5C423495"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176C1C">
        <w:rPr>
          <w:rFonts w:ascii="Times New Roman" w:hAnsi="Times New Roman"/>
          <w:b w:val="0"/>
          <w:bCs/>
          <w:sz w:val="24"/>
          <w:szCs w:val="24"/>
        </w:rPr>
        <w:tab/>
        <w:t xml:space="preserve">Okay, all right. Okay. Are there </w:t>
      </w:r>
      <w:r w:rsidR="00D07393">
        <w:rPr>
          <w:rFonts w:ascii="Times New Roman" w:hAnsi="Times New Roman"/>
          <w:b w:val="0"/>
          <w:bCs/>
          <w:sz w:val="24"/>
          <w:szCs w:val="24"/>
        </w:rPr>
        <w:t>any specific company policies about masks, and ventilation, and things to keep you healthy?</w:t>
      </w:r>
    </w:p>
    <w:p w14:paraId="72E82B11" w14:textId="4FC91D71" w:rsidR="00D07393" w:rsidRDefault="00D07393" w:rsidP="00BC3057">
      <w:pPr>
        <w:ind w:left="2160" w:hanging="2160"/>
        <w:rPr>
          <w:rFonts w:ascii="Times New Roman" w:hAnsi="Times New Roman"/>
          <w:b w:val="0"/>
          <w:bCs/>
          <w:sz w:val="24"/>
          <w:szCs w:val="24"/>
        </w:rPr>
      </w:pPr>
    </w:p>
    <w:p w14:paraId="717B5209" w14:textId="27471D67" w:rsidR="00D07393" w:rsidRDefault="00D07393" w:rsidP="00BC3057">
      <w:pPr>
        <w:ind w:left="2160" w:hanging="2160"/>
        <w:rPr>
          <w:rFonts w:ascii="Times New Roman" w:hAnsi="Times New Roman"/>
          <w:b w:val="0"/>
          <w:bCs/>
          <w:sz w:val="24"/>
          <w:szCs w:val="24"/>
        </w:rPr>
      </w:pPr>
      <w:r>
        <w:rPr>
          <w:rFonts w:ascii="Times New Roman" w:hAnsi="Times New Roman"/>
          <w:b w:val="0"/>
          <w:bCs/>
          <w:sz w:val="24"/>
          <w:szCs w:val="24"/>
        </w:rPr>
        <w:tab/>
        <w:t>I mean, I’m guessing nobody lays down behind the forklift as you’re picking things up and down. And that’s probably a relatively decent, but are there other policies that you know of that are about keeping you healthy?</w:t>
      </w:r>
    </w:p>
    <w:p w14:paraId="6E3FB2EF" w14:textId="1CC075B6" w:rsidR="00D07393" w:rsidRDefault="00D07393" w:rsidP="00BC3057">
      <w:pPr>
        <w:ind w:left="2160" w:hanging="2160"/>
        <w:rPr>
          <w:rFonts w:ascii="Times New Roman" w:hAnsi="Times New Roman"/>
          <w:b w:val="0"/>
          <w:bCs/>
          <w:sz w:val="24"/>
          <w:szCs w:val="24"/>
        </w:rPr>
      </w:pPr>
    </w:p>
    <w:p w14:paraId="5D26EA8D" w14:textId="6C02D9EF" w:rsidR="00D07393" w:rsidRDefault="00D07393" w:rsidP="00D07393">
      <w:pPr>
        <w:ind w:left="2160" w:hanging="2160"/>
        <w:rPr>
          <w:rFonts w:ascii="Times New Roman" w:hAnsi="Times New Roman"/>
          <w:b w:val="0"/>
          <w:bCs/>
          <w:sz w:val="24"/>
          <w:szCs w:val="24"/>
        </w:rPr>
      </w:pPr>
      <w:r>
        <w:rPr>
          <w:rFonts w:ascii="Times New Roman" w:hAnsi="Times New Roman"/>
          <w:b w:val="0"/>
          <w:bCs/>
          <w:sz w:val="24"/>
          <w:szCs w:val="24"/>
        </w:rPr>
        <w:tab/>
        <w:t>(Long pause)</w:t>
      </w:r>
    </w:p>
    <w:p w14:paraId="446FA846" w14:textId="0A97686A" w:rsidR="00D07393" w:rsidRDefault="00D07393" w:rsidP="00D07393">
      <w:pPr>
        <w:ind w:left="2160" w:hanging="2160"/>
        <w:rPr>
          <w:rFonts w:ascii="Times New Roman" w:hAnsi="Times New Roman"/>
          <w:b w:val="0"/>
          <w:bCs/>
          <w:sz w:val="24"/>
          <w:szCs w:val="24"/>
        </w:rPr>
      </w:pPr>
    </w:p>
    <w:p w14:paraId="6D8D5BF5" w14:textId="28F9456C" w:rsidR="00D07393" w:rsidRDefault="00D07393" w:rsidP="00D07393">
      <w:pPr>
        <w:ind w:left="2160" w:hanging="2160"/>
        <w:rPr>
          <w:rFonts w:ascii="Times New Roman" w:hAnsi="Times New Roman"/>
          <w:b w:val="0"/>
          <w:bCs/>
          <w:sz w:val="24"/>
          <w:szCs w:val="24"/>
        </w:rPr>
      </w:pPr>
      <w:r>
        <w:rPr>
          <w:rFonts w:ascii="Times New Roman" w:hAnsi="Times New Roman"/>
          <w:b w:val="0"/>
          <w:bCs/>
          <w:sz w:val="24"/>
          <w:szCs w:val="24"/>
        </w:rPr>
        <w:tab/>
        <w:t xml:space="preserve">The mask—was it a kind of a mandate where everybody was </w:t>
      </w:r>
      <w:proofErr w:type="gramStart"/>
      <w:r>
        <w:rPr>
          <w:rFonts w:ascii="Times New Roman" w:hAnsi="Times New Roman"/>
          <w:b w:val="0"/>
          <w:bCs/>
          <w:sz w:val="24"/>
          <w:szCs w:val="24"/>
        </w:rPr>
        <w:t>expected</w:t>
      </w:r>
      <w:proofErr w:type="gramEnd"/>
      <w:r>
        <w:rPr>
          <w:rFonts w:ascii="Times New Roman" w:hAnsi="Times New Roman"/>
          <w:b w:val="0"/>
          <w:bCs/>
          <w:sz w:val="24"/>
          <w:szCs w:val="24"/>
        </w:rPr>
        <w:t xml:space="preserve"> and you could get a little bit of--</w:t>
      </w:r>
    </w:p>
    <w:p w14:paraId="7B621BB1" w14:textId="77777777" w:rsidR="00BC3057" w:rsidRDefault="00BC3057" w:rsidP="00BC3057">
      <w:pPr>
        <w:ind w:left="2160" w:hanging="2160"/>
        <w:rPr>
          <w:rFonts w:ascii="Times New Roman" w:hAnsi="Times New Roman"/>
          <w:b w:val="0"/>
          <w:bCs/>
          <w:sz w:val="24"/>
          <w:szCs w:val="24"/>
        </w:rPr>
      </w:pPr>
    </w:p>
    <w:p w14:paraId="15FA09F0" w14:textId="4A07FC28" w:rsidR="00D07393" w:rsidRDefault="00BC3057" w:rsidP="00D07393">
      <w:pPr>
        <w:ind w:left="2160" w:hanging="2160"/>
        <w:rPr>
          <w:rFonts w:ascii="Times New Roman" w:hAnsi="Times New Roman"/>
          <w:b w:val="0"/>
          <w:bCs/>
          <w:sz w:val="24"/>
          <w:szCs w:val="24"/>
        </w:rPr>
      </w:pPr>
      <w:r>
        <w:rPr>
          <w:rFonts w:ascii="Times New Roman" w:hAnsi="Times New Roman"/>
          <w:b w:val="0"/>
          <w:bCs/>
          <w:sz w:val="24"/>
          <w:szCs w:val="24"/>
        </w:rPr>
        <w:t>Participant:</w:t>
      </w:r>
      <w:r w:rsidR="00D07393">
        <w:rPr>
          <w:rFonts w:ascii="Times New Roman" w:hAnsi="Times New Roman"/>
          <w:b w:val="0"/>
          <w:bCs/>
          <w:sz w:val="24"/>
          <w:szCs w:val="24"/>
        </w:rPr>
        <w:tab/>
        <w:t>Finger wagging.</w:t>
      </w:r>
    </w:p>
    <w:p w14:paraId="47873C82" w14:textId="77777777" w:rsidR="00BC3057" w:rsidRDefault="00BC3057" w:rsidP="00BC3057">
      <w:pPr>
        <w:ind w:left="2160" w:hanging="2160"/>
        <w:rPr>
          <w:rFonts w:ascii="Times New Roman" w:hAnsi="Times New Roman"/>
          <w:b w:val="0"/>
          <w:bCs/>
          <w:sz w:val="24"/>
          <w:szCs w:val="24"/>
        </w:rPr>
      </w:pPr>
    </w:p>
    <w:p w14:paraId="2A291395" w14:textId="2D6A07C2"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D07393">
        <w:rPr>
          <w:rFonts w:ascii="Times New Roman" w:hAnsi="Times New Roman"/>
          <w:b w:val="0"/>
          <w:bCs/>
          <w:sz w:val="24"/>
          <w:szCs w:val="24"/>
        </w:rPr>
        <w:tab/>
        <w:t xml:space="preserve">--finger wagging if you </w:t>
      </w:r>
      <w:r w:rsidR="000473B3">
        <w:rPr>
          <w:rFonts w:ascii="Times New Roman" w:hAnsi="Times New Roman"/>
          <w:b w:val="0"/>
          <w:bCs/>
          <w:sz w:val="24"/>
          <w:szCs w:val="24"/>
        </w:rPr>
        <w:t>didn’t wear</w:t>
      </w:r>
      <w:r w:rsidR="00D07393">
        <w:rPr>
          <w:rFonts w:ascii="Times New Roman" w:hAnsi="Times New Roman"/>
          <w:b w:val="0"/>
          <w:bCs/>
          <w:sz w:val="24"/>
          <w:szCs w:val="24"/>
        </w:rPr>
        <w:t xml:space="preserve"> a mask? </w:t>
      </w:r>
    </w:p>
    <w:p w14:paraId="232BF41C" w14:textId="6840970F" w:rsidR="00D07393" w:rsidRDefault="00D07393" w:rsidP="00BC3057">
      <w:pPr>
        <w:ind w:left="2160" w:hanging="2160"/>
        <w:rPr>
          <w:rFonts w:ascii="Times New Roman" w:hAnsi="Times New Roman"/>
          <w:b w:val="0"/>
          <w:bCs/>
          <w:sz w:val="24"/>
          <w:szCs w:val="24"/>
        </w:rPr>
      </w:pPr>
    </w:p>
    <w:p w14:paraId="10EFFFD5" w14:textId="2540C3AA" w:rsidR="00D07393" w:rsidRDefault="00D07393" w:rsidP="00BC3057">
      <w:pPr>
        <w:ind w:left="2160" w:hanging="2160"/>
        <w:rPr>
          <w:rFonts w:ascii="Times New Roman" w:hAnsi="Times New Roman"/>
          <w:b w:val="0"/>
          <w:bCs/>
          <w:sz w:val="24"/>
          <w:szCs w:val="24"/>
        </w:rPr>
      </w:pPr>
      <w:r>
        <w:rPr>
          <w:rFonts w:ascii="Times New Roman" w:hAnsi="Times New Roman"/>
          <w:b w:val="0"/>
          <w:bCs/>
          <w:sz w:val="24"/>
          <w:szCs w:val="24"/>
        </w:rPr>
        <w:tab/>
        <w:t>So, kind of a policy.</w:t>
      </w:r>
    </w:p>
    <w:p w14:paraId="04E0F221" w14:textId="77777777" w:rsidR="00BC3057" w:rsidRDefault="00BC3057" w:rsidP="00BC3057">
      <w:pPr>
        <w:ind w:left="2160" w:hanging="2160"/>
        <w:rPr>
          <w:rFonts w:ascii="Times New Roman" w:hAnsi="Times New Roman"/>
          <w:b w:val="0"/>
          <w:bCs/>
          <w:sz w:val="24"/>
          <w:szCs w:val="24"/>
        </w:rPr>
      </w:pPr>
    </w:p>
    <w:p w14:paraId="44B59BE7" w14:textId="692F4FC8"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D07393">
        <w:rPr>
          <w:rFonts w:ascii="Times New Roman" w:hAnsi="Times New Roman"/>
          <w:b w:val="0"/>
          <w:bCs/>
          <w:sz w:val="24"/>
          <w:szCs w:val="24"/>
        </w:rPr>
        <w:tab/>
        <w:t>Yeah. (In unison)</w:t>
      </w:r>
    </w:p>
    <w:p w14:paraId="062AC470" w14:textId="77777777" w:rsidR="00BC3057" w:rsidRDefault="00BC3057" w:rsidP="00BC3057">
      <w:pPr>
        <w:ind w:left="2160" w:hanging="2160"/>
        <w:rPr>
          <w:rFonts w:ascii="Times New Roman" w:hAnsi="Times New Roman"/>
          <w:b w:val="0"/>
          <w:bCs/>
          <w:sz w:val="24"/>
          <w:szCs w:val="24"/>
        </w:rPr>
      </w:pPr>
    </w:p>
    <w:p w14:paraId="31BEB629" w14:textId="6B5A15EF"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D07393">
        <w:rPr>
          <w:rFonts w:ascii="Times New Roman" w:hAnsi="Times New Roman"/>
          <w:b w:val="0"/>
          <w:bCs/>
          <w:sz w:val="24"/>
          <w:szCs w:val="24"/>
        </w:rPr>
        <w:tab/>
        <w:t>Were there other policies like that, that came about that if you didn’t comply, you kind of got a talking to?</w:t>
      </w:r>
    </w:p>
    <w:p w14:paraId="7C5F0295" w14:textId="77777777" w:rsidR="00BC3057" w:rsidRDefault="00BC3057" w:rsidP="00BC3057">
      <w:pPr>
        <w:ind w:left="2160" w:hanging="2160"/>
        <w:rPr>
          <w:rFonts w:ascii="Times New Roman" w:hAnsi="Times New Roman"/>
          <w:b w:val="0"/>
          <w:bCs/>
          <w:sz w:val="24"/>
          <w:szCs w:val="24"/>
        </w:rPr>
      </w:pPr>
    </w:p>
    <w:p w14:paraId="63F2F71A" w14:textId="38382E04"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D07393">
        <w:rPr>
          <w:rFonts w:ascii="Times New Roman" w:hAnsi="Times New Roman"/>
          <w:b w:val="0"/>
          <w:bCs/>
          <w:sz w:val="24"/>
          <w:szCs w:val="24"/>
        </w:rPr>
        <w:tab/>
        <w:t xml:space="preserve">No, you got a talking to no matter what you did. </w:t>
      </w:r>
    </w:p>
    <w:p w14:paraId="7AFE8CB7" w14:textId="77777777" w:rsidR="00BC3057" w:rsidRDefault="00BC3057" w:rsidP="00BC3057">
      <w:pPr>
        <w:ind w:left="2160" w:hanging="2160"/>
        <w:rPr>
          <w:rFonts w:ascii="Times New Roman" w:hAnsi="Times New Roman"/>
          <w:b w:val="0"/>
          <w:bCs/>
          <w:sz w:val="24"/>
          <w:szCs w:val="24"/>
        </w:rPr>
      </w:pPr>
    </w:p>
    <w:p w14:paraId="6E2EB8E7" w14:textId="68B50CD8"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D07393">
        <w:rPr>
          <w:rFonts w:ascii="Times New Roman" w:hAnsi="Times New Roman"/>
          <w:b w:val="0"/>
          <w:bCs/>
          <w:sz w:val="24"/>
          <w:szCs w:val="24"/>
        </w:rPr>
        <w:tab/>
        <w:t>Kind of social distancing.</w:t>
      </w:r>
    </w:p>
    <w:p w14:paraId="11787812" w14:textId="77777777" w:rsidR="00BC3057" w:rsidRDefault="00BC3057" w:rsidP="00BC3057">
      <w:pPr>
        <w:ind w:left="2160" w:hanging="2160"/>
        <w:rPr>
          <w:rFonts w:ascii="Times New Roman" w:hAnsi="Times New Roman"/>
          <w:b w:val="0"/>
          <w:bCs/>
          <w:sz w:val="24"/>
          <w:szCs w:val="24"/>
        </w:rPr>
      </w:pPr>
    </w:p>
    <w:p w14:paraId="5D63515E" w14:textId="5E7412DE"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D07393">
        <w:rPr>
          <w:rFonts w:ascii="Times New Roman" w:hAnsi="Times New Roman"/>
          <w:b w:val="0"/>
          <w:bCs/>
          <w:sz w:val="24"/>
          <w:szCs w:val="24"/>
        </w:rPr>
        <w:tab/>
        <w:t>Yeah.</w:t>
      </w:r>
    </w:p>
    <w:p w14:paraId="463566E1" w14:textId="77777777" w:rsidR="00BC3057" w:rsidRDefault="00BC3057" w:rsidP="00BC3057">
      <w:pPr>
        <w:ind w:left="2160" w:hanging="2160"/>
        <w:rPr>
          <w:rFonts w:ascii="Times New Roman" w:hAnsi="Times New Roman"/>
          <w:b w:val="0"/>
          <w:bCs/>
          <w:sz w:val="24"/>
          <w:szCs w:val="24"/>
        </w:rPr>
      </w:pPr>
    </w:p>
    <w:p w14:paraId="09B89684" w14:textId="16D847C6"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D07393">
        <w:rPr>
          <w:rFonts w:ascii="Times New Roman" w:hAnsi="Times New Roman"/>
          <w:b w:val="0"/>
          <w:bCs/>
          <w:sz w:val="24"/>
          <w:szCs w:val="24"/>
        </w:rPr>
        <w:tab/>
        <w:t>Okay.</w:t>
      </w:r>
    </w:p>
    <w:p w14:paraId="0972F217" w14:textId="77777777" w:rsidR="00BC3057" w:rsidRDefault="00BC3057" w:rsidP="00BC3057">
      <w:pPr>
        <w:ind w:left="2160" w:hanging="2160"/>
        <w:rPr>
          <w:rFonts w:ascii="Times New Roman" w:hAnsi="Times New Roman"/>
          <w:b w:val="0"/>
          <w:bCs/>
          <w:sz w:val="24"/>
          <w:szCs w:val="24"/>
        </w:rPr>
      </w:pPr>
    </w:p>
    <w:p w14:paraId="19BE0F4F" w14:textId="78A132D8"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D07393">
        <w:rPr>
          <w:rFonts w:ascii="Times New Roman" w:hAnsi="Times New Roman"/>
          <w:b w:val="0"/>
          <w:bCs/>
          <w:sz w:val="24"/>
          <w:szCs w:val="24"/>
        </w:rPr>
        <w:tab/>
        <w:t>Like we’d be doing a lunchtime thing where we played “Super Smash” together during lunch.</w:t>
      </w:r>
    </w:p>
    <w:p w14:paraId="2B5E10F5" w14:textId="77777777" w:rsidR="00BC3057" w:rsidRDefault="00BC3057" w:rsidP="00BC3057">
      <w:pPr>
        <w:ind w:left="2160" w:hanging="2160"/>
        <w:rPr>
          <w:rFonts w:ascii="Times New Roman" w:hAnsi="Times New Roman"/>
          <w:b w:val="0"/>
          <w:bCs/>
          <w:sz w:val="24"/>
          <w:szCs w:val="24"/>
        </w:rPr>
      </w:pPr>
    </w:p>
    <w:p w14:paraId="52BD56E0" w14:textId="7B045177"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D07393">
        <w:rPr>
          <w:rFonts w:ascii="Times New Roman" w:hAnsi="Times New Roman"/>
          <w:b w:val="0"/>
          <w:bCs/>
          <w:sz w:val="24"/>
          <w:szCs w:val="24"/>
        </w:rPr>
        <w:tab/>
        <w:t>Sure.</w:t>
      </w:r>
    </w:p>
    <w:p w14:paraId="44BAC157" w14:textId="77777777" w:rsidR="00BC3057" w:rsidRDefault="00BC3057" w:rsidP="00BC3057">
      <w:pPr>
        <w:ind w:left="2160" w:hanging="2160"/>
        <w:rPr>
          <w:rFonts w:ascii="Times New Roman" w:hAnsi="Times New Roman"/>
          <w:b w:val="0"/>
          <w:bCs/>
          <w:sz w:val="24"/>
          <w:szCs w:val="24"/>
        </w:rPr>
      </w:pPr>
    </w:p>
    <w:p w14:paraId="4B980B02" w14:textId="75DA54AE"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D07393">
        <w:rPr>
          <w:rFonts w:ascii="Times New Roman" w:hAnsi="Times New Roman"/>
          <w:b w:val="0"/>
          <w:bCs/>
          <w:sz w:val="24"/>
          <w:szCs w:val="24"/>
        </w:rPr>
        <w:tab/>
        <w:t>And once Covid started, they shut that down.</w:t>
      </w:r>
    </w:p>
    <w:p w14:paraId="22EB34DA" w14:textId="77777777" w:rsidR="00BC3057" w:rsidRDefault="00BC3057" w:rsidP="00BC3057">
      <w:pPr>
        <w:ind w:left="2160" w:hanging="2160"/>
        <w:rPr>
          <w:rFonts w:ascii="Times New Roman" w:hAnsi="Times New Roman"/>
          <w:b w:val="0"/>
          <w:bCs/>
          <w:sz w:val="24"/>
          <w:szCs w:val="24"/>
        </w:rPr>
      </w:pPr>
    </w:p>
    <w:p w14:paraId="345762F7" w14:textId="1CA322BB"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D07393">
        <w:rPr>
          <w:rFonts w:ascii="Times New Roman" w:hAnsi="Times New Roman"/>
          <w:b w:val="0"/>
          <w:bCs/>
          <w:sz w:val="24"/>
          <w:szCs w:val="24"/>
        </w:rPr>
        <w:tab/>
        <w:t>Okay.</w:t>
      </w:r>
    </w:p>
    <w:p w14:paraId="177C7A6B" w14:textId="77777777" w:rsidR="00BC3057" w:rsidRDefault="00BC3057" w:rsidP="00BC3057">
      <w:pPr>
        <w:ind w:left="2160" w:hanging="2160"/>
        <w:rPr>
          <w:rFonts w:ascii="Times New Roman" w:hAnsi="Times New Roman"/>
          <w:b w:val="0"/>
          <w:bCs/>
          <w:sz w:val="24"/>
          <w:szCs w:val="24"/>
        </w:rPr>
      </w:pPr>
    </w:p>
    <w:p w14:paraId="1D7128CD" w14:textId="1B4B08E4"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D07393">
        <w:rPr>
          <w:rFonts w:ascii="Times New Roman" w:hAnsi="Times New Roman"/>
          <w:b w:val="0"/>
          <w:bCs/>
          <w:sz w:val="24"/>
          <w:szCs w:val="24"/>
        </w:rPr>
        <w:tab/>
        <w:t>So, we couldn’t do that anymore, but. And then, every so often there’s like a group of people talking. They’d be like, “Hey, space it out. Sp</w:t>
      </w:r>
      <w:r w:rsidR="00510729">
        <w:rPr>
          <w:rFonts w:ascii="Times New Roman" w:hAnsi="Times New Roman"/>
          <w:b w:val="0"/>
          <w:bCs/>
          <w:sz w:val="24"/>
          <w:szCs w:val="24"/>
        </w:rPr>
        <w:t>read out</w:t>
      </w:r>
      <w:r w:rsidR="00D07393">
        <w:rPr>
          <w:rFonts w:ascii="Times New Roman" w:hAnsi="Times New Roman"/>
          <w:b w:val="0"/>
          <w:bCs/>
          <w:sz w:val="24"/>
          <w:szCs w:val="24"/>
        </w:rPr>
        <w:t xml:space="preserve"> a little bit.”</w:t>
      </w:r>
    </w:p>
    <w:p w14:paraId="1936F05B" w14:textId="77777777" w:rsidR="00BC3057" w:rsidRDefault="00BC3057" w:rsidP="00BC3057">
      <w:pPr>
        <w:ind w:left="2160" w:hanging="2160"/>
        <w:rPr>
          <w:rFonts w:ascii="Times New Roman" w:hAnsi="Times New Roman"/>
          <w:b w:val="0"/>
          <w:bCs/>
          <w:sz w:val="24"/>
          <w:szCs w:val="24"/>
        </w:rPr>
      </w:pPr>
    </w:p>
    <w:p w14:paraId="6BAF8928" w14:textId="666A4C1F"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D07393">
        <w:rPr>
          <w:rFonts w:ascii="Times New Roman" w:hAnsi="Times New Roman"/>
          <w:b w:val="0"/>
          <w:bCs/>
          <w:sz w:val="24"/>
          <w:szCs w:val="24"/>
        </w:rPr>
        <w:tab/>
        <w:t>Okay. So, there were maybe not written policies, but kind of some informal policies</w:t>
      </w:r>
      <w:r w:rsidR="0023082A">
        <w:rPr>
          <w:rFonts w:ascii="Times New Roman" w:hAnsi="Times New Roman"/>
          <w:b w:val="0"/>
          <w:bCs/>
          <w:sz w:val="24"/>
          <w:szCs w:val="24"/>
        </w:rPr>
        <w:t>?</w:t>
      </w:r>
    </w:p>
    <w:p w14:paraId="482DA2EA" w14:textId="77777777" w:rsidR="00BC3057" w:rsidRDefault="00BC3057" w:rsidP="00BC3057">
      <w:pPr>
        <w:ind w:left="2160" w:hanging="2160"/>
        <w:rPr>
          <w:rFonts w:ascii="Times New Roman" w:hAnsi="Times New Roman"/>
          <w:b w:val="0"/>
          <w:bCs/>
          <w:sz w:val="24"/>
          <w:szCs w:val="24"/>
        </w:rPr>
      </w:pPr>
    </w:p>
    <w:p w14:paraId="19CFCDB1" w14:textId="2A94D0AB"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23082A">
        <w:rPr>
          <w:rFonts w:ascii="Times New Roman" w:hAnsi="Times New Roman"/>
          <w:b w:val="0"/>
          <w:bCs/>
          <w:sz w:val="24"/>
          <w:szCs w:val="24"/>
        </w:rPr>
        <w:tab/>
        <w:t>Yes.</w:t>
      </w:r>
    </w:p>
    <w:p w14:paraId="5412BB3E" w14:textId="77777777" w:rsidR="00BC3057" w:rsidRDefault="00BC3057" w:rsidP="00BC3057">
      <w:pPr>
        <w:ind w:left="2160" w:hanging="2160"/>
        <w:rPr>
          <w:rFonts w:ascii="Times New Roman" w:hAnsi="Times New Roman"/>
          <w:b w:val="0"/>
          <w:bCs/>
          <w:sz w:val="24"/>
          <w:szCs w:val="24"/>
        </w:rPr>
      </w:pPr>
    </w:p>
    <w:p w14:paraId="38EA988D" w14:textId="44857BB5"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23082A">
        <w:rPr>
          <w:rFonts w:ascii="Times New Roman" w:hAnsi="Times New Roman"/>
          <w:b w:val="0"/>
          <w:bCs/>
          <w:sz w:val="24"/>
          <w:szCs w:val="24"/>
        </w:rPr>
        <w:tab/>
        <w:t>Yeah.</w:t>
      </w:r>
    </w:p>
    <w:p w14:paraId="1AEB249A" w14:textId="77777777" w:rsidR="00BC3057" w:rsidRDefault="00BC3057" w:rsidP="00BC3057">
      <w:pPr>
        <w:ind w:left="2160" w:hanging="2160"/>
        <w:rPr>
          <w:rFonts w:ascii="Times New Roman" w:hAnsi="Times New Roman"/>
          <w:b w:val="0"/>
          <w:bCs/>
          <w:sz w:val="24"/>
          <w:szCs w:val="24"/>
        </w:rPr>
      </w:pPr>
    </w:p>
    <w:p w14:paraId="49E7F772" w14:textId="1DF02116"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23082A">
        <w:rPr>
          <w:rFonts w:ascii="Times New Roman" w:hAnsi="Times New Roman"/>
          <w:b w:val="0"/>
          <w:bCs/>
          <w:sz w:val="24"/>
          <w:szCs w:val="24"/>
        </w:rPr>
        <w:tab/>
        <w:t>But they would still do some finger wagging if they caught you breaking the informal policies?</w:t>
      </w:r>
    </w:p>
    <w:p w14:paraId="2031FF05" w14:textId="391114DF" w:rsidR="0023082A" w:rsidRDefault="0023082A" w:rsidP="00BC3057">
      <w:pPr>
        <w:ind w:left="2160" w:hanging="2160"/>
        <w:rPr>
          <w:rFonts w:ascii="Times New Roman" w:hAnsi="Times New Roman"/>
          <w:b w:val="0"/>
          <w:bCs/>
          <w:sz w:val="24"/>
          <w:szCs w:val="24"/>
        </w:rPr>
      </w:pPr>
    </w:p>
    <w:p w14:paraId="5F5A6F60" w14:textId="02A76A96" w:rsidR="0023082A" w:rsidRDefault="0023082A" w:rsidP="00BC3057">
      <w:pPr>
        <w:ind w:left="2160" w:hanging="2160"/>
        <w:rPr>
          <w:rFonts w:ascii="Times New Roman" w:hAnsi="Times New Roman"/>
          <w:b w:val="0"/>
          <w:bCs/>
          <w:sz w:val="24"/>
          <w:szCs w:val="24"/>
        </w:rPr>
      </w:pPr>
      <w:r>
        <w:rPr>
          <w:rFonts w:ascii="Times New Roman" w:hAnsi="Times New Roman"/>
          <w:b w:val="0"/>
          <w:bCs/>
          <w:sz w:val="24"/>
          <w:szCs w:val="24"/>
        </w:rPr>
        <w:tab/>
        <w:t>Okay, the recorder doesn’t catch head nods, so.</w:t>
      </w:r>
    </w:p>
    <w:p w14:paraId="630C9F89" w14:textId="6D81FCEC" w:rsidR="00BC3057" w:rsidRDefault="0023082A" w:rsidP="00BC3057">
      <w:pPr>
        <w:ind w:left="2160" w:hanging="2160"/>
        <w:rPr>
          <w:rFonts w:ascii="Times New Roman" w:hAnsi="Times New Roman"/>
          <w:b w:val="0"/>
          <w:bCs/>
          <w:sz w:val="24"/>
          <w:szCs w:val="24"/>
        </w:rPr>
      </w:pPr>
      <w:r>
        <w:rPr>
          <w:rFonts w:ascii="Times New Roman" w:hAnsi="Times New Roman"/>
          <w:b w:val="0"/>
          <w:bCs/>
          <w:sz w:val="24"/>
          <w:szCs w:val="24"/>
        </w:rPr>
        <w:tab/>
      </w:r>
    </w:p>
    <w:p w14:paraId="765143C7" w14:textId="72E0C911"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23082A">
        <w:rPr>
          <w:rFonts w:ascii="Times New Roman" w:hAnsi="Times New Roman"/>
          <w:b w:val="0"/>
          <w:bCs/>
          <w:sz w:val="24"/>
          <w:szCs w:val="24"/>
        </w:rPr>
        <w:tab/>
        <w:t>Yeah.</w:t>
      </w:r>
    </w:p>
    <w:p w14:paraId="26A2108C" w14:textId="77777777" w:rsidR="00BC3057" w:rsidRDefault="00BC3057" w:rsidP="00BC3057">
      <w:pPr>
        <w:ind w:left="2160" w:hanging="2160"/>
        <w:rPr>
          <w:rFonts w:ascii="Times New Roman" w:hAnsi="Times New Roman"/>
          <w:b w:val="0"/>
          <w:bCs/>
          <w:sz w:val="24"/>
          <w:szCs w:val="24"/>
        </w:rPr>
      </w:pPr>
    </w:p>
    <w:p w14:paraId="01B8C358" w14:textId="04816BF1"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23082A">
        <w:rPr>
          <w:rFonts w:ascii="Times New Roman" w:hAnsi="Times New Roman"/>
          <w:b w:val="0"/>
          <w:bCs/>
          <w:sz w:val="24"/>
          <w:szCs w:val="24"/>
        </w:rPr>
        <w:tab/>
        <w:t>Oh yeah, sorry.</w:t>
      </w:r>
    </w:p>
    <w:p w14:paraId="282AC2EA" w14:textId="77777777" w:rsidR="00BC3057" w:rsidRDefault="00BC3057" w:rsidP="00BC3057">
      <w:pPr>
        <w:ind w:left="2160" w:hanging="2160"/>
        <w:rPr>
          <w:rFonts w:ascii="Times New Roman" w:hAnsi="Times New Roman"/>
          <w:b w:val="0"/>
          <w:bCs/>
          <w:sz w:val="24"/>
          <w:szCs w:val="24"/>
        </w:rPr>
      </w:pPr>
    </w:p>
    <w:p w14:paraId="0B844A7A" w14:textId="3A450FB8"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23082A">
        <w:rPr>
          <w:rFonts w:ascii="Times New Roman" w:hAnsi="Times New Roman"/>
          <w:b w:val="0"/>
          <w:bCs/>
          <w:sz w:val="24"/>
          <w:szCs w:val="24"/>
        </w:rPr>
        <w:tab/>
        <w:t>So, if the answer is yes, say yes.</w:t>
      </w:r>
    </w:p>
    <w:p w14:paraId="6D29EF07" w14:textId="77777777" w:rsidR="00BC3057" w:rsidRDefault="00BC3057" w:rsidP="00BC3057">
      <w:pPr>
        <w:ind w:left="2160" w:hanging="2160"/>
        <w:rPr>
          <w:rFonts w:ascii="Times New Roman" w:hAnsi="Times New Roman"/>
          <w:b w:val="0"/>
          <w:bCs/>
          <w:sz w:val="24"/>
          <w:szCs w:val="24"/>
        </w:rPr>
      </w:pPr>
    </w:p>
    <w:p w14:paraId="7CC3CF08" w14:textId="4E47DF63"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23082A">
        <w:rPr>
          <w:rFonts w:ascii="Times New Roman" w:hAnsi="Times New Roman"/>
          <w:b w:val="0"/>
          <w:bCs/>
          <w:sz w:val="24"/>
          <w:szCs w:val="24"/>
        </w:rPr>
        <w:tab/>
        <w:t>Yes. (In unison).</w:t>
      </w:r>
    </w:p>
    <w:p w14:paraId="7EEA70E5" w14:textId="77777777" w:rsidR="00BC3057" w:rsidRDefault="00BC3057" w:rsidP="00BC3057">
      <w:pPr>
        <w:ind w:left="2160" w:hanging="2160"/>
        <w:rPr>
          <w:rFonts w:ascii="Times New Roman" w:hAnsi="Times New Roman"/>
          <w:b w:val="0"/>
          <w:bCs/>
          <w:sz w:val="24"/>
          <w:szCs w:val="24"/>
        </w:rPr>
      </w:pPr>
    </w:p>
    <w:p w14:paraId="02F9FF4D" w14:textId="38333B74"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23082A">
        <w:rPr>
          <w:rFonts w:ascii="Times New Roman" w:hAnsi="Times New Roman"/>
          <w:b w:val="0"/>
          <w:bCs/>
          <w:sz w:val="24"/>
          <w:szCs w:val="24"/>
        </w:rPr>
        <w:tab/>
        <w:t>Okay</w:t>
      </w:r>
      <w:r w:rsidR="00876941">
        <w:rPr>
          <w:rFonts w:ascii="Times New Roman" w:hAnsi="Times New Roman"/>
          <w:b w:val="0"/>
          <w:bCs/>
          <w:sz w:val="24"/>
          <w:szCs w:val="24"/>
        </w:rPr>
        <w:t>, all right. Are there policies preexisting to Covid about your health and safety that you know of here at the company?</w:t>
      </w:r>
    </w:p>
    <w:p w14:paraId="4BC3D50F" w14:textId="77777777" w:rsidR="00BC3057" w:rsidRDefault="00BC3057" w:rsidP="00BC3057">
      <w:pPr>
        <w:ind w:left="2160" w:hanging="2160"/>
        <w:rPr>
          <w:rFonts w:ascii="Times New Roman" w:hAnsi="Times New Roman"/>
          <w:b w:val="0"/>
          <w:bCs/>
          <w:sz w:val="24"/>
          <w:szCs w:val="24"/>
        </w:rPr>
      </w:pPr>
    </w:p>
    <w:p w14:paraId="32D1811C" w14:textId="6BF6C28C"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876941">
        <w:rPr>
          <w:rFonts w:ascii="Times New Roman" w:hAnsi="Times New Roman"/>
          <w:b w:val="0"/>
          <w:bCs/>
          <w:sz w:val="24"/>
          <w:szCs w:val="24"/>
        </w:rPr>
        <w:tab/>
        <w:t>I wouldn’t say--</w:t>
      </w:r>
    </w:p>
    <w:p w14:paraId="2A52E5CA" w14:textId="77777777" w:rsidR="00BC3057" w:rsidRDefault="00BC3057" w:rsidP="00BC3057">
      <w:pPr>
        <w:ind w:left="2160" w:hanging="2160"/>
        <w:rPr>
          <w:rFonts w:ascii="Times New Roman" w:hAnsi="Times New Roman"/>
          <w:b w:val="0"/>
          <w:bCs/>
          <w:sz w:val="24"/>
          <w:szCs w:val="24"/>
        </w:rPr>
      </w:pPr>
    </w:p>
    <w:p w14:paraId="137DA7F1" w14:textId="4FAAB005"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876941">
        <w:rPr>
          <w:rFonts w:ascii="Times New Roman" w:hAnsi="Times New Roman"/>
          <w:b w:val="0"/>
          <w:bCs/>
          <w:sz w:val="24"/>
          <w:szCs w:val="24"/>
        </w:rPr>
        <w:tab/>
        <w:t>I know that--</w:t>
      </w:r>
    </w:p>
    <w:p w14:paraId="56A09247" w14:textId="77777777" w:rsidR="00BC3057" w:rsidRDefault="00BC3057" w:rsidP="00BC3057">
      <w:pPr>
        <w:ind w:left="2160" w:hanging="2160"/>
        <w:rPr>
          <w:rFonts w:ascii="Times New Roman" w:hAnsi="Times New Roman"/>
          <w:b w:val="0"/>
          <w:bCs/>
          <w:sz w:val="24"/>
          <w:szCs w:val="24"/>
        </w:rPr>
      </w:pPr>
    </w:p>
    <w:p w14:paraId="49832BF5" w14:textId="03F8FCD9"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876941">
        <w:rPr>
          <w:rFonts w:ascii="Times New Roman" w:hAnsi="Times New Roman"/>
          <w:b w:val="0"/>
          <w:bCs/>
          <w:sz w:val="24"/>
          <w:szCs w:val="24"/>
        </w:rPr>
        <w:tab/>
        <w:t xml:space="preserve">--necessarily like sickness wise there wasn’t </w:t>
      </w:r>
      <w:proofErr w:type="gramStart"/>
      <w:r w:rsidR="00876941">
        <w:rPr>
          <w:rFonts w:ascii="Times New Roman" w:hAnsi="Times New Roman"/>
          <w:b w:val="0"/>
          <w:bCs/>
          <w:sz w:val="24"/>
          <w:szCs w:val="24"/>
        </w:rPr>
        <w:t>really much</w:t>
      </w:r>
      <w:proofErr w:type="gramEnd"/>
      <w:r w:rsidR="00876941">
        <w:rPr>
          <w:rFonts w:ascii="Times New Roman" w:hAnsi="Times New Roman"/>
          <w:b w:val="0"/>
          <w:bCs/>
          <w:sz w:val="24"/>
          <w:szCs w:val="24"/>
        </w:rPr>
        <w:t xml:space="preserve"> before Covid. There wasn’t very like masks like--</w:t>
      </w:r>
    </w:p>
    <w:p w14:paraId="483A3E14" w14:textId="77777777" w:rsidR="00BC3057" w:rsidRDefault="00BC3057" w:rsidP="00BC3057">
      <w:pPr>
        <w:ind w:left="2160" w:hanging="2160"/>
        <w:rPr>
          <w:rFonts w:ascii="Times New Roman" w:hAnsi="Times New Roman"/>
          <w:b w:val="0"/>
          <w:bCs/>
          <w:sz w:val="24"/>
          <w:szCs w:val="24"/>
        </w:rPr>
      </w:pPr>
    </w:p>
    <w:p w14:paraId="7D6C6A91" w14:textId="120AE9FE"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876941">
        <w:rPr>
          <w:rFonts w:ascii="Times New Roman" w:hAnsi="Times New Roman"/>
          <w:b w:val="0"/>
          <w:bCs/>
          <w:sz w:val="24"/>
          <w:szCs w:val="24"/>
        </w:rPr>
        <w:tab/>
        <w:t>Sure.</w:t>
      </w:r>
    </w:p>
    <w:p w14:paraId="43412CB2" w14:textId="77777777" w:rsidR="00BC3057" w:rsidRDefault="00BC3057" w:rsidP="00BC3057">
      <w:pPr>
        <w:ind w:left="2160" w:hanging="2160"/>
        <w:rPr>
          <w:rFonts w:ascii="Times New Roman" w:hAnsi="Times New Roman"/>
          <w:b w:val="0"/>
          <w:bCs/>
          <w:sz w:val="24"/>
          <w:szCs w:val="24"/>
        </w:rPr>
      </w:pPr>
    </w:p>
    <w:p w14:paraId="365C716C" w14:textId="002EB239"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876941">
        <w:rPr>
          <w:rFonts w:ascii="Times New Roman" w:hAnsi="Times New Roman"/>
          <w:b w:val="0"/>
          <w:bCs/>
          <w:sz w:val="24"/>
          <w:szCs w:val="24"/>
        </w:rPr>
        <w:tab/>
        <w:t>--available before then, of course, but.</w:t>
      </w:r>
    </w:p>
    <w:p w14:paraId="1377FE06" w14:textId="77777777" w:rsidR="00BC3057" w:rsidRDefault="00BC3057" w:rsidP="00BC3057">
      <w:pPr>
        <w:ind w:left="2160" w:hanging="2160"/>
        <w:rPr>
          <w:rFonts w:ascii="Times New Roman" w:hAnsi="Times New Roman"/>
          <w:b w:val="0"/>
          <w:bCs/>
          <w:sz w:val="24"/>
          <w:szCs w:val="24"/>
        </w:rPr>
      </w:pPr>
    </w:p>
    <w:p w14:paraId="7D58F216" w14:textId="6E0F5028"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876941">
        <w:rPr>
          <w:rFonts w:ascii="Times New Roman" w:hAnsi="Times New Roman"/>
          <w:b w:val="0"/>
          <w:bCs/>
          <w:sz w:val="24"/>
          <w:szCs w:val="24"/>
        </w:rPr>
        <w:tab/>
        <w:t>But if you were at home throwing up, would they say, “No, you’ve got to be in here?” or was there a policy where if you were sick you could go to the doctor and miss a day of work?</w:t>
      </w:r>
    </w:p>
    <w:p w14:paraId="584C21E3" w14:textId="77777777" w:rsidR="00BC3057" w:rsidRDefault="00BC3057" w:rsidP="00BC3057">
      <w:pPr>
        <w:ind w:left="2160" w:hanging="2160"/>
        <w:rPr>
          <w:rFonts w:ascii="Times New Roman" w:hAnsi="Times New Roman"/>
          <w:b w:val="0"/>
          <w:bCs/>
          <w:sz w:val="24"/>
          <w:szCs w:val="24"/>
        </w:rPr>
      </w:pPr>
    </w:p>
    <w:p w14:paraId="7BBCF0E1" w14:textId="10500256"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876941">
        <w:rPr>
          <w:rFonts w:ascii="Times New Roman" w:hAnsi="Times New Roman"/>
          <w:b w:val="0"/>
          <w:bCs/>
          <w:sz w:val="24"/>
          <w:szCs w:val="24"/>
        </w:rPr>
        <w:tab/>
        <w:t>Yeah. (In unison)</w:t>
      </w:r>
    </w:p>
    <w:p w14:paraId="1A71EBC4" w14:textId="77777777" w:rsidR="00BC3057" w:rsidRDefault="00BC3057" w:rsidP="00BC3057">
      <w:pPr>
        <w:ind w:left="2160" w:hanging="2160"/>
        <w:rPr>
          <w:rFonts w:ascii="Times New Roman" w:hAnsi="Times New Roman"/>
          <w:b w:val="0"/>
          <w:bCs/>
          <w:sz w:val="24"/>
          <w:szCs w:val="24"/>
        </w:rPr>
      </w:pPr>
    </w:p>
    <w:p w14:paraId="1F6E73C7" w14:textId="4F6CD8B2"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876941">
        <w:rPr>
          <w:rFonts w:ascii="Times New Roman" w:hAnsi="Times New Roman"/>
          <w:b w:val="0"/>
          <w:bCs/>
          <w:sz w:val="24"/>
          <w:szCs w:val="24"/>
        </w:rPr>
        <w:tab/>
        <w:t>So, there are some policies that existed?</w:t>
      </w:r>
    </w:p>
    <w:p w14:paraId="6B5C6E42" w14:textId="77777777" w:rsidR="00BC3057" w:rsidRDefault="00BC3057" w:rsidP="00BC3057">
      <w:pPr>
        <w:ind w:left="2160" w:hanging="2160"/>
        <w:rPr>
          <w:rFonts w:ascii="Times New Roman" w:hAnsi="Times New Roman"/>
          <w:b w:val="0"/>
          <w:bCs/>
          <w:sz w:val="24"/>
          <w:szCs w:val="24"/>
        </w:rPr>
      </w:pPr>
    </w:p>
    <w:p w14:paraId="53FED96E" w14:textId="47679A8A"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876941">
        <w:rPr>
          <w:rFonts w:ascii="Times New Roman" w:hAnsi="Times New Roman"/>
          <w:b w:val="0"/>
          <w:bCs/>
          <w:sz w:val="24"/>
          <w:szCs w:val="24"/>
        </w:rPr>
        <w:tab/>
        <w:t>Yes.</w:t>
      </w:r>
    </w:p>
    <w:p w14:paraId="72E829C0" w14:textId="77777777" w:rsidR="00BC3057" w:rsidRDefault="00BC3057" w:rsidP="00BC3057">
      <w:pPr>
        <w:ind w:left="2160" w:hanging="2160"/>
        <w:rPr>
          <w:rFonts w:ascii="Times New Roman" w:hAnsi="Times New Roman"/>
          <w:b w:val="0"/>
          <w:bCs/>
          <w:sz w:val="24"/>
          <w:szCs w:val="24"/>
        </w:rPr>
      </w:pPr>
    </w:p>
    <w:p w14:paraId="4F968DF4" w14:textId="5C659F8D"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876941">
        <w:rPr>
          <w:rFonts w:ascii="Times New Roman" w:hAnsi="Times New Roman"/>
          <w:b w:val="0"/>
          <w:bCs/>
          <w:sz w:val="24"/>
          <w:szCs w:val="24"/>
        </w:rPr>
        <w:tab/>
        <w:t>Okay. Were those policies changed during Covid to help to give you a little bit more freedom</w:t>
      </w:r>
      <w:r w:rsidR="00526510">
        <w:rPr>
          <w:rFonts w:ascii="Times New Roman" w:hAnsi="Times New Roman"/>
          <w:b w:val="0"/>
          <w:bCs/>
          <w:sz w:val="24"/>
          <w:szCs w:val="24"/>
        </w:rPr>
        <w:t xml:space="preserve"> to respond to either family needs or your own needs during Covid?</w:t>
      </w:r>
    </w:p>
    <w:p w14:paraId="5DD0B65C" w14:textId="77777777" w:rsidR="00BC3057" w:rsidRDefault="00BC3057" w:rsidP="00BC3057">
      <w:pPr>
        <w:ind w:left="2160" w:hanging="2160"/>
        <w:rPr>
          <w:rFonts w:ascii="Times New Roman" w:hAnsi="Times New Roman"/>
          <w:b w:val="0"/>
          <w:bCs/>
          <w:sz w:val="24"/>
          <w:szCs w:val="24"/>
        </w:rPr>
      </w:pPr>
    </w:p>
    <w:p w14:paraId="2AF0D6C4" w14:textId="1E8C03C4"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876941">
        <w:rPr>
          <w:rFonts w:ascii="Times New Roman" w:hAnsi="Times New Roman"/>
          <w:b w:val="0"/>
          <w:bCs/>
          <w:sz w:val="24"/>
          <w:szCs w:val="24"/>
        </w:rPr>
        <w:tab/>
      </w:r>
      <w:r w:rsidR="00526510">
        <w:rPr>
          <w:rFonts w:ascii="Times New Roman" w:hAnsi="Times New Roman"/>
          <w:b w:val="0"/>
          <w:bCs/>
          <w:sz w:val="24"/>
          <w:szCs w:val="24"/>
        </w:rPr>
        <w:t>Yeah, we were given</w:t>
      </w:r>
      <w:r w:rsidR="00D760E5">
        <w:rPr>
          <w:rFonts w:ascii="Times New Roman" w:hAnsi="Times New Roman"/>
          <w:b w:val="0"/>
          <w:bCs/>
          <w:sz w:val="24"/>
          <w:szCs w:val="24"/>
        </w:rPr>
        <w:t xml:space="preserve"> a bit</w:t>
      </w:r>
      <w:r w:rsidR="00526510">
        <w:rPr>
          <w:rFonts w:ascii="Times New Roman" w:hAnsi="Times New Roman"/>
          <w:b w:val="0"/>
          <w:bCs/>
          <w:sz w:val="24"/>
          <w:szCs w:val="24"/>
        </w:rPr>
        <w:t xml:space="preserve"> more flexibility.</w:t>
      </w:r>
    </w:p>
    <w:p w14:paraId="746BF3E4" w14:textId="77777777" w:rsidR="00BC3057" w:rsidRDefault="00BC3057" w:rsidP="00BC3057">
      <w:pPr>
        <w:ind w:left="2160" w:hanging="2160"/>
        <w:rPr>
          <w:rFonts w:ascii="Times New Roman" w:hAnsi="Times New Roman"/>
          <w:b w:val="0"/>
          <w:bCs/>
          <w:sz w:val="24"/>
          <w:szCs w:val="24"/>
        </w:rPr>
      </w:pPr>
    </w:p>
    <w:p w14:paraId="0CD57E61" w14:textId="1913EB3C"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526510">
        <w:rPr>
          <w:rFonts w:ascii="Times New Roman" w:hAnsi="Times New Roman"/>
          <w:b w:val="0"/>
          <w:bCs/>
          <w:sz w:val="24"/>
          <w:szCs w:val="24"/>
        </w:rPr>
        <w:tab/>
        <w:t>Yeah.</w:t>
      </w:r>
    </w:p>
    <w:p w14:paraId="755DF60C" w14:textId="77777777" w:rsidR="00BC3057" w:rsidRDefault="00BC3057" w:rsidP="00BC3057">
      <w:pPr>
        <w:ind w:left="2160" w:hanging="2160"/>
        <w:rPr>
          <w:rFonts w:ascii="Times New Roman" w:hAnsi="Times New Roman"/>
          <w:b w:val="0"/>
          <w:bCs/>
          <w:sz w:val="24"/>
          <w:szCs w:val="24"/>
        </w:rPr>
      </w:pPr>
    </w:p>
    <w:p w14:paraId="36992EC7" w14:textId="2380C614"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526510">
        <w:rPr>
          <w:rFonts w:ascii="Times New Roman" w:hAnsi="Times New Roman"/>
          <w:b w:val="0"/>
          <w:bCs/>
          <w:sz w:val="24"/>
          <w:szCs w:val="24"/>
        </w:rPr>
        <w:tab/>
        <w:t>Depending on how sick you were, they provided a good, long time off to recover if you needed to.</w:t>
      </w:r>
    </w:p>
    <w:p w14:paraId="2DA463A2" w14:textId="77777777" w:rsidR="00BC3057" w:rsidRDefault="00BC3057" w:rsidP="00BC3057">
      <w:pPr>
        <w:ind w:left="2160" w:hanging="2160"/>
        <w:rPr>
          <w:rFonts w:ascii="Times New Roman" w:hAnsi="Times New Roman"/>
          <w:b w:val="0"/>
          <w:bCs/>
          <w:sz w:val="24"/>
          <w:szCs w:val="24"/>
        </w:rPr>
      </w:pPr>
    </w:p>
    <w:p w14:paraId="168F0171" w14:textId="72A0BD9F"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526510">
        <w:rPr>
          <w:rFonts w:ascii="Times New Roman" w:hAnsi="Times New Roman"/>
          <w:b w:val="0"/>
          <w:bCs/>
          <w:sz w:val="24"/>
          <w:szCs w:val="24"/>
        </w:rPr>
        <w:tab/>
        <w:t>How did that affect the other team members?</w:t>
      </w:r>
    </w:p>
    <w:p w14:paraId="0736F963" w14:textId="77777777" w:rsidR="00BC3057" w:rsidRDefault="00BC3057" w:rsidP="00BC3057">
      <w:pPr>
        <w:ind w:left="2160" w:hanging="2160"/>
        <w:rPr>
          <w:rFonts w:ascii="Times New Roman" w:hAnsi="Times New Roman"/>
          <w:b w:val="0"/>
          <w:bCs/>
          <w:sz w:val="24"/>
          <w:szCs w:val="24"/>
        </w:rPr>
      </w:pPr>
    </w:p>
    <w:p w14:paraId="6309FA51" w14:textId="0C058081"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526510">
        <w:rPr>
          <w:rFonts w:ascii="Times New Roman" w:hAnsi="Times New Roman"/>
          <w:b w:val="0"/>
          <w:bCs/>
          <w:sz w:val="24"/>
          <w:szCs w:val="24"/>
        </w:rPr>
        <w:tab/>
        <w:t>It put a lot of work.</w:t>
      </w:r>
    </w:p>
    <w:p w14:paraId="10D4EDD7" w14:textId="77777777" w:rsidR="00BC3057" w:rsidRDefault="00BC3057" w:rsidP="00BC3057">
      <w:pPr>
        <w:ind w:left="2160" w:hanging="2160"/>
        <w:rPr>
          <w:rFonts w:ascii="Times New Roman" w:hAnsi="Times New Roman"/>
          <w:b w:val="0"/>
          <w:bCs/>
          <w:sz w:val="24"/>
          <w:szCs w:val="24"/>
        </w:rPr>
      </w:pPr>
    </w:p>
    <w:p w14:paraId="32EE3AA8" w14:textId="4E05542F"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526510">
        <w:rPr>
          <w:rFonts w:ascii="Times New Roman" w:hAnsi="Times New Roman"/>
          <w:b w:val="0"/>
          <w:bCs/>
          <w:sz w:val="24"/>
          <w:szCs w:val="24"/>
        </w:rPr>
        <w:tab/>
        <w:t>Yeah.</w:t>
      </w:r>
    </w:p>
    <w:p w14:paraId="784D1FC3" w14:textId="77777777" w:rsidR="00BC3057" w:rsidRDefault="00BC3057" w:rsidP="00BC3057">
      <w:pPr>
        <w:ind w:left="2160" w:hanging="2160"/>
        <w:rPr>
          <w:rFonts w:ascii="Times New Roman" w:hAnsi="Times New Roman"/>
          <w:b w:val="0"/>
          <w:bCs/>
          <w:sz w:val="24"/>
          <w:szCs w:val="24"/>
        </w:rPr>
      </w:pPr>
    </w:p>
    <w:p w14:paraId="0E5C825B" w14:textId="023B1E7D"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526510">
        <w:rPr>
          <w:rFonts w:ascii="Times New Roman" w:hAnsi="Times New Roman"/>
          <w:b w:val="0"/>
          <w:bCs/>
          <w:sz w:val="24"/>
          <w:szCs w:val="24"/>
        </w:rPr>
        <w:tab/>
        <w:t>Yes.</w:t>
      </w:r>
    </w:p>
    <w:p w14:paraId="0E018F7D" w14:textId="77777777" w:rsidR="00BC3057" w:rsidRDefault="00BC3057" w:rsidP="00BC3057">
      <w:pPr>
        <w:ind w:left="2160" w:hanging="2160"/>
        <w:rPr>
          <w:rFonts w:ascii="Times New Roman" w:hAnsi="Times New Roman"/>
          <w:b w:val="0"/>
          <w:bCs/>
          <w:sz w:val="24"/>
          <w:szCs w:val="24"/>
        </w:rPr>
      </w:pPr>
    </w:p>
    <w:p w14:paraId="33DEB383" w14:textId="19842649"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526510">
        <w:rPr>
          <w:rFonts w:ascii="Times New Roman" w:hAnsi="Times New Roman"/>
          <w:b w:val="0"/>
          <w:bCs/>
          <w:sz w:val="24"/>
          <w:szCs w:val="24"/>
        </w:rPr>
        <w:tab/>
      </w:r>
      <w:r w:rsidR="00755FDC">
        <w:rPr>
          <w:rFonts w:ascii="Times New Roman" w:hAnsi="Times New Roman"/>
          <w:b w:val="0"/>
          <w:bCs/>
          <w:sz w:val="24"/>
          <w:szCs w:val="24"/>
        </w:rPr>
        <w:t>On s</w:t>
      </w:r>
      <w:r w:rsidR="00526510">
        <w:rPr>
          <w:rFonts w:ascii="Times New Roman" w:hAnsi="Times New Roman"/>
          <w:b w:val="0"/>
          <w:bCs/>
          <w:sz w:val="24"/>
          <w:szCs w:val="24"/>
        </w:rPr>
        <w:t xml:space="preserve">ome people, we </w:t>
      </w:r>
      <w:proofErr w:type="gramStart"/>
      <w:r w:rsidR="00526510">
        <w:rPr>
          <w:rFonts w:ascii="Times New Roman" w:hAnsi="Times New Roman"/>
          <w:b w:val="0"/>
          <w:bCs/>
          <w:sz w:val="24"/>
          <w:szCs w:val="24"/>
        </w:rPr>
        <w:t>definitely needed</w:t>
      </w:r>
      <w:proofErr w:type="gramEnd"/>
      <w:r w:rsidR="00526510">
        <w:rPr>
          <w:rFonts w:ascii="Times New Roman" w:hAnsi="Times New Roman"/>
          <w:b w:val="0"/>
          <w:bCs/>
          <w:sz w:val="24"/>
          <w:szCs w:val="24"/>
        </w:rPr>
        <w:t xml:space="preserve"> more--</w:t>
      </w:r>
    </w:p>
    <w:p w14:paraId="01998654" w14:textId="77777777" w:rsidR="00BC3057" w:rsidRDefault="00BC3057" w:rsidP="00BC3057">
      <w:pPr>
        <w:ind w:left="2160" w:hanging="2160"/>
        <w:rPr>
          <w:rFonts w:ascii="Times New Roman" w:hAnsi="Times New Roman"/>
          <w:b w:val="0"/>
          <w:bCs/>
          <w:sz w:val="24"/>
          <w:szCs w:val="24"/>
        </w:rPr>
      </w:pPr>
    </w:p>
    <w:p w14:paraId="203D0DE9" w14:textId="12E4E300"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526510">
        <w:rPr>
          <w:rFonts w:ascii="Times New Roman" w:hAnsi="Times New Roman"/>
          <w:b w:val="0"/>
          <w:bCs/>
          <w:sz w:val="24"/>
          <w:szCs w:val="24"/>
        </w:rPr>
        <w:tab/>
        <w:t>Yeah.</w:t>
      </w:r>
    </w:p>
    <w:p w14:paraId="614B57A5" w14:textId="77777777" w:rsidR="00BC3057" w:rsidRDefault="00BC3057" w:rsidP="00BC3057">
      <w:pPr>
        <w:ind w:left="2160" w:hanging="2160"/>
        <w:rPr>
          <w:rFonts w:ascii="Times New Roman" w:hAnsi="Times New Roman"/>
          <w:b w:val="0"/>
          <w:bCs/>
          <w:sz w:val="24"/>
          <w:szCs w:val="24"/>
        </w:rPr>
      </w:pPr>
    </w:p>
    <w:p w14:paraId="7259589F" w14:textId="5958967F"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526510">
        <w:rPr>
          <w:rFonts w:ascii="Times New Roman" w:hAnsi="Times New Roman"/>
          <w:b w:val="0"/>
          <w:bCs/>
          <w:sz w:val="24"/>
          <w:szCs w:val="24"/>
        </w:rPr>
        <w:tab/>
        <w:t>--more employees to cover the ones that would be out.</w:t>
      </w:r>
    </w:p>
    <w:p w14:paraId="68A9CBAA" w14:textId="77777777" w:rsidR="00BC3057" w:rsidRDefault="00BC3057" w:rsidP="00BC3057">
      <w:pPr>
        <w:ind w:left="2160" w:hanging="2160"/>
        <w:rPr>
          <w:rFonts w:ascii="Times New Roman" w:hAnsi="Times New Roman"/>
          <w:b w:val="0"/>
          <w:bCs/>
          <w:sz w:val="24"/>
          <w:szCs w:val="24"/>
        </w:rPr>
      </w:pPr>
    </w:p>
    <w:p w14:paraId="54F714FE" w14:textId="6818B1D1"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526510">
        <w:rPr>
          <w:rFonts w:ascii="Times New Roman" w:hAnsi="Times New Roman"/>
          <w:b w:val="0"/>
          <w:bCs/>
          <w:sz w:val="24"/>
          <w:szCs w:val="24"/>
        </w:rPr>
        <w:tab/>
        <w:t>Were</w:t>
      </w:r>
      <w:r w:rsidR="00755FDC">
        <w:rPr>
          <w:rFonts w:ascii="Times New Roman" w:hAnsi="Times New Roman"/>
          <w:b w:val="0"/>
          <w:bCs/>
          <w:sz w:val="24"/>
          <w:szCs w:val="24"/>
        </w:rPr>
        <w:t xml:space="preserve"> </w:t>
      </w:r>
      <w:r w:rsidR="00526510">
        <w:rPr>
          <w:rFonts w:ascii="Times New Roman" w:hAnsi="Times New Roman"/>
          <w:b w:val="0"/>
          <w:bCs/>
          <w:sz w:val="24"/>
          <w:szCs w:val="24"/>
        </w:rPr>
        <w:t>there enough people out at any given time that you really felt under pressure that you didn’t have enough help?</w:t>
      </w:r>
    </w:p>
    <w:p w14:paraId="25ED451E" w14:textId="77777777" w:rsidR="00BC3057" w:rsidRDefault="00BC3057" w:rsidP="00BC3057">
      <w:pPr>
        <w:ind w:left="2160" w:hanging="2160"/>
        <w:rPr>
          <w:rFonts w:ascii="Times New Roman" w:hAnsi="Times New Roman"/>
          <w:b w:val="0"/>
          <w:bCs/>
          <w:sz w:val="24"/>
          <w:szCs w:val="24"/>
        </w:rPr>
      </w:pPr>
    </w:p>
    <w:p w14:paraId="1A815882" w14:textId="75A6190B"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526510">
        <w:rPr>
          <w:rFonts w:ascii="Times New Roman" w:hAnsi="Times New Roman"/>
          <w:b w:val="0"/>
          <w:bCs/>
          <w:sz w:val="24"/>
          <w:szCs w:val="24"/>
        </w:rPr>
        <w:tab/>
        <w:t>(Crosstalk)</w:t>
      </w:r>
    </w:p>
    <w:p w14:paraId="001BAED7" w14:textId="410F1AB0" w:rsidR="00526510" w:rsidRDefault="00526510" w:rsidP="00BC3057">
      <w:pPr>
        <w:ind w:left="2160" w:hanging="2160"/>
        <w:rPr>
          <w:rFonts w:ascii="Times New Roman" w:hAnsi="Times New Roman"/>
          <w:b w:val="0"/>
          <w:bCs/>
          <w:sz w:val="24"/>
          <w:szCs w:val="24"/>
        </w:rPr>
      </w:pPr>
    </w:p>
    <w:p w14:paraId="7B7FAEB2" w14:textId="0B565386" w:rsidR="00526510" w:rsidRDefault="00526510" w:rsidP="00BC3057">
      <w:pPr>
        <w:ind w:left="2160" w:hanging="2160"/>
        <w:rPr>
          <w:rFonts w:ascii="Times New Roman" w:hAnsi="Times New Roman"/>
          <w:b w:val="0"/>
          <w:bCs/>
          <w:sz w:val="24"/>
          <w:szCs w:val="24"/>
        </w:rPr>
      </w:pPr>
      <w:r>
        <w:rPr>
          <w:rFonts w:ascii="Times New Roman" w:hAnsi="Times New Roman"/>
          <w:b w:val="0"/>
          <w:bCs/>
          <w:sz w:val="24"/>
          <w:szCs w:val="24"/>
        </w:rPr>
        <w:tab/>
        <w:t xml:space="preserve">Well, I remember since I’ve been here, not so much during the pandemic other than when the second-round hit. </w:t>
      </w:r>
    </w:p>
    <w:p w14:paraId="6F2D2713" w14:textId="77777777" w:rsidR="00BC3057" w:rsidRDefault="00BC3057" w:rsidP="00BC3057">
      <w:pPr>
        <w:ind w:left="2160" w:hanging="2160"/>
        <w:rPr>
          <w:rFonts w:ascii="Times New Roman" w:hAnsi="Times New Roman"/>
          <w:b w:val="0"/>
          <w:bCs/>
          <w:sz w:val="24"/>
          <w:szCs w:val="24"/>
        </w:rPr>
      </w:pPr>
    </w:p>
    <w:p w14:paraId="2F280E00" w14:textId="55DF475A"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526510">
        <w:rPr>
          <w:rFonts w:ascii="Times New Roman" w:hAnsi="Times New Roman"/>
          <w:b w:val="0"/>
          <w:bCs/>
          <w:sz w:val="24"/>
          <w:szCs w:val="24"/>
        </w:rPr>
        <w:tab/>
        <w:t>Yeah.</w:t>
      </w:r>
    </w:p>
    <w:p w14:paraId="2EADF264" w14:textId="77777777" w:rsidR="00BC3057" w:rsidRDefault="00BC3057" w:rsidP="00BC3057">
      <w:pPr>
        <w:ind w:left="2160" w:hanging="2160"/>
        <w:rPr>
          <w:rFonts w:ascii="Times New Roman" w:hAnsi="Times New Roman"/>
          <w:b w:val="0"/>
          <w:bCs/>
          <w:sz w:val="24"/>
          <w:szCs w:val="24"/>
        </w:rPr>
      </w:pPr>
    </w:p>
    <w:p w14:paraId="748307F2" w14:textId="30E2210B"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526510">
        <w:rPr>
          <w:rFonts w:ascii="Times New Roman" w:hAnsi="Times New Roman"/>
          <w:b w:val="0"/>
          <w:bCs/>
          <w:sz w:val="24"/>
          <w:szCs w:val="24"/>
        </w:rPr>
        <w:tab/>
        <w:t xml:space="preserve">That then it seemed like a domino effect. It was just putting everybody out. Like we were having to stay out like a week or something, you know, a couple of weeks. </w:t>
      </w:r>
    </w:p>
    <w:p w14:paraId="6E1A63A8" w14:textId="056E1ADF" w:rsidR="00526510" w:rsidRDefault="00526510" w:rsidP="00BC3057">
      <w:pPr>
        <w:ind w:left="2160" w:hanging="2160"/>
        <w:rPr>
          <w:rFonts w:ascii="Times New Roman" w:hAnsi="Times New Roman"/>
          <w:b w:val="0"/>
          <w:bCs/>
          <w:sz w:val="24"/>
          <w:szCs w:val="24"/>
        </w:rPr>
      </w:pPr>
    </w:p>
    <w:p w14:paraId="6C0993C8" w14:textId="350B1E74" w:rsidR="00526510" w:rsidRDefault="00526510" w:rsidP="00BC3057">
      <w:pPr>
        <w:ind w:left="2160" w:hanging="2160"/>
        <w:rPr>
          <w:rFonts w:ascii="Times New Roman" w:hAnsi="Times New Roman"/>
          <w:b w:val="0"/>
          <w:bCs/>
          <w:sz w:val="24"/>
          <w:szCs w:val="24"/>
        </w:rPr>
      </w:pPr>
      <w:r>
        <w:rPr>
          <w:rFonts w:ascii="Times New Roman" w:hAnsi="Times New Roman"/>
          <w:b w:val="0"/>
          <w:bCs/>
          <w:sz w:val="24"/>
          <w:szCs w:val="24"/>
        </w:rPr>
        <w:tab/>
        <w:t>So, it was with that second round. I forget what it’s called, but.</w:t>
      </w:r>
    </w:p>
    <w:p w14:paraId="61D4BFD4" w14:textId="77777777" w:rsidR="00BC3057" w:rsidRDefault="00BC3057" w:rsidP="00BC3057">
      <w:pPr>
        <w:ind w:left="2160" w:hanging="2160"/>
        <w:rPr>
          <w:rFonts w:ascii="Times New Roman" w:hAnsi="Times New Roman"/>
          <w:b w:val="0"/>
          <w:bCs/>
          <w:sz w:val="24"/>
          <w:szCs w:val="24"/>
        </w:rPr>
      </w:pPr>
    </w:p>
    <w:p w14:paraId="39D01E07" w14:textId="3BE1E733"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526510">
        <w:rPr>
          <w:rFonts w:ascii="Times New Roman" w:hAnsi="Times New Roman"/>
          <w:b w:val="0"/>
          <w:bCs/>
          <w:sz w:val="24"/>
          <w:szCs w:val="24"/>
        </w:rPr>
        <w:tab/>
        <w:t>The Delta variant and Omicron?</w:t>
      </w:r>
    </w:p>
    <w:p w14:paraId="001CCF9C" w14:textId="77777777" w:rsidR="00BC3057" w:rsidRDefault="00BC3057" w:rsidP="00BC3057">
      <w:pPr>
        <w:ind w:left="2160" w:hanging="2160"/>
        <w:rPr>
          <w:rFonts w:ascii="Times New Roman" w:hAnsi="Times New Roman"/>
          <w:b w:val="0"/>
          <w:bCs/>
          <w:sz w:val="24"/>
          <w:szCs w:val="24"/>
        </w:rPr>
      </w:pPr>
    </w:p>
    <w:p w14:paraId="6C5537B6" w14:textId="086313FD"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526510">
        <w:rPr>
          <w:rFonts w:ascii="Times New Roman" w:hAnsi="Times New Roman"/>
          <w:b w:val="0"/>
          <w:bCs/>
          <w:sz w:val="24"/>
          <w:szCs w:val="24"/>
        </w:rPr>
        <w:tab/>
        <w:t>That one.</w:t>
      </w:r>
    </w:p>
    <w:p w14:paraId="1C47291F" w14:textId="77777777" w:rsidR="00BC3057" w:rsidRDefault="00BC3057" w:rsidP="00BC3057">
      <w:pPr>
        <w:ind w:left="2160" w:hanging="2160"/>
        <w:rPr>
          <w:rFonts w:ascii="Times New Roman" w:hAnsi="Times New Roman"/>
          <w:b w:val="0"/>
          <w:bCs/>
          <w:sz w:val="24"/>
          <w:szCs w:val="24"/>
        </w:rPr>
      </w:pPr>
    </w:p>
    <w:p w14:paraId="7101509E" w14:textId="1B0159E8"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526510">
        <w:rPr>
          <w:rFonts w:ascii="Times New Roman" w:hAnsi="Times New Roman"/>
          <w:b w:val="0"/>
          <w:bCs/>
          <w:sz w:val="24"/>
          <w:szCs w:val="24"/>
        </w:rPr>
        <w:tab/>
        <w:t>Omicron?</w:t>
      </w:r>
    </w:p>
    <w:p w14:paraId="5A7EACBE" w14:textId="77777777" w:rsidR="00BC3057" w:rsidRDefault="00BC3057" w:rsidP="00BC3057">
      <w:pPr>
        <w:ind w:left="2160" w:hanging="2160"/>
        <w:rPr>
          <w:rFonts w:ascii="Times New Roman" w:hAnsi="Times New Roman"/>
          <w:b w:val="0"/>
          <w:bCs/>
          <w:sz w:val="24"/>
          <w:szCs w:val="24"/>
        </w:rPr>
      </w:pPr>
    </w:p>
    <w:p w14:paraId="48B5CBDD" w14:textId="4AD87812"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526510">
        <w:rPr>
          <w:rFonts w:ascii="Times New Roman" w:hAnsi="Times New Roman"/>
          <w:b w:val="0"/>
          <w:bCs/>
          <w:sz w:val="24"/>
          <w:szCs w:val="24"/>
        </w:rPr>
        <w:tab/>
        <w:t>Yeah. Yeah, so.</w:t>
      </w:r>
    </w:p>
    <w:p w14:paraId="015ACB22" w14:textId="77777777" w:rsidR="00BC3057" w:rsidRDefault="00BC3057" w:rsidP="00BC3057">
      <w:pPr>
        <w:ind w:left="2160" w:hanging="2160"/>
        <w:rPr>
          <w:rFonts w:ascii="Times New Roman" w:hAnsi="Times New Roman"/>
          <w:b w:val="0"/>
          <w:bCs/>
          <w:sz w:val="24"/>
          <w:szCs w:val="24"/>
        </w:rPr>
      </w:pPr>
    </w:p>
    <w:p w14:paraId="1BFB80DE" w14:textId="775D5F82"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526510">
        <w:rPr>
          <w:rFonts w:ascii="Times New Roman" w:hAnsi="Times New Roman"/>
          <w:b w:val="0"/>
          <w:bCs/>
          <w:sz w:val="24"/>
          <w:szCs w:val="24"/>
        </w:rPr>
        <w:tab/>
        <w:t xml:space="preserve">Especially during the beginning of the beginning of the pandemic. Even if you had like a little bit of </w:t>
      </w:r>
      <w:proofErr w:type="gramStart"/>
      <w:r w:rsidR="00526510">
        <w:rPr>
          <w:rFonts w:ascii="Times New Roman" w:hAnsi="Times New Roman"/>
          <w:b w:val="0"/>
          <w:bCs/>
          <w:sz w:val="24"/>
          <w:szCs w:val="24"/>
        </w:rPr>
        <w:t>sickness</w:t>
      </w:r>
      <w:proofErr w:type="gramEnd"/>
      <w:r w:rsidR="00526510">
        <w:rPr>
          <w:rFonts w:ascii="Times New Roman" w:hAnsi="Times New Roman"/>
          <w:b w:val="0"/>
          <w:bCs/>
          <w:sz w:val="24"/>
          <w:szCs w:val="24"/>
        </w:rPr>
        <w:t xml:space="preserve"> they wanted you to stay at home. So, it did put a little strain on people </w:t>
      </w:r>
      <w:r w:rsidR="00A64FFF">
        <w:rPr>
          <w:rFonts w:ascii="Times New Roman" w:hAnsi="Times New Roman"/>
          <w:b w:val="0"/>
          <w:bCs/>
          <w:sz w:val="24"/>
          <w:szCs w:val="24"/>
        </w:rPr>
        <w:t>that weren’t sick because there were a lot of people sometimes that’d phone out.</w:t>
      </w:r>
    </w:p>
    <w:p w14:paraId="1A8B8B7F" w14:textId="77777777" w:rsidR="00BC3057" w:rsidRDefault="00BC3057" w:rsidP="00BC3057">
      <w:pPr>
        <w:ind w:left="2160" w:hanging="2160"/>
        <w:rPr>
          <w:rFonts w:ascii="Times New Roman" w:hAnsi="Times New Roman"/>
          <w:b w:val="0"/>
          <w:bCs/>
          <w:sz w:val="24"/>
          <w:szCs w:val="24"/>
        </w:rPr>
      </w:pPr>
    </w:p>
    <w:p w14:paraId="767343DD" w14:textId="55090649"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A64FFF">
        <w:rPr>
          <w:rFonts w:ascii="Times New Roman" w:hAnsi="Times New Roman"/>
          <w:b w:val="0"/>
          <w:bCs/>
          <w:sz w:val="24"/>
          <w:szCs w:val="24"/>
        </w:rPr>
        <w:tab/>
        <w:t>Sure.</w:t>
      </w:r>
    </w:p>
    <w:p w14:paraId="3EFF6ABC" w14:textId="77777777" w:rsidR="00BC3057" w:rsidRDefault="00BC3057" w:rsidP="00BC3057">
      <w:pPr>
        <w:ind w:left="2160" w:hanging="2160"/>
        <w:rPr>
          <w:rFonts w:ascii="Times New Roman" w:hAnsi="Times New Roman"/>
          <w:b w:val="0"/>
          <w:bCs/>
          <w:sz w:val="24"/>
          <w:szCs w:val="24"/>
        </w:rPr>
      </w:pPr>
    </w:p>
    <w:p w14:paraId="67AE90AD" w14:textId="050DD4C8"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A64FFF">
        <w:rPr>
          <w:rFonts w:ascii="Times New Roman" w:hAnsi="Times New Roman"/>
          <w:b w:val="0"/>
          <w:bCs/>
          <w:sz w:val="24"/>
          <w:szCs w:val="24"/>
        </w:rPr>
        <w:tab/>
        <w:t>Yeah.</w:t>
      </w:r>
    </w:p>
    <w:p w14:paraId="2EF129A5" w14:textId="77777777" w:rsidR="00BC3057" w:rsidRDefault="00BC3057" w:rsidP="00BC3057">
      <w:pPr>
        <w:ind w:left="2160" w:hanging="2160"/>
        <w:rPr>
          <w:rFonts w:ascii="Times New Roman" w:hAnsi="Times New Roman"/>
          <w:b w:val="0"/>
          <w:bCs/>
          <w:sz w:val="24"/>
          <w:szCs w:val="24"/>
        </w:rPr>
      </w:pPr>
    </w:p>
    <w:p w14:paraId="74D76EE3" w14:textId="39EA9443"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A64FFF">
        <w:rPr>
          <w:rFonts w:ascii="Times New Roman" w:hAnsi="Times New Roman"/>
          <w:b w:val="0"/>
          <w:bCs/>
          <w:sz w:val="24"/>
          <w:szCs w:val="24"/>
        </w:rPr>
        <w:tab/>
        <w:t>Did that affect relationships between groups of workers here? Groups of, you know, you mentioned everybody kind of pointed at the forklift crew, that they were really stressed.</w:t>
      </w:r>
    </w:p>
    <w:p w14:paraId="77469B96" w14:textId="6ACBD41B" w:rsidR="00A64FFF" w:rsidRDefault="00A64FFF" w:rsidP="00BC3057">
      <w:pPr>
        <w:ind w:left="2160" w:hanging="2160"/>
        <w:rPr>
          <w:rFonts w:ascii="Times New Roman" w:hAnsi="Times New Roman"/>
          <w:b w:val="0"/>
          <w:bCs/>
          <w:sz w:val="24"/>
          <w:szCs w:val="24"/>
        </w:rPr>
      </w:pPr>
    </w:p>
    <w:p w14:paraId="28951183" w14:textId="56FADE21" w:rsidR="00A64FFF" w:rsidRDefault="00A64FFF" w:rsidP="00BC3057">
      <w:pPr>
        <w:ind w:left="2160" w:hanging="2160"/>
        <w:rPr>
          <w:rFonts w:ascii="Times New Roman" w:hAnsi="Times New Roman"/>
          <w:b w:val="0"/>
          <w:bCs/>
          <w:sz w:val="24"/>
          <w:szCs w:val="24"/>
        </w:rPr>
      </w:pPr>
      <w:r>
        <w:rPr>
          <w:rFonts w:ascii="Times New Roman" w:hAnsi="Times New Roman"/>
          <w:b w:val="0"/>
          <w:bCs/>
          <w:sz w:val="24"/>
          <w:szCs w:val="24"/>
        </w:rPr>
        <w:tab/>
        <w:t>If Quality Control was ill, did that make other jobs back up? Did it make it complicated for other people to do their work or you had just adapted?</w:t>
      </w:r>
    </w:p>
    <w:p w14:paraId="07C5F367" w14:textId="77777777" w:rsidR="00BC3057" w:rsidRDefault="00BC3057" w:rsidP="00BC3057">
      <w:pPr>
        <w:ind w:left="2160" w:hanging="2160"/>
        <w:rPr>
          <w:rFonts w:ascii="Times New Roman" w:hAnsi="Times New Roman"/>
          <w:b w:val="0"/>
          <w:bCs/>
          <w:sz w:val="24"/>
          <w:szCs w:val="24"/>
        </w:rPr>
      </w:pPr>
    </w:p>
    <w:p w14:paraId="5017707D" w14:textId="6F9A1276"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A64FFF">
        <w:rPr>
          <w:rFonts w:ascii="Times New Roman" w:hAnsi="Times New Roman"/>
          <w:b w:val="0"/>
          <w:bCs/>
          <w:sz w:val="24"/>
          <w:szCs w:val="24"/>
        </w:rPr>
        <w:tab/>
        <w:t>Yeah. (In unison)</w:t>
      </w:r>
    </w:p>
    <w:p w14:paraId="04C33D92" w14:textId="511DB187" w:rsidR="00A64FFF" w:rsidRDefault="00A64FFF" w:rsidP="00BC3057">
      <w:pPr>
        <w:ind w:left="2160" w:hanging="2160"/>
        <w:rPr>
          <w:rFonts w:ascii="Times New Roman" w:hAnsi="Times New Roman"/>
          <w:b w:val="0"/>
          <w:bCs/>
          <w:sz w:val="24"/>
          <w:szCs w:val="24"/>
        </w:rPr>
      </w:pPr>
    </w:p>
    <w:p w14:paraId="7B305750" w14:textId="0A1021DD" w:rsidR="00A64FFF" w:rsidRDefault="00A64FFF" w:rsidP="00BC3057">
      <w:pPr>
        <w:ind w:left="2160" w:hanging="2160"/>
        <w:rPr>
          <w:rFonts w:ascii="Times New Roman" w:hAnsi="Times New Roman"/>
          <w:b w:val="0"/>
          <w:bCs/>
          <w:sz w:val="24"/>
          <w:szCs w:val="24"/>
        </w:rPr>
      </w:pPr>
      <w:r>
        <w:rPr>
          <w:rFonts w:ascii="Times New Roman" w:hAnsi="Times New Roman"/>
          <w:b w:val="0"/>
          <w:bCs/>
          <w:sz w:val="24"/>
          <w:szCs w:val="24"/>
        </w:rPr>
        <w:tab/>
        <w:t>(Crosstalk)</w:t>
      </w:r>
    </w:p>
    <w:p w14:paraId="27EFDD13" w14:textId="3800E7D0" w:rsidR="00A64FFF" w:rsidRDefault="00A64FFF" w:rsidP="00BC3057">
      <w:pPr>
        <w:ind w:left="2160" w:hanging="2160"/>
        <w:rPr>
          <w:rFonts w:ascii="Times New Roman" w:hAnsi="Times New Roman"/>
          <w:b w:val="0"/>
          <w:bCs/>
          <w:sz w:val="24"/>
          <w:szCs w:val="24"/>
        </w:rPr>
      </w:pPr>
    </w:p>
    <w:p w14:paraId="15C9DC19" w14:textId="6600B9D3" w:rsidR="00A64FFF" w:rsidRDefault="00A64FFF" w:rsidP="00BC3057">
      <w:pPr>
        <w:ind w:left="2160" w:hanging="2160"/>
        <w:rPr>
          <w:rFonts w:ascii="Times New Roman" w:hAnsi="Times New Roman"/>
          <w:b w:val="0"/>
          <w:bCs/>
          <w:sz w:val="24"/>
          <w:szCs w:val="24"/>
        </w:rPr>
      </w:pPr>
      <w:r>
        <w:rPr>
          <w:rFonts w:ascii="Times New Roman" w:hAnsi="Times New Roman"/>
          <w:b w:val="0"/>
          <w:bCs/>
          <w:sz w:val="24"/>
          <w:szCs w:val="24"/>
        </w:rPr>
        <w:tab/>
        <w:t>To be kind of honest, we’re always adapting here.</w:t>
      </w:r>
    </w:p>
    <w:p w14:paraId="2E433C7C" w14:textId="77777777" w:rsidR="00BC3057" w:rsidRDefault="00BC3057" w:rsidP="00BC3057">
      <w:pPr>
        <w:ind w:left="2160" w:hanging="2160"/>
        <w:rPr>
          <w:rFonts w:ascii="Times New Roman" w:hAnsi="Times New Roman"/>
          <w:b w:val="0"/>
          <w:bCs/>
          <w:sz w:val="24"/>
          <w:szCs w:val="24"/>
        </w:rPr>
      </w:pPr>
    </w:p>
    <w:p w14:paraId="5D76EE20" w14:textId="1E1D778B"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A64FFF">
        <w:rPr>
          <w:rFonts w:ascii="Times New Roman" w:hAnsi="Times New Roman"/>
          <w:b w:val="0"/>
          <w:bCs/>
          <w:sz w:val="24"/>
          <w:szCs w:val="24"/>
        </w:rPr>
        <w:tab/>
        <w:t>Yeah.</w:t>
      </w:r>
    </w:p>
    <w:p w14:paraId="369A29C7" w14:textId="77777777" w:rsidR="00BC3057" w:rsidRDefault="00BC3057" w:rsidP="00BC3057">
      <w:pPr>
        <w:ind w:left="2160" w:hanging="2160"/>
        <w:rPr>
          <w:rFonts w:ascii="Times New Roman" w:hAnsi="Times New Roman"/>
          <w:b w:val="0"/>
          <w:bCs/>
          <w:sz w:val="24"/>
          <w:szCs w:val="24"/>
        </w:rPr>
      </w:pPr>
    </w:p>
    <w:p w14:paraId="79A993A6" w14:textId="3DC40EC0"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A64FFF">
        <w:rPr>
          <w:rFonts w:ascii="Times New Roman" w:hAnsi="Times New Roman"/>
          <w:b w:val="0"/>
          <w:bCs/>
          <w:sz w:val="24"/>
          <w:szCs w:val="24"/>
        </w:rPr>
        <w:tab/>
        <w:t>Like we have two warehouses. I’m at the other warehouse. And so, when they had their forklift drivers like not show up because of sickness, I got called on over</w:t>
      </w:r>
      <w:r w:rsidR="00EE118D">
        <w:rPr>
          <w:rFonts w:ascii="Times New Roman" w:hAnsi="Times New Roman"/>
          <w:b w:val="0"/>
          <w:bCs/>
          <w:sz w:val="24"/>
          <w:szCs w:val="24"/>
        </w:rPr>
        <w:t xml:space="preserve"> </w:t>
      </w:r>
      <w:r w:rsidR="00A64FFF">
        <w:rPr>
          <w:rFonts w:ascii="Times New Roman" w:hAnsi="Times New Roman"/>
          <w:b w:val="0"/>
          <w:bCs/>
          <w:sz w:val="24"/>
          <w:szCs w:val="24"/>
        </w:rPr>
        <w:t>to help. Like, I’m willing to do that, of course.</w:t>
      </w:r>
    </w:p>
    <w:p w14:paraId="79924B53" w14:textId="77777777" w:rsidR="00BC3057" w:rsidRDefault="00BC3057" w:rsidP="00BC3057">
      <w:pPr>
        <w:ind w:left="2160" w:hanging="2160"/>
        <w:rPr>
          <w:rFonts w:ascii="Times New Roman" w:hAnsi="Times New Roman"/>
          <w:b w:val="0"/>
          <w:bCs/>
          <w:sz w:val="24"/>
          <w:szCs w:val="24"/>
        </w:rPr>
      </w:pPr>
    </w:p>
    <w:p w14:paraId="7C60B173" w14:textId="4D9F3D43"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A64FFF">
        <w:rPr>
          <w:rFonts w:ascii="Times New Roman" w:hAnsi="Times New Roman"/>
          <w:b w:val="0"/>
          <w:bCs/>
          <w:sz w:val="24"/>
          <w:szCs w:val="24"/>
        </w:rPr>
        <w:tab/>
        <w:t>Sure.</w:t>
      </w:r>
    </w:p>
    <w:p w14:paraId="24848430" w14:textId="77777777" w:rsidR="00BC3057" w:rsidRDefault="00BC3057" w:rsidP="00BC3057">
      <w:pPr>
        <w:ind w:left="2160" w:hanging="2160"/>
        <w:rPr>
          <w:rFonts w:ascii="Times New Roman" w:hAnsi="Times New Roman"/>
          <w:b w:val="0"/>
          <w:bCs/>
          <w:sz w:val="24"/>
          <w:szCs w:val="24"/>
        </w:rPr>
      </w:pPr>
    </w:p>
    <w:p w14:paraId="0ACFDF36" w14:textId="2B749174"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A64FFF">
        <w:rPr>
          <w:rFonts w:ascii="Times New Roman" w:hAnsi="Times New Roman"/>
          <w:b w:val="0"/>
          <w:bCs/>
          <w:sz w:val="24"/>
          <w:szCs w:val="24"/>
        </w:rPr>
        <w:tab/>
        <w:t xml:space="preserve">It’s like, we all kind of did. </w:t>
      </w:r>
      <w:proofErr w:type="gramStart"/>
      <w:r w:rsidR="00A64FFF">
        <w:rPr>
          <w:rFonts w:ascii="Times New Roman" w:hAnsi="Times New Roman"/>
          <w:b w:val="0"/>
          <w:bCs/>
          <w:sz w:val="24"/>
          <w:szCs w:val="24"/>
        </w:rPr>
        <w:t>We</w:t>
      </w:r>
      <w:proofErr w:type="gramEnd"/>
      <w:r w:rsidR="00A64FFF">
        <w:rPr>
          <w:rFonts w:ascii="Times New Roman" w:hAnsi="Times New Roman"/>
          <w:b w:val="0"/>
          <w:bCs/>
          <w:sz w:val="24"/>
          <w:szCs w:val="24"/>
        </w:rPr>
        <w:t xml:space="preserve"> just all kind of did. We all were affected, but we all just kind of </w:t>
      </w:r>
      <w:r w:rsidR="0044213C">
        <w:rPr>
          <w:rFonts w:ascii="Times New Roman" w:hAnsi="Times New Roman"/>
          <w:b w:val="0"/>
          <w:bCs/>
          <w:sz w:val="24"/>
          <w:szCs w:val="24"/>
        </w:rPr>
        <w:t>went with the flow.</w:t>
      </w:r>
    </w:p>
    <w:p w14:paraId="63B2CFD0" w14:textId="77777777" w:rsidR="00BC3057" w:rsidRDefault="00BC3057" w:rsidP="00BC3057">
      <w:pPr>
        <w:ind w:left="2160" w:hanging="2160"/>
        <w:rPr>
          <w:rFonts w:ascii="Times New Roman" w:hAnsi="Times New Roman"/>
          <w:b w:val="0"/>
          <w:bCs/>
          <w:sz w:val="24"/>
          <w:szCs w:val="24"/>
        </w:rPr>
      </w:pPr>
    </w:p>
    <w:p w14:paraId="5DDB5D6A" w14:textId="7CB55F9A"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A64FFF">
        <w:rPr>
          <w:rFonts w:ascii="Times New Roman" w:hAnsi="Times New Roman"/>
          <w:b w:val="0"/>
          <w:bCs/>
          <w:sz w:val="24"/>
          <w:szCs w:val="24"/>
        </w:rPr>
        <w:tab/>
        <w:t xml:space="preserve">Okay. And was there are formal ways that these things happen where you’re told, “Okay. You’re going to go to this warehouse today.” But there are also informal ways where, “Hey, so-and-so is having a rough day. Let’s help them out. Let’s, you know, </w:t>
      </w:r>
      <w:r w:rsidR="00AF4DF1">
        <w:rPr>
          <w:rFonts w:ascii="Times New Roman" w:hAnsi="Times New Roman"/>
          <w:b w:val="0"/>
          <w:bCs/>
          <w:sz w:val="24"/>
          <w:szCs w:val="24"/>
        </w:rPr>
        <w:t>were the helps very formalized from management to say, “This is how we’re going to do</w:t>
      </w:r>
      <w:r w:rsidR="00EE118D">
        <w:rPr>
          <w:rFonts w:ascii="Times New Roman" w:hAnsi="Times New Roman"/>
          <w:b w:val="0"/>
          <w:bCs/>
          <w:sz w:val="24"/>
          <w:szCs w:val="24"/>
        </w:rPr>
        <w:t xml:space="preserve"> it</w:t>
      </w:r>
      <w:r w:rsidR="00AF4DF1">
        <w:rPr>
          <w:rFonts w:ascii="Times New Roman" w:hAnsi="Times New Roman"/>
          <w:b w:val="0"/>
          <w:bCs/>
          <w:sz w:val="24"/>
          <w:szCs w:val="24"/>
        </w:rPr>
        <w:t>?” or did you figure out ways of making it work without intervention from others?</w:t>
      </w:r>
    </w:p>
    <w:p w14:paraId="23D3F327" w14:textId="1523D784" w:rsidR="00AF4DF1" w:rsidRDefault="00AF4DF1" w:rsidP="00BC3057">
      <w:pPr>
        <w:ind w:left="2160" w:hanging="2160"/>
        <w:rPr>
          <w:rFonts w:ascii="Times New Roman" w:hAnsi="Times New Roman"/>
          <w:b w:val="0"/>
          <w:bCs/>
          <w:sz w:val="24"/>
          <w:szCs w:val="24"/>
        </w:rPr>
      </w:pPr>
    </w:p>
    <w:p w14:paraId="1B0FAD36" w14:textId="34BF4345" w:rsidR="00AF4DF1" w:rsidRDefault="00AF4DF1" w:rsidP="00BC3057">
      <w:pPr>
        <w:ind w:left="2160" w:hanging="2160"/>
        <w:rPr>
          <w:rFonts w:ascii="Times New Roman" w:hAnsi="Times New Roman"/>
          <w:b w:val="0"/>
          <w:bCs/>
          <w:sz w:val="24"/>
          <w:szCs w:val="24"/>
        </w:rPr>
      </w:pPr>
      <w:r>
        <w:rPr>
          <w:rFonts w:ascii="Times New Roman" w:hAnsi="Times New Roman"/>
          <w:b w:val="0"/>
          <w:bCs/>
          <w:sz w:val="24"/>
          <w:szCs w:val="24"/>
        </w:rPr>
        <w:tab/>
        <w:t>Were you able to come up with your own solutions to get around the challenge of people being sick or did somebody have to come in and they felt they needed to tell you how to do it?</w:t>
      </w:r>
    </w:p>
    <w:p w14:paraId="439B9934" w14:textId="77777777" w:rsidR="00BC3057" w:rsidRDefault="00BC3057" w:rsidP="00BC3057">
      <w:pPr>
        <w:ind w:left="2160" w:hanging="2160"/>
        <w:rPr>
          <w:rFonts w:ascii="Times New Roman" w:hAnsi="Times New Roman"/>
          <w:b w:val="0"/>
          <w:bCs/>
          <w:sz w:val="24"/>
          <w:szCs w:val="24"/>
        </w:rPr>
      </w:pPr>
    </w:p>
    <w:p w14:paraId="435136BC" w14:textId="0293CA48"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AF4DF1">
        <w:rPr>
          <w:rFonts w:ascii="Times New Roman" w:hAnsi="Times New Roman"/>
          <w:b w:val="0"/>
          <w:bCs/>
          <w:sz w:val="24"/>
          <w:szCs w:val="24"/>
        </w:rPr>
        <w:tab/>
        <w:t>It’d be informal and formal. There’d be both times where we would all just kind of adapt. Like just the regular workers would adapt, and figure out what needed</w:t>
      </w:r>
      <w:r w:rsidR="001518BA">
        <w:rPr>
          <w:rFonts w:ascii="Times New Roman" w:hAnsi="Times New Roman"/>
          <w:b w:val="0"/>
          <w:bCs/>
          <w:sz w:val="24"/>
          <w:szCs w:val="24"/>
        </w:rPr>
        <w:t xml:space="preserve"> </w:t>
      </w:r>
      <w:r w:rsidR="00AF4DF1">
        <w:rPr>
          <w:rFonts w:ascii="Times New Roman" w:hAnsi="Times New Roman"/>
          <w:b w:val="0"/>
          <w:bCs/>
          <w:sz w:val="24"/>
          <w:szCs w:val="24"/>
        </w:rPr>
        <w:t>to be done, and how to do it.</w:t>
      </w:r>
    </w:p>
    <w:p w14:paraId="5A383BE9" w14:textId="3A5F3F8C" w:rsidR="00AF4DF1" w:rsidRDefault="00AF4DF1" w:rsidP="00BC3057">
      <w:pPr>
        <w:ind w:left="2160" w:hanging="2160"/>
        <w:rPr>
          <w:rFonts w:ascii="Times New Roman" w:hAnsi="Times New Roman"/>
          <w:b w:val="0"/>
          <w:bCs/>
          <w:sz w:val="24"/>
          <w:szCs w:val="24"/>
        </w:rPr>
      </w:pPr>
    </w:p>
    <w:p w14:paraId="7315B8E5" w14:textId="439ED121" w:rsidR="00AF4DF1" w:rsidRDefault="00AF4DF1" w:rsidP="00BC3057">
      <w:pPr>
        <w:ind w:left="2160" w:hanging="2160"/>
        <w:rPr>
          <w:rFonts w:ascii="Times New Roman" w:hAnsi="Times New Roman"/>
          <w:b w:val="0"/>
          <w:bCs/>
          <w:sz w:val="24"/>
          <w:szCs w:val="24"/>
        </w:rPr>
      </w:pPr>
      <w:r>
        <w:rPr>
          <w:rFonts w:ascii="Times New Roman" w:hAnsi="Times New Roman"/>
          <w:b w:val="0"/>
          <w:bCs/>
          <w:sz w:val="24"/>
          <w:szCs w:val="24"/>
        </w:rPr>
        <w:tab/>
        <w:t xml:space="preserve">And then, there’d be other times when like </w:t>
      </w:r>
      <w:r w:rsidR="00221EEA">
        <w:rPr>
          <w:rFonts w:ascii="Times New Roman" w:hAnsi="Times New Roman"/>
          <w:b w:val="0"/>
          <w:bCs/>
          <w:sz w:val="24"/>
          <w:szCs w:val="24"/>
        </w:rPr>
        <w:t>[REDACTED]</w:t>
      </w:r>
      <w:r>
        <w:rPr>
          <w:rFonts w:ascii="Times New Roman" w:hAnsi="Times New Roman"/>
          <w:b w:val="0"/>
          <w:bCs/>
          <w:sz w:val="24"/>
          <w:szCs w:val="24"/>
        </w:rPr>
        <w:t xml:space="preserve"> would tell </w:t>
      </w:r>
      <w:r w:rsidR="00221EEA">
        <w:rPr>
          <w:rFonts w:ascii="Times New Roman" w:hAnsi="Times New Roman"/>
          <w:b w:val="0"/>
          <w:bCs/>
          <w:sz w:val="24"/>
          <w:szCs w:val="24"/>
        </w:rPr>
        <w:t>[REDACTED]</w:t>
      </w:r>
      <w:r>
        <w:rPr>
          <w:rFonts w:ascii="Times New Roman" w:hAnsi="Times New Roman"/>
          <w:b w:val="0"/>
          <w:bCs/>
          <w:sz w:val="24"/>
          <w:szCs w:val="24"/>
        </w:rPr>
        <w:t xml:space="preserve"> </w:t>
      </w:r>
      <w:r w:rsidR="001518BA">
        <w:rPr>
          <w:rFonts w:ascii="Times New Roman" w:hAnsi="Times New Roman"/>
          <w:b w:val="0"/>
          <w:bCs/>
          <w:sz w:val="24"/>
          <w:szCs w:val="24"/>
        </w:rPr>
        <w:t>to</w:t>
      </w:r>
      <w:r>
        <w:rPr>
          <w:rFonts w:ascii="Times New Roman" w:hAnsi="Times New Roman"/>
          <w:b w:val="0"/>
          <w:bCs/>
          <w:sz w:val="24"/>
          <w:szCs w:val="24"/>
        </w:rPr>
        <w:t xml:space="preserve"> go over or forklift drivers from this warehouse to go over to Warehouse 2 and help them, so.</w:t>
      </w:r>
    </w:p>
    <w:p w14:paraId="1DAD91C8" w14:textId="77777777" w:rsidR="00BC3057" w:rsidRDefault="00BC3057" w:rsidP="00BC3057">
      <w:pPr>
        <w:ind w:left="2160" w:hanging="2160"/>
        <w:rPr>
          <w:rFonts w:ascii="Times New Roman" w:hAnsi="Times New Roman"/>
          <w:b w:val="0"/>
          <w:bCs/>
          <w:sz w:val="24"/>
          <w:szCs w:val="24"/>
        </w:rPr>
      </w:pPr>
    </w:p>
    <w:p w14:paraId="26BE6413" w14:textId="7A833C7F"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AF4DF1">
        <w:rPr>
          <w:rFonts w:ascii="Times New Roman" w:hAnsi="Times New Roman"/>
          <w:b w:val="0"/>
          <w:bCs/>
          <w:sz w:val="24"/>
          <w:szCs w:val="24"/>
        </w:rPr>
        <w:tab/>
        <w:t>But you feel like you have the freedom to come up with some of those informal solutions without having to send them up the chain of command and get approvals/</w:t>
      </w:r>
    </w:p>
    <w:p w14:paraId="7111EC24" w14:textId="77777777" w:rsidR="00BC3057" w:rsidRDefault="00BC3057" w:rsidP="00BC3057">
      <w:pPr>
        <w:ind w:left="2160" w:hanging="2160"/>
        <w:rPr>
          <w:rFonts w:ascii="Times New Roman" w:hAnsi="Times New Roman"/>
          <w:b w:val="0"/>
          <w:bCs/>
          <w:sz w:val="24"/>
          <w:szCs w:val="24"/>
        </w:rPr>
      </w:pPr>
    </w:p>
    <w:p w14:paraId="579D069B" w14:textId="7980BC78"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AF4DF1">
        <w:rPr>
          <w:rFonts w:ascii="Times New Roman" w:hAnsi="Times New Roman"/>
          <w:b w:val="0"/>
          <w:bCs/>
          <w:sz w:val="24"/>
          <w:szCs w:val="24"/>
        </w:rPr>
        <w:tab/>
        <w:t>Yeah. (In unison)</w:t>
      </w:r>
    </w:p>
    <w:p w14:paraId="3E1346F2" w14:textId="77777777" w:rsidR="00BC3057" w:rsidRDefault="00BC3057" w:rsidP="00BC3057">
      <w:pPr>
        <w:ind w:left="2160" w:hanging="2160"/>
        <w:rPr>
          <w:rFonts w:ascii="Times New Roman" w:hAnsi="Times New Roman"/>
          <w:b w:val="0"/>
          <w:bCs/>
          <w:sz w:val="24"/>
          <w:szCs w:val="24"/>
        </w:rPr>
      </w:pPr>
    </w:p>
    <w:p w14:paraId="04957534" w14:textId="74F6735E"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AF4DF1">
        <w:rPr>
          <w:rFonts w:ascii="Times New Roman" w:hAnsi="Times New Roman"/>
          <w:b w:val="0"/>
          <w:bCs/>
          <w:sz w:val="24"/>
          <w:szCs w:val="24"/>
        </w:rPr>
        <w:tab/>
        <w:t xml:space="preserve">Y’all can have the liberty to </w:t>
      </w:r>
      <w:proofErr w:type="gramStart"/>
      <w:r w:rsidR="00AF4DF1">
        <w:rPr>
          <w:rFonts w:ascii="Times New Roman" w:hAnsi="Times New Roman"/>
          <w:b w:val="0"/>
          <w:bCs/>
          <w:sz w:val="24"/>
          <w:szCs w:val="24"/>
        </w:rPr>
        <w:t>make adjustments</w:t>
      </w:r>
      <w:proofErr w:type="gramEnd"/>
      <w:r w:rsidR="00AF4DF1">
        <w:rPr>
          <w:rFonts w:ascii="Times New Roman" w:hAnsi="Times New Roman"/>
          <w:b w:val="0"/>
          <w:bCs/>
          <w:sz w:val="24"/>
          <w:szCs w:val="24"/>
        </w:rPr>
        <w:t>?</w:t>
      </w:r>
    </w:p>
    <w:p w14:paraId="74BE03B6" w14:textId="77777777" w:rsidR="00BC3057" w:rsidRDefault="00BC3057" w:rsidP="00BC3057">
      <w:pPr>
        <w:ind w:left="2160" w:hanging="2160"/>
        <w:rPr>
          <w:rFonts w:ascii="Times New Roman" w:hAnsi="Times New Roman"/>
          <w:b w:val="0"/>
          <w:bCs/>
          <w:sz w:val="24"/>
          <w:szCs w:val="24"/>
        </w:rPr>
      </w:pPr>
    </w:p>
    <w:p w14:paraId="38A14352" w14:textId="2AB5B144"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AF4DF1">
        <w:rPr>
          <w:rFonts w:ascii="Times New Roman" w:hAnsi="Times New Roman"/>
          <w:b w:val="0"/>
          <w:bCs/>
          <w:sz w:val="24"/>
          <w:szCs w:val="24"/>
        </w:rPr>
        <w:tab/>
        <w:t>Yeah.</w:t>
      </w:r>
    </w:p>
    <w:p w14:paraId="1DA07157" w14:textId="77777777" w:rsidR="00BC3057" w:rsidRDefault="00BC3057" w:rsidP="00BC3057">
      <w:pPr>
        <w:ind w:left="2160" w:hanging="2160"/>
        <w:rPr>
          <w:rFonts w:ascii="Times New Roman" w:hAnsi="Times New Roman"/>
          <w:b w:val="0"/>
          <w:bCs/>
          <w:sz w:val="24"/>
          <w:szCs w:val="24"/>
        </w:rPr>
      </w:pPr>
    </w:p>
    <w:p w14:paraId="4FD98F9A" w14:textId="7E7E9514"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AF4DF1">
        <w:rPr>
          <w:rFonts w:ascii="Times New Roman" w:hAnsi="Times New Roman"/>
          <w:b w:val="0"/>
          <w:bCs/>
          <w:sz w:val="24"/>
          <w:szCs w:val="24"/>
        </w:rPr>
        <w:tab/>
        <w:t>Yeah, most of us are pretty good at seeing what needs to get done, and what’s lacking, and being able to take care of it</w:t>
      </w:r>
      <w:r w:rsidR="008B0675">
        <w:rPr>
          <w:rFonts w:ascii="Times New Roman" w:hAnsi="Times New Roman"/>
          <w:b w:val="0"/>
          <w:bCs/>
          <w:sz w:val="24"/>
          <w:szCs w:val="24"/>
        </w:rPr>
        <w:t xml:space="preserve"> without having to ask permission to do it.</w:t>
      </w:r>
    </w:p>
    <w:p w14:paraId="6866E162" w14:textId="77777777" w:rsidR="00BC3057" w:rsidRDefault="00BC3057" w:rsidP="00BC3057">
      <w:pPr>
        <w:ind w:left="2160" w:hanging="2160"/>
        <w:rPr>
          <w:rFonts w:ascii="Times New Roman" w:hAnsi="Times New Roman"/>
          <w:b w:val="0"/>
          <w:bCs/>
          <w:sz w:val="24"/>
          <w:szCs w:val="24"/>
        </w:rPr>
      </w:pPr>
    </w:p>
    <w:p w14:paraId="4DE14FA8" w14:textId="47C74C9E"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8B0675">
        <w:rPr>
          <w:rFonts w:ascii="Times New Roman" w:hAnsi="Times New Roman"/>
          <w:b w:val="0"/>
          <w:bCs/>
          <w:sz w:val="24"/>
          <w:szCs w:val="24"/>
        </w:rPr>
        <w:tab/>
        <w:t>And they also understand that during seasons—holiday season—that they bring in a lot of temporary workers.</w:t>
      </w:r>
    </w:p>
    <w:p w14:paraId="57B9BED0" w14:textId="77777777" w:rsidR="00BC3057" w:rsidRDefault="00BC3057" w:rsidP="00BC3057">
      <w:pPr>
        <w:ind w:left="2160" w:hanging="2160"/>
        <w:rPr>
          <w:rFonts w:ascii="Times New Roman" w:hAnsi="Times New Roman"/>
          <w:b w:val="0"/>
          <w:bCs/>
          <w:sz w:val="24"/>
          <w:szCs w:val="24"/>
        </w:rPr>
      </w:pPr>
    </w:p>
    <w:p w14:paraId="0BDA2927" w14:textId="23563A85"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8B0675">
        <w:rPr>
          <w:rFonts w:ascii="Times New Roman" w:hAnsi="Times New Roman"/>
          <w:b w:val="0"/>
          <w:bCs/>
          <w:sz w:val="24"/>
          <w:szCs w:val="24"/>
        </w:rPr>
        <w:tab/>
        <w:t>Yeah.</w:t>
      </w:r>
    </w:p>
    <w:p w14:paraId="4B696CBF" w14:textId="77777777" w:rsidR="00BC3057" w:rsidRDefault="00BC3057" w:rsidP="00BC3057">
      <w:pPr>
        <w:ind w:left="2160" w:hanging="2160"/>
        <w:rPr>
          <w:rFonts w:ascii="Times New Roman" w:hAnsi="Times New Roman"/>
          <w:b w:val="0"/>
          <w:bCs/>
          <w:sz w:val="24"/>
          <w:szCs w:val="24"/>
        </w:rPr>
      </w:pPr>
    </w:p>
    <w:p w14:paraId="267DC257" w14:textId="52DCB257"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8B0675">
        <w:rPr>
          <w:rFonts w:ascii="Times New Roman" w:hAnsi="Times New Roman"/>
          <w:b w:val="0"/>
          <w:bCs/>
          <w:sz w:val="24"/>
          <w:szCs w:val="24"/>
        </w:rPr>
        <w:tab/>
        <w:t>How did that impact kind of this relationship where you all know what you need to do and how to adjust, but these other people come in. They’re not familiar with maybe some of the rules that we’ve talked about, about masking and social distancing. And yet, you are the ones that are here and kind of responsible for what’s going on. How did working with temporary workers during the seasonal highs work out?</w:t>
      </w:r>
    </w:p>
    <w:p w14:paraId="41954D1C" w14:textId="77777777" w:rsidR="00BC3057" w:rsidRDefault="00BC3057" w:rsidP="00BC3057">
      <w:pPr>
        <w:ind w:left="2160" w:hanging="2160"/>
        <w:rPr>
          <w:rFonts w:ascii="Times New Roman" w:hAnsi="Times New Roman"/>
          <w:b w:val="0"/>
          <w:bCs/>
          <w:sz w:val="24"/>
          <w:szCs w:val="24"/>
        </w:rPr>
      </w:pPr>
    </w:p>
    <w:p w14:paraId="17BC0C48" w14:textId="1647812B"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8B0675">
        <w:rPr>
          <w:rFonts w:ascii="Times New Roman" w:hAnsi="Times New Roman"/>
          <w:b w:val="0"/>
          <w:bCs/>
          <w:sz w:val="24"/>
          <w:szCs w:val="24"/>
        </w:rPr>
        <w:tab/>
      </w:r>
      <w:r w:rsidR="00A62258">
        <w:rPr>
          <w:rFonts w:ascii="Times New Roman" w:hAnsi="Times New Roman"/>
          <w:b w:val="0"/>
          <w:bCs/>
          <w:sz w:val="24"/>
          <w:szCs w:val="24"/>
        </w:rPr>
        <w:t>Okay.</w:t>
      </w:r>
    </w:p>
    <w:p w14:paraId="242FE938" w14:textId="77777777" w:rsidR="00BC3057" w:rsidRDefault="00BC3057" w:rsidP="00BC3057">
      <w:pPr>
        <w:ind w:left="2160" w:hanging="2160"/>
        <w:rPr>
          <w:rFonts w:ascii="Times New Roman" w:hAnsi="Times New Roman"/>
          <w:b w:val="0"/>
          <w:bCs/>
          <w:sz w:val="24"/>
          <w:szCs w:val="24"/>
        </w:rPr>
      </w:pPr>
    </w:p>
    <w:p w14:paraId="5D12D29F" w14:textId="55F0A0D1"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A62258">
        <w:rPr>
          <w:rFonts w:ascii="Times New Roman" w:hAnsi="Times New Roman"/>
          <w:b w:val="0"/>
          <w:bCs/>
          <w:sz w:val="24"/>
          <w:szCs w:val="24"/>
        </w:rPr>
        <w:tab/>
        <w:t xml:space="preserve">So, it worked well? The temps adjusted well to your </w:t>
      </w:r>
      <w:proofErr w:type="gramStart"/>
      <w:r w:rsidR="00A62258">
        <w:rPr>
          <w:rFonts w:ascii="Times New Roman" w:hAnsi="Times New Roman"/>
          <w:b w:val="0"/>
          <w:bCs/>
          <w:sz w:val="24"/>
          <w:szCs w:val="24"/>
        </w:rPr>
        <w:t>rules?</w:t>
      </w:r>
      <w:proofErr w:type="gramEnd"/>
    </w:p>
    <w:p w14:paraId="36271054" w14:textId="77777777" w:rsidR="00BC3057" w:rsidRDefault="00BC3057" w:rsidP="00BC3057">
      <w:pPr>
        <w:ind w:left="2160" w:hanging="2160"/>
        <w:rPr>
          <w:rFonts w:ascii="Times New Roman" w:hAnsi="Times New Roman"/>
          <w:b w:val="0"/>
          <w:bCs/>
          <w:sz w:val="24"/>
          <w:szCs w:val="24"/>
        </w:rPr>
      </w:pPr>
    </w:p>
    <w:p w14:paraId="13AA35F1" w14:textId="4C7BF62A"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A62258">
        <w:rPr>
          <w:rFonts w:ascii="Times New Roman" w:hAnsi="Times New Roman"/>
          <w:b w:val="0"/>
          <w:bCs/>
          <w:sz w:val="24"/>
          <w:szCs w:val="24"/>
        </w:rPr>
        <w:tab/>
        <w:t>They did fine.</w:t>
      </w:r>
    </w:p>
    <w:p w14:paraId="03E426B6" w14:textId="77777777" w:rsidR="00BC3057" w:rsidRDefault="00BC3057" w:rsidP="00BC3057">
      <w:pPr>
        <w:ind w:left="2160" w:hanging="2160"/>
        <w:rPr>
          <w:rFonts w:ascii="Times New Roman" w:hAnsi="Times New Roman"/>
          <w:b w:val="0"/>
          <w:bCs/>
          <w:sz w:val="24"/>
          <w:szCs w:val="24"/>
        </w:rPr>
      </w:pPr>
    </w:p>
    <w:p w14:paraId="55C285B3" w14:textId="510BEA40"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A62258">
        <w:rPr>
          <w:rFonts w:ascii="Times New Roman" w:hAnsi="Times New Roman"/>
          <w:b w:val="0"/>
          <w:bCs/>
          <w:sz w:val="24"/>
          <w:szCs w:val="24"/>
        </w:rPr>
        <w:tab/>
        <w:t xml:space="preserve">Yeah, I think it just depended on like who was training </w:t>
      </w:r>
      <w:proofErr w:type="gramStart"/>
      <w:r w:rsidR="00A62258">
        <w:rPr>
          <w:rFonts w:ascii="Times New Roman" w:hAnsi="Times New Roman"/>
          <w:b w:val="0"/>
          <w:bCs/>
          <w:sz w:val="24"/>
          <w:szCs w:val="24"/>
        </w:rPr>
        <w:t>them</w:t>
      </w:r>
      <w:proofErr w:type="gramEnd"/>
      <w:r w:rsidR="00A62258">
        <w:rPr>
          <w:rFonts w:ascii="Times New Roman" w:hAnsi="Times New Roman"/>
          <w:b w:val="0"/>
          <w:bCs/>
          <w:sz w:val="24"/>
          <w:szCs w:val="24"/>
        </w:rPr>
        <w:t xml:space="preserve"> I guess. I don’t know. </w:t>
      </w:r>
    </w:p>
    <w:p w14:paraId="22900942" w14:textId="77777777" w:rsidR="00BC3057" w:rsidRDefault="00BC3057" w:rsidP="00BC3057">
      <w:pPr>
        <w:ind w:left="2160" w:hanging="2160"/>
        <w:rPr>
          <w:rFonts w:ascii="Times New Roman" w:hAnsi="Times New Roman"/>
          <w:b w:val="0"/>
          <w:bCs/>
          <w:sz w:val="24"/>
          <w:szCs w:val="24"/>
        </w:rPr>
      </w:pPr>
    </w:p>
    <w:p w14:paraId="1C9C3FC2" w14:textId="6E4FF3F7"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A62258">
        <w:rPr>
          <w:rFonts w:ascii="Times New Roman" w:hAnsi="Times New Roman"/>
          <w:b w:val="0"/>
          <w:bCs/>
          <w:sz w:val="24"/>
          <w:szCs w:val="24"/>
        </w:rPr>
        <w:tab/>
        <w:t xml:space="preserve">We, you know, automatically assume that it’s going to take them a minute to adjust, you know, to get used to things. But it’s </w:t>
      </w:r>
      <w:proofErr w:type="gramStart"/>
      <w:r w:rsidR="00A62258">
        <w:rPr>
          <w:rFonts w:ascii="Times New Roman" w:hAnsi="Times New Roman"/>
          <w:b w:val="0"/>
          <w:bCs/>
          <w:sz w:val="24"/>
          <w:szCs w:val="24"/>
        </w:rPr>
        <w:t>pretty simple</w:t>
      </w:r>
      <w:proofErr w:type="gramEnd"/>
      <w:r w:rsidR="00A62258">
        <w:rPr>
          <w:rFonts w:ascii="Times New Roman" w:hAnsi="Times New Roman"/>
          <w:b w:val="0"/>
          <w:bCs/>
          <w:sz w:val="24"/>
          <w:szCs w:val="24"/>
        </w:rPr>
        <w:t xml:space="preserve">. Like depending on where they’re put, pickers and </w:t>
      </w:r>
      <w:proofErr w:type="gramStart"/>
      <w:r w:rsidR="00A62258">
        <w:rPr>
          <w:rFonts w:ascii="Times New Roman" w:hAnsi="Times New Roman"/>
          <w:b w:val="0"/>
          <w:bCs/>
          <w:sz w:val="24"/>
          <w:szCs w:val="24"/>
        </w:rPr>
        <w:t>packers</w:t>
      </w:r>
      <w:proofErr w:type="gramEnd"/>
      <w:r w:rsidR="00A62258">
        <w:rPr>
          <w:rFonts w:ascii="Times New Roman" w:hAnsi="Times New Roman"/>
          <w:b w:val="0"/>
          <w:bCs/>
          <w:sz w:val="24"/>
          <w:szCs w:val="24"/>
        </w:rPr>
        <w:t xml:space="preserve"> easier system and doesn’t take too long. I mean, it just depends on the person itself, and how motivated they are, and how fast they are to </w:t>
      </w:r>
      <w:proofErr w:type="gramStart"/>
      <w:r w:rsidR="00A62258">
        <w:rPr>
          <w:rFonts w:ascii="Times New Roman" w:hAnsi="Times New Roman"/>
          <w:b w:val="0"/>
          <w:bCs/>
          <w:sz w:val="24"/>
          <w:szCs w:val="24"/>
        </w:rPr>
        <w:t>adjust</w:t>
      </w:r>
      <w:proofErr w:type="gramEnd"/>
      <w:r w:rsidR="00A62258">
        <w:rPr>
          <w:rFonts w:ascii="Times New Roman" w:hAnsi="Times New Roman"/>
          <w:b w:val="0"/>
          <w:bCs/>
          <w:sz w:val="24"/>
          <w:szCs w:val="24"/>
        </w:rPr>
        <w:t xml:space="preserve"> I guess.</w:t>
      </w:r>
    </w:p>
    <w:p w14:paraId="3146C307" w14:textId="77777777" w:rsidR="00BC3057" w:rsidRDefault="00BC3057" w:rsidP="00BC3057">
      <w:pPr>
        <w:ind w:left="2160" w:hanging="2160"/>
        <w:rPr>
          <w:rFonts w:ascii="Times New Roman" w:hAnsi="Times New Roman"/>
          <w:b w:val="0"/>
          <w:bCs/>
          <w:sz w:val="24"/>
          <w:szCs w:val="24"/>
        </w:rPr>
      </w:pPr>
    </w:p>
    <w:p w14:paraId="02B4BD50" w14:textId="5B9C616B"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A62258">
        <w:rPr>
          <w:rFonts w:ascii="Times New Roman" w:hAnsi="Times New Roman"/>
          <w:b w:val="0"/>
          <w:bCs/>
          <w:sz w:val="24"/>
          <w:szCs w:val="24"/>
        </w:rPr>
        <w:tab/>
        <w:t>Did you feel though like that they were increasing the risk to your health by not understanding some of the kind of informal rules about wearing masks and social distancing</w:t>
      </w:r>
      <w:r w:rsidR="006A53A8">
        <w:rPr>
          <w:rFonts w:ascii="Times New Roman" w:hAnsi="Times New Roman"/>
          <w:b w:val="0"/>
          <w:bCs/>
          <w:sz w:val="24"/>
          <w:szCs w:val="24"/>
        </w:rPr>
        <w:t>--</w:t>
      </w:r>
    </w:p>
    <w:p w14:paraId="6ACF4A67" w14:textId="77777777" w:rsidR="00BC3057" w:rsidRDefault="00BC3057" w:rsidP="00BC3057">
      <w:pPr>
        <w:ind w:left="2160" w:hanging="2160"/>
        <w:rPr>
          <w:rFonts w:ascii="Times New Roman" w:hAnsi="Times New Roman"/>
          <w:b w:val="0"/>
          <w:bCs/>
          <w:sz w:val="24"/>
          <w:szCs w:val="24"/>
        </w:rPr>
      </w:pPr>
    </w:p>
    <w:p w14:paraId="2D662EEF" w14:textId="11459A96"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A62258">
        <w:rPr>
          <w:rFonts w:ascii="Times New Roman" w:hAnsi="Times New Roman"/>
          <w:b w:val="0"/>
          <w:bCs/>
          <w:sz w:val="24"/>
          <w:szCs w:val="24"/>
        </w:rPr>
        <w:tab/>
      </w:r>
      <w:r w:rsidR="006A53A8">
        <w:rPr>
          <w:rFonts w:ascii="Times New Roman" w:hAnsi="Times New Roman"/>
          <w:b w:val="0"/>
          <w:bCs/>
          <w:sz w:val="24"/>
          <w:szCs w:val="24"/>
        </w:rPr>
        <w:t>No.</w:t>
      </w:r>
    </w:p>
    <w:p w14:paraId="44234564" w14:textId="77777777" w:rsidR="00BC3057" w:rsidRDefault="00BC3057" w:rsidP="00BC3057">
      <w:pPr>
        <w:ind w:left="2160" w:hanging="2160"/>
        <w:rPr>
          <w:rFonts w:ascii="Times New Roman" w:hAnsi="Times New Roman"/>
          <w:b w:val="0"/>
          <w:bCs/>
          <w:sz w:val="24"/>
          <w:szCs w:val="24"/>
        </w:rPr>
      </w:pPr>
    </w:p>
    <w:p w14:paraId="1829DA82" w14:textId="22D7C6D5"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6A53A8">
        <w:rPr>
          <w:rFonts w:ascii="Times New Roman" w:hAnsi="Times New Roman"/>
          <w:b w:val="0"/>
          <w:bCs/>
          <w:sz w:val="24"/>
          <w:szCs w:val="24"/>
        </w:rPr>
        <w:tab/>
        <w:t>--or did you feel safe the whole time?</w:t>
      </w:r>
    </w:p>
    <w:p w14:paraId="18B06427" w14:textId="77777777" w:rsidR="00BC3057" w:rsidRDefault="00BC3057" w:rsidP="00BC3057">
      <w:pPr>
        <w:ind w:left="2160" w:hanging="2160"/>
        <w:rPr>
          <w:rFonts w:ascii="Times New Roman" w:hAnsi="Times New Roman"/>
          <w:b w:val="0"/>
          <w:bCs/>
          <w:sz w:val="24"/>
          <w:szCs w:val="24"/>
        </w:rPr>
      </w:pPr>
    </w:p>
    <w:p w14:paraId="41FEE51D" w14:textId="5CF92B9E"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6A53A8">
        <w:rPr>
          <w:rFonts w:ascii="Times New Roman" w:hAnsi="Times New Roman"/>
          <w:b w:val="0"/>
          <w:bCs/>
          <w:sz w:val="24"/>
          <w:szCs w:val="24"/>
        </w:rPr>
        <w:tab/>
        <w:t>I felt safe.</w:t>
      </w:r>
    </w:p>
    <w:p w14:paraId="6AA8652C" w14:textId="77777777" w:rsidR="00BC3057" w:rsidRDefault="00BC3057" w:rsidP="00BC3057">
      <w:pPr>
        <w:ind w:left="2160" w:hanging="2160"/>
        <w:rPr>
          <w:rFonts w:ascii="Times New Roman" w:hAnsi="Times New Roman"/>
          <w:b w:val="0"/>
          <w:bCs/>
          <w:sz w:val="24"/>
          <w:szCs w:val="24"/>
        </w:rPr>
      </w:pPr>
    </w:p>
    <w:p w14:paraId="3061B158" w14:textId="1B094AB3"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6A53A8">
        <w:rPr>
          <w:rFonts w:ascii="Times New Roman" w:hAnsi="Times New Roman"/>
          <w:b w:val="0"/>
          <w:bCs/>
          <w:sz w:val="24"/>
          <w:szCs w:val="24"/>
        </w:rPr>
        <w:tab/>
        <w:t>Safe.</w:t>
      </w:r>
    </w:p>
    <w:p w14:paraId="2EDD40EE" w14:textId="77777777" w:rsidR="00BC3057" w:rsidRDefault="00BC3057" w:rsidP="00BC3057">
      <w:pPr>
        <w:ind w:left="2160" w:hanging="2160"/>
        <w:rPr>
          <w:rFonts w:ascii="Times New Roman" w:hAnsi="Times New Roman"/>
          <w:b w:val="0"/>
          <w:bCs/>
          <w:sz w:val="24"/>
          <w:szCs w:val="24"/>
        </w:rPr>
      </w:pPr>
    </w:p>
    <w:p w14:paraId="29E32A83" w14:textId="7F9DE466"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6A53A8">
        <w:rPr>
          <w:rFonts w:ascii="Times New Roman" w:hAnsi="Times New Roman"/>
          <w:b w:val="0"/>
          <w:bCs/>
          <w:sz w:val="24"/>
          <w:szCs w:val="24"/>
        </w:rPr>
        <w:tab/>
        <w:t xml:space="preserve">Felt </w:t>
      </w:r>
      <w:proofErr w:type="gramStart"/>
      <w:r w:rsidR="006A53A8">
        <w:rPr>
          <w:rFonts w:ascii="Times New Roman" w:hAnsi="Times New Roman"/>
          <w:b w:val="0"/>
          <w:bCs/>
          <w:sz w:val="24"/>
          <w:szCs w:val="24"/>
        </w:rPr>
        <w:t>pretty safe</w:t>
      </w:r>
      <w:proofErr w:type="gramEnd"/>
      <w:r w:rsidR="006A53A8">
        <w:rPr>
          <w:rFonts w:ascii="Times New Roman" w:hAnsi="Times New Roman"/>
          <w:b w:val="0"/>
          <w:bCs/>
          <w:sz w:val="24"/>
          <w:szCs w:val="24"/>
        </w:rPr>
        <w:t>.</w:t>
      </w:r>
    </w:p>
    <w:p w14:paraId="0AE2AED2" w14:textId="77777777" w:rsidR="00BC3057" w:rsidRDefault="00BC3057" w:rsidP="00BC3057">
      <w:pPr>
        <w:ind w:left="2160" w:hanging="2160"/>
        <w:rPr>
          <w:rFonts w:ascii="Times New Roman" w:hAnsi="Times New Roman"/>
          <w:b w:val="0"/>
          <w:bCs/>
          <w:sz w:val="24"/>
          <w:szCs w:val="24"/>
        </w:rPr>
      </w:pPr>
    </w:p>
    <w:p w14:paraId="7721C735" w14:textId="3894CE08"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6A53A8">
        <w:rPr>
          <w:rFonts w:ascii="Times New Roman" w:hAnsi="Times New Roman"/>
          <w:b w:val="0"/>
          <w:bCs/>
          <w:sz w:val="24"/>
          <w:szCs w:val="24"/>
        </w:rPr>
        <w:tab/>
        <w:t xml:space="preserve">The thing is, is just as covered like, you know, we’re talking about </w:t>
      </w:r>
      <w:r w:rsidR="00F305B2">
        <w:rPr>
          <w:rFonts w:ascii="Times New Roman" w:hAnsi="Times New Roman"/>
          <w:b w:val="0"/>
          <w:bCs/>
          <w:sz w:val="24"/>
          <w:szCs w:val="24"/>
        </w:rPr>
        <w:t>things you’re wearing (SP)</w:t>
      </w:r>
      <w:r w:rsidR="006A53A8">
        <w:rPr>
          <w:rFonts w:ascii="Times New Roman" w:hAnsi="Times New Roman"/>
          <w:b w:val="0"/>
          <w:bCs/>
          <w:sz w:val="24"/>
          <w:szCs w:val="24"/>
        </w:rPr>
        <w:t xml:space="preserve"> and stuff. I mean, obviously, it’s going to be like, “Hey—” like, “—you need to be wearing your mask” and stuff.</w:t>
      </w:r>
    </w:p>
    <w:p w14:paraId="65E42A8C" w14:textId="77777777" w:rsidR="00BC3057" w:rsidRDefault="00BC3057" w:rsidP="00BC3057">
      <w:pPr>
        <w:ind w:left="2160" w:hanging="2160"/>
        <w:rPr>
          <w:rFonts w:ascii="Times New Roman" w:hAnsi="Times New Roman"/>
          <w:b w:val="0"/>
          <w:bCs/>
          <w:sz w:val="24"/>
          <w:szCs w:val="24"/>
        </w:rPr>
      </w:pPr>
    </w:p>
    <w:p w14:paraId="7D412515" w14:textId="4742E875"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6A53A8">
        <w:rPr>
          <w:rFonts w:ascii="Times New Roman" w:hAnsi="Times New Roman"/>
          <w:b w:val="0"/>
          <w:bCs/>
          <w:sz w:val="24"/>
          <w:szCs w:val="24"/>
        </w:rPr>
        <w:tab/>
        <w:t>Okay. Is there anything I haven’t asked about that--</w:t>
      </w:r>
    </w:p>
    <w:p w14:paraId="473889DE" w14:textId="77777777" w:rsidR="00BC3057" w:rsidRDefault="00BC3057" w:rsidP="00BC3057">
      <w:pPr>
        <w:ind w:left="2160" w:hanging="2160"/>
        <w:rPr>
          <w:rFonts w:ascii="Times New Roman" w:hAnsi="Times New Roman"/>
          <w:b w:val="0"/>
          <w:bCs/>
          <w:sz w:val="24"/>
          <w:szCs w:val="24"/>
        </w:rPr>
      </w:pPr>
    </w:p>
    <w:p w14:paraId="5F0DF193" w14:textId="0B8A6CCA"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6A53A8">
        <w:rPr>
          <w:rFonts w:ascii="Times New Roman" w:hAnsi="Times New Roman"/>
          <w:b w:val="0"/>
          <w:bCs/>
          <w:sz w:val="24"/>
          <w:szCs w:val="24"/>
        </w:rPr>
        <w:tab/>
        <w:t>(Long pause)</w:t>
      </w:r>
    </w:p>
    <w:p w14:paraId="587C2E90" w14:textId="2F133875" w:rsidR="006A53A8" w:rsidRDefault="006A53A8" w:rsidP="00BC3057">
      <w:pPr>
        <w:ind w:left="2160" w:hanging="2160"/>
        <w:rPr>
          <w:rFonts w:ascii="Times New Roman" w:hAnsi="Times New Roman"/>
          <w:b w:val="0"/>
          <w:bCs/>
          <w:sz w:val="24"/>
          <w:szCs w:val="24"/>
        </w:rPr>
      </w:pPr>
    </w:p>
    <w:p w14:paraId="0F69BACC" w14:textId="1E63E4C2" w:rsidR="006A53A8" w:rsidRDefault="006A53A8" w:rsidP="00BC3057">
      <w:pPr>
        <w:ind w:left="2160" w:hanging="2160"/>
        <w:rPr>
          <w:rFonts w:ascii="Times New Roman" w:hAnsi="Times New Roman"/>
          <w:b w:val="0"/>
          <w:bCs/>
          <w:sz w:val="24"/>
          <w:szCs w:val="24"/>
        </w:rPr>
      </w:pPr>
      <w:r>
        <w:rPr>
          <w:rFonts w:ascii="Times New Roman" w:hAnsi="Times New Roman"/>
          <w:b w:val="0"/>
          <w:bCs/>
          <w:sz w:val="24"/>
          <w:szCs w:val="24"/>
        </w:rPr>
        <w:tab/>
        <w:t>No.</w:t>
      </w:r>
    </w:p>
    <w:p w14:paraId="34F96BC5" w14:textId="77777777" w:rsidR="00BC3057" w:rsidRDefault="00BC3057" w:rsidP="00BC3057">
      <w:pPr>
        <w:ind w:left="2160" w:hanging="2160"/>
        <w:rPr>
          <w:rFonts w:ascii="Times New Roman" w:hAnsi="Times New Roman"/>
          <w:b w:val="0"/>
          <w:bCs/>
          <w:sz w:val="24"/>
          <w:szCs w:val="24"/>
        </w:rPr>
      </w:pPr>
    </w:p>
    <w:p w14:paraId="15707C1F" w14:textId="2391AE51"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6A53A8">
        <w:rPr>
          <w:rFonts w:ascii="Times New Roman" w:hAnsi="Times New Roman"/>
          <w:b w:val="0"/>
          <w:bCs/>
          <w:sz w:val="24"/>
          <w:szCs w:val="24"/>
        </w:rPr>
        <w:tab/>
        <w:t>No, I don’t think so.</w:t>
      </w:r>
    </w:p>
    <w:p w14:paraId="17567E24" w14:textId="77777777" w:rsidR="00BC3057" w:rsidRDefault="00BC3057" w:rsidP="00BC3057">
      <w:pPr>
        <w:ind w:left="2160" w:hanging="2160"/>
        <w:rPr>
          <w:rFonts w:ascii="Times New Roman" w:hAnsi="Times New Roman"/>
          <w:b w:val="0"/>
          <w:bCs/>
          <w:sz w:val="24"/>
          <w:szCs w:val="24"/>
        </w:rPr>
      </w:pPr>
    </w:p>
    <w:p w14:paraId="4EF38B1B" w14:textId="05178D8F" w:rsidR="006A53A8" w:rsidRDefault="00BC3057" w:rsidP="006A53A8">
      <w:pPr>
        <w:ind w:left="2160" w:hanging="2160"/>
        <w:rPr>
          <w:rFonts w:ascii="Times New Roman" w:hAnsi="Times New Roman"/>
          <w:b w:val="0"/>
          <w:bCs/>
          <w:sz w:val="24"/>
          <w:szCs w:val="24"/>
        </w:rPr>
      </w:pPr>
      <w:r>
        <w:rPr>
          <w:rFonts w:ascii="Times New Roman" w:hAnsi="Times New Roman"/>
          <w:b w:val="0"/>
          <w:bCs/>
          <w:sz w:val="24"/>
          <w:szCs w:val="24"/>
        </w:rPr>
        <w:t>Moderator:</w:t>
      </w:r>
      <w:r w:rsidR="006A53A8">
        <w:rPr>
          <w:rFonts w:ascii="Times New Roman" w:hAnsi="Times New Roman"/>
          <w:b w:val="0"/>
          <w:bCs/>
          <w:sz w:val="24"/>
          <w:szCs w:val="24"/>
        </w:rPr>
        <w:tab/>
        <w:t xml:space="preserve">Okay, all right. Thank you. We’ve talked about, you know, </w:t>
      </w:r>
      <w:proofErr w:type="gramStart"/>
      <w:r w:rsidR="006A53A8">
        <w:rPr>
          <w:rFonts w:ascii="Times New Roman" w:hAnsi="Times New Roman"/>
          <w:b w:val="0"/>
          <w:bCs/>
          <w:sz w:val="24"/>
          <w:szCs w:val="24"/>
        </w:rPr>
        <w:t>these kind of informal discussions</w:t>
      </w:r>
      <w:proofErr w:type="gramEnd"/>
      <w:r w:rsidR="006A53A8">
        <w:rPr>
          <w:rFonts w:ascii="Times New Roman" w:hAnsi="Times New Roman"/>
          <w:b w:val="0"/>
          <w:bCs/>
          <w:sz w:val="24"/>
          <w:szCs w:val="24"/>
        </w:rPr>
        <w:t>. Tell me a little bit about how they kind of said, “Okay. Everybody’s going to wear a mask.” And then, let’s talk about this goal of vaccination.</w:t>
      </w:r>
    </w:p>
    <w:p w14:paraId="739E65BC" w14:textId="1EB1E5BE" w:rsidR="006A53A8" w:rsidRDefault="006A53A8" w:rsidP="006A53A8">
      <w:pPr>
        <w:ind w:left="2160" w:hanging="2160"/>
        <w:rPr>
          <w:rFonts w:ascii="Times New Roman" w:hAnsi="Times New Roman"/>
          <w:b w:val="0"/>
          <w:bCs/>
          <w:sz w:val="24"/>
          <w:szCs w:val="24"/>
        </w:rPr>
      </w:pPr>
    </w:p>
    <w:p w14:paraId="29C77B06" w14:textId="39673432" w:rsidR="006A53A8" w:rsidRDefault="006A53A8" w:rsidP="006A53A8">
      <w:pPr>
        <w:ind w:left="2160" w:hanging="2160"/>
        <w:rPr>
          <w:rFonts w:ascii="Times New Roman" w:hAnsi="Times New Roman"/>
          <w:b w:val="0"/>
          <w:bCs/>
          <w:sz w:val="24"/>
          <w:szCs w:val="24"/>
        </w:rPr>
      </w:pPr>
      <w:r>
        <w:rPr>
          <w:rFonts w:ascii="Times New Roman" w:hAnsi="Times New Roman"/>
          <w:b w:val="0"/>
          <w:bCs/>
          <w:sz w:val="24"/>
          <w:szCs w:val="24"/>
        </w:rPr>
        <w:tab/>
        <w:t>So, when they first came out and said, “Everybody’s going to wear a mask”, how did you feel about having to wear a mask at work?</w:t>
      </w:r>
    </w:p>
    <w:p w14:paraId="524A6734" w14:textId="77777777" w:rsidR="00BC3057" w:rsidRDefault="00BC3057" w:rsidP="00BC3057">
      <w:pPr>
        <w:ind w:left="2160" w:hanging="2160"/>
        <w:rPr>
          <w:rFonts w:ascii="Times New Roman" w:hAnsi="Times New Roman"/>
          <w:b w:val="0"/>
          <w:bCs/>
          <w:sz w:val="24"/>
          <w:szCs w:val="24"/>
        </w:rPr>
      </w:pPr>
    </w:p>
    <w:p w14:paraId="0B661008" w14:textId="39D630A9"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6A53A8">
        <w:rPr>
          <w:rFonts w:ascii="Times New Roman" w:hAnsi="Times New Roman"/>
          <w:b w:val="0"/>
          <w:bCs/>
          <w:sz w:val="24"/>
          <w:szCs w:val="24"/>
        </w:rPr>
        <w:tab/>
        <w:t>I was not happy.</w:t>
      </w:r>
    </w:p>
    <w:p w14:paraId="6581CA16" w14:textId="77777777" w:rsidR="00BC3057" w:rsidRDefault="00BC3057" w:rsidP="00BC3057">
      <w:pPr>
        <w:ind w:left="2160" w:hanging="2160"/>
        <w:rPr>
          <w:rFonts w:ascii="Times New Roman" w:hAnsi="Times New Roman"/>
          <w:b w:val="0"/>
          <w:bCs/>
          <w:sz w:val="24"/>
          <w:szCs w:val="24"/>
        </w:rPr>
      </w:pPr>
    </w:p>
    <w:p w14:paraId="3F329D43" w14:textId="2BE57EE9"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6A53A8">
        <w:rPr>
          <w:rFonts w:ascii="Times New Roman" w:hAnsi="Times New Roman"/>
          <w:b w:val="0"/>
          <w:bCs/>
          <w:sz w:val="24"/>
          <w:szCs w:val="24"/>
        </w:rPr>
        <w:tab/>
        <w:t>No?</w:t>
      </w:r>
    </w:p>
    <w:p w14:paraId="13C7E311" w14:textId="77777777" w:rsidR="00BC3057" w:rsidRDefault="00BC3057" w:rsidP="00BC3057">
      <w:pPr>
        <w:ind w:left="2160" w:hanging="2160"/>
        <w:rPr>
          <w:rFonts w:ascii="Times New Roman" w:hAnsi="Times New Roman"/>
          <w:b w:val="0"/>
          <w:bCs/>
          <w:sz w:val="24"/>
          <w:szCs w:val="24"/>
        </w:rPr>
      </w:pPr>
    </w:p>
    <w:p w14:paraId="765EC0D7" w14:textId="4D274811"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6A53A8">
        <w:rPr>
          <w:rFonts w:ascii="Times New Roman" w:hAnsi="Times New Roman"/>
          <w:b w:val="0"/>
          <w:bCs/>
          <w:sz w:val="24"/>
          <w:szCs w:val="24"/>
        </w:rPr>
        <w:tab/>
        <w:t>Nobody was happy here.</w:t>
      </w:r>
    </w:p>
    <w:p w14:paraId="2C18E4C1" w14:textId="77777777" w:rsidR="00BC3057" w:rsidRDefault="00BC3057" w:rsidP="00BC3057">
      <w:pPr>
        <w:ind w:left="2160" w:hanging="2160"/>
        <w:rPr>
          <w:rFonts w:ascii="Times New Roman" w:hAnsi="Times New Roman"/>
          <w:b w:val="0"/>
          <w:bCs/>
          <w:sz w:val="24"/>
          <w:szCs w:val="24"/>
        </w:rPr>
      </w:pPr>
    </w:p>
    <w:p w14:paraId="520C8246" w14:textId="5071DF90"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6A53A8">
        <w:rPr>
          <w:rFonts w:ascii="Times New Roman" w:hAnsi="Times New Roman"/>
          <w:b w:val="0"/>
          <w:bCs/>
          <w:sz w:val="24"/>
          <w:szCs w:val="24"/>
        </w:rPr>
        <w:tab/>
        <w:t>Yeah.</w:t>
      </w:r>
    </w:p>
    <w:p w14:paraId="44EEA02E" w14:textId="77777777" w:rsidR="00BC3057" w:rsidRDefault="00BC3057" w:rsidP="00BC3057">
      <w:pPr>
        <w:ind w:left="2160" w:hanging="2160"/>
        <w:rPr>
          <w:rFonts w:ascii="Times New Roman" w:hAnsi="Times New Roman"/>
          <w:b w:val="0"/>
          <w:bCs/>
          <w:sz w:val="24"/>
          <w:szCs w:val="24"/>
        </w:rPr>
      </w:pPr>
    </w:p>
    <w:p w14:paraId="1183DC01" w14:textId="132A3313"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6A53A8">
        <w:rPr>
          <w:rFonts w:ascii="Times New Roman" w:hAnsi="Times New Roman"/>
          <w:b w:val="0"/>
          <w:bCs/>
          <w:sz w:val="24"/>
          <w:szCs w:val="24"/>
        </w:rPr>
        <w:tab/>
        <w:t>It was because we had to.</w:t>
      </w:r>
    </w:p>
    <w:p w14:paraId="0A9BDD4C" w14:textId="77777777" w:rsidR="00BC3057" w:rsidRDefault="00BC3057" w:rsidP="00BC3057">
      <w:pPr>
        <w:ind w:left="2160" w:hanging="2160"/>
        <w:rPr>
          <w:rFonts w:ascii="Times New Roman" w:hAnsi="Times New Roman"/>
          <w:b w:val="0"/>
          <w:bCs/>
          <w:sz w:val="24"/>
          <w:szCs w:val="24"/>
        </w:rPr>
      </w:pPr>
    </w:p>
    <w:p w14:paraId="1885524D" w14:textId="6B3D6B2C"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6A53A8">
        <w:rPr>
          <w:rFonts w:ascii="Times New Roman" w:hAnsi="Times New Roman"/>
          <w:b w:val="0"/>
          <w:bCs/>
          <w:sz w:val="24"/>
          <w:szCs w:val="24"/>
        </w:rPr>
        <w:tab/>
        <w:t>And what was it about wearing a mask that made you unhappy?</w:t>
      </w:r>
    </w:p>
    <w:p w14:paraId="4DB31576" w14:textId="77777777" w:rsidR="00BC3057" w:rsidRDefault="00BC3057" w:rsidP="00BC3057">
      <w:pPr>
        <w:ind w:left="2160" w:hanging="2160"/>
        <w:rPr>
          <w:rFonts w:ascii="Times New Roman" w:hAnsi="Times New Roman"/>
          <w:b w:val="0"/>
          <w:bCs/>
          <w:sz w:val="24"/>
          <w:szCs w:val="24"/>
        </w:rPr>
      </w:pPr>
    </w:p>
    <w:p w14:paraId="6A4B2043" w14:textId="17FFB17E"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6A53A8">
        <w:rPr>
          <w:rFonts w:ascii="Times New Roman" w:hAnsi="Times New Roman"/>
          <w:b w:val="0"/>
          <w:bCs/>
          <w:sz w:val="24"/>
          <w:szCs w:val="24"/>
        </w:rPr>
        <w:tab/>
        <w:t>It’s uncomfortable.</w:t>
      </w:r>
    </w:p>
    <w:p w14:paraId="5F21A6B8" w14:textId="77777777" w:rsidR="00BC3057" w:rsidRDefault="00BC3057" w:rsidP="00BC3057">
      <w:pPr>
        <w:ind w:left="2160" w:hanging="2160"/>
        <w:rPr>
          <w:rFonts w:ascii="Times New Roman" w:hAnsi="Times New Roman"/>
          <w:b w:val="0"/>
          <w:bCs/>
          <w:sz w:val="24"/>
          <w:szCs w:val="24"/>
        </w:rPr>
      </w:pPr>
    </w:p>
    <w:p w14:paraId="6B6F2DF9" w14:textId="411CF7F2"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lastRenderedPageBreak/>
        <w:t>Participant:</w:t>
      </w:r>
      <w:r w:rsidR="006A53A8">
        <w:rPr>
          <w:rFonts w:ascii="Times New Roman" w:hAnsi="Times New Roman"/>
          <w:b w:val="0"/>
          <w:bCs/>
          <w:sz w:val="24"/>
          <w:szCs w:val="24"/>
        </w:rPr>
        <w:tab/>
        <w:t>Of course, it’s uncomfortable.</w:t>
      </w:r>
    </w:p>
    <w:p w14:paraId="23438F5D" w14:textId="77777777" w:rsidR="00BC3057" w:rsidRDefault="00BC3057" w:rsidP="00BC3057">
      <w:pPr>
        <w:ind w:left="2160" w:hanging="2160"/>
        <w:rPr>
          <w:rFonts w:ascii="Times New Roman" w:hAnsi="Times New Roman"/>
          <w:b w:val="0"/>
          <w:bCs/>
          <w:sz w:val="24"/>
          <w:szCs w:val="24"/>
        </w:rPr>
      </w:pPr>
    </w:p>
    <w:p w14:paraId="71DF9775" w14:textId="134429ED"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6A53A8">
        <w:rPr>
          <w:rFonts w:ascii="Times New Roman" w:hAnsi="Times New Roman"/>
          <w:b w:val="0"/>
          <w:bCs/>
          <w:sz w:val="24"/>
          <w:szCs w:val="24"/>
        </w:rPr>
        <w:tab/>
        <w:t>It certainly is. Certainly.</w:t>
      </w:r>
    </w:p>
    <w:p w14:paraId="29C257F2" w14:textId="77777777" w:rsidR="00BC3057" w:rsidRDefault="00BC3057" w:rsidP="00BC3057">
      <w:pPr>
        <w:ind w:left="2160" w:hanging="2160"/>
        <w:rPr>
          <w:rFonts w:ascii="Times New Roman" w:hAnsi="Times New Roman"/>
          <w:b w:val="0"/>
          <w:bCs/>
          <w:sz w:val="24"/>
          <w:szCs w:val="24"/>
        </w:rPr>
      </w:pPr>
    </w:p>
    <w:p w14:paraId="1FB49CE2" w14:textId="1FD5EAA2"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6A53A8">
        <w:rPr>
          <w:rFonts w:ascii="Times New Roman" w:hAnsi="Times New Roman"/>
          <w:b w:val="0"/>
          <w:bCs/>
          <w:sz w:val="24"/>
          <w:szCs w:val="24"/>
        </w:rPr>
        <w:tab/>
        <w:t>(Crosstalk)</w:t>
      </w:r>
    </w:p>
    <w:p w14:paraId="6EF345E4" w14:textId="77777777" w:rsidR="00BC3057" w:rsidRDefault="00BC3057" w:rsidP="00BC3057">
      <w:pPr>
        <w:ind w:left="2160" w:hanging="2160"/>
        <w:rPr>
          <w:rFonts w:ascii="Times New Roman" w:hAnsi="Times New Roman"/>
          <w:b w:val="0"/>
          <w:bCs/>
          <w:sz w:val="24"/>
          <w:szCs w:val="24"/>
        </w:rPr>
      </w:pPr>
    </w:p>
    <w:p w14:paraId="05CD3A16" w14:textId="03FE6547" w:rsidR="00BC3057" w:rsidRDefault="006A53A8" w:rsidP="00BC3057">
      <w:pPr>
        <w:ind w:left="2160" w:hanging="2160"/>
        <w:rPr>
          <w:rFonts w:ascii="Times New Roman" w:hAnsi="Times New Roman"/>
          <w:b w:val="0"/>
          <w:bCs/>
          <w:sz w:val="24"/>
          <w:szCs w:val="24"/>
        </w:rPr>
      </w:pPr>
      <w:r>
        <w:rPr>
          <w:rFonts w:ascii="Times New Roman" w:hAnsi="Times New Roman"/>
          <w:b w:val="0"/>
          <w:bCs/>
          <w:sz w:val="24"/>
          <w:szCs w:val="24"/>
        </w:rPr>
        <w:tab/>
        <w:t>Yeah.</w:t>
      </w:r>
    </w:p>
    <w:p w14:paraId="2D3A1404" w14:textId="77777777" w:rsidR="00BC3057" w:rsidRDefault="00BC3057" w:rsidP="00BC3057">
      <w:pPr>
        <w:ind w:left="2160" w:hanging="2160"/>
        <w:rPr>
          <w:rFonts w:ascii="Times New Roman" w:hAnsi="Times New Roman"/>
          <w:b w:val="0"/>
          <w:bCs/>
          <w:sz w:val="24"/>
          <w:szCs w:val="24"/>
        </w:rPr>
      </w:pPr>
    </w:p>
    <w:p w14:paraId="281EB5DF" w14:textId="52F373B3"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6A53A8">
        <w:rPr>
          <w:rFonts w:ascii="Times New Roman" w:hAnsi="Times New Roman"/>
          <w:b w:val="0"/>
          <w:bCs/>
          <w:sz w:val="24"/>
          <w:szCs w:val="24"/>
        </w:rPr>
        <w:tab/>
        <w:t>It’s like hot.</w:t>
      </w:r>
    </w:p>
    <w:p w14:paraId="3D33EC60" w14:textId="77777777" w:rsidR="00BC3057" w:rsidRDefault="00BC3057" w:rsidP="00BC3057">
      <w:pPr>
        <w:ind w:left="2160" w:hanging="2160"/>
        <w:rPr>
          <w:rFonts w:ascii="Times New Roman" w:hAnsi="Times New Roman"/>
          <w:b w:val="0"/>
          <w:bCs/>
          <w:sz w:val="24"/>
          <w:szCs w:val="24"/>
        </w:rPr>
      </w:pPr>
    </w:p>
    <w:p w14:paraId="561723EB" w14:textId="54CFB423"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6A53A8">
        <w:rPr>
          <w:rFonts w:ascii="Times New Roman" w:hAnsi="Times New Roman"/>
          <w:b w:val="0"/>
          <w:bCs/>
          <w:sz w:val="24"/>
          <w:szCs w:val="24"/>
        </w:rPr>
        <w:tab/>
        <w:t>Yeah. (In unison)</w:t>
      </w:r>
    </w:p>
    <w:p w14:paraId="50C9C237" w14:textId="77777777" w:rsidR="00BC3057" w:rsidRDefault="00BC3057" w:rsidP="00BC3057">
      <w:pPr>
        <w:ind w:left="2160" w:hanging="2160"/>
        <w:rPr>
          <w:rFonts w:ascii="Times New Roman" w:hAnsi="Times New Roman"/>
          <w:b w:val="0"/>
          <w:bCs/>
          <w:sz w:val="24"/>
          <w:szCs w:val="24"/>
        </w:rPr>
      </w:pPr>
    </w:p>
    <w:p w14:paraId="13314470" w14:textId="6102A5DD"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6A53A8">
        <w:rPr>
          <w:rFonts w:ascii="Times New Roman" w:hAnsi="Times New Roman"/>
          <w:b w:val="0"/>
          <w:bCs/>
          <w:sz w:val="24"/>
          <w:szCs w:val="24"/>
        </w:rPr>
        <w:tab/>
      </w:r>
      <w:r w:rsidR="004720DE">
        <w:rPr>
          <w:rFonts w:ascii="Times New Roman" w:hAnsi="Times New Roman"/>
          <w:b w:val="0"/>
          <w:bCs/>
          <w:sz w:val="24"/>
          <w:szCs w:val="24"/>
        </w:rPr>
        <w:t>Right here like the mask--</w:t>
      </w:r>
    </w:p>
    <w:p w14:paraId="641B2F43" w14:textId="77777777" w:rsidR="00BC3057" w:rsidRDefault="00BC3057" w:rsidP="00BC3057">
      <w:pPr>
        <w:ind w:left="2160" w:hanging="2160"/>
        <w:rPr>
          <w:rFonts w:ascii="Times New Roman" w:hAnsi="Times New Roman"/>
          <w:b w:val="0"/>
          <w:bCs/>
          <w:sz w:val="24"/>
          <w:szCs w:val="24"/>
        </w:rPr>
      </w:pPr>
    </w:p>
    <w:p w14:paraId="01F10E7C" w14:textId="59F118CC"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4720DE">
        <w:rPr>
          <w:rFonts w:ascii="Times New Roman" w:hAnsi="Times New Roman"/>
          <w:b w:val="0"/>
          <w:bCs/>
          <w:sz w:val="24"/>
          <w:szCs w:val="24"/>
        </w:rPr>
        <w:tab/>
        <w:t xml:space="preserve">The mask </w:t>
      </w:r>
      <w:proofErr w:type="gramStart"/>
      <w:r w:rsidR="004720DE">
        <w:rPr>
          <w:rFonts w:ascii="Times New Roman" w:hAnsi="Times New Roman"/>
          <w:b w:val="0"/>
          <w:bCs/>
          <w:sz w:val="24"/>
          <w:szCs w:val="24"/>
        </w:rPr>
        <w:t>is?</w:t>
      </w:r>
      <w:proofErr w:type="gramEnd"/>
    </w:p>
    <w:p w14:paraId="17C5692A" w14:textId="77777777" w:rsidR="00BC3057" w:rsidRDefault="00BC3057" w:rsidP="00BC3057">
      <w:pPr>
        <w:ind w:left="2160" w:hanging="2160"/>
        <w:rPr>
          <w:rFonts w:ascii="Times New Roman" w:hAnsi="Times New Roman"/>
          <w:b w:val="0"/>
          <w:bCs/>
          <w:sz w:val="24"/>
          <w:szCs w:val="24"/>
        </w:rPr>
      </w:pPr>
    </w:p>
    <w:p w14:paraId="0B6039FE" w14:textId="7C302580"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4720DE">
        <w:rPr>
          <w:rFonts w:ascii="Times New Roman" w:hAnsi="Times New Roman"/>
          <w:b w:val="0"/>
          <w:bCs/>
          <w:sz w:val="24"/>
          <w:szCs w:val="24"/>
        </w:rPr>
        <w:tab/>
        <w:t>--sweat was just—</w:t>
      </w:r>
    </w:p>
    <w:p w14:paraId="059D8591" w14:textId="77777777" w:rsidR="00BC3057" w:rsidRDefault="00BC3057" w:rsidP="00BC3057">
      <w:pPr>
        <w:ind w:left="2160" w:hanging="2160"/>
        <w:rPr>
          <w:rFonts w:ascii="Times New Roman" w:hAnsi="Times New Roman"/>
          <w:b w:val="0"/>
          <w:bCs/>
          <w:sz w:val="24"/>
          <w:szCs w:val="24"/>
        </w:rPr>
      </w:pPr>
    </w:p>
    <w:p w14:paraId="32D02A06" w14:textId="0B92F52E"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4720DE">
        <w:rPr>
          <w:rFonts w:ascii="Times New Roman" w:hAnsi="Times New Roman"/>
          <w:b w:val="0"/>
          <w:bCs/>
          <w:sz w:val="24"/>
          <w:szCs w:val="24"/>
        </w:rPr>
        <w:tab/>
        <w:t>It was so nasty.</w:t>
      </w:r>
    </w:p>
    <w:p w14:paraId="76E8FF8B" w14:textId="77777777" w:rsidR="00BC3057" w:rsidRDefault="00BC3057" w:rsidP="00BC3057">
      <w:pPr>
        <w:ind w:left="2160" w:hanging="2160"/>
        <w:rPr>
          <w:rFonts w:ascii="Times New Roman" w:hAnsi="Times New Roman"/>
          <w:b w:val="0"/>
          <w:bCs/>
          <w:sz w:val="24"/>
          <w:szCs w:val="24"/>
        </w:rPr>
      </w:pPr>
    </w:p>
    <w:p w14:paraId="4AD3A507" w14:textId="23D60351"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4720DE">
        <w:rPr>
          <w:rFonts w:ascii="Times New Roman" w:hAnsi="Times New Roman"/>
          <w:b w:val="0"/>
          <w:bCs/>
          <w:sz w:val="24"/>
          <w:szCs w:val="24"/>
        </w:rPr>
        <w:tab/>
        <w:t>Yeah, you got too hot.</w:t>
      </w:r>
    </w:p>
    <w:p w14:paraId="346EEA91" w14:textId="77777777" w:rsidR="00BC3057" w:rsidRDefault="00BC3057" w:rsidP="00BC3057">
      <w:pPr>
        <w:ind w:left="2160" w:hanging="2160"/>
        <w:rPr>
          <w:rFonts w:ascii="Times New Roman" w:hAnsi="Times New Roman"/>
          <w:b w:val="0"/>
          <w:bCs/>
          <w:sz w:val="24"/>
          <w:szCs w:val="24"/>
        </w:rPr>
      </w:pPr>
    </w:p>
    <w:p w14:paraId="5EB2346C" w14:textId="610D5EF8"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4720DE">
        <w:rPr>
          <w:rFonts w:ascii="Times New Roman" w:hAnsi="Times New Roman"/>
          <w:b w:val="0"/>
          <w:bCs/>
          <w:sz w:val="24"/>
          <w:szCs w:val="24"/>
        </w:rPr>
        <w:tab/>
        <w:t>I agree.</w:t>
      </w:r>
    </w:p>
    <w:p w14:paraId="7591F22A" w14:textId="77777777" w:rsidR="00BC3057" w:rsidRDefault="00BC3057" w:rsidP="00BC3057">
      <w:pPr>
        <w:ind w:left="2160" w:hanging="2160"/>
        <w:rPr>
          <w:rFonts w:ascii="Times New Roman" w:hAnsi="Times New Roman"/>
          <w:b w:val="0"/>
          <w:bCs/>
          <w:sz w:val="24"/>
          <w:szCs w:val="24"/>
        </w:rPr>
      </w:pPr>
    </w:p>
    <w:p w14:paraId="7B043AC7" w14:textId="6655C4C0"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4720DE">
        <w:rPr>
          <w:rFonts w:ascii="Times New Roman" w:hAnsi="Times New Roman"/>
          <w:b w:val="0"/>
          <w:bCs/>
          <w:sz w:val="24"/>
          <w:szCs w:val="24"/>
        </w:rPr>
        <w:tab/>
        <w:t>Okay.</w:t>
      </w:r>
    </w:p>
    <w:p w14:paraId="6C4FD881" w14:textId="77777777" w:rsidR="00BC3057" w:rsidRDefault="00BC3057" w:rsidP="00BC3057">
      <w:pPr>
        <w:ind w:left="2160" w:hanging="2160"/>
        <w:rPr>
          <w:rFonts w:ascii="Times New Roman" w:hAnsi="Times New Roman"/>
          <w:b w:val="0"/>
          <w:bCs/>
          <w:sz w:val="24"/>
          <w:szCs w:val="24"/>
        </w:rPr>
      </w:pPr>
    </w:p>
    <w:p w14:paraId="4E31C293" w14:textId="4D4E493C"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4720DE">
        <w:rPr>
          <w:rFonts w:ascii="Times New Roman" w:hAnsi="Times New Roman"/>
          <w:b w:val="0"/>
          <w:bCs/>
          <w:sz w:val="24"/>
          <w:szCs w:val="24"/>
        </w:rPr>
        <w:tab/>
        <w:t>So hot.</w:t>
      </w:r>
    </w:p>
    <w:p w14:paraId="66026907" w14:textId="77777777" w:rsidR="00BC3057" w:rsidRDefault="00BC3057" w:rsidP="00BC3057">
      <w:pPr>
        <w:ind w:left="2160" w:hanging="2160"/>
        <w:rPr>
          <w:rFonts w:ascii="Times New Roman" w:hAnsi="Times New Roman"/>
          <w:b w:val="0"/>
          <w:bCs/>
          <w:sz w:val="24"/>
          <w:szCs w:val="24"/>
        </w:rPr>
      </w:pPr>
    </w:p>
    <w:p w14:paraId="05841367" w14:textId="0518242C"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4720DE">
        <w:rPr>
          <w:rFonts w:ascii="Times New Roman" w:hAnsi="Times New Roman"/>
          <w:b w:val="0"/>
          <w:bCs/>
          <w:sz w:val="24"/>
          <w:szCs w:val="24"/>
        </w:rPr>
        <w:tab/>
        <w:t>And but did that ease over time?</w:t>
      </w:r>
    </w:p>
    <w:p w14:paraId="36E91270" w14:textId="77777777" w:rsidR="00BC3057" w:rsidRDefault="00BC3057" w:rsidP="00BC3057">
      <w:pPr>
        <w:ind w:left="2160" w:hanging="2160"/>
        <w:rPr>
          <w:rFonts w:ascii="Times New Roman" w:hAnsi="Times New Roman"/>
          <w:b w:val="0"/>
          <w:bCs/>
          <w:sz w:val="24"/>
          <w:szCs w:val="24"/>
        </w:rPr>
      </w:pPr>
    </w:p>
    <w:p w14:paraId="2675191F" w14:textId="7CC4082A"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4720DE">
        <w:rPr>
          <w:rFonts w:ascii="Times New Roman" w:hAnsi="Times New Roman"/>
          <w:b w:val="0"/>
          <w:bCs/>
          <w:sz w:val="24"/>
          <w:szCs w:val="24"/>
        </w:rPr>
        <w:tab/>
        <w:t>No.</w:t>
      </w:r>
    </w:p>
    <w:p w14:paraId="75518A35" w14:textId="77777777" w:rsidR="00BC3057" w:rsidRDefault="00BC3057" w:rsidP="00BC3057">
      <w:pPr>
        <w:ind w:left="2160" w:hanging="2160"/>
        <w:rPr>
          <w:rFonts w:ascii="Times New Roman" w:hAnsi="Times New Roman"/>
          <w:b w:val="0"/>
          <w:bCs/>
          <w:sz w:val="24"/>
          <w:szCs w:val="24"/>
        </w:rPr>
      </w:pPr>
    </w:p>
    <w:p w14:paraId="7293D515" w14:textId="12CD5C11"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4720DE">
        <w:rPr>
          <w:rFonts w:ascii="Times New Roman" w:hAnsi="Times New Roman"/>
          <w:b w:val="0"/>
          <w:bCs/>
          <w:sz w:val="24"/>
          <w:szCs w:val="24"/>
        </w:rPr>
        <w:tab/>
        <w:t>Some days it was easier to wear than others and just--</w:t>
      </w:r>
    </w:p>
    <w:p w14:paraId="2C627500" w14:textId="77777777" w:rsidR="00BC3057" w:rsidRDefault="00BC3057" w:rsidP="00BC3057">
      <w:pPr>
        <w:ind w:left="2160" w:hanging="2160"/>
        <w:rPr>
          <w:rFonts w:ascii="Times New Roman" w:hAnsi="Times New Roman"/>
          <w:b w:val="0"/>
          <w:bCs/>
          <w:sz w:val="24"/>
          <w:szCs w:val="24"/>
        </w:rPr>
      </w:pPr>
    </w:p>
    <w:p w14:paraId="28531F65" w14:textId="128628F4"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4720DE">
        <w:rPr>
          <w:rFonts w:ascii="Times New Roman" w:hAnsi="Times New Roman"/>
          <w:b w:val="0"/>
          <w:bCs/>
          <w:sz w:val="24"/>
          <w:szCs w:val="24"/>
        </w:rPr>
        <w:tab/>
        <w:t xml:space="preserve">You feel like you’re moving </w:t>
      </w:r>
      <w:proofErr w:type="spellStart"/>
      <w:r w:rsidR="004720DE">
        <w:rPr>
          <w:rFonts w:ascii="Times New Roman" w:hAnsi="Times New Roman"/>
          <w:b w:val="0"/>
          <w:bCs/>
          <w:sz w:val="24"/>
          <w:szCs w:val="24"/>
        </w:rPr>
        <w:t>super fast</w:t>
      </w:r>
      <w:proofErr w:type="spellEnd"/>
      <w:r w:rsidR="004720DE">
        <w:rPr>
          <w:rFonts w:ascii="Times New Roman" w:hAnsi="Times New Roman"/>
          <w:b w:val="0"/>
          <w:bCs/>
          <w:sz w:val="24"/>
          <w:szCs w:val="24"/>
        </w:rPr>
        <w:t xml:space="preserve"> and going everywhere, then you’re like--</w:t>
      </w:r>
    </w:p>
    <w:p w14:paraId="17E82BFA" w14:textId="77777777" w:rsidR="00BC3057" w:rsidRDefault="00BC3057" w:rsidP="00BC3057">
      <w:pPr>
        <w:ind w:left="2160" w:hanging="2160"/>
        <w:rPr>
          <w:rFonts w:ascii="Times New Roman" w:hAnsi="Times New Roman"/>
          <w:b w:val="0"/>
          <w:bCs/>
          <w:sz w:val="24"/>
          <w:szCs w:val="24"/>
        </w:rPr>
      </w:pPr>
    </w:p>
    <w:p w14:paraId="1FA2F456" w14:textId="3A5D77F9"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4720DE">
        <w:rPr>
          <w:rFonts w:ascii="Times New Roman" w:hAnsi="Times New Roman"/>
          <w:b w:val="0"/>
          <w:bCs/>
          <w:sz w:val="24"/>
          <w:szCs w:val="24"/>
        </w:rPr>
        <w:tab/>
        <w:t>Yeah.</w:t>
      </w:r>
    </w:p>
    <w:p w14:paraId="4984516C" w14:textId="77777777" w:rsidR="00BC3057" w:rsidRDefault="00BC3057" w:rsidP="00BC3057">
      <w:pPr>
        <w:ind w:left="2160" w:hanging="2160"/>
        <w:rPr>
          <w:rFonts w:ascii="Times New Roman" w:hAnsi="Times New Roman"/>
          <w:b w:val="0"/>
          <w:bCs/>
          <w:sz w:val="24"/>
          <w:szCs w:val="24"/>
        </w:rPr>
      </w:pPr>
    </w:p>
    <w:p w14:paraId="009D0EA3" w14:textId="1FCD6FEC"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4720DE">
        <w:rPr>
          <w:rFonts w:ascii="Times New Roman" w:hAnsi="Times New Roman"/>
          <w:b w:val="0"/>
          <w:bCs/>
          <w:sz w:val="24"/>
          <w:szCs w:val="24"/>
        </w:rPr>
        <w:tab/>
        <w:t>I think I got used to it. I didn’t mind it. I mean, obviously I didn’t want to, right? But I didn’t mind it at all. It was what it was.</w:t>
      </w:r>
    </w:p>
    <w:p w14:paraId="24472FB9" w14:textId="77777777" w:rsidR="00BC3057" w:rsidRDefault="00BC3057" w:rsidP="00BC3057">
      <w:pPr>
        <w:ind w:left="2160" w:hanging="2160"/>
        <w:rPr>
          <w:rFonts w:ascii="Times New Roman" w:hAnsi="Times New Roman"/>
          <w:b w:val="0"/>
          <w:bCs/>
          <w:sz w:val="24"/>
          <w:szCs w:val="24"/>
        </w:rPr>
      </w:pPr>
    </w:p>
    <w:p w14:paraId="59FEA200" w14:textId="34B71791"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4720DE">
        <w:rPr>
          <w:rFonts w:ascii="Times New Roman" w:hAnsi="Times New Roman"/>
          <w:b w:val="0"/>
          <w:bCs/>
          <w:sz w:val="24"/>
          <w:szCs w:val="24"/>
        </w:rPr>
        <w:tab/>
        <w:t>And when they--</w:t>
      </w:r>
    </w:p>
    <w:p w14:paraId="1899BE85" w14:textId="77777777" w:rsidR="00BC3057" w:rsidRDefault="00BC3057" w:rsidP="00BC3057">
      <w:pPr>
        <w:ind w:left="2160" w:hanging="2160"/>
        <w:rPr>
          <w:rFonts w:ascii="Times New Roman" w:hAnsi="Times New Roman"/>
          <w:b w:val="0"/>
          <w:bCs/>
          <w:sz w:val="24"/>
          <w:szCs w:val="24"/>
        </w:rPr>
      </w:pPr>
    </w:p>
    <w:p w14:paraId="5D2EAE4F" w14:textId="376BE76E"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4720DE">
        <w:rPr>
          <w:rFonts w:ascii="Times New Roman" w:hAnsi="Times New Roman"/>
          <w:b w:val="0"/>
          <w:bCs/>
          <w:sz w:val="24"/>
          <w:szCs w:val="24"/>
        </w:rPr>
        <w:tab/>
        <w:t>Yeah.</w:t>
      </w:r>
    </w:p>
    <w:p w14:paraId="62E1FD2A" w14:textId="77777777" w:rsidR="00BC3057" w:rsidRDefault="00BC3057" w:rsidP="00BC3057">
      <w:pPr>
        <w:ind w:left="2160" w:hanging="2160"/>
        <w:rPr>
          <w:rFonts w:ascii="Times New Roman" w:hAnsi="Times New Roman"/>
          <w:b w:val="0"/>
          <w:bCs/>
          <w:sz w:val="24"/>
          <w:szCs w:val="24"/>
        </w:rPr>
      </w:pPr>
    </w:p>
    <w:p w14:paraId="12BA26C0" w14:textId="4F58AD6E"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4720DE">
        <w:rPr>
          <w:rFonts w:ascii="Times New Roman" w:hAnsi="Times New Roman"/>
          <w:b w:val="0"/>
          <w:bCs/>
          <w:sz w:val="24"/>
          <w:szCs w:val="24"/>
        </w:rPr>
        <w:tab/>
        <w:t>How long was that mask kind of rule in place?</w:t>
      </w:r>
    </w:p>
    <w:p w14:paraId="0A6D5C36" w14:textId="77777777" w:rsidR="00BC3057" w:rsidRDefault="00BC3057" w:rsidP="00BC3057">
      <w:pPr>
        <w:ind w:left="2160" w:hanging="2160"/>
        <w:rPr>
          <w:rFonts w:ascii="Times New Roman" w:hAnsi="Times New Roman"/>
          <w:b w:val="0"/>
          <w:bCs/>
          <w:sz w:val="24"/>
          <w:szCs w:val="24"/>
        </w:rPr>
      </w:pPr>
    </w:p>
    <w:p w14:paraId="20772988" w14:textId="2C669A32"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4720DE">
        <w:rPr>
          <w:rFonts w:ascii="Times New Roman" w:hAnsi="Times New Roman"/>
          <w:b w:val="0"/>
          <w:bCs/>
          <w:sz w:val="24"/>
          <w:szCs w:val="24"/>
        </w:rPr>
        <w:tab/>
        <w:t>Here?</w:t>
      </w:r>
    </w:p>
    <w:p w14:paraId="16811CCD" w14:textId="77777777" w:rsidR="00BC3057" w:rsidRDefault="00BC3057" w:rsidP="00BC3057">
      <w:pPr>
        <w:ind w:left="2160" w:hanging="2160"/>
        <w:rPr>
          <w:rFonts w:ascii="Times New Roman" w:hAnsi="Times New Roman"/>
          <w:b w:val="0"/>
          <w:bCs/>
          <w:sz w:val="24"/>
          <w:szCs w:val="24"/>
        </w:rPr>
      </w:pPr>
    </w:p>
    <w:p w14:paraId="723AA881" w14:textId="470FC539"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4720DE">
        <w:rPr>
          <w:rFonts w:ascii="Times New Roman" w:hAnsi="Times New Roman"/>
          <w:b w:val="0"/>
          <w:bCs/>
          <w:sz w:val="24"/>
          <w:szCs w:val="24"/>
        </w:rPr>
        <w:tab/>
        <w:t>About. About and I’m not asking exact dates, but about how--</w:t>
      </w:r>
    </w:p>
    <w:p w14:paraId="4F5F5A5E" w14:textId="77777777" w:rsidR="00BC3057" w:rsidRDefault="00BC3057" w:rsidP="00BC3057">
      <w:pPr>
        <w:ind w:left="2160" w:hanging="2160"/>
        <w:rPr>
          <w:rFonts w:ascii="Times New Roman" w:hAnsi="Times New Roman"/>
          <w:b w:val="0"/>
          <w:bCs/>
          <w:sz w:val="24"/>
          <w:szCs w:val="24"/>
        </w:rPr>
      </w:pPr>
    </w:p>
    <w:p w14:paraId="181AAB95" w14:textId="4C69FF62"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4720DE">
        <w:rPr>
          <w:rFonts w:ascii="Times New Roman" w:hAnsi="Times New Roman"/>
          <w:b w:val="0"/>
          <w:bCs/>
          <w:sz w:val="24"/>
          <w:szCs w:val="24"/>
        </w:rPr>
        <w:tab/>
        <w:t>About a year and a half.</w:t>
      </w:r>
    </w:p>
    <w:p w14:paraId="52352807" w14:textId="77777777" w:rsidR="00BC3057" w:rsidRDefault="00BC3057" w:rsidP="00BC3057">
      <w:pPr>
        <w:ind w:left="2160" w:hanging="2160"/>
        <w:rPr>
          <w:rFonts w:ascii="Times New Roman" w:hAnsi="Times New Roman"/>
          <w:b w:val="0"/>
          <w:bCs/>
          <w:sz w:val="24"/>
          <w:szCs w:val="24"/>
        </w:rPr>
      </w:pPr>
    </w:p>
    <w:p w14:paraId="5C4D7786" w14:textId="3EF97C20"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4720DE">
        <w:rPr>
          <w:rFonts w:ascii="Times New Roman" w:hAnsi="Times New Roman"/>
          <w:b w:val="0"/>
          <w:bCs/>
          <w:sz w:val="24"/>
          <w:szCs w:val="24"/>
        </w:rPr>
        <w:tab/>
        <w:t>A year and a half?</w:t>
      </w:r>
    </w:p>
    <w:p w14:paraId="22EF277F" w14:textId="77777777" w:rsidR="00BC3057" w:rsidRDefault="00BC3057" w:rsidP="00BC3057">
      <w:pPr>
        <w:ind w:left="2160" w:hanging="2160"/>
        <w:rPr>
          <w:rFonts w:ascii="Times New Roman" w:hAnsi="Times New Roman"/>
          <w:b w:val="0"/>
          <w:bCs/>
          <w:sz w:val="24"/>
          <w:szCs w:val="24"/>
        </w:rPr>
      </w:pPr>
    </w:p>
    <w:p w14:paraId="4BCB087B" w14:textId="25057EFB"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4720DE">
        <w:rPr>
          <w:rFonts w:ascii="Times New Roman" w:hAnsi="Times New Roman"/>
          <w:b w:val="0"/>
          <w:bCs/>
          <w:sz w:val="24"/>
          <w:szCs w:val="24"/>
        </w:rPr>
        <w:tab/>
        <w:t>Was it a year and a half?</w:t>
      </w:r>
    </w:p>
    <w:p w14:paraId="47112C40" w14:textId="77777777" w:rsidR="00BC3057" w:rsidRDefault="00BC3057" w:rsidP="00BC3057">
      <w:pPr>
        <w:ind w:left="2160" w:hanging="2160"/>
        <w:rPr>
          <w:rFonts w:ascii="Times New Roman" w:hAnsi="Times New Roman"/>
          <w:b w:val="0"/>
          <w:bCs/>
          <w:sz w:val="24"/>
          <w:szCs w:val="24"/>
        </w:rPr>
      </w:pPr>
    </w:p>
    <w:p w14:paraId="31E002A9" w14:textId="557615C6"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4720DE">
        <w:rPr>
          <w:rFonts w:ascii="Times New Roman" w:hAnsi="Times New Roman"/>
          <w:b w:val="0"/>
          <w:bCs/>
          <w:sz w:val="24"/>
          <w:szCs w:val="24"/>
        </w:rPr>
        <w:tab/>
        <w:t>Yeah, because it started in 2020, then--</w:t>
      </w:r>
    </w:p>
    <w:p w14:paraId="79D2E20F" w14:textId="77777777" w:rsidR="00BC3057" w:rsidRDefault="00BC3057" w:rsidP="00BC3057">
      <w:pPr>
        <w:ind w:left="2160" w:hanging="2160"/>
        <w:rPr>
          <w:rFonts w:ascii="Times New Roman" w:hAnsi="Times New Roman"/>
          <w:b w:val="0"/>
          <w:bCs/>
          <w:sz w:val="24"/>
          <w:szCs w:val="24"/>
        </w:rPr>
      </w:pPr>
    </w:p>
    <w:p w14:paraId="7ED7E1A6" w14:textId="36183130"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4720DE">
        <w:rPr>
          <w:rFonts w:ascii="Times New Roman" w:hAnsi="Times New Roman"/>
          <w:b w:val="0"/>
          <w:bCs/>
          <w:sz w:val="24"/>
          <w:szCs w:val="24"/>
        </w:rPr>
        <w:tab/>
        <w:t>I want to say a year almost.</w:t>
      </w:r>
    </w:p>
    <w:p w14:paraId="3AF8981D" w14:textId="77777777" w:rsidR="00BC3057" w:rsidRDefault="00BC3057" w:rsidP="00BC3057">
      <w:pPr>
        <w:ind w:left="2160" w:hanging="2160"/>
        <w:rPr>
          <w:rFonts w:ascii="Times New Roman" w:hAnsi="Times New Roman"/>
          <w:b w:val="0"/>
          <w:bCs/>
          <w:sz w:val="24"/>
          <w:szCs w:val="24"/>
        </w:rPr>
      </w:pPr>
    </w:p>
    <w:p w14:paraId="230BBA95" w14:textId="7BC05F05"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4720DE">
        <w:rPr>
          <w:rFonts w:ascii="Times New Roman" w:hAnsi="Times New Roman"/>
          <w:b w:val="0"/>
          <w:bCs/>
          <w:sz w:val="24"/>
          <w:szCs w:val="24"/>
        </w:rPr>
        <w:tab/>
        <w:t>No, I think it was probably 2021?</w:t>
      </w:r>
    </w:p>
    <w:p w14:paraId="1401B136" w14:textId="77777777" w:rsidR="00BC3057" w:rsidRDefault="00BC3057" w:rsidP="00BC3057">
      <w:pPr>
        <w:ind w:left="2160" w:hanging="2160"/>
        <w:rPr>
          <w:rFonts w:ascii="Times New Roman" w:hAnsi="Times New Roman"/>
          <w:b w:val="0"/>
          <w:bCs/>
          <w:sz w:val="24"/>
          <w:szCs w:val="24"/>
        </w:rPr>
      </w:pPr>
    </w:p>
    <w:p w14:paraId="67DE037F" w14:textId="39E32B4E"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4720DE">
        <w:rPr>
          <w:rFonts w:ascii="Times New Roman" w:hAnsi="Times New Roman"/>
          <w:b w:val="0"/>
          <w:bCs/>
          <w:sz w:val="24"/>
          <w:szCs w:val="24"/>
        </w:rPr>
        <w:tab/>
        <w:t xml:space="preserve">Well, it was at the beginning of the pandemic. And then, they said if everybody got </w:t>
      </w:r>
      <w:proofErr w:type="gramStart"/>
      <w:r w:rsidR="004720DE">
        <w:rPr>
          <w:rFonts w:ascii="Times New Roman" w:hAnsi="Times New Roman"/>
          <w:b w:val="0"/>
          <w:bCs/>
          <w:sz w:val="24"/>
          <w:szCs w:val="24"/>
        </w:rPr>
        <w:t>vaccinated</w:t>
      </w:r>
      <w:proofErr w:type="gramEnd"/>
      <w:r w:rsidR="004720DE">
        <w:rPr>
          <w:rFonts w:ascii="Times New Roman" w:hAnsi="Times New Roman"/>
          <w:b w:val="0"/>
          <w:bCs/>
          <w:sz w:val="24"/>
          <w:szCs w:val="24"/>
        </w:rPr>
        <w:t xml:space="preserve"> we could stop wearing them. And then, once summer started getting hotter, then everyone had to wear them again for a while.</w:t>
      </w:r>
    </w:p>
    <w:p w14:paraId="4B391479" w14:textId="77777777" w:rsidR="00BC3057" w:rsidRDefault="00BC3057" w:rsidP="00BC3057">
      <w:pPr>
        <w:ind w:left="2160" w:hanging="2160"/>
        <w:rPr>
          <w:rFonts w:ascii="Times New Roman" w:hAnsi="Times New Roman"/>
          <w:b w:val="0"/>
          <w:bCs/>
          <w:sz w:val="24"/>
          <w:szCs w:val="24"/>
        </w:rPr>
      </w:pPr>
    </w:p>
    <w:p w14:paraId="794262E5" w14:textId="7D5EB86F"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4720DE">
        <w:rPr>
          <w:rFonts w:ascii="Times New Roman" w:hAnsi="Times New Roman"/>
          <w:b w:val="0"/>
          <w:bCs/>
          <w:sz w:val="24"/>
          <w:szCs w:val="24"/>
        </w:rPr>
        <w:tab/>
        <w:t>Yeah.</w:t>
      </w:r>
    </w:p>
    <w:p w14:paraId="02D8E93A" w14:textId="77777777" w:rsidR="00BC3057" w:rsidRDefault="00BC3057" w:rsidP="00BC3057">
      <w:pPr>
        <w:ind w:left="2160" w:hanging="2160"/>
        <w:rPr>
          <w:rFonts w:ascii="Times New Roman" w:hAnsi="Times New Roman"/>
          <w:b w:val="0"/>
          <w:bCs/>
          <w:sz w:val="24"/>
          <w:szCs w:val="24"/>
        </w:rPr>
      </w:pPr>
    </w:p>
    <w:p w14:paraId="5677F743" w14:textId="2E3BA7C0"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4720DE">
        <w:rPr>
          <w:rFonts w:ascii="Times New Roman" w:hAnsi="Times New Roman"/>
          <w:b w:val="0"/>
          <w:bCs/>
          <w:sz w:val="24"/>
          <w:szCs w:val="24"/>
        </w:rPr>
        <w:tab/>
        <w:t xml:space="preserve">Okay. And did they mandate what kind of </w:t>
      </w:r>
      <w:proofErr w:type="gramStart"/>
      <w:r w:rsidR="004720DE">
        <w:rPr>
          <w:rFonts w:ascii="Times New Roman" w:hAnsi="Times New Roman"/>
          <w:b w:val="0"/>
          <w:bCs/>
          <w:sz w:val="24"/>
          <w:szCs w:val="24"/>
        </w:rPr>
        <w:t>mask</w:t>
      </w:r>
      <w:proofErr w:type="gramEnd"/>
      <w:r w:rsidR="004720DE">
        <w:rPr>
          <w:rFonts w:ascii="Times New Roman" w:hAnsi="Times New Roman"/>
          <w:b w:val="0"/>
          <w:bCs/>
          <w:sz w:val="24"/>
          <w:szCs w:val="24"/>
        </w:rPr>
        <w:t xml:space="preserve"> or did it start out where some people were wearing bandanas--</w:t>
      </w:r>
    </w:p>
    <w:p w14:paraId="5355B117" w14:textId="77777777" w:rsidR="00BC3057" w:rsidRDefault="00BC3057" w:rsidP="00BC3057">
      <w:pPr>
        <w:ind w:left="2160" w:hanging="2160"/>
        <w:rPr>
          <w:rFonts w:ascii="Times New Roman" w:hAnsi="Times New Roman"/>
          <w:b w:val="0"/>
          <w:bCs/>
          <w:sz w:val="24"/>
          <w:szCs w:val="24"/>
        </w:rPr>
      </w:pPr>
    </w:p>
    <w:p w14:paraId="1977917B" w14:textId="16D0EA95"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4720DE">
        <w:rPr>
          <w:rFonts w:ascii="Times New Roman" w:hAnsi="Times New Roman"/>
          <w:b w:val="0"/>
          <w:bCs/>
          <w:sz w:val="24"/>
          <w:szCs w:val="24"/>
        </w:rPr>
        <w:tab/>
        <w:t>Yeah.</w:t>
      </w:r>
    </w:p>
    <w:p w14:paraId="1B14D229" w14:textId="77777777" w:rsidR="00BC3057" w:rsidRDefault="00BC3057" w:rsidP="00BC3057">
      <w:pPr>
        <w:ind w:left="2160" w:hanging="2160"/>
        <w:rPr>
          <w:rFonts w:ascii="Times New Roman" w:hAnsi="Times New Roman"/>
          <w:b w:val="0"/>
          <w:bCs/>
          <w:sz w:val="24"/>
          <w:szCs w:val="24"/>
        </w:rPr>
      </w:pPr>
    </w:p>
    <w:p w14:paraId="08CF2466" w14:textId="774995CD"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4720DE">
        <w:rPr>
          <w:rFonts w:ascii="Times New Roman" w:hAnsi="Times New Roman"/>
          <w:b w:val="0"/>
          <w:bCs/>
          <w:sz w:val="24"/>
          <w:szCs w:val="24"/>
        </w:rPr>
        <w:tab/>
        <w:t>--and other people were wearing, you know, tube socks tied around their head?</w:t>
      </w:r>
    </w:p>
    <w:p w14:paraId="0DB404B2" w14:textId="77777777" w:rsidR="00BC3057" w:rsidRDefault="00BC3057" w:rsidP="00BC3057">
      <w:pPr>
        <w:ind w:left="2160" w:hanging="2160"/>
        <w:rPr>
          <w:rFonts w:ascii="Times New Roman" w:hAnsi="Times New Roman"/>
          <w:b w:val="0"/>
          <w:bCs/>
          <w:sz w:val="24"/>
          <w:szCs w:val="24"/>
        </w:rPr>
      </w:pPr>
    </w:p>
    <w:p w14:paraId="4E24D783" w14:textId="5E4F6CCC"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4720DE">
        <w:rPr>
          <w:rFonts w:ascii="Times New Roman" w:hAnsi="Times New Roman"/>
          <w:b w:val="0"/>
          <w:bCs/>
          <w:sz w:val="24"/>
          <w:szCs w:val="24"/>
        </w:rPr>
        <w:tab/>
        <w:t>Everyone was pretty much wearing whatever kind of mask they wanted.</w:t>
      </w:r>
    </w:p>
    <w:p w14:paraId="766C94ED" w14:textId="77777777" w:rsidR="00BC3057" w:rsidRDefault="00BC3057" w:rsidP="00BC3057">
      <w:pPr>
        <w:ind w:left="2160" w:hanging="2160"/>
        <w:rPr>
          <w:rFonts w:ascii="Times New Roman" w:hAnsi="Times New Roman"/>
          <w:b w:val="0"/>
          <w:bCs/>
          <w:sz w:val="24"/>
          <w:szCs w:val="24"/>
        </w:rPr>
      </w:pPr>
    </w:p>
    <w:p w14:paraId="1BD779C8" w14:textId="20314803"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4720DE">
        <w:rPr>
          <w:rFonts w:ascii="Times New Roman" w:hAnsi="Times New Roman"/>
          <w:b w:val="0"/>
          <w:bCs/>
          <w:sz w:val="24"/>
          <w:szCs w:val="24"/>
        </w:rPr>
        <w:tab/>
        <w:t>Yeah. (In unison)</w:t>
      </w:r>
    </w:p>
    <w:p w14:paraId="3467BBF5" w14:textId="77777777" w:rsidR="00BC3057" w:rsidRDefault="00BC3057" w:rsidP="00BC3057">
      <w:pPr>
        <w:ind w:left="2160" w:hanging="2160"/>
        <w:rPr>
          <w:rFonts w:ascii="Times New Roman" w:hAnsi="Times New Roman"/>
          <w:b w:val="0"/>
          <w:bCs/>
          <w:sz w:val="24"/>
          <w:szCs w:val="24"/>
        </w:rPr>
      </w:pPr>
    </w:p>
    <w:p w14:paraId="55D419DB" w14:textId="6AFE7FC1"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4720DE">
        <w:rPr>
          <w:rFonts w:ascii="Times New Roman" w:hAnsi="Times New Roman"/>
          <w:b w:val="0"/>
          <w:bCs/>
          <w:sz w:val="24"/>
          <w:szCs w:val="24"/>
        </w:rPr>
        <w:tab/>
      </w:r>
      <w:r w:rsidR="00123D1B">
        <w:rPr>
          <w:rFonts w:ascii="Times New Roman" w:hAnsi="Times New Roman"/>
          <w:b w:val="0"/>
          <w:bCs/>
          <w:sz w:val="24"/>
          <w:szCs w:val="24"/>
        </w:rPr>
        <w:t>Especially at the start when it was hard to get your hands on them.</w:t>
      </w:r>
    </w:p>
    <w:p w14:paraId="44F0B78E" w14:textId="77777777" w:rsidR="00BC3057" w:rsidRDefault="00BC3057" w:rsidP="00BC3057">
      <w:pPr>
        <w:ind w:left="2160" w:hanging="2160"/>
        <w:rPr>
          <w:rFonts w:ascii="Times New Roman" w:hAnsi="Times New Roman"/>
          <w:b w:val="0"/>
          <w:bCs/>
          <w:sz w:val="24"/>
          <w:szCs w:val="24"/>
        </w:rPr>
      </w:pPr>
    </w:p>
    <w:p w14:paraId="61BEA9FC" w14:textId="33DCC8E9"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123D1B">
        <w:rPr>
          <w:rFonts w:ascii="Times New Roman" w:hAnsi="Times New Roman"/>
          <w:b w:val="0"/>
          <w:bCs/>
          <w:sz w:val="24"/>
          <w:szCs w:val="24"/>
        </w:rPr>
        <w:tab/>
        <w:t>Sure.</w:t>
      </w:r>
    </w:p>
    <w:p w14:paraId="6A8C1BDC" w14:textId="77777777" w:rsidR="00BC3057" w:rsidRDefault="00BC3057" w:rsidP="00BC3057">
      <w:pPr>
        <w:ind w:left="2160" w:hanging="2160"/>
        <w:rPr>
          <w:rFonts w:ascii="Times New Roman" w:hAnsi="Times New Roman"/>
          <w:b w:val="0"/>
          <w:bCs/>
          <w:sz w:val="24"/>
          <w:szCs w:val="24"/>
        </w:rPr>
      </w:pPr>
    </w:p>
    <w:p w14:paraId="1C15B5AB" w14:textId="7AC9FC8F"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123D1B">
        <w:rPr>
          <w:rFonts w:ascii="Times New Roman" w:hAnsi="Times New Roman"/>
          <w:b w:val="0"/>
          <w:bCs/>
          <w:sz w:val="24"/>
          <w:szCs w:val="24"/>
        </w:rPr>
        <w:tab/>
        <w:t>And then, a visor.</w:t>
      </w:r>
    </w:p>
    <w:p w14:paraId="07E7266F" w14:textId="77777777" w:rsidR="00BC3057" w:rsidRDefault="00BC3057" w:rsidP="00BC3057">
      <w:pPr>
        <w:ind w:left="2160" w:hanging="2160"/>
        <w:rPr>
          <w:rFonts w:ascii="Times New Roman" w:hAnsi="Times New Roman"/>
          <w:b w:val="0"/>
          <w:bCs/>
          <w:sz w:val="24"/>
          <w:szCs w:val="24"/>
        </w:rPr>
      </w:pPr>
    </w:p>
    <w:p w14:paraId="49BA2479" w14:textId="7EAFEF1F"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123D1B">
        <w:rPr>
          <w:rFonts w:ascii="Times New Roman" w:hAnsi="Times New Roman"/>
          <w:b w:val="0"/>
          <w:bCs/>
          <w:sz w:val="24"/>
          <w:szCs w:val="24"/>
        </w:rPr>
        <w:tab/>
        <w:t>And did that change over the course of the--</w:t>
      </w:r>
    </w:p>
    <w:p w14:paraId="05161FFC" w14:textId="77777777" w:rsidR="00BC3057" w:rsidRDefault="00BC3057" w:rsidP="00BC3057">
      <w:pPr>
        <w:ind w:left="2160" w:hanging="2160"/>
        <w:rPr>
          <w:rFonts w:ascii="Times New Roman" w:hAnsi="Times New Roman"/>
          <w:b w:val="0"/>
          <w:bCs/>
          <w:sz w:val="24"/>
          <w:szCs w:val="24"/>
        </w:rPr>
      </w:pPr>
    </w:p>
    <w:p w14:paraId="3CD5BAD9" w14:textId="0FD55B8D"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123D1B">
        <w:rPr>
          <w:rFonts w:ascii="Times New Roman" w:hAnsi="Times New Roman"/>
          <w:b w:val="0"/>
          <w:bCs/>
          <w:sz w:val="24"/>
          <w:szCs w:val="24"/>
        </w:rPr>
        <w:tab/>
        <w:t>Yeah, as it got about like what? 4-6 months in we started getting masks every day?</w:t>
      </w:r>
    </w:p>
    <w:p w14:paraId="6E6DE86D" w14:textId="77777777" w:rsidR="00BC3057" w:rsidRDefault="00BC3057" w:rsidP="00BC3057">
      <w:pPr>
        <w:ind w:left="2160" w:hanging="2160"/>
        <w:rPr>
          <w:rFonts w:ascii="Times New Roman" w:hAnsi="Times New Roman"/>
          <w:b w:val="0"/>
          <w:bCs/>
          <w:sz w:val="24"/>
          <w:szCs w:val="24"/>
        </w:rPr>
      </w:pPr>
    </w:p>
    <w:p w14:paraId="6552D8A7" w14:textId="377D1E45"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123D1B">
        <w:rPr>
          <w:rFonts w:ascii="Times New Roman" w:hAnsi="Times New Roman"/>
          <w:b w:val="0"/>
          <w:bCs/>
          <w:sz w:val="24"/>
          <w:szCs w:val="24"/>
        </w:rPr>
        <w:tab/>
        <w:t>Yes. (In unison)</w:t>
      </w:r>
    </w:p>
    <w:p w14:paraId="364E7488" w14:textId="77777777" w:rsidR="00BC3057" w:rsidRDefault="00BC3057" w:rsidP="00BC3057">
      <w:pPr>
        <w:ind w:left="2160" w:hanging="2160"/>
        <w:rPr>
          <w:rFonts w:ascii="Times New Roman" w:hAnsi="Times New Roman"/>
          <w:b w:val="0"/>
          <w:bCs/>
          <w:sz w:val="24"/>
          <w:szCs w:val="24"/>
        </w:rPr>
      </w:pPr>
    </w:p>
    <w:p w14:paraId="777DB20C" w14:textId="5A93AC56"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123D1B">
        <w:rPr>
          <w:rFonts w:ascii="Times New Roman" w:hAnsi="Times New Roman"/>
          <w:b w:val="0"/>
          <w:bCs/>
          <w:sz w:val="24"/>
          <w:szCs w:val="24"/>
        </w:rPr>
        <w:tab/>
        <w:t>They didn’t change the rules of what masks we could wear, but more people just started gravitating towards the facial ones.</w:t>
      </w:r>
    </w:p>
    <w:p w14:paraId="2C2462C8" w14:textId="77777777" w:rsidR="00BC3057" w:rsidRDefault="00BC3057" w:rsidP="00BC3057">
      <w:pPr>
        <w:ind w:left="2160" w:hanging="2160"/>
        <w:rPr>
          <w:rFonts w:ascii="Times New Roman" w:hAnsi="Times New Roman"/>
          <w:b w:val="0"/>
          <w:bCs/>
          <w:sz w:val="24"/>
          <w:szCs w:val="24"/>
        </w:rPr>
      </w:pPr>
    </w:p>
    <w:p w14:paraId="0AEE6634" w14:textId="03C67468"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123D1B">
        <w:rPr>
          <w:rFonts w:ascii="Times New Roman" w:hAnsi="Times New Roman"/>
          <w:b w:val="0"/>
          <w:bCs/>
          <w:sz w:val="24"/>
          <w:szCs w:val="24"/>
        </w:rPr>
        <w:tab/>
        <w:t>Towards the more medical/surgical--</w:t>
      </w:r>
    </w:p>
    <w:p w14:paraId="76D3A0AB" w14:textId="77777777" w:rsidR="00BC3057" w:rsidRDefault="00BC3057" w:rsidP="00BC3057">
      <w:pPr>
        <w:ind w:left="2160" w:hanging="2160"/>
        <w:rPr>
          <w:rFonts w:ascii="Times New Roman" w:hAnsi="Times New Roman"/>
          <w:b w:val="0"/>
          <w:bCs/>
          <w:sz w:val="24"/>
          <w:szCs w:val="24"/>
        </w:rPr>
      </w:pPr>
    </w:p>
    <w:p w14:paraId="2FC7C0C6" w14:textId="0BFCF7F3"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123D1B">
        <w:rPr>
          <w:rFonts w:ascii="Times New Roman" w:hAnsi="Times New Roman"/>
          <w:b w:val="0"/>
          <w:bCs/>
          <w:sz w:val="24"/>
          <w:szCs w:val="24"/>
        </w:rPr>
        <w:tab/>
        <w:t>Yeah.</w:t>
      </w:r>
    </w:p>
    <w:p w14:paraId="1D3B4120" w14:textId="77777777" w:rsidR="00BC3057" w:rsidRDefault="00BC3057" w:rsidP="00BC3057">
      <w:pPr>
        <w:ind w:left="2160" w:hanging="2160"/>
        <w:rPr>
          <w:rFonts w:ascii="Times New Roman" w:hAnsi="Times New Roman"/>
          <w:b w:val="0"/>
          <w:bCs/>
          <w:sz w:val="24"/>
          <w:szCs w:val="24"/>
        </w:rPr>
      </w:pPr>
    </w:p>
    <w:p w14:paraId="053E3043" w14:textId="33492C55"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123D1B">
        <w:rPr>
          <w:rFonts w:ascii="Times New Roman" w:hAnsi="Times New Roman"/>
          <w:b w:val="0"/>
          <w:bCs/>
          <w:sz w:val="24"/>
          <w:szCs w:val="24"/>
        </w:rPr>
        <w:tab/>
        <w:t>--and the KN95</w:t>
      </w:r>
      <w:r w:rsidR="00520BA1">
        <w:rPr>
          <w:rFonts w:ascii="Times New Roman" w:hAnsi="Times New Roman"/>
          <w:b w:val="0"/>
          <w:bCs/>
          <w:sz w:val="24"/>
          <w:szCs w:val="24"/>
        </w:rPr>
        <w:t xml:space="preserve"> </w:t>
      </w:r>
      <w:r w:rsidR="00123D1B">
        <w:rPr>
          <w:rFonts w:ascii="Times New Roman" w:hAnsi="Times New Roman"/>
          <w:b w:val="0"/>
          <w:bCs/>
          <w:sz w:val="24"/>
          <w:szCs w:val="24"/>
        </w:rPr>
        <w:t>type of ones?</w:t>
      </w:r>
    </w:p>
    <w:p w14:paraId="3DCE2054" w14:textId="77777777" w:rsidR="00BC3057" w:rsidRDefault="00BC3057" w:rsidP="00BC3057">
      <w:pPr>
        <w:ind w:left="2160" w:hanging="2160"/>
        <w:rPr>
          <w:rFonts w:ascii="Times New Roman" w:hAnsi="Times New Roman"/>
          <w:b w:val="0"/>
          <w:bCs/>
          <w:sz w:val="24"/>
          <w:szCs w:val="24"/>
        </w:rPr>
      </w:pPr>
    </w:p>
    <w:p w14:paraId="27BB13E1" w14:textId="77032516"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123D1B">
        <w:rPr>
          <w:rFonts w:ascii="Times New Roman" w:hAnsi="Times New Roman"/>
          <w:b w:val="0"/>
          <w:bCs/>
          <w:sz w:val="24"/>
          <w:szCs w:val="24"/>
        </w:rPr>
        <w:tab/>
        <w:t>Yeah.</w:t>
      </w:r>
    </w:p>
    <w:p w14:paraId="4EF65EA7" w14:textId="77777777" w:rsidR="00BC3057" w:rsidRDefault="00BC3057" w:rsidP="00BC3057">
      <w:pPr>
        <w:ind w:left="2160" w:hanging="2160"/>
        <w:rPr>
          <w:rFonts w:ascii="Times New Roman" w:hAnsi="Times New Roman"/>
          <w:b w:val="0"/>
          <w:bCs/>
          <w:sz w:val="24"/>
          <w:szCs w:val="24"/>
        </w:rPr>
      </w:pPr>
    </w:p>
    <w:p w14:paraId="4C08D055" w14:textId="568DF2A4"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123D1B">
        <w:rPr>
          <w:rFonts w:ascii="Times New Roman" w:hAnsi="Times New Roman"/>
          <w:b w:val="0"/>
          <w:bCs/>
          <w:sz w:val="24"/>
          <w:szCs w:val="24"/>
        </w:rPr>
        <w:tab/>
        <w:t>The ones they provided.</w:t>
      </w:r>
    </w:p>
    <w:p w14:paraId="092D35DB" w14:textId="77777777" w:rsidR="00BC3057" w:rsidRDefault="00BC3057" w:rsidP="00BC3057">
      <w:pPr>
        <w:ind w:left="2160" w:hanging="2160"/>
        <w:rPr>
          <w:rFonts w:ascii="Times New Roman" w:hAnsi="Times New Roman"/>
          <w:b w:val="0"/>
          <w:bCs/>
          <w:sz w:val="24"/>
          <w:szCs w:val="24"/>
        </w:rPr>
      </w:pPr>
    </w:p>
    <w:p w14:paraId="2677D865" w14:textId="61317A1E"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123D1B">
        <w:rPr>
          <w:rFonts w:ascii="Times New Roman" w:hAnsi="Times New Roman"/>
          <w:b w:val="0"/>
          <w:bCs/>
          <w:sz w:val="24"/>
          <w:szCs w:val="24"/>
        </w:rPr>
        <w:tab/>
        <w:t>And so, they eventually, when they were able to, they provided masks?</w:t>
      </w:r>
    </w:p>
    <w:p w14:paraId="5EB55941" w14:textId="77777777" w:rsidR="00BC3057" w:rsidRDefault="00BC3057" w:rsidP="00BC3057">
      <w:pPr>
        <w:ind w:left="2160" w:hanging="2160"/>
        <w:rPr>
          <w:rFonts w:ascii="Times New Roman" w:hAnsi="Times New Roman"/>
          <w:b w:val="0"/>
          <w:bCs/>
          <w:sz w:val="24"/>
          <w:szCs w:val="24"/>
        </w:rPr>
      </w:pPr>
    </w:p>
    <w:p w14:paraId="6E2E0626" w14:textId="579EFF91"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123D1B">
        <w:rPr>
          <w:rFonts w:ascii="Times New Roman" w:hAnsi="Times New Roman"/>
          <w:b w:val="0"/>
          <w:bCs/>
          <w:sz w:val="24"/>
          <w:szCs w:val="24"/>
        </w:rPr>
        <w:t>:</w:t>
      </w:r>
      <w:r w:rsidR="00123D1B">
        <w:rPr>
          <w:rFonts w:ascii="Times New Roman" w:hAnsi="Times New Roman"/>
          <w:b w:val="0"/>
          <w:bCs/>
          <w:sz w:val="24"/>
          <w:szCs w:val="24"/>
        </w:rPr>
        <w:tab/>
        <w:t>Yeah.</w:t>
      </w:r>
    </w:p>
    <w:p w14:paraId="76AEE373" w14:textId="77777777" w:rsidR="00BC3057" w:rsidRDefault="00BC3057" w:rsidP="00BC3057">
      <w:pPr>
        <w:ind w:left="2160" w:hanging="2160"/>
        <w:rPr>
          <w:rFonts w:ascii="Times New Roman" w:hAnsi="Times New Roman"/>
          <w:b w:val="0"/>
          <w:bCs/>
          <w:sz w:val="24"/>
          <w:szCs w:val="24"/>
        </w:rPr>
      </w:pPr>
    </w:p>
    <w:p w14:paraId="063EDEBB" w14:textId="7C6EDF30"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123D1B">
        <w:rPr>
          <w:rFonts w:ascii="Times New Roman" w:hAnsi="Times New Roman"/>
          <w:b w:val="0"/>
          <w:bCs/>
          <w:sz w:val="24"/>
          <w:szCs w:val="24"/>
        </w:rPr>
        <w:tab/>
        <w:t>Oh yeah.</w:t>
      </w:r>
    </w:p>
    <w:p w14:paraId="34F36B66" w14:textId="77777777" w:rsidR="00BC3057" w:rsidRDefault="00BC3057" w:rsidP="00BC3057">
      <w:pPr>
        <w:ind w:left="2160" w:hanging="2160"/>
        <w:rPr>
          <w:rFonts w:ascii="Times New Roman" w:hAnsi="Times New Roman"/>
          <w:b w:val="0"/>
          <w:bCs/>
          <w:sz w:val="24"/>
          <w:szCs w:val="24"/>
        </w:rPr>
      </w:pPr>
    </w:p>
    <w:p w14:paraId="796BFC1F" w14:textId="5084ACA1"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123D1B">
        <w:rPr>
          <w:rFonts w:ascii="Times New Roman" w:hAnsi="Times New Roman"/>
          <w:b w:val="0"/>
          <w:bCs/>
          <w:sz w:val="24"/>
          <w:szCs w:val="24"/>
        </w:rPr>
        <w:tab/>
        <w:t xml:space="preserve">Okay. </w:t>
      </w:r>
      <w:r w:rsidR="00990D15">
        <w:rPr>
          <w:rFonts w:ascii="Times New Roman" w:hAnsi="Times New Roman"/>
          <w:b w:val="0"/>
          <w:bCs/>
          <w:sz w:val="24"/>
          <w:szCs w:val="24"/>
        </w:rPr>
        <w:t xml:space="preserve">Did they provide masks? Everybody kind of feel like they had access to </w:t>
      </w:r>
      <w:proofErr w:type="gramStart"/>
      <w:r w:rsidR="00990D15">
        <w:rPr>
          <w:rFonts w:ascii="Times New Roman" w:hAnsi="Times New Roman"/>
          <w:b w:val="0"/>
          <w:bCs/>
          <w:sz w:val="24"/>
          <w:szCs w:val="24"/>
        </w:rPr>
        <w:t>masks?</w:t>
      </w:r>
      <w:proofErr w:type="gramEnd"/>
    </w:p>
    <w:p w14:paraId="3EB429D2" w14:textId="77777777" w:rsidR="00BC3057" w:rsidRDefault="00BC3057" w:rsidP="00BC3057">
      <w:pPr>
        <w:ind w:left="2160" w:hanging="2160"/>
        <w:rPr>
          <w:rFonts w:ascii="Times New Roman" w:hAnsi="Times New Roman"/>
          <w:b w:val="0"/>
          <w:bCs/>
          <w:sz w:val="24"/>
          <w:szCs w:val="24"/>
        </w:rPr>
      </w:pPr>
    </w:p>
    <w:p w14:paraId="20B5412C" w14:textId="6E975B27"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990D15">
        <w:rPr>
          <w:rFonts w:ascii="Times New Roman" w:hAnsi="Times New Roman"/>
          <w:b w:val="0"/>
          <w:bCs/>
          <w:sz w:val="24"/>
          <w:szCs w:val="24"/>
        </w:rPr>
        <w:tab/>
        <w:t>Yes. (In unison)</w:t>
      </w:r>
    </w:p>
    <w:p w14:paraId="6491ED54" w14:textId="77777777" w:rsidR="00BC3057" w:rsidRDefault="00BC3057" w:rsidP="00BC3057">
      <w:pPr>
        <w:ind w:left="2160" w:hanging="2160"/>
        <w:rPr>
          <w:rFonts w:ascii="Times New Roman" w:hAnsi="Times New Roman"/>
          <w:b w:val="0"/>
          <w:bCs/>
          <w:sz w:val="24"/>
          <w:szCs w:val="24"/>
        </w:rPr>
      </w:pPr>
    </w:p>
    <w:p w14:paraId="42455316" w14:textId="0EB936AC"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990D15">
        <w:rPr>
          <w:rFonts w:ascii="Times New Roman" w:hAnsi="Times New Roman"/>
          <w:b w:val="0"/>
          <w:bCs/>
          <w:sz w:val="24"/>
          <w:szCs w:val="24"/>
        </w:rPr>
        <w:tab/>
        <w:t>All the time.</w:t>
      </w:r>
    </w:p>
    <w:p w14:paraId="78914004" w14:textId="77777777" w:rsidR="00BC3057" w:rsidRDefault="00BC3057" w:rsidP="00BC3057">
      <w:pPr>
        <w:ind w:left="2160" w:hanging="2160"/>
        <w:rPr>
          <w:rFonts w:ascii="Times New Roman" w:hAnsi="Times New Roman"/>
          <w:b w:val="0"/>
          <w:bCs/>
          <w:sz w:val="24"/>
          <w:szCs w:val="24"/>
        </w:rPr>
      </w:pPr>
    </w:p>
    <w:p w14:paraId="50A27108" w14:textId="4DE58D0E"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990D15">
        <w:rPr>
          <w:rFonts w:ascii="Times New Roman" w:hAnsi="Times New Roman"/>
          <w:b w:val="0"/>
          <w:bCs/>
          <w:sz w:val="24"/>
          <w:szCs w:val="24"/>
        </w:rPr>
        <w:tab/>
        <w:t>And they still provide them.</w:t>
      </w:r>
    </w:p>
    <w:p w14:paraId="02D72942" w14:textId="77777777" w:rsidR="00BC3057" w:rsidRDefault="00BC3057" w:rsidP="00BC3057">
      <w:pPr>
        <w:ind w:left="2160" w:hanging="2160"/>
        <w:rPr>
          <w:rFonts w:ascii="Times New Roman" w:hAnsi="Times New Roman"/>
          <w:b w:val="0"/>
          <w:bCs/>
          <w:sz w:val="24"/>
          <w:szCs w:val="24"/>
        </w:rPr>
      </w:pPr>
    </w:p>
    <w:p w14:paraId="479FE54E" w14:textId="2C27F2CE"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990D15">
        <w:rPr>
          <w:rFonts w:ascii="Times New Roman" w:hAnsi="Times New Roman"/>
          <w:b w:val="0"/>
          <w:bCs/>
          <w:sz w:val="24"/>
          <w:szCs w:val="24"/>
        </w:rPr>
        <w:tab/>
        <w:t>Yeah, there’s still some in the lobby.</w:t>
      </w:r>
    </w:p>
    <w:p w14:paraId="5C2CCA75" w14:textId="77777777" w:rsidR="00BC3057" w:rsidRDefault="00BC3057" w:rsidP="00BC3057">
      <w:pPr>
        <w:ind w:left="2160" w:hanging="2160"/>
        <w:rPr>
          <w:rFonts w:ascii="Times New Roman" w:hAnsi="Times New Roman"/>
          <w:b w:val="0"/>
          <w:bCs/>
          <w:sz w:val="24"/>
          <w:szCs w:val="24"/>
        </w:rPr>
      </w:pPr>
    </w:p>
    <w:p w14:paraId="3D5FE4A3" w14:textId="6E7BD056"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990D15">
        <w:rPr>
          <w:rFonts w:ascii="Times New Roman" w:hAnsi="Times New Roman"/>
          <w:b w:val="0"/>
          <w:bCs/>
          <w:sz w:val="24"/>
          <w:szCs w:val="24"/>
        </w:rPr>
        <w:tab/>
        <w:t>Okay. And again, I’m going to ask your perception. The fact that they provided masks, does that give you the impression, do you feel like they care about your health?</w:t>
      </w:r>
    </w:p>
    <w:p w14:paraId="22D31DE7" w14:textId="77777777" w:rsidR="00BC3057" w:rsidRDefault="00BC3057" w:rsidP="00BC3057">
      <w:pPr>
        <w:ind w:left="2160" w:hanging="2160"/>
        <w:rPr>
          <w:rFonts w:ascii="Times New Roman" w:hAnsi="Times New Roman"/>
          <w:b w:val="0"/>
          <w:bCs/>
          <w:sz w:val="24"/>
          <w:szCs w:val="24"/>
        </w:rPr>
      </w:pPr>
    </w:p>
    <w:p w14:paraId="182EF4D9" w14:textId="5BDC303D"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990D15">
        <w:rPr>
          <w:rFonts w:ascii="Times New Roman" w:hAnsi="Times New Roman"/>
          <w:b w:val="0"/>
          <w:bCs/>
          <w:sz w:val="24"/>
          <w:szCs w:val="24"/>
        </w:rPr>
        <w:tab/>
        <w:t xml:space="preserve">Yeah. </w:t>
      </w:r>
    </w:p>
    <w:p w14:paraId="5C73D8B6" w14:textId="77777777" w:rsidR="00BC3057" w:rsidRDefault="00BC3057" w:rsidP="00BC3057">
      <w:pPr>
        <w:ind w:left="2160" w:hanging="2160"/>
        <w:rPr>
          <w:rFonts w:ascii="Times New Roman" w:hAnsi="Times New Roman"/>
          <w:b w:val="0"/>
          <w:bCs/>
          <w:sz w:val="24"/>
          <w:szCs w:val="24"/>
        </w:rPr>
      </w:pPr>
    </w:p>
    <w:p w14:paraId="535C3769" w14:textId="1AC28572"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990D15">
        <w:rPr>
          <w:rFonts w:ascii="Times New Roman" w:hAnsi="Times New Roman"/>
          <w:b w:val="0"/>
          <w:bCs/>
          <w:sz w:val="24"/>
          <w:szCs w:val="24"/>
        </w:rPr>
        <w:tab/>
        <w:t>Yes. (In unison)</w:t>
      </w:r>
    </w:p>
    <w:p w14:paraId="13C6927C" w14:textId="77777777" w:rsidR="00BC3057" w:rsidRDefault="00BC3057" w:rsidP="00BC3057">
      <w:pPr>
        <w:ind w:left="2160" w:hanging="2160"/>
        <w:rPr>
          <w:rFonts w:ascii="Times New Roman" w:hAnsi="Times New Roman"/>
          <w:b w:val="0"/>
          <w:bCs/>
          <w:sz w:val="24"/>
          <w:szCs w:val="24"/>
        </w:rPr>
      </w:pPr>
    </w:p>
    <w:p w14:paraId="43EE62A2" w14:textId="73F09E87"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990D15">
        <w:rPr>
          <w:rFonts w:ascii="Times New Roman" w:hAnsi="Times New Roman"/>
          <w:b w:val="0"/>
          <w:bCs/>
          <w:sz w:val="24"/>
          <w:szCs w:val="24"/>
        </w:rPr>
        <w:tab/>
        <w:t>(Long pause)</w:t>
      </w:r>
    </w:p>
    <w:p w14:paraId="70FE8478" w14:textId="6F2CF14B" w:rsidR="00990D15" w:rsidRDefault="00990D15" w:rsidP="00BC3057">
      <w:pPr>
        <w:ind w:left="2160" w:hanging="2160"/>
        <w:rPr>
          <w:rFonts w:ascii="Times New Roman" w:hAnsi="Times New Roman"/>
          <w:b w:val="0"/>
          <w:bCs/>
          <w:sz w:val="24"/>
          <w:szCs w:val="24"/>
        </w:rPr>
      </w:pPr>
    </w:p>
    <w:p w14:paraId="2A31B445" w14:textId="1B17B3A6" w:rsidR="00990D15" w:rsidRDefault="00990D15" w:rsidP="00BC3057">
      <w:pPr>
        <w:ind w:left="2160" w:hanging="2160"/>
        <w:rPr>
          <w:rFonts w:ascii="Times New Roman" w:hAnsi="Times New Roman"/>
          <w:b w:val="0"/>
          <w:bCs/>
          <w:sz w:val="24"/>
          <w:szCs w:val="24"/>
        </w:rPr>
      </w:pPr>
      <w:r>
        <w:rPr>
          <w:rFonts w:ascii="Times New Roman" w:hAnsi="Times New Roman"/>
          <w:b w:val="0"/>
          <w:bCs/>
          <w:sz w:val="24"/>
          <w:szCs w:val="24"/>
        </w:rPr>
        <w:tab/>
        <w:t>Does the quality of mask that they provide reinforce that, or make you question that concern, or haven’t really thought about it?</w:t>
      </w:r>
    </w:p>
    <w:p w14:paraId="2B4AB48C" w14:textId="77777777" w:rsidR="00BC3057" w:rsidRDefault="00BC3057" w:rsidP="00BC3057">
      <w:pPr>
        <w:ind w:left="2160" w:hanging="2160"/>
        <w:rPr>
          <w:rFonts w:ascii="Times New Roman" w:hAnsi="Times New Roman"/>
          <w:b w:val="0"/>
          <w:bCs/>
          <w:sz w:val="24"/>
          <w:szCs w:val="24"/>
        </w:rPr>
      </w:pPr>
    </w:p>
    <w:p w14:paraId="6BFD3493" w14:textId="4C7ED236"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990D15">
        <w:rPr>
          <w:rFonts w:ascii="Times New Roman" w:hAnsi="Times New Roman"/>
          <w:b w:val="0"/>
          <w:bCs/>
          <w:sz w:val="24"/>
          <w:szCs w:val="24"/>
        </w:rPr>
        <w:tab/>
      </w:r>
      <w:r w:rsidR="00520BA1">
        <w:rPr>
          <w:rFonts w:ascii="Times New Roman" w:hAnsi="Times New Roman"/>
          <w:b w:val="0"/>
          <w:bCs/>
          <w:sz w:val="24"/>
          <w:szCs w:val="24"/>
        </w:rPr>
        <w:t>Haven’t really thought about it.</w:t>
      </w:r>
    </w:p>
    <w:p w14:paraId="6BD6E3CF" w14:textId="77777777" w:rsidR="00BC3057" w:rsidRDefault="00BC3057" w:rsidP="00BC3057">
      <w:pPr>
        <w:ind w:left="2160" w:hanging="2160"/>
        <w:rPr>
          <w:rFonts w:ascii="Times New Roman" w:hAnsi="Times New Roman"/>
          <w:b w:val="0"/>
          <w:bCs/>
          <w:sz w:val="24"/>
          <w:szCs w:val="24"/>
        </w:rPr>
      </w:pPr>
    </w:p>
    <w:p w14:paraId="2DEE7882" w14:textId="1A0FA798"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520BA1">
        <w:rPr>
          <w:rFonts w:ascii="Times New Roman" w:hAnsi="Times New Roman"/>
          <w:b w:val="0"/>
          <w:bCs/>
          <w:sz w:val="24"/>
          <w:szCs w:val="24"/>
        </w:rPr>
        <w:tab/>
        <w:t>Okay.</w:t>
      </w:r>
    </w:p>
    <w:p w14:paraId="3091D3E4" w14:textId="77777777" w:rsidR="00BC3057" w:rsidRDefault="00BC3057" w:rsidP="00BC3057">
      <w:pPr>
        <w:ind w:left="2160" w:hanging="2160"/>
        <w:rPr>
          <w:rFonts w:ascii="Times New Roman" w:hAnsi="Times New Roman"/>
          <w:b w:val="0"/>
          <w:bCs/>
          <w:sz w:val="24"/>
          <w:szCs w:val="24"/>
        </w:rPr>
      </w:pPr>
    </w:p>
    <w:p w14:paraId="657AA24D" w14:textId="76401AC4"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520BA1">
        <w:rPr>
          <w:rFonts w:ascii="Times New Roman" w:hAnsi="Times New Roman"/>
          <w:b w:val="0"/>
          <w:bCs/>
          <w:sz w:val="24"/>
          <w:szCs w:val="24"/>
        </w:rPr>
        <w:tab/>
        <w:t xml:space="preserve">I know it was hard to get like </w:t>
      </w:r>
      <w:proofErr w:type="gramStart"/>
      <w:r w:rsidR="00520BA1">
        <w:rPr>
          <w:rFonts w:ascii="Times New Roman" w:hAnsi="Times New Roman"/>
          <w:b w:val="0"/>
          <w:bCs/>
          <w:sz w:val="24"/>
          <w:szCs w:val="24"/>
        </w:rPr>
        <w:t>the what</w:t>
      </w:r>
      <w:proofErr w:type="gramEnd"/>
      <w:r w:rsidR="00520BA1">
        <w:rPr>
          <w:rFonts w:ascii="Times New Roman" w:hAnsi="Times New Roman"/>
          <w:b w:val="0"/>
          <w:bCs/>
          <w:sz w:val="24"/>
          <w:szCs w:val="24"/>
        </w:rPr>
        <w:t xml:space="preserve"> are they called?</w:t>
      </w:r>
    </w:p>
    <w:p w14:paraId="2CB140F6" w14:textId="77777777" w:rsidR="00BC3057" w:rsidRDefault="00BC3057" w:rsidP="00BC3057">
      <w:pPr>
        <w:ind w:left="2160" w:hanging="2160"/>
        <w:rPr>
          <w:rFonts w:ascii="Times New Roman" w:hAnsi="Times New Roman"/>
          <w:b w:val="0"/>
          <w:bCs/>
          <w:sz w:val="24"/>
          <w:szCs w:val="24"/>
        </w:rPr>
      </w:pPr>
    </w:p>
    <w:p w14:paraId="2715E0CE" w14:textId="7AFFB30C"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520BA1">
        <w:rPr>
          <w:rFonts w:ascii="Times New Roman" w:hAnsi="Times New Roman"/>
          <w:b w:val="0"/>
          <w:bCs/>
          <w:sz w:val="24"/>
          <w:szCs w:val="24"/>
        </w:rPr>
        <w:tab/>
        <w:t>KN95.</w:t>
      </w:r>
    </w:p>
    <w:p w14:paraId="0D5E0499" w14:textId="77777777" w:rsidR="00BC3057" w:rsidRDefault="00BC3057" w:rsidP="00BC3057">
      <w:pPr>
        <w:ind w:left="2160" w:hanging="2160"/>
        <w:rPr>
          <w:rFonts w:ascii="Times New Roman" w:hAnsi="Times New Roman"/>
          <w:b w:val="0"/>
          <w:bCs/>
          <w:sz w:val="24"/>
          <w:szCs w:val="24"/>
        </w:rPr>
      </w:pPr>
    </w:p>
    <w:p w14:paraId="6AE3192D" w14:textId="3C2AD84F"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520BA1">
        <w:rPr>
          <w:rFonts w:ascii="Times New Roman" w:hAnsi="Times New Roman"/>
          <w:b w:val="0"/>
          <w:bCs/>
          <w:sz w:val="24"/>
          <w:szCs w:val="24"/>
        </w:rPr>
        <w:tab/>
        <w:t>Yeah, the 95s for a while. So, we were wearing the surgical ones. But it was like good to see that--</w:t>
      </w:r>
    </w:p>
    <w:p w14:paraId="2549CB03" w14:textId="77777777" w:rsidR="00BC3057" w:rsidRDefault="00BC3057" w:rsidP="00BC3057">
      <w:pPr>
        <w:ind w:left="2160" w:hanging="2160"/>
        <w:rPr>
          <w:rFonts w:ascii="Times New Roman" w:hAnsi="Times New Roman"/>
          <w:b w:val="0"/>
          <w:bCs/>
          <w:sz w:val="24"/>
          <w:szCs w:val="24"/>
        </w:rPr>
      </w:pPr>
    </w:p>
    <w:p w14:paraId="1AFDE8B7" w14:textId="1476DADF" w:rsidR="00BC3057" w:rsidRDefault="00520BA1"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BC3057">
        <w:rPr>
          <w:rFonts w:ascii="Times New Roman" w:hAnsi="Times New Roman"/>
          <w:b w:val="0"/>
          <w:bCs/>
          <w:sz w:val="24"/>
          <w:szCs w:val="24"/>
        </w:rPr>
        <w:t>:</w:t>
      </w:r>
      <w:r>
        <w:rPr>
          <w:rFonts w:ascii="Times New Roman" w:hAnsi="Times New Roman"/>
          <w:b w:val="0"/>
          <w:bCs/>
          <w:sz w:val="24"/>
          <w:szCs w:val="24"/>
        </w:rPr>
        <w:tab/>
        <w:t>Yeah.</w:t>
      </w:r>
    </w:p>
    <w:p w14:paraId="19D577EB" w14:textId="77777777" w:rsidR="00BC3057" w:rsidRDefault="00BC3057" w:rsidP="00BC3057">
      <w:pPr>
        <w:ind w:left="2160" w:hanging="2160"/>
        <w:rPr>
          <w:rFonts w:ascii="Times New Roman" w:hAnsi="Times New Roman"/>
          <w:b w:val="0"/>
          <w:bCs/>
          <w:sz w:val="24"/>
          <w:szCs w:val="24"/>
        </w:rPr>
      </w:pPr>
    </w:p>
    <w:p w14:paraId="2D663821" w14:textId="747B30B9"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520BA1">
        <w:rPr>
          <w:rFonts w:ascii="Times New Roman" w:hAnsi="Times New Roman"/>
          <w:b w:val="0"/>
          <w:bCs/>
          <w:sz w:val="24"/>
          <w:szCs w:val="24"/>
        </w:rPr>
        <w:tab/>
        <w:t>--we had a choice.</w:t>
      </w:r>
    </w:p>
    <w:p w14:paraId="458427F3" w14:textId="77777777" w:rsidR="00BC3057" w:rsidRDefault="00BC3057" w:rsidP="00BC3057">
      <w:pPr>
        <w:ind w:left="2160" w:hanging="2160"/>
        <w:rPr>
          <w:rFonts w:ascii="Times New Roman" w:hAnsi="Times New Roman"/>
          <w:b w:val="0"/>
          <w:bCs/>
          <w:sz w:val="24"/>
          <w:szCs w:val="24"/>
        </w:rPr>
      </w:pPr>
    </w:p>
    <w:p w14:paraId="79FD6692" w14:textId="2B5DB639" w:rsidR="00BC3057" w:rsidRDefault="00520BA1"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BC3057">
        <w:rPr>
          <w:rFonts w:ascii="Times New Roman" w:hAnsi="Times New Roman"/>
          <w:b w:val="0"/>
          <w:bCs/>
          <w:sz w:val="24"/>
          <w:szCs w:val="24"/>
        </w:rPr>
        <w:t>:</w:t>
      </w:r>
      <w:r>
        <w:rPr>
          <w:rFonts w:ascii="Times New Roman" w:hAnsi="Times New Roman"/>
          <w:b w:val="0"/>
          <w:bCs/>
          <w:sz w:val="24"/>
          <w:szCs w:val="24"/>
        </w:rPr>
        <w:tab/>
        <w:t>Yeah, and they do provide both now. So, it is nice to be able to have a choice, yeah.</w:t>
      </w:r>
    </w:p>
    <w:p w14:paraId="0954F251" w14:textId="77777777" w:rsidR="00BC3057" w:rsidRDefault="00BC3057" w:rsidP="00BC3057">
      <w:pPr>
        <w:ind w:left="2160" w:hanging="2160"/>
        <w:rPr>
          <w:rFonts w:ascii="Times New Roman" w:hAnsi="Times New Roman"/>
          <w:b w:val="0"/>
          <w:bCs/>
          <w:sz w:val="24"/>
          <w:szCs w:val="24"/>
        </w:rPr>
      </w:pPr>
    </w:p>
    <w:p w14:paraId="7F11301F" w14:textId="181DE7A6"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520BA1">
        <w:rPr>
          <w:rFonts w:ascii="Times New Roman" w:hAnsi="Times New Roman"/>
          <w:b w:val="0"/>
          <w:bCs/>
          <w:sz w:val="24"/>
          <w:szCs w:val="24"/>
        </w:rPr>
        <w:tab/>
        <w:t>Okay. As I noticed that essentially nobody came in today wearing masks. So, the mask mandate is completely lifted or if you want to you can still do it?</w:t>
      </w:r>
    </w:p>
    <w:p w14:paraId="51701071" w14:textId="77777777" w:rsidR="00BC3057" w:rsidRDefault="00BC3057" w:rsidP="00BC3057">
      <w:pPr>
        <w:ind w:left="2160" w:hanging="2160"/>
        <w:rPr>
          <w:rFonts w:ascii="Times New Roman" w:hAnsi="Times New Roman"/>
          <w:b w:val="0"/>
          <w:bCs/>
          <w:sz w:val="24"/>
          <w:szCs w:val="24"/>
        </w:rPr>
      </w:pPr>
    </w:p>
    <w:p w14:paraId="5333B091" w14:textId="509D9E67"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520BA1">
        <w:rPr>
          <w:rFonts w:ascii="Times New Roman" w:hAnsi="Times New Roman"/>
          <w:b w:val="0"/>
          <w:bCs/>
          <w:sz w:val="24"/>
          <w:szCs w:val="24"/>
        </w:rPr>
        <w:tab/>
        <w:t>You can still do it.</w:t>
      </w:r>
    </w:p>
    <w:p w14:paraId="01098BA3" w14:textId="77777777" w:rsidR="00BC3057" w:rsidRDefault="00BC3057" w:rsidP="00BC3057">
      <w:pPr>
        <w:ind w:left="2160" w:hanging="2160"/>
        <w:rPr>
          <w:rFonts w:ascii="Times New Roman" w:hAnsi="Times New Roman"/>
          <w:b w:val="0"/>
          <w:bCs/>
          <w:sz w:val="24"/>
          <w:szCs w:val="24"/>
        </w:rPr>
      </w:pPr>
    </w:p>
    <w:p w14:paraId="6D01C0E7" w14:textId="5BAF0AE2"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520BA1">
        <w:rPr>
          <w:rFonts w:ascii="Times New Roman" w:hAnsi="Times New Roman"/>
          <w:b w:val="0"/>
          <w:bCs/>
          <w:sz w:val="24"/>
          <w:szCs w:val="24"/>
        </w:rPr>
        <w:tab/>
        <w:t>You can do it if you want to.</w:t>
      </w:r>
    </w:p>
    <w:p w14:paraId="775252BA" w14:textId="77777777" w:rsidR="00BC3057" w:rsidRDefault="00BC3057" w:rsidP="00BC3057">
      <w:pPr>
        <w:ind w:left="2160" w:hanging="2160"/>
        <w:rPr>
          <w:rFonts w:ascii="Times New Roman" w:hAnsi="Times New Roman"/>
          <w:b w:val="0"/>
          <w:bCs/>
          <w:sz w:val="24"/>
          <w:szCs w:val="24"/>
        </w:rPr>
      </w:pPr>
    </w:p>
    <w:p w14:paraId="04D7F526" w14:textId="44733137"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520BA1">
        <w:rPr>
          <w:rFonts w:ascii="Times New Roman" w:hAnsi="Times New Roman"/>
          <w:b w:val="0"/>
          <w:bCs/>
          <w:sz w:val="24"/>
          <w:szCs w:val="24"/>
        </w:rPr>
        <w:tab/>
        <w:t>Yeah.</w:t>
      </w:r>
    </w:p>
    <w:p w14:paraId="6BE47903" w14:textId="77777777" w:rsidR="00BC3057" w:rsidRDefault="00BC3057" w:rsidP="00BC3057">
      <w:pPr>
        <w:ind w:left="2160" w:hanging="2160"/>
        <w:rPr>
          <w:rFonts w:ascii="Times New Roman" w:hAnsi="Times New Roman"/>
          <w:b w:val="0"/>
          <w:bCs/>
          <w:sz w:val="24"/>
          <w:szCs w:val="24"/>
        </w:rPr>
      </w:pPr>
    </w:p>
    <w:p w14:paraId="3703497F" w14:textId="13F374AF"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520BA1">
        <w:rPr>
          <w:rFonts w:ascii="Times New Roman" w:hAnsi="Times New Roman"/>
          <w:b w:val="0"/>
          <w:bCs/>
          <w:sz w:val="24"/>
          <w:szCs w:val="24"/>
        </w:rPr>
        <w:tab/>
        <w:t>Okay. And if you were to wear a mask today, would you be mocked?</w:t>
      </w:r>
    </w:p>
    <w:p w14:paraId="14276C13" w14:textId="77777777" w:rsidR="00BC3057" w:rsidRDefault="00BC3057" w:rsidP="00BC3057">
      <w:pPr>
        <w:ind w:left="2160" w:hanging="2160"/>
        <w:rPr>
          <w:rFonts w:ascii="Times New Roman" w:hAnsi="Times New Roman"/>
          <w:b w:val="0"/>
          <w:bCs/>
          <w:sz w:val="24"/>
          <w:szCs w:val="24"/>
        </w:rPr>
      </w:pPr>
    </w:p>
    <w:p w14:paraId="4769CDB3" w14:textId="36A9E3BE"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520BA1">
        <w:rPr>
          <w:rFonts w:ascii="Times New Roman" w:hAnsi="Times New Roman"/>
          <w:b w:val="0"/>
          <w:bCs/>
          <w:sz w:val="24"/>
          <w:szCs w:val="24"/>
        </w:rPr>
        <w:tab/>
        <w:t>No. (In unison)</w:t>
      </w:r>
    </w:p>
    <w:p w14:paraId="410519BA" w14:textId="77777777" w:rsidR="00BC3057" w:rsidRDefault="00BC3057" w:rsidP="00BC3057">
      <w:pPr>
        <w:ind w:left="2160" w:hanging="2160"/>
        <w:rPr>
          <w:rFonts w:ascii="Times New Roman" w:hAnsi="Times New Roman"/>
          <w:b w:val="0"/>
          <w:bCs/>
          <w:sz w:val="24"/>
          <w:szCs w:val="24"/>
        </w:rPr>
      </w:pPr>
    </w:p>
    <w:p w14:paraId="7BB8DC45" w14:textId="40DF56DB"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520BA1">
        <w:rPr>
          <w:rFonts w:ascii="Times New Roman" w:hAnsi="Times New Roman"/>
          <w:b w:val="0"/>
          <w:bCs/>
          <w:sz w:val="24"/>
          <w:szCs w:val="24"/>
        </w:rPr>
        <w:tab/>
        <w:t xml:space="preserve">Okay, so pretty tolerant around here, I </w:t>
      </w:r>
      <w:proofErr w:type="gramStart"/>
      <w:r w:rsidR="00520BA1">
        <w:rPr>
          <w:rFonts w:ascii="Times New Roman" w:hAnsi="Times New Roman"/>
          <w:b w:val="0"/>
          <w:bCs/>
          <w:sz w:val="24"/>
          <w:szCs w:val="24"/>
        </w:rPr>
        <w:t>guess?</w:t>
      </w:r>
      <w:proofErr w:type="gramEnd"/>
    </w:p>
    <w:p w14:paraId="7DE72BE3" w14:textId="77777777" w:rsidR="00BC3057" w:rsidRDefault="00BC3057" w:rsidP="00BC3057">
      <w:pPr>
        <w:ind w:left="2160" w:hanging="2160"/>
        <w:rPr>
          <w:rFonts w:ascii="Times New Roman" w:hAnsi="Times New Roman"/>
          <w:b w:val="0"/>
          <w:bCs/>
          <w:sz w:val="24"/>
          <w:szCs w:val="24"/>
        </w:rPr>
      </w:pPr>
    </w:p>
    <w:p w14:paraId="288BA82A" w14:textId="57E9A868"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520BA1">
        <w:rPr>
          <w:rFonts w:ascii="Times New Roman" w:hAnsi="Times New Roman"/>
          <w:b w:val="0"/>
          <w:bCs/>
          <w:sz w:val="24"/>
          <w:szCs w:val="24"/>
        </w:rPr>
        <w:tab/>
        <w:t>Uh-huh.</w:t>
      </w:r>
    </w:p>
    <w:p w14:paraId="10BF211D" w14:textId="77777777" w:rsidR="00BC3057" w:rsidRDefault="00BC3057" w:rsidP="00BC3057">
      <w:pPr>
        <w:ind w:left="2160" w:hanging="2160"/>
        <w:rPr>
          <w:rFonts w:ascii="Times New Roman" w:hAnsi="Times New Roman"/>
          <w:b w:val="0"/>
          <w:bCs/>
          <w:sz w:val="24"/>
          <w:szCs w:val="24"/>
        </w:rPr>
      </w:pPr>
    </w:p>
    <w:p w14:paraId="0F65FE73" w14:textId="20D2F64C"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520BA1">
        <w:rPr>
          <w:rFonts w:ascii="Times New Roman" w:hAnsi="Times New Roman"/>
          <w:b w:val="0"/>
          <w:bCs/>
          <w:sz w:val="24"/>
          <w:szCs w:val="24"/>
        </w:rPr>
        <w:tab/>
        <w:t>And what was it that finally, kind of at what point did they lift the mandate here towards the end?</w:t>
      </w:r>
    </w:p>
    <w:p w14:paraId="56DF3BFF" w14:textId="77777777" w:rsidR="00BC3057" w:rsidRDefault="00BC3057" w:rsidP="00BC3057">
      <w:pPr>
        <w:ind w:left="2160" w:hanging="2160"/>
        <w:rPr>
          <w:rFonts w:ascii="Times New Roman" w:hAnsi="Times New Roman"/>
          <w:b w:val="0"/>
          <w:bCs/>
          <w:sz w:val="24"/>
          <w:szCs w:val="24"/>
        </w:rPr>
      </w:pPr>
    </w:p>
    <w:p w14:paraId="4D0D84A5" w14:textId="0C8F07BD"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520BA1">
        <w:rPr>
          <w:rFonts w:ascii="Times New Roman" w:hAnsi="Times New Roman"/>
          <w:b w:val="0"/>
          <w:bCs/>
          <w:sz w:val="24"/>
          <w:szCs w:val="24"/>
        </w:rPr>
        <w:tab/>
        <w:t>It wasn’t that long ago.</w:t>
      </w:r>
    </w:p>
    <w:p w14:paraId="1AA69412" w14:textId="77777777" w:rsidR="00BC3057" w:rsidRDefault="00BC3057" w:rsidP="00BC3057">
      <w:pPr>
        <w:ind w:left="2160" w:hanging="2160"/>
        <w:rPr>
          <w:rFonts w:ascii="Times New Roman" w:hAnsi="Times New Roman"/>
          <w:b w:val="0"/>
          <w:bCs/>
          <w:sz w:val="24"/>
          <w:szCs w:val="24"/>
        </w:rPr>
      </w:pPr>
    </w:p>
    <w:p w14:paraId="5C3D83C2" w14:textId="1F11235D"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lastRenderedPageBreak/>
        <w:t>Participant:</w:t>
      </w:r>
      <w:r w:rsidR="00520BA1">
        <w:rPr>
          <w:rFonts w:ascii="Times New Roman" w:hAnsi="Times New Roman"/>
          <w:b w:val="0"/>
          <w:bCs/>
          <w:sz w:val="24"/>
          <w:szCs w:val="24"/>
        </w:rPr>
        <w:tab/>
        <w:t>Yeah.</w:t>
      </w:r>
    </w:p>
    <w:p w14:paraId="3EF4997F" w14:textId="77777777" w:rsidR="00BC3057" w:rsidRDefault="00BC3057" w:rsidP="00BC3057">
      <w:pPr>
        <w:ind w:left="2160" w:hanging="2160"/>
        <w:rPr>
          <w:rFonts w:ascii="Times New Roman" w:hAnsi="Times New Roman"/>
          <w:b w:val="0"/>
          <w:bCs/>
          <w:sz w:val="24"/>
          <w:szCs w:val="24"/>
        </w:rPr>
      </w:pPr>
    </w:p>
    <w:p w14:paraId="48B165D1" w14:textId="405F1CBA"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520BA1">
        <w:rPr>
          <w:rFonts w:ascii="Times New Roman" w:hAnsi="Times New Roman"/>
          <w:b w:val="0"/>
          <w:bCs/>
          <w:sz w:val="24"/>
          <w:szCs w:val="24"/>
        </w:rPr>
        <w:tab/>
        <w:t>It wasn’t?</w:t>
      </w:r>
    </w:p>
    <w:p w14:paraId="589BE41B" w14:textId="77777777" w:rsidR="00BC3057" w:rsidRDefault="00BC3057" w:rsidP="00BC3057">
      <w:pPr>
        <w:ind w:left="2160" w:hanging="2160"/>
        <w:rPr>
          <w:rFonts w:ascii="Times New Roman" w:hAnsi="Times New Roman"/>
          <w:b w:val="0"/>
          <w:bCs/>
          <w:sz w:val="24"/>
          <w:szCs w:val="24"/>
        </w:rPr>
      </w:pPr>
    </w:p>
    <w:p w14:paraId="6F8AD033" w14:textId="1357BA90"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520BA1">
        <w:rPr>
          <w:rFonts w:ascii="Times New Roman" w:hAnsi="Times New Roman"/>
          <w:b w:val="0"/>
          <w:bCs/>
          <w:sz w:val="24"/>
          <w:szCs w:val="24"/>
        </w:rPr>
        <w:tab/>
        <w:t>Technically it was--</w:t>
      </w:r>
    </w:p>
    <w:p w14:paraId="3B62200D" w14:textId="77777777" w:rsidR="00BC3057" w:rsidRDefault="00BC3057" w:rsidP="00BC3057">
      <w:pPr>
        <w:ind w:left="2160" w:hanging="2160"/>
        <w:rPr>
          <w:rFonts w:ascii="Times New Roman" w:hAnsi="Times New Roman"/>
          <w:b w:val="0"/>
          <w:bCs/>
          <w:sz w:val="24"/>
          <w:szCs w:val="24"/>
        </w:rPr>
      </w:pPr>
    </w:p>
    <w:p w14:paraId="526B4D2E" w14:textId="55117BC9"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520BA1">
        <w:rPr>
          <w:rFonts w:ascii="Times New Roman" w:hAnsi="Times New Roman"/>
          <w:b w:val="0"/>
          <w:bCs/>
          <w:sz w:val="24"/>
          <w:szCs w:val="24"/>
        </w:rPr>
        <w:tab/>
        <w:t>Like a couple of months.</w:t>
      </w:r>
    </w:p>
    <w:p w14:paraId="797CB6B9" w14:textId="77777777" w:rsidR="00BC3057" w:rsidRDefault="00BC3057" w:rsidP="00BC3057">
      <w:pPr>
        <w:ind w:left="2160" w:hanging="2160"/>
        <w:rPr>
          <w:rFonts w:ascii="Times New Roman" w:hAnsi="Times New Roman"/>
          <w:b w:val="0"/>
          <w:bCs/>
          <w:sz w:val="24"/>
          <w:szCs w:val="24"/>
        </w:rPr>
      </w:pPr>
    </w:p>
    <w:p w14:paraId="65F566FE" w14:textId="6C5E979A"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520BA1">
        <w:rPr>
          <w:rFonts w:ascii="Times New Roman" w:hAnsi="Times New Roman"/>
          <w:b w:val="0"/>
          <w:bCs/>
          <w:sz w:val="24"/>
          <w:szCs w:val="24"/>
        </w:rPr>
        <w:tab/>
        <w:t>A couple of months ago.</w:t>
      </w:r>
    </w:p>
    <w:p w14:paraId="127D0CA5" w14:textId="77777777" w:rsidR="00BC3057" w:rsidRDefault="00BC3057" w:rsidP="00BC3057">
      <w:pPr>
        <w:ind w:left="2160" w:hanging="2160"/>
        <w:rPr>
          <w:rFonts w:ascii="Times New Roman" w:hAnsi="Times New Roman"/>
          <w:b w:val="0"/>
          <w:bCs/>
          <w:sz w:val="24"/>
          <w:szCs w:val="24"/>
        </w:rPr>
      </w:pPr>
    </w:p>
    <w:p w14:paraId="380993BA" w14:textId="15560C81"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520BA1">
        <w:rPr>
          <w:rFonts w:ascii="Times New Roman" w:hAnsi="Times New Roman"/>
          <w:b w:val="0"/>
          <w:bCs/>
          <w:sz w:val="24"/>
          <w:szCs w:val="24"/>
        </w:rPr>
        <w:tab/>
        <w:t>Yeah.</w:t>
      </w:r>
    </w:p>
    <w:p w14:paraId="62750C7A" w14:textId="77777777" w:rsidR="00BC3057" w:rsidRDefault="00BC3057" w:rsidP="00BC3057">
      <w:pPr>
        <w:ind w:left="2160" w:hanging="2160"/>
        <w:rPr>
          <w:rFonts w:ascii="Times New Roman" w:hAnsi="Times New Roman"/>
          <w:b w:val="0"/>
          <w:bCs/>
          <w:sz w:val="24"/>
          <w:szCs w:val="24"/>
        </w:rPr>
      </w:pPr>
    </w:p>
    <w:p w14:paraId="79088FB6" w14:textId="210A481B"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520BA1">
        <w:rPr>
          <w:rFonts w:ascii="Times New Roman" w:hAnsi="Times New Roman"/>
          <w:b w:val="0"/>
          <w:bCs/>
          <w:sz w:val="24"/>
          <w:szCs w:val="24"/>
        </w:rPr>
        <w:tab/>
        <w:t>Like two months ago.</w:t>
      </w:r>
    </w:p>
    <w:p w14:paraId="587E3B44" w14:textId="77777777" w:rsidR="00BC3057" w:rsidRDefault="00BC3057" w:rsidP="00BC3057">
      <w:pPr>
        <w:ind w:left="2160" w:hanging="2160"/>
        <w:rPr>
          <w:rFonts w:ascii="Times New Roman" w:hAnsi="Times New Roman"/>
          <w:b w:val="0"/>
          <w:bCs/>
          <w:sz w:val="24"/>
          <w:szCs w:val="24"/>
        </w:rPr>
      </w:pPr>
    </w:p>
    <w:p w14:paraId="7DB48D2B" w14:textId="6770F10B"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520BA1">
        <w:rPr>
          <w:rFonts w:ascii="Times New Roman" w:hAnsi="Times New Roman"/>
          <w:b w:val="0"/>
          <w:bCs/>
          <w:sz w:val="24"/>
          <w:szCs w:val="24"/>
        </w:rPr>
        <w:tab/>
        <w:t>And what was--</w:t>
      </w:r>
    </w:p>
    <w:p w14:paraId="1298B94A" w14:textId="77777777" w:rsidR="00BC3057" w:rsidRDefault="00BC3057" w:rsidP="00BC3057">
      <w:pPr>
        <w:ind w:left="2160" w:hanging="2160"/>
        <w:rPr>
          <w:rFonts w:ascii="Times New Roman" w:hAnsi="Times New Roman"/>
          <w:b w:val="0"/>
          <w:bCs/>
          <w:sz w:val="24"/>
          <w:szCs w:val="24"/>
        </w:rPr>
      </w:pPr>
    </w:p>
    <w:p w14:paraId="0808F95E" w14:textId="2236E926"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520BA1">
        <w:rPr>
          <w:rFonts w:ascii="Times New Roman" w:hAnsi="Times New Roman"/>
          <w:b w:val="0"/>
          <w:bCs/>
          <w:sz w:val="24"/>
          <w:szCs w:val="24"/>
        </w:rPr>
        <w:tab/>
        <w:t>Two or three.</w:t>
      </w:r>
    </w:p>
    <w:p w14:paraId="5B534870" w14:textId="77777777" w:rsidR="00BC3057" w:rsidRDefault="00BC3057" w:rsidP="00BC3057">
      <w:pPr>
        <w:ind w:left="2160" w:hanging="2160"/>
        <w:rPr>
          <w:rFonts w:ascii="Times New Roman" w:hAnsi="Times New Roman"/>
          <w:b w:val="0"/>
          <w:bCs/>
          <w:sz w:val="24"/>
          <w:szCs w:val="24"/>
        </w:rPr>
      </w:pPr>
    </w:p>
    <w:p w14:paraId="250EE0DB" w14:textId="77816EF0"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520BA1">
        <w:rPr>
          <w:rFonts w:ascii="Times New Roman" w:hAnsi="Times New Roman"/>
          <w:b w:val="0"/>
          <w:bCs/>
          <w:sz w:val="24"/>
          <w:szCs w:val="24"/>
        </w:rPr>
        <w:tab/>
        <w:t>And what was it that kind of prompted that? Was it employee revolt?</w:t>
      </w:r>
    </w:p>
    <w:p w14:paraId="46D5082D" w14:textId="77777777" w:rsidR="00BC3057" w:rsidRDefault="00BC3057" w:rsidP="00BC3057">
      <w:pPr>
        <w:ind w:left="2160" w:hanging="2160"/>
        <w:rPr>
          <w:rFonts w:ascii="Times New Roman" w:hAnsi="Times New Roman"/>
          <w:b w:val="0"/>
          <w:bCs/>
          <w:sz w:val="24"/>
          <w:szCs w:val="24"/>
        </w:rPr>
      </w:pPr>
    </w:p>
    <w:p w14:paraId="75A77F49" w14:textId="3A9593F1"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520BA1">
        <w:rPr>
          <w:rFonts w:ascii="Times New Roman" w:hAnsi="Times New Roman"/>
          <w:b w:val="0"/>
          <w:bCs/>
          <w:sz w:val="24"/>
          <w:szCs w:val="24"/>
        </w:rPr>
        <w:tab/>
        <w:t>No. (In unison)</w:t>
      </w:r>
    </w:p>
    <w:p w14:paraId="35CB04AA" w14:textId="77777777" w:rsidR="00BC3057" w:rsidRDefault="00BC3057" w:rsidP="00BC3057">
      <w:pPr>
        <w:ind w:left="2160" w:hanging="2160"/>
        <w:rPr>
          <w:rFonts w:ascii="Times New Roman" w:hAnsi="Times New Roman"/>
          <w:b w:val="0"/>
          <w:bCs/>
          <w:sz w:val="24"/>
          <w:szCs w:val="24"/>
        </w:rPr>
      </w:pPr>
    </w:p>
    <w:p w14:paraId="487EAC06" w14:textId="392F60F8"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520BA1">
        <w:rPr>
          <w:rFonts w:ascii="Times New Roman" w:hAnsi="Times New Roman"/>
          <w:b w:val="0"/>
          <w:bCs/>
          <w:sz w:val="24"/>
          <w:szCs w:val="24"/>
        </w:rPr>
        <w:tab/>
        <w:t xml:space="preserve">Was it the numbers were low enough? Was it everybody was vaccinated? What was it that finally said, “Okay, we’re done with </w:t>
      </w:r>
      <w:r w:rsidR="00C87978">
        <w:rPr>
          <w:rFonts w:ascii="Times New Roman" w:hAnsi="Times New Roman"/>
          <w:b w:val="0"/>
          <w:bCs/>
          <w:sz w:val="24"/>
          <w:szCs w:val="24"/>
        </w:rPr>
        <w:t>masks</w:t>
      </w:r>
      <w:r w:rsidR="00520BA1">
        <w:rPr>
          <w:rFonts w:ascii="Times New Roman" w:hAnsi="Times New Roman"/>
          <w:b w:val="0"/>
          <w:bCs/>
          <w:sz w:val="24"/>
          <w:szCs w:val="24"/>
        </w:rPr>
        <w:t>”?</w:t>
      </w:r>
    </w:p>
    <w:p w14:paraId="3E9A39D9" w14:textId="77777777" w:rsidR="00BC3057" w:rsidRDefault="00BC3057" w:rsidP="00BC3057">
      <w:pPr>
        <w:ind w:left="2160" w:hanging="2160"/>
        <w:rPr>
          <w:rFonts w:ascii="Times New Roman" w:hAnsi="Times New Roman"/>
          <w:b w:val="0"/>
          <w:bCs/>
          <w:sz w:val="24"/>
          <w:szCs w:val="24"/>
        </w:rPr>
      </w:pPr>
    </w:p>
    <w:p w14:paraId="3DAA013D" w14:textId="0B409868" w:rsidR="00BC3057" w:rsidRDefault="00BC3057" w:rsidP="00520BA1">
      <w:pPr>
        <w:ind w:left="2160" w:hanging="2160"/>
        <w:rPr>
          <w:rFonts w:ascii="Times New Roman" w:hAnsi="Times New Roman"/>
          <w:b w:val="0"/>
          <w:bCs/>
          <w:sz w:val="24"/>
          <w:szCs w:val="24"/>
        </w:rPr>
      </w:pPr>
      <w:r>
        <w:rPr>
          <w:rFonts w:ascii="Times New Roman" w:hAnsi="Times New Roman"/>
          <w:b w:val="0"/>
          <w:bCs/>
          <w:sz w:val="24"/>
          <w:szCs w:val="24"/>
        </w:rPr>
        <w:t>Participant:</w:t>
      </w:r>
      <w:r w:rsidR="00520BA1">
        <w:rPr>
          <w:rFonts w:ascii="Times New Roman" w:hAnsi="Times New Roman"/>
          <w:b w:val="0"/>
          <w:bCs/>
          <w:sz w:val="24"/>
          <w:szCs w:val="24"/>
        </w:rPr>
        <w:tab/>
        <w:t>It was just the numbers were low enough.</w:t>
      </w:r>
    </w:p>
    <w:p w14:paraId="3DFE5EF9" w14:textId="77777777" w:rsidR="00BC3057" w:rsidRDefault="00BC3057" w:rsidP="00BC3057">
      <w:pPr>
        <w:ind w:left="2160" w:hanging="2160"/>
        <w:rPr>
          <w:rFonts w:ascii="Times New Roman" w:hAnsi="Times New Roman"/>
          <w:b w:val="0"/>
          <w:bCs/>
          <w:sz w:val="24"/>
          <w:szCs w:val="24"/>
        </w:rPr>
      </w:pPr>
    </w:p>
    <w:p w14:paraId="73099D58" w14:textId="69E9DF67"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520BA1">
        <w:rPr>
          <w:rFonts w:ascii="Times New Roman" w:hAnsi="Times New Roman"/>
          <w:b w:val="0"/>
          <w:bCs/>
          <w:sz w:val="24"/>
          <w:szCs w:val="24"/>
        </w:rPr>
        <w:tab/>
        <w:t>Yeah, the numbers were low enough. I think they got to about the point of how many people were going to get vaccinated were going to get in. So, they just kind of lifted it. National pressure did a lot too, so.</w:t>
      </w:r>
    </w:p>
    <w:p w14:paraId="52E63041" w14:textId="77777777" w:rsidR="00BC3057" w:rsidRDefault="00BC3057" w:rsidP="00BC3057">
      <w:pPr>
        <w:ind w:left="2160" w:hanging="2160"/>
        <w:rPr>
          <w:rFonts w:ascii="Times New Roman" w:hAnsi="Times New Roman"/>
          <w:b w:val="0"/>
          <w:bCs/>
          <w:sz w:val="24"/>
          <w:szCs w:val="24"/>
        </w:rPr>
      </w:pPr>
    </w:p>
    <w:p w14:paraId="78217154" w14:textId="49A311D7"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520BA1">
        <w:rPr>
          <w:rFonts w:ascii="Times New Roman" w:hAnsi="Times New Roman"/>
          <w:b w:val="0"/>
          <w:bCs/>
          <w:sz w:val="24"/>
          <w:szCs w:val="24"/>
        </w:rPr>
        <w:tab/>
        <w:t>Sure.</w:t>
      </w:r>
    </w:p>
    <w:p w14:paraId="360592B6" w14:textId="77777777" w:rsidR="00BC3057" w:rsidRDefault="00BC3057" w:rsidP="00BC3057">
      <w:pPr>
        <w:ind w:left="2160" w:hanging="2160"/>
        <w:rPr>
          <w:rFonts w:ascii="Times New Roman" w:hAnsi="Times New Roman"/>
          <w:b w:val="0"/>
          <w:bCs/>
          <w:sz w:val="24"/>
          <w:szCs w:val="24"/>
        </w:rPr>
      </w:pPr>
    </w:p>
    <w:p w14:paraId="0EDA18E0" w14:textId="76D33713"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520BA1">
        <w:rPr>
          <w:rFonts w:ascii="Times New Roman" w:hAnsi="Times New Roman"/>
          <w:b w:val="0"/>
          <w:bCs/>
          <w:sz w:val="24"/>
          <w:szCs w:val="24"/>
        </w:rPr>
        <w:tab/>
        <w:t xml:space="preserve">Did you feel </w:t>
      </w:r>
      <w:r w:rsidR="00FB6271">
        <w:rPr>
          <w:rFonts w:ascii="Times New Roman" w:hAnsi="Times New Roman"/>
          <w:b w:val="0"/>
          <w:bCs/>
          <w:sz w:val="24"/>
          <w:szCs w:val="24"/>
        </w:rPr>
        <w:t>that you had the ability to say, “We’re done with masks”? Would they have listened?</w:t>
      </w:r>
    </w:p>
    <w:p w14:paraId="5FF90B29" w14:textId="77777777" w:rsidR="00BC3057" w:rsidRDefault="00BC3057" w:rsidP="00BC3057">
      <w:pPr>
        <w:ind w:left="2160" w:hanging="2160"/>
        <w:rPr>
          <w:rFonts w:ascii="Times New Roman" w:hAnsi="Times New Roman"/>
          <w:b w:val="0"/>
          <w:bCs/>
          <w:sz w:val="24"/>
          <w:szCs w:val="24"/>
        </w:rPr>
      </w:pPr>
    </w:p>
    <w:p w14:paraId="702E102A" w14:textId="06553520"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FB6271">
        <w:rPr>
          <w:rFonts w:ascii="Times New Roman" w:hAnsi="Times New Roman"/>
          <w:b w:val="0"/>
          <w:bCs/>
          <w:sz w:val="24"/>
          <w:szCs w:val="24"/>
        </w:rPr>
        <w:tab/>
        <w:t>For like the team people or like a lot of people didn’t want to wear masks anymore for a while. And they kept making us wear them, but that’s just what I think.</w:t>
      </w:r>
    </w:p>
    <w:p w14:paraId="322F0728" w14:textId="77777777" w:rsidR="00BC3057" w:rsidRDefault="00BC3057" w:rsidP="00BC3057">
      <w:pPr>
        <w:ind w:left="2160" w:hanging="2160"/>
        <w:rPr>
          <w:rFonts w:ascii="Times New Roman" w:hAnsi="Times New Roman"/>
          <w:b w:val="0"/>
          <w:bCs/>
          <w:sz w:val="24"/>
          <w:szCs w:val="24"/>
        </w:rPr>
      </w:pPr>
    </w:p>
    <w:p w14:paraId="4B060DF4" w14:textId="2F5AB5A2"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FB6271">
        <w:rPr>
          <w:rFonts w:ascii="Times New Roman" w:hAnsi="Times New Roman"/>
          <w:b w:val="0"/>
          <w:bCs/>
          <w:sz w:val="24"/>
          <w:szCs w:val="24"/>
        </w:rPr>
        <w:tab/>
        <w:t>Yeah.</w:t>
      </w:r>
    </w:p>
    <w:p w14:paraId="42523709" w14:textId="77777777" w:rsidR="00BC3057" w:rsidRDefault="00BC3057" w:rsidP="00BC3057">
      <w:pPr>
        <w:ind w:left="2160" w:hanging="2160"/>
        <w:rPr>
          <w:rFonts w:ascii="Times New Roman" w:hAnsi="Times New Roman"/>
          <w:b w:val="0"/>
          <w:bCs/>
          <w:sz w:val="24"/>
          <w:szCs w:val="24"/>
        </w:rPr>
      </w:pPr>
    </w:p>
    <w:p w14:paraId="67163599" w14:textId="4FE44D14"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FB6271">
        <w:rPr>
          <w:rFonts w:ascii="Times New Roman" w:hAnsi="Times New Roman"/>
          <w:b w:val="0"/>
          <w:bCs/>
          <w:sz w:val="24"/>
          <w:szCs w:val="24"/>
        </w:rPr>
        <w:tab/>
        <w:t xml:space="preserve">So, there was enough pressure that even individuals who had reached a point where they were done with masks felt that at work, they still had to wear the mask to </w:t>
      </w:r>
      <w:proofErr w:type="gramStart"/>
      <w:r w:rsidR="00FB6271">
        <w:rPr>
          <w:rFonts w:ascii="Times New Roman" w:hAnsi="Times New Roman"/>
          <w:b w:val="0"/>
          <w:bCs/>
          <w:sz w:val="24"/>
          <w:szCs w:val="24"/>
        </w:rPr>
        <w:t>be in compliance with</w:t>
      </w:r>
      <w:proofErr w:type="gramEnd"/>
      <w:r w:rsidR="00FB6271">
        <w:rPr>
          <w:rFonts w:ascii="Times New Roman" w:hAnsi="Times New Roman"/>
          <w:b w:val="0"/>
          <w:bCs/>
          <w:sz w:val="24"/>
          <w:szCs w:val="24"/>
        </w:rPr>
        <w:t xml:space="preserve"> company policy?</w:t>
      </w:r>
    </w:p>
    <w:p w14:paraId="5A132CE9" w14:textId="77777777" w:rsidR="00BC3057" w:rsidRDefault="00BC3057" w:rsidP="00BC3057">
      <w:pPr>
        <w:ind w:left="2160" w:hanging="2160"/>
        <w:rPr>
          <w:rFonts w:ascii="Times New Roman" w:hAnsi="Times New Roman"/>
          <w:b w:val="0"/>
          <w:bCs/>
          <w:sz w:val="24"/>
          <w:szCs w:val="24"/>
        </w:rPr>
      </w:pPr>
    </w:p>
    <w:p w14:paraId="2CAEC9ED" w14:textId="4D129FF2"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FB6271">
        <w:rPr>
          <w:rFonts w:ascii="Times New Roman" w:hAnsi="Times New Roman"/>
          <w:b w:val="0"/>
          <w:bCs/>
          <w:sz w:val="24"/>
          <w:szCs w:val="24"/>
        </w:rPr>
        <w:tab/>
        <w:t xml:space="preserve">Yeah. And I don’t know. There was a while </w:t>
      </w:r>
      <w:proofErr w:type="gramStart"/>
      <w:r w:rsidR="00FB6271">
        <w:rPr>
          <w:rFonts w:ascii="Times New Roman" w:hAnsi="Times New Roman"/>
          <w:b w:val="0"/>
          <w:bCs/>
          <w:sz w:val="24"/>
          <w:szCs w:val="24"/>
        </w:rPr>
        <w:t>where</w:t>
      </w:r>
      <w:proofErr w:type="gramEnd"/>
      <w:r w:rsidR="00FB6271">
        <w:rPr>
          <w:rFonts w:ascii="Times New Roman" w:hAnsi="Times New Roman"/>
          <w:b w:val="0"/>
          <w:bCs/>
          <w:sz w:val="24"/>
          <w:szCs w:val="24"/>
        </w:rPr>
        <w:t xml:space="preserve"> working here was the only place I would have to wear a mask for a while.</w:t>
      </w:r>
    </w:p>
    <w:p w14:paraId="4885566C" w14:textId="77777777" w:rsidR="00BC3057" w:rsidRDefault="00BC3057" w:rsidP="00BC3057">
      <w:pPr>
        <w:ind w:left="2160" w:hanging="2160"/>
        <w:rPr>
          <w:rFonts w:ascii="Times New Roman" w:hAnsi="Times New Roman"/>
          <w:b w:val="0"/>
          <w:bCs/>
          <w:sz w:val="24"/>
          <w:szCs w:val="24"/>
        </w:rPr>
      </w:pPr>
    </w:p>
    <w:p w14:paraId="3E515875" w14:textId="255D9CD8"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FB6271">
        <w:rPr>
          <w:rFonts w:ascii="Times New Roman" w:hAnsi="Times New Roman"/>
          <w:b w:val="0"/>
          <w:bCs/>
          <w:sz w:val="24"/>
          <w:szCs w:val="24"/>
        </w:rPr>
        <w:tab/>
        <w:t xml:space="preserve">Okay. And now tell me a little bit about this going back. When they set a goal and said, “All right, if we get this many people </w:t>
      </w:r>
      <w:proofErr w:type="gramStart"/>
      <w:r w:rsidR="00FB6271">
        <w:rPr>
          <w:rFonts w:ascii="Times New Roman" w:hAnsi="Times New Roman"/>
          <w:b w:val="0"/>
          <w:bCs/>
          <w:sz w:val="24"/>
          <w:szCs w:val="24"/>
        </w:rPr>
        <w:t>vaccinated</w:t>
      </w:r>
      <w:proofErr w:type="gramEnd"/>
      <w:r w:rsidR="00FB6271">
        <w:rPr>
          <w:rFonts w:ascii="Times New Roman" w:hAnsi="Times New Roman"/>
          <w:b w:val="0"/>
          <w:bCs/>
          <w:sz w:val="24"/>
          <w:szCs w:val="24"/>
        </w:rPr>
        <w:t xml:space="preserve"> we can stop wearing masks”. Was it everybody can stop wearing masks or just the vaccinated can stop wearing masks?</w:t>
      </w:r>
    </w:p>
    <w:p w14:paraId="51BB5792" w14:textId="77777777" w:rsidR="00BC3057" w:rsidRDefault="00BC3057" w:rsidP="00BC3057">
      <w:pPr>
        <w:ind w:left="2160" w:hanging="2160"/>
        <w:rPr>
          <w:rFonts w:ascii="Times New Roman" w:hAnsi="Times New Roman"/>
          <w:b w:val="0"/>
          <w:bCs/>
          <w:sz w:val="24"/>
          <w:szCs w:val="24"/>
        </w:rPr>
      </w:pPr>
    </w:p>
    <w:p w14:paraId="1B1B586E" w14:textId="56271C33"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FB6271">
        <w:rPr>
          <w:rFonts w:ascii="Times New Roman" w:hAnsi="Times New Roman"/>
          <w:b w:val="0"/>
          <w:bCs/>
          <w:sz w:val="24"/>
          <w:szCs w:val="24"/>
        </w:rPr>
        <w:tab/>
        <w:t>The vaccinated.</w:t>
      </w:r>
    </w:p>
    <w:p w14:paraId="031C2604" w14:textId="77777777" w:rsidR="00BC3057" w:rsidRDefault="00BC3057" w:rsidP="00BC3057">
      <w:pPr>
        <w:ind w:left="2160" w:hanging="2160"/>
        <w:rPr>
          <w:rFonts w:ascii="Times New Roman" w:hAnsi="Times New Roman"/>
          <w:b w:val="0"/>
          <w:bCs/>
          <w:sz w:val="24"/>
          <w:szCs w:val="24"/>
        </w:rPr>
      </w:pPr>
    </w:p>
    <w:p w14:paraId="672FA3F0" w14:textId="4BCF77C3"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FB6271">
        <w:rPr>
          <w:rFonts w:ascii="Times New Roman" w:hAnsi="Times New Roman"/>
          <w:b w:val="0"/>
          <w:bCs/>
          <w:sz w:val="24"/>
          <w:szCs w:val="24"/>
        </w:rPr>
        <w:tab/>
        <w:t>Yeah, if you’ve had your vaccination.</w:t>
      </w:r>
    </w:p>
    <w:p w14:paraId="29B10D6C" w14:textId="77777777" w:rsidR="00BC3057" w:rsidRDefault="00BC3057" w:rsidP="00BC3057">
      <w:pPr>
        <w:ind w:left="2160" w:hanging="2160"/>
        <w:rPr>
          <w:rFonts w:ascii="Times New Roman" w:hAnsi="Times New Roman"/>
          <w:b w:val="0"/>
          <w:bCs/>
          <w:sz w:val="24"/>
          <w:szCs w:val="24"/>
        </w:rPr>
      </w:pPr>
    </w:p>
    <w:p w14:paraId="10AA58C1" w14:textId="4C41A761" w:rsidR="00BC3057" w:rsidRDefault="00BC3057" w:rsidP="00FB6271">
      <w:pPr>
        <w:ind w:left="2160" w:hanging="2160"/>
        <w:rPr>
          <w:rFonts w:ascii="Times New Roman" w:hAnsi="Times New Roman"/>
          <w:b w:val="0"/>
          <w:bCs/>
          <w:sz w:val="24"/>
          <w:szCs w:val="24"/>
        </w:rPr>
      </w:pPr>
      <w:r>
        <w:rPr>
          <w:rFonts w:ascii="Times New Roman" w:hAnsi="Times New Roman"/>
          <w:b w:val="0"/>
          <w:bCs/>
          <w:sz w:val="24"/>
          <w:szCs w:val="24"/>
        </w:rPr>
        <w:t>Participant:</w:t>
      </w:r>
      <w:r w:rsidR="00FB6271">
        <w:rPr>
          <w:rFonts w:ascii="Times New Roman" w:hAnsi="Times New Roman"/>
          <w:b w:val="0"/>
          <w:bCs/>
          <w:sz w:val="24"/>
          <w:szCs w:val="24"/>
        </w:rPr>
        <w:tab/>
        <w:t xml:space="preserve">Well, when it first started out it was the major goal was to get it was 68, or 73, or whatever percent vaccinated. </w:t>
      </w:r>
      <w:proofErr w:type="gramStart"/>
      <w:r w:rsidR="00FB6271">
        <w:rPr>
          <w:rFonts w:ascii="Times New Roman" w:hAnsi="Times New Roman"/>
          <w:b w:val="0"/>
          <w:bCs/>
          <w:sz w:val="24"/>
          <w:szCs w:val="24"/>
        </w:rPr>
        <w:t>And,</w:t>
      </w:r>
      <w:proofErr w:type="gramEnd"/>
      <w:r w:rsidR="00FB6271">
        <w:rPr>
          <w:rFonts w:ascii="Times New Roman" w:hAnsi="Times New Roman"/>
          <w:b w:val="0"/>
          <w:bCs/>
          <w:sz w:val="24"/>
          <w:szCs w:val="24"/>
        </w:rPr>
        <w:t xml:space="preserve"> then, everybody could--</w:t>
      </w:r>
    </w:p>
    <w:p w14:paraId="721B8C32" w14:textId="77777777" w:rsidR="00BC3057" w:rsidRDefault="00BC3057" w:rsidP="00BC3057">
      <w:pPr>
        <w:ind w:left="2160" w:hanging="2160"/>
        <w:rPr>
          <w:rFonts w:ascii="Times New Roman" w:hAnsi="Times New Roman"/>
          <w:b w:val="0"/>
          <w:bCs/>
          <w:sz w:val="24"/>
          <w:szCs w:val="24"/>
        </w:rPr>
      </w:pPr>
    </w:p>
    <w:p w14:paraId="25DE6130" w14:textId="29383B17"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FB6271">
        <w:rPr>
          <w:rFonts w:ascii="Times New Roman" w:hAnsi="Times New Roman"/>
          <w:b w:val="0"/>
          <w:bCs/>
          <w:sz w:val="24"/>
          <w:szCs w:val="24"/>
        </w:rPr>
        <w:tab/>
        <w:t>Yeah.</w:t>
      </w:r>
    </w:p>
    <w:p w14:paraId="5F432E33" w14:textId="77777777" w:rsidR="00BC3057" w:rsidRDefault="00BC3057" w:rsidP="00BC3057">
      <w:pPr>
        <w:ind w:left="2160" w:hanging="2160"/>
        <w:rPr>
          <w:rFonts w:ascii="Times New Roman" w:hAnsi="Times New Roman"/>
          <w:b w:val="0"/>
          <w:bCs/>
          <w:sz w:val="24"/>
          <w:szCs w:val="24"/>
        </w:rPr>
      </w:pPr>
    </w:p>
    <w:p w14:paraId="2F504A79" w14:textId="39E63782" w:rsidR="00BC3057" w:rsidRDefault="001D2984"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BC3057">
        <w:rPr>
          <w:rFonts w:ascii="Times New Roman" w:hAnsi="Times New Roman"/>
          <w:b w:val="0"/>
          <w:bCs/>
          <w:sz w:val="24"/>
          <w:szCs w:val="24"/>
        </w:rPr>
        <w:t>:</w:t>
      </w:r>
      <w:r w:rsidR="00FB6271">
        <w:rPr>
          <w:rFonts w:ascii="Times New Roman" w:hAnsi="Times New Roman"/>
          <w:b w:val="0"/>
          <w:bCs/>
          <w:sz w:val="24"/>
          <w:szCs w:val="24"/>
        </w:rPr>
        <w:tab/>
        <w:t xml:space="preserve">--get rid of the masks. </w:t>
      </w:r>
      <w:r>
        <w:rPr>
          <w:rFonts w:ascii="Times New Roman" w:hAnsi="Times New Roman"/>
          <w:b w:val="0"/>
          <w:bCs/>
          <w:sz w:val="24"/>
          <w:szCs w:val="24"/>
        </w:rPr>
        <w:t>And then, it became where it’d become after that? It was just--</w:t>
      </w:r>
    </w:p>
    <w:p w14:paraId="3645C5AC" w14:textId="77777777" w:rsidR="00BC3057" w:rsidRDefault="00BC3057" w:rsidP="00BC3057">
      <w:pPr>
        <w:ind w:left="2160" w:hanging="2160"/>
        <w:rPr>
          <w:rFonts w:ascii="Times New Roman" w:hAnsi="Times New Roman"/>
          <w:b w:val="0"/>
          <w:bCs/>
          <w:sz w:val="24"/>
          <w:szCs w:val="24"/>
        </w:rPr>
      </w:pPr>
    </w:p>
    <w:p w14:paraId="2DBD166D" w14:textId="6EE0E759"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w:t>
      </w:r>
      <w:r w:rsidR="001D2984">
        <w:rPr>
          <w:rFonts w:ascii="Times New Roman" w:hAnsi="Times New Roman"/>
          <w:b w:val="0"/>
          <w:bCs/>
          <w:sz w:val="24"/>
          <w:szCs w:val="24"/>
        </w:rPr>
        <w:t>nt:</w:t>
      </w:r>
      <w:r w:rsidR="001D2984">
        <w:rPr>
          <w:rFonts w:ascii="Times New Roman" w:hAnsi="Times New Roman"/>
          <w:b w:val="0"/>
          <w:bCs/>
          <w:sz w:val="24"/>
          <w:szCs w:val="24"/>
        </w:rPr>
        <w:tab/>
        <w:t>I don’t think they got enough people.</w:t>
      </w:r>
    </w:p>
    <w:p w14:paraId="4A121D40" w14:textId="77777777" w:rsidR="00BC3057" w:rsidRDefault="00BC3057" w:rsidP="00BC3057">
      <w:pPr>
        <w:ind w:left="2160" w:hanging="2160"/>
        <w:rPr>
          <w:rFonts w:ascii="Times New Roman" w:hAnsi="Times New Roman"/>
          <w:b w:val="0"/>
          <w:bCs/>
          <w:sz w:val="24"/>
          <w:szCs w:val="24"/>
        </w:rPr>
      </w:pPr>
    </w:p>
    <w:p w14:paraId="66F3F2FD" w14:textId="661C8962"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1D2984">
        <w:rPr>
          <w:rFonts w:ascii="Times New Roman" w:hAnsi="Times New Roman"/>
          <w:b w:val="0"/>
          <w:bCs/>
          <w:sz w:val="24"/>
          <w:szCs w:val="24"/>
        </w:rPr>
        <w:tab/>
        <w:t>Yeah, we had to go back to wearing them.</w:t>
      </w:r>
    </w:p>
    <w:p w14:paraId="37BDBF6F" w14:textId="77777777" w:rsidR="00BC3057" w:rsidRDefault="00BC3057" w:rsidP="00BC3057">
      <w:pPr>
        <w:ind w:left="2160" w:hanging="2160"/>
        <w:rPr>
          <w:rFonts w:ascii="Times New Roman" w:hAnsi="Times New Roman"/>
          <w:b w:val="0"/>
          <w:bCs/>
          <w:sz w:val="24"/>
          <w:szCs w:val="24"/>
        </w:rPr>
      </w:pPr>
    </w:p>
    <w:p w14:paraId="5C399034" w14:textId="0E9F509A"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1D2984">
        <w:rPr>
          <w:rFonts w:ascii="Times New Roman" w:hAnsi="Times New Roman"/>
          <w:b w:val="0"/>
          <w:bCs/>
          <w:sz w:val="24"/>
          <w:szCs w:val="24"/>
        </w:rPr>
        <w:tab/>
        <w:t>Yeah, and then everybody had to go back to wearing masks after even vaccinated ones after the second case came out. And then, they said after you got boosted you could get rid of your mask again. And then, it was shortly after that they just lifted the masks policy all together.</w:t>
      </w:r>
    </w:p>
    <w:p w14:paraId="275DF388" w14:textId="77777777" w:rsidR="00BC3057" w:rsidRDefault="00BC3057" w:rsidP="00BC3057">
      <w:pPr>
        <w:ind w:left="2160" w:hanging="2160"/>
        <w:rPr>
          <w:rFonts w:ascii="Times New Roman" w:hAnsi="Times New Roman"/>
          <w:b w:val="0"/>
          <w:bCs/>
          <w:sz w:val="24"/>
          <w:szCs w:val="24"/>
        </w:rPr>
      </w:pPr>
    </w:p>
    <w:p w14:paraId="5A547DAC" w14:textId="2BECDE24"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1D2984">
        <w:rPr>
          <w:rFonts w:ascii="Times New Roman" w:hAnsi="Times New Roman"/>
          <w:b w:val="0"/>
          <w:bCs/>
          <w:sz w:val="24"/>
          <w:szCs w:val="24"/>
        </w:rPr>
        <w:tab/>
        <w:t>(Long pause)</w:t>
      </w:r>
    </w:p>
    <w:p w14:paraId="3912CAC5" w14:textId="20F9AA2E" w:rsidR="001D2984" w:rsidRDefault="001D2984" w:rsidP="00BC3057">
      <w:pPr>
        <w:ind w:left="2160" w:hanging="2160"/>
        <w:rPr>
          <w:rFonts w:ascii="Times New Roman" w:hAnsi="Times New Roman"/>
          <w:b w:val="0"/>
          <w:bCs/>
          <w:sz w:val="24"/>
          <w:szCs w:val="24"/>
        </w:rPr>
      </w:pPr>
    </w:p>
    <w:p w14:paraId="25026C8C" w14:textId="3A945E87" w:rsidR="001D2984" w:rsidRDefault="001D2984" w:rsidP="00BC3057">
      <w:pPr>
        <w:ind w:left="2160" w:hanging="2160"/>
        <w:rPr>
          <w:rFonts w:ascii="Times New Roman" w:hAnsi="Times New Roman"/>
          <w:b w:val="0"/>
          <w:bCs/>
          <w:sz w:val="24"/>
          <w:szCs w:val="24"/>
        </w:rPr>
      </w:pPr>
      <w:r>
        <w:rPr>
          <w:rFonts w:ascii="Times New Roman" w:hAnsi="Times New Roman"/>
          <w:b w:val="0"/>
          <w:bCs/>
          <w:sz w:val="24"/>
          <w:szCs w:val="24"/>
        </w:rPr>
        <w:tab/>
        <w:t>And how have you survived that continued change in guidance here in the company?</w:t>
      </w:r>
    </w:p>
    <w:p w14:paraId="76662472" w14:textId="77777777" w:rsidR="00BC3057" w:rsidRDefault="00BC3057" w:rsidP="00BC3057">
      <w:pPr>
        <w:ind w:left="2160" w:hanging="2160"/>
        <w:rPr>
          <w:rFonts w:ascii="Times New Roman" w:hAnsi="Times New Roman"/>
          <w:b w:val="0"/>
          <w:bCs/>
          <w:sz w:val="24"/>
          <w:szCs w:val="24"/>
        </w:rPr>
      </w:pPr>
    </w:p>
    <w:p w14:paraId="47911802" w14:textId="63CB6000"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1D2984">
        <w:rPr>
          <w:rFonts w:ascii="Times New Roman" w:hAnsi="Times New Roman"/>
          <w:b w:val="0"/>
          <w:bCs/>
          <w:sz w:val="24"/>
          <w:szCs w:val="24"/>
        </w:rPr>
        <w:tab/>
      </w:r>
      <w:r w:rsidR="00C576DA">
        <w:rPr>
          <w:rFonts w:ascii="Times New Roman" w:hAnsi="Times New Roman"/>
          <w:b w:val="0"/>
          <w:bCs/>
          <w:sz w:val="24"/>
          <w:szCs w:val="24"/>
        </w:rPr>
        <w:t>(Long pause)</w:t>
      </w:r>
    </w:p>
    <w:p w14:paraId="0C2EC60E" w14:textId="7970C9B2" w:rsidR="00C576DA" w:rsidRDefault="00C576DA" w:rsidP="00BC3057">
      <w:pPr>
        <w:ind w:left="2160" w:hanging="2160"/>
        <w:rPr>
          <w:rFonts w:ascii="Times New Roman" w:hAnsi="Times New Roman"/>
          <w:b w:val="0"/>
          <w:bCs/>
          <w:sz w:val="24"/>
          <w:szCs w:val="24"/>
        </w:rPr>
      </w:pPr>
    </w:p>
    <w:p w14:paraId="76F69DDC" w14:textId="155909F9" w:rsidR="00C576DA" w:rsidRDefault="00C576DA" w:rsidP="00BC3057">
      <w:pPr>
        <w:ind w:left="2160" w:hanging="2160"/>
        <w:rPr>
          <w:rFonts w:ascii="Times New Roman" w:hAnsi="Times New Roman"/>
          <w:b w:val="0"/>
          <w:bCs/>
          <w:sz w:val="24"/>
          <w:szCs w:val="24"/>
        </w:rPr>
      </w:pPr>
      <w:r>
        <w:rPr>
          <w:rFonts w:ascii="Times New Roman" w:hAnsi="Times New Roman"/>
          <w:b w:val="0"/>
          <w:bCs/>
          <w:sz w:val="24"/>
          <w:szCs w:val="24"/>
        </w:rPr>
        <w:tab/>
        <w:t>What was the question?</w:t>
      </w:r>
    </w:p>
    <w:p w14:paraId="2452E277" w14:textId="77777777" w:rsidR="00BC3057" w:rsidRDefault="00BC3057" w:rsidP="00BC3057">
      <w:pPr>
        <w:ind w:left="2160" w:hanging="2160"/>
        <w:rPr>
          <w:rFonts w:ascii="Times New Roman" w:hAnsi="Times New Roman"/>
          <w:b w:val="0"/>
          <w:bCs/>
          <w:sz w:val="24"/>
          <w:szCs w:val="24"/>
        </w:rPr>
      </w:pPr>
    </w:p>
    <w:p w14:paraId="1AC6ABA0" w14:textId="3CB40F3D"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C576DA">
        <w:rPr>
          <w:rFonts w:ascii="Times New Roman" w:hAnsi="Times New Roman"/>
          <w:b w:val="0"/>
          <w:bCs/>
          <w:sz w:val="24"/>
          <w:szCs w:val="24"/>
        </w:rPr>
        <w:tab/>
        <w:t xml:space="preserve">How has that affected kind of your day-to-day working attitude when one day it’s masks, and then it’s not, and then it’s masks again, and then it’s not? </w:t>
      </w:r>
    </w:p>
    <w:p w14:paraId="52B2DC09" w14:textId="77777777" w:rsidR="00BC3057" w:rsidRDefault="00BC3057" w:rsidP="00BC3057">
      <w:pPr>
        <w:ind w:left="2160" w:hanging="2160"/>
        <w:rPr>
          <w:rFonts w:ascii="Times New Roman" w:hAnsi="Times New Roman"/>
          <w:b w:val="0"/>
          <w:bCs/>
          <w:sz w:val="24"/>
          <w:szCs w:val="24"/>
        </w:rPr>
      </w:pPr>
    </w:p>
    <w:p w14:paraId="32B026FA" w14:textId="64055607"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C576DA">
        <w:rPr>
          <w:rFonts w:ascii="Times New Roman" w:hAnsi="Times New Roman"/>
          <w:b w:val="0"/>
          <w:bCs/>
          <w:sz w:val="24"/>
          <w:szCs w:val="24"/>
        </w:rPr>
        <w:tab/>
        <w:t>I wouldn’t say that it was that. Like it didn’t feel like that because I felt like it was all pretty spread apart.</w:t>
      </w:r>
    </w:p>
    <w:p w14:paraId="2AD41944" w14:textId="77777777" w:rsidR="00BC3057" w:rsidRDefault="00BC3057" w:rsidP="00BC3057">
      <w:pPr>
        <w:ind w:left="2160" w:hanging="2160"/>
        <w:rPr>
          <w:rFonts w:ascii="Times New Roman" w:hAnsi="Times New Roman"/>
          <w:b w:val="0"/>
          <w:bCs/>
          <w:sz w:val="24"/>
          <w:szCs w:val="24"/>
        </w:rPr>
      </w:pPr>
    </w:p>
    <w:p w14:paraId="281A4E4E" w14:textId="19FADEB1"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C576DA">
        <w:rPr>
          <w:rFonts w:ascii="Times New Roman" w:hAnsi="Times New Roman"/>
          <w:b w:val="0"/>
          <w:bCs/>
          <w:sz w:val="24"/>
          <w:szCs w:val="24"/>
        </w:rPr>
        <w:tab/>
        <w:t>Yeah.</w:t>
      </w:r>
    </w:p>
    <w:p w14:paraId="143AC31B" w14:textId="77777777" w:rsidR="00BC3057" w:rsidRDefault="00BC3057" w:rsidP="00BC3057">
      <w:pPr>
        <w:ind w:left="2160" w:hanging="2160"/>
        <w:rPr>
          <w:rFonts w:ascii="Times New Roman" w:hAnsi="Times New Roman"/>
          <w:b w:val="0"/>
          <w:bCs/>
          <w:sz w:val="24"/>
          <w:szCs w:val="24"/>
        </w:rPr>
      </w:pPr>
    </w:p>
    <w:p w14:paraId="1BE435CF" w14:textId="40DD8794"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C576DA">
        <w:rPr>
          <w:rFonts w:ascii="Times New Roman" w:hAnsi="Times New Roman"/>
          <w:b w:val="0"/>
          <w:bCs/>
          <w:sz w:val="24"/>
          <w:szCs w:val="24"/>
        </w:rPr>
        <w:tab/>
        <w:t>It wasn’t all like week-after-week it would change.</w:t>
      </w:r>
    </w:p>
    <w:p w14:paraId="1CF10345" w14:textId="77777777" w:rsidR="00BC3057" w:rsidRDefault="00BC3057" w:rsidP="00BC3057">
      <w:pPr>
        <w:ind w:left="2160" w:hanging="2160"/>
        <w:rPr>
          <w:rFonts w:ascii="Times New Roman" w:hAnsi="Times New Roman"/>
          <w:b w:val="0"/>
          <w:bCs/>
          <w:sz w:val="24"/>
          <w:szCs w:val="24"/>
        </w:rPr>
      </w:pPr>
    </w:p>
    <w:p w14:paraId="651722F7" w14:textId="2EF20F68"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C576DA">
        <w:rPr>
          <w:rFonts w:ascii="Times New Roman" w:hAnsi="Times New Roman"/>
          <w:b w:val="0"/>
          <w:bCs/>
          <w:sz w:val="24"/>
          <w:szCs w:val="24"/>
        </w:rPr>
        <w:tab/>
        <w:t>Right.</w:t>
      </w:r>
    </w:p>
    <w:p w14:paraId="43A540B6" w14:textId="77777777" w:rsidR="00BC3057" w:rsidRDefault="00BC3057" w:rsidP="00BC3057">
      <w:pPr>
        <w:ind w:left="2160" w:hanging="2160"/>
        <w:rPr>
          <w:rFonts w:ascii="Times New Roman" w:hAnsi="Times New Roman"/>
          <w:b w:val="0"/>
          <w:bCs/>
          <w:sz w:val="24"/>
          <w:szCs w:val="24"/>
        </w:rPr>
      </w:pPr>
    </w:p>
    <w:p w14:paraId="35B05DEF" w14:textId="32906B70"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901E6B">
        <w:rPr>
          <w:rFonts w:ascii="Times New Roman" w:hAnsi="Times New Roman"/>
          <w:b w:val="0"/>
          <w:bCs/>
          <w:sz w:val="24"/>
          <w:szCs w:val="24"/>
        </w:rPr>
        <w:tab/>
        <w:t>You know, it was months and months that it was changing.</w:t>
      </w:r>
    </w:p>
    <w:p w14:paraId="4A106F2B" w14:textId="77777777" w:rsidR="00BC3057" w:rsidRDefault="00BC3057" w:rsidP="00BC3057">
      <w:pPr>
        <w:ind w:left="2160" w:hanging="2160"/>
        <w:rPr>
          <w:rFonts w:ascii="Times New Roman" w:hAnsi="Times New Roman"/>
          <w:b w:val="0"/>
          <w:bCs/>
          <w:sz w:val="24"/>
          <w:szCs w:val="24"/>
        </w:rPr>
      </w:pPr>
    </w:p>
    <w:p w14:paraId="73859A30" w14:textId="147E07DA"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901E6B">
        <w:rPr>
          <w:rFonts w:ascii="Times New Roman" w:hAnsi="Times New Roman"/>
          <w:b w:val="0"/>
          <w:bCs/>
          <w:sz w:val="24"/>
          <w:szCs w:val="24"/>
        </w:rPr>
        <w:tab/>
        <w:t>But did you feel like the company was acting with what was happening in the community or they were acting independent of what was going on in the rest of your lives?</w:t>
      </w:r>
    </w:p>
    <w:p w14:paraId="67790DE9" w14:textId="77777777" w:rsidR="00BC3057" w:rsidRDefault="00BC3057" w:rsidP="00BC3057">
      <w:pPr>
        <w:ind w:left="2160" w:hanging="2160"/>
        <w:rPr>
          <w:rFonts w:ascii="Times New Roman" w:hAnsi="Times New Roman"/>
          <w:b w:val="0"/>
          <w:bCs/>
          <w:sz w:val="24"/>
          <w:szCs w:val="24"/>
        </w:rPr>
      </w:pPr>
    </w:p>
    <w:p w14:paraId="2A1781D5" w14:textId="0D86F975"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901E6B">
        <w:rPr>
          <w:rFonts w:ascii="Times New Roman" w:hAnsi="Times New Roman"/>
          <w:b w:val="0"/>
          <w:bCs/>
          <w:sz w:val="24"/>
          <w:szCs w:val="24"/>
        </w:rPr>
        <w:tab/>
        <w:t>I think--</w:t>
      </w:r>
    </w:p>
    <w:p w14:paraId="62DC8837" w14:textId="77777777" w:rsidR="00BC3057" w:rsidRDefault="00BC3057" w:rsidP="00BC3057">
      <w:pPr>
        <w:ind w:left="2160" w:hanging="2160"/>
        <w:rPr>
          <w:rFonts w:ascii="Times New Roman" w:hAnsi="Times New Roman"/>
          <w:b w:val="0"/>
          <w:bCs/>
          <w:sz w:val="24"/>
          <w:szCs w:val="24"/>
        </w:rPr>
      </w:pPr>
    </w:p>
    <w:p w14:paraId="7EEF7055" w14:textId="3A07EB7F"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901E6B">
        <w:rPr>
          <w:rFonts w:ascii="Times New Roman" w:hAnsi="Times New Roman"/>
          <w:b w:val="0"/>
          <w:bCs/>
          <w:sz w:val="24"/>
          <w:szCs w:val="24"/>
        </w:rPr>
        <w:tab/>
        <w:t>They were going off what the CDC was recommending.</w:t>
      </w:r>
    </w:p>
    <w:p w14:paraId="42B55973" w14:textId="77777777" w:rsidR="00BC3057" w:rsidRDefault="00BC3057" w:rsidP="00BC3057">
      <w:pPr>
        <w:ind w:left="2160" w:hanging="2160"/>
        <w:rPr>
          <w:rFonts w:ascii="Times New Roman" w:hAnsi="Times New Roman"/>
          <w:b w:val="0"/>
          <w:bCs/>
          <w:sz w:val="24"/>
          <w:szCs w:val="24"/>
        </w:rPr>
      </w:pPr>
    </w:p>
    <w:p w14:paraId="536C19C6" w14:textId="7E4D5E7C"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901E6B">
        <w:rPr>
          <w:rFonts w:ascii="Times New Roman" w:hAnsi="Times New Roman"/>
          <w:b w:val="0"/>
          <w:bCs/>
          <w:sz w:val="24"/>
          <w:szCs w:val="24"/>
        </w:rPr>
        <w:tab/>
        <w:t>Yeah. (In unison)</w:t>
      </w:r>
    </w:p>
    <w:p w14:paraId="7525B55E" w14:textId="77777777" w:rsidR="00BC3057" w:rsidRDefault="00BC3057" w:rsidP="00BC3057">
      <w:pPr>
        <w:ind w:left="2160" w:hanging="2160"/>
        <w:rPr>
          <w:rFonts w:ascii="Times New Roman" w:hAnsi="Times New Roman"/>
          <w:b w:val="0"/>
          <w:bCs/>
          <w:sz w:val="24"/>
          <w:szCs w:val="24"/>
        </w:rPr>
      </w:pPr>
    </w:p>
    <w:p w14:paraId="42ABBB54" w14:textId="36819979"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901E6B">
        <w:rPr>
          <w:rFonts w:ascii="Times New Roman" w:hAnsi="Times New Roman"/>
          <w:b w:val="0"/>
          <w:bCs/>
          <w:sz w:val="24"/>
          <w:szCs w:val="24"/>
        </w:rPr>
        <w:tab/>
        <w:t>Okay.</w:t>
      </w:r>
    </w:p>
    <w:p w14:paraId="513E59CF" w14:textId="77777777" w:rsidR="00BC3057" w:rsidRDefault="00BC3057" w:rsidP="00BC3057">
      <w:pPr>
        <w:ind w:left="2160" w:hanging="2160"/>
        <w:rPr>
          <w:rFonts w:ascii="Times New Roman" w:hAnsi="Times New Roman"/>
          <w:b w:val="0"/>
          <w:bCs/>
          <w:sz w:val="24"/>
          <w:szCs w:val="24"/>
        </w:rPr>
      </w:pPr>
    </w:p>
    <w:p w14:paraId="6008414D" w14:textId="6F65EDF5"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901E6B">
        <w:rPr>
          <w:rFonts w:ascii="Times New Roman" w:hAnsi="Times New Roman"/>
          <w:b w:val="0"/>
          <w:bCs/>
          <w:sz w:val="24"/>
          <w:szCs w:val="24"/>
        </w:rPr>
        <w:tab/>
        <w:t xml:space="preserve">The CDC and yeah, like the </w:t>
      </w:r>
      <w:proofErr w:type="gramStart"/>
      <w:r w:rsidR="00901E6B">
        <w:rPr>
          <w:rFonts w:ascii="Times New Roman" w:hAnsi="Times New Roman"/>
          <w:b w:val="0"/>
          <w:bCs/>
          <w:sz w:val="24"/>
          <w:szCs w:val="24"/>
        </w:rPr>
        <w:t>amount</w:t>
      </w:r>
      <w:proofErr w:type="gramEnd"/>
      <w:r w:rsidR="00901E6B">
        <w:rPr>
          <w:rFonts w:ascii="Times New Roman" w:hAnsi="Times New Roman"/>
          <w:b w:val="0"/>
          <w:bCs/>
          <w:sz w:val="24"/>
          <w:szCs w:val="24"/>
        </w:rPr>
        <w:t xml:space="preserve"> of cases in Utah and stuff like that.</w:t>
      </w:r>
    </w:p>
    <w:p w14:paraId="37BDFE6A" w14:textId="77777777" w:rsidR="00BC3057" w:rsidRDefault="00BC3057" w:rsidP="00BC3057">
      <w:pPr>
        <w:ind w:left="2160" w:hanging="2160"/>
        <w:rPr>
          <w:rFonts w:ascii="Times New Roman" w:hAnsi="Times New Roman"/>
          <w:b w:val="0"/>
          <w:bCs/>
          <w:sz w:val="24"/>
          <w:szCs w:val="24"/>
        </w:rPr>
      </w:pPr>
    </w:p>
    <w:p w14:paraId="0ED60160" w14:textId="55A3797B"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901E6B">
        <w:rPr>
          <w:rFonts w:ascii="Times New Roman" w:hAnsi="Times New Roman"/>
          <w:b w:val="0"/>
          <w:bCs/>
          <w:sz w:val="24"/>
          <w:szCs w:val="24"/>
        </w:rPr>
        <w:tab/>
        <w:t>Yeah. So, there was a justifiable reason for them to kind of make those--</w:t>
      </w:r>
    </w:p>
    <w:p w14:paraId="42FF83AF" w14:textId="77777777" w:rsidR="00BC3057" w:rsidRDefault="00BC3057" w:rsidP="00BC3057">
      <w:pPr>
        <w:ind w:left="2160" w:hanging="2160"/>
        <w:rPr>
          <w:rFonts w:ascii="Times New Roman" w:hAnsi="Times New Roman"/>
          <w:b w:val="0"/>
          <w:bCs/>
          <w:sz w:val="24"/>
          <w:szCs w:val="24"/>
        </w:rPr>
      </w:pPr>
    </w:p>
    <w:p w14:paraId="5F6BB92C" w14:textId="2CBB5E0B"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901E6B">
        <w:rPr>
          <w:rFonts w:ascii="Times New Roman" w:hAnsi="Times New Roman"/>
          <w:b w:val="0"/>
          <w:bCs/>
          <w:sz w:val="24"/>
          <w:szCs w:val="24"/>
        </w:rPr>
        <w:tab/>
        <w:t xml:space="preserve">Yeah. </w:t>
      </w:r>
    </w:p>
    <w:p w14:paraId="2B139C19" w14:textId="2A58253A" w:rsidR="00901E6B" w:rsidRDefault="00901E6B" w:rsidP="00BC3057">
      <w:pPr>
        <w:ind w:left="2160" w:hanging="2160"/>
        <w:rPr>
          <w:rFonts w:ascii="Times New Roman" w:hAnsi="Times New Roman"/>
          <w:b w:val="0"/>
          <w:bCs/>
          <w:sz w:val="24"/>
          <w:szCs w:val="24"/>
        </w:rPr>
      </w:pPr>
    </w:p>
    <w:p w14:paraId="64D0D0ED" w14:textId="6E8D0320"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901E6B">
        <w:rPr>
          <w:rFonts w:ascii="Times New Roman" w:hAnsi="Times New Roman"/>
          <w:b w:val="0"/>
          <w:bCs/>
          <w:sz w:val="24"/>
          <w:szCs w:val="24"/>
        </w:rPr>
        <w:tab/>
        <w:t>Yeah, there was.</w:t>
      </w:r>
    </w:p>
    <w:p w14:paraId="596BEFF4" w14:textId="77777777" w:rsidR="00BC3057" w:rsidRDefault="00BC3057" w:rsidP="00BC3057">
      <w:pPr>
        <w:ind w:left="2160" w:hanging="2160"/>
        <w:rPr>
          <w:rFonts w:ascii="Times New Roman" w:hAnsi="Times New Roman"/>
          <w:b w:val="0"/>
          <w:bCs/>
          <w:sz w:val="24"/>
          <w:szCs w:val="24"/>
        </w:rPr>
      </w:pPr>
    </w:p>
    <w:p w14:paraId="1CE13743" w14:textId="0772B2FF"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901E6B">
        <w:rPr>
          <w:rFonts w:ascii="Times New Roman" w:hAnsi="Times New Roman"/>
          <w:b w:val="0"/>
          <w:bCs/>
          <w:sz w:val="24"/>
          <w:szCs w:val="24"/>
        </w:rPr>
        <w:tab/>
        <w:t xml:space="preserve">Yeah. (In unison) It wasn’t completely just for random thought. It was like they were going </w:t>
      </w:r>
      <w:proofErr w:type="gramStart"/>
      <w:r w:rsidR="00901E6B">
        <w:rPr>
          <w:rFonts w:ascii="Times New Roman" w:hAnsi="Times New Roman"/>
          <w:b w:val="0"/>
          <w:bCs/>
          <w:sz w:val="24"/>
          <w:szCs w:val="24"/>
        </w:rPr>
        <w:t>off of</w:t>
      </w:r>
      <w:proofErr w:type="gramEnd"/>
      <w:r w:rsidR="00901E6B">
        <w:rPr>
          <w:rFonts w:ascii="Times New Roman" w:hAnsi="Times New Roman"/>
          <w:b w:val="0"/>
          <w:bCs/>
          <w:sz w:val="24"/>
          <w:szCs w:val="24"/>
        </w:rPr>
        <w:t xml:space="preserve"> data.</w:t>
      </w:r>
    </w:p>
    <w:p w14:paraId="0711D418" w14:textId="77777777" w:rsidR="00BC3057" w:rsidRDefault="00BC3057" w:rsidP="00BC3057">
      <w:pPr>
        <w:ind w:left="2160" w:hanging="2160"/>
        <w:rPr>
          <w:rFonts w:ascii="Times New Roman" w:hAnsi="Times New Roman"/>
          <w:b w:val="0"/>
          <w:bCs/>
          <w:sz w:val="24"/>
          <w:szCs w:val="24"/>
        </w:rPr>
      </w:pPr>
    </w:p>
    <w:p w14:paraId="22AE297E" w14:textId="0F8829CF"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901E6B">
        <w:rPr>
          <w:rFonts w:ascii="Times New Roman" w:hAnsi="Times New Roman"/>
          <w:b w:val="0"/>
          <w:bCs/>
          <w:sz w:val="24"/>
          <w:szCs w:val="24"/>
        </w:rPr>
        <w:tab/>
        <w:t>Yeah.</w:t>
      </w:r>
    </w:p>
    <w:p w14:paraId="0E7A82A5" w14:textId="77777777" w:rsidR="00BC3057" w:rsidRDefault="00BC3057" w:rsidP="00BC3057">
      <w:pPr>
        <w:ind w:left="2160" w:hanging="2160"/>
        <w:rPr>
          <w:rFonts w:ascii="Times New Roman" w:hAnsi="Times New Roman"/>
          <w:b w:val="0"/>
          <w:bCs/>
          <w:sz w:val="24"/>
          <w:szCs w:val="24"/>
        </w:rPr>
      </w:pPr>
    </w:p>
    <w:p w14:paraId="0236B590" w14:textId="3C861263"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901E6B">
        <w:rPr>
          <w:rFonts w:ascii="Times New Roman" w:hAnsi="Times New Roman"/>
          <w:b w:val="0"/>
          <w:bCs/>
          <w:sz w:val="24"/>
          <w:szCs w:val="24"/>
        </w:rPr>
        <w:tab/>
        <w:t xml:space="preserve">They usually had a </w:t>
      </w:r>
      <w:r w:rsidR="00834BE1">
        <w:rPr>
          <w:rFonts w:ascii="Times New Roman" w:hAnsi="Times New Roman"/>
          <w:b w:val="0"/>
          <w:bCs/>
          <w:sz w:val="24"/>
          <w:szCs w:val="24"/>
        </w:rPr>
        <w:t>meeting</w:t>
      </w:r>
      <w:r w:rsidR="00901E6B">
        <w:rPr>
          <w:rFonts w:ascii="Times New Roman" w:hAnsi="Times New Roman"/>
          <w:b w:val="0"/>
          <w:bCs/>
          <w:sz w:val="24"/>
          <w:szCs w:val="24"/>
        </w:rPr>
        <w:t xml:space="preserve">. Every time they announced something </w:t>
      </w:r>
      <w:proofErr w:type="gramStart"/>
      <w:r w:rsidR="00901E6B">
        <w:rPr>
          <w:rFonts w:ascii="Times New Roman" w:hAnsi="Times New Roman"/>
          <w:b w:val="0"/>
          <w:bCs/>
          <w:sz w:val="24"/>
          <w:szCs w:val="24"/>
        </w:rPr>
        <w:t>new</w:t>
      </w:r>
      <w:proofErr w:type="gramEnd"/>
      <w:r w:rsidR="00901E6B">
        <w:rPr>
          <w:rFonts w:ascii="Times New Roman" w:hAnsi="Times New Roman"/>
          <w:b w:val="0"/>
          <w:bCs/>
          <w:sz w:val="24"/>
          <w:szCs w:val="24"/>
        </w:rPr>
        <w:t xml:space="preserve"> they were going to do, they had a </w:t>
      </w:r>
      <w:r w:rsidR="00834BE1">
        <w:rPr>
          <w:rFonts w:ascii="Times New Roman" w:hAnsi="Times New Roman"/>
          <w:b w:val="0"/>
          <w:bCs/>
          <w:sz w:val="24"/>
          <w:szCs w:val="24"/>
        </w:rPr>
        <w:t>meeting</w:t>
      </w:r>
      <w:r w:rsidR="00901E6B">
        <w:rPr>
          <w:rFonts w:ascii="Times New Roman" w:hAnsi="Times New Roman"/>
          <w:b w:val="0"/>
          <w:bCs/>
          <w:sz w:val="24"/>
          <w:szCs w:val="24"/>
        </w:rPr>
        <w:t>--</w:t>
      </w:r>
    </w:p>
    <w:p w14:paraId="07E01647" w14:textId="77777777" w:rsidR="00BC3057" w:rsidRDefault="00BC3057" w:rsidP="00BC3057">
      <w:pPr>
        <w:ind w:left="2160" w:hanging="2160"/>
        <w:rPr>
          <w:rFonts w:ascii="Times New Roman" w:hAnsi="Times New Roman"/>
          <w:b w:val="0"/>
          <w:bCs/>
          <w:sz w:val="24"/>
          <w:szCs w:val="24"/>
        </w:rPr>
      </w:pPr>
    </w:p>
    <w:p w14:paraId="1003B855" w14:textId="66849614"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901E6B">
        <w:rPr>
          <w:rFonts w:ascii="Times New Roman" w:hAnsi="Times New Roman"/>
          <w:b w:val="0"/>
          <w:bCs/>
          <w:sz w:val="24"/>
          <w:szCs w:val="24"/>
        </w:rPr>
        <w:tab/>
        <w:t>Yeah.</w:t>
      </w:r>
    </w:p>
    <w:p w14:paraId="79C34B59" w14:textId="77777777" w:rsidR="00BC3057" w:rsidRDefault="00BC3057" w:rsidP="00BC3057">
      <w:pPr>
        <w:ind w:left="2160" w:hanging="2160"/>
        <w:rPr>
          <w:rFonts w:ascii="Times New Roman" w:hAnsi="Times New Roman"/>
          <w:b w:val="0"/>
          <w:bCs/>
          <w:sz w:val="24"/>
          <w:szCs w:val="24"/>
        </w:rPr>
      </w:pPr>
    </w:p>
    <w:p w14:paraId="3278053B" w14:textId="6F40AE78"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901E6B">
        <w:rPr>
          <w:rFonts w:ascii="Times New Roman" w:hAnsi="Times New Roman"/>
          <w:b w:val="0"/>
          <w:bCs/>
          <w:sz w:val="24"/>
          <w:szCs w:val="24"/>
        </w:rPr>
        <w:tab/>
        <w:t>And they would explain the numbers and the situation going on. And then, they would say, “Because of that, we’re now going to be doing this.”</w:t>
      </w:r>
    </w:p>
    <w:p w14:paraId="416D7888" w14:textId="77777777" w:rsidR="00BC3057" w:rsidRDefault="00BC3057" w:rsidP="00BC3057">
      <w:pPr>
        <w:ind w:left="2160" w:hanging="2160"/>
        <w:rPr>
          <w:rFonts w:ascii="Times New Roman" w:hAnsi="Times New Roman"/>
          <w:b w:val="0"/>
          <w:bCs/>
          <w:sz w:val="24"/>
          <w:szCs w:val="24"/>
        </w:rPr>
      </w:pPr>
    </w:p>
    <w:p w14:paraId="2608BC9C" w14:textId="71BC3062"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901E6B">
        <w:rPr>
          <w:rFonts w:ascii="Times New Roman" w:hAnsi="Times New Roman"/>
          <w:b w:val="0"/>
          <w:bCs/>
          <w:sz w:val="24"/>
          <w:szCs w:val="24"/>
        </w:rPr>
        <w:tab/>
        <w:t>Yeah.</w:t>
      </w:r>
    </w:p>
    <w:p w14:paraId="383875E1" w14:textId="77777777" w:rsidR="00BC3057" w:rsidRDefault="00BC3057" w:rsidP="00BC3057">
      <w:pPr>
        <w:ind w:left="2160" w:hanging="2160"/>
        <w:rPr>
          <w:rFonts w:ascii="Times New Roman" w:hAnsi="Times New Roman"/>
          <w:b w:val="0"/>
          <w:bCs/>
          <w:sz w:val="24"/>
          <w:szCs w:val="24"/>
        </w:rPr>
      </w:pPr>
    </w:p>
    <w:p w14:paraId="3E29A725" w14:textId="7ECD941B"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901E6B">
        <w:rPr>
          <w:rFonts w:ascii="Times New Roman" w:hAnsi="Times New Roman"/>
          <w:b w:val="0"/>
          <w:bCs/>
          <w:sz w:val="24"/>
          <w:szCs w:val="24"/>
        </w:rPr>
        <w:tab/>
        <w:t>Yes.</w:t>
      </w:r>
    </w:p>
    <w:p w14:paraId="5EFE10E1" w14:textId="77777777" w:rsidR="00BC3057" w:rsidRDefault="00BC3057" w:rsidP="00BC3057">
      <w:pPr>
        <w:ind w:left="2160" w:hanging="2160"/>
        <w:rPr>
          <w:rFonts w:ascii="Times New Roman" w:hAnsi="Times New Roman"/>
          <w:b w:val="0"/>
          <w:bCs/>
          <w:sz w:val="24"/>
          <w:szCs w:val="24"/>
        </w:rPr>
      </w:pPr>
    </w:p>
    <w:p w14:paraId="53DA6ACB" w14:textId="52B2C795"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w:t>
      </w:r>
      <w:r w:rsidR="00901E6B">
        <w:rPr>
          <w:rFonts w:ascii="Times New Roman" w:hAnsi="Times New Roman"/>
          <w:b w:val="0"/>
          <w:bCs/>
          <w:sz w:val="24"/>
          <w:szCs w:val="24"/>
        </w:rPr>
        <w:t>tor:</w:t>
      </w:r>
      <w:r w:rsidR="00901E6B">
        <w:rPr>
          <w:rFonts w:ascii="Times New Roman" w:hAnsi="Times New Roman"/>
          <w:b w:val="0"/>
          <w:bCs/>
          <w:sz w:val="24"/>
          <w:szCs w:val="24"/>
        </w:rPr>
        <w:tab/>
        <w:t>Okay. Was the communication effect</w:t>
      </w:r>
      <w:r w:rsidR="0067751D">
        <w:rPr>
          <w:rFonts w:ascii="Times New Roman" w:hAnsi="Times New Roman"/>
          <w:b w:val="0"/>
          <w:bCs/>
          <w:sz w:val="24"/>
          <w:szCs w:val="24"/>
        </w:rPr>
        <w:t>ive</w:t>
      </w:r>
      <w:r w:rsidR="00901E6B">
        <w:rPr>
          <w:rFonts w:ascii="Times New Roman" w:hAnsi="Times New Roman"/>
          <w:b w:val="0"/>
          <w:bCs/>
          <w:sz w:val="24"/>
          <w:szCs w:val="24"/>
        </w:rPr>
        <w:t>? Was it frequent enough? Was it too frequent?</w:t>
      </w:r>
    </w:p>
    <w:p w14:paraId="7D3FCC87" w14:textId="77777777" w:rsidR="00BC3057" w:rsidRDefault="00BC3057" w:rsidP="00BC3057">
      <w:pPr>
        <w:ind w:left="2160" w:hanging="2160"/>
        <w:rPr>
          <w:rFonts w:ascii="Times New Roman" w:hAnsi="Times New Roman"/>
          <w:b w:val="0"/>
          <w:bCs/>
          <w:sz w:val="24"/>
          <w:szCs w:val="24"/>
        </w:rPr>
      </w:pPr>
    </w:p>
    <w:p w14:paraId="13964EA2" w14:textId="7A9C294B"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901E6B">
        <w:rPr>
          <w:rFonts w:ascii="Times New Roman" w:hAnsi="Times New Roman"/>
          <w:b w:val="0"/>
          <w:bCs/>
          <w:sz w:val="24"/>
          <w:szCs w:val="24"/>
        </w:rPr>
        <w:tab/>
        <w:t>It was frequent enough.</w:t>
      </w:r>
    </w:p>
    <w:p w14:paraId="08534C6F" w14:textId="77777777" w:rsidR="00BC3057" w:rsidRDefault="00BC3057" w:rsidP="00BC3057">
      <w:pPr>
        <w:ind w:left="2160" w:hanging="2160"/>
        <w:rPr>
          <w:rFonts w:ascii="Times New Roman" w:hAnsi="Times New Roman"/>
          <w:b w:val="0"/>
          <w:bCs/>
          <w:sz w:val="24"/>
          <w:szCs w:val="24"/>
        </w:rPr>
      </w:pPr>
    </w:p>
    <w:p w14:paraId="104B22C6" w14:textId="510A544C"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901E6B">
        <w:rPr>
          <w:rFonts w:ascii="Times New Roman" w:hAnsi="Times New Roman"/>
          <w:b w:val="0"/>
          <w:bCs/>
          <w:sz w:val="24"/>
          <w:szCs w:val="24"/>
        </w:rPr>
        <w:tab/>
        <w:t>Yeah.</w:t>
      </w:r>
    </w:p>
    <w:p w14:paraId="2D81CFF6" w14:textId="77777777" w:rsidR="00BC3057" w:rsidRDefault="00BC3057" w:rsidP="00BC3057">
      <w:pPr>
        <w:ind w:left="2160" w:hanging="2160"/>
        <w:rPr>
          <w:rFonts w:ascii="Times New Roman" w:hAnsi="Times New Roman"/>
          <w:b w:val="0"/>
          <w:bCs/>
          <w:sz w:val="24"/>
          <w:szCs w:val="24"/>
        </w:rPr>
      </w:pPr>
    </w:p>
    <w:p w14:paraId="240167AB" w14:textId="3A56F63F"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901E6B">
        <w:rPr>
          <w:rFonts w:ascii="Times New Roman" w:hAnsi="Times New Roman"/>
          <w:b w:val="0"/>
          <w:bCs/>
          <w:sz w:val="24"/>
          <w:szCs w:val="24"/>
        </w:rPr>
        <w:tab/>
        <w:t>I’d say frequent.</w:t>
      </w:r>
    </w:p>
    <w:p w14:paraId="64F2BEAB" w14:textId="77777777" w:rsidR="00BC3057" w:rsidRDefault="00BC3057" w:rsidP="00BC3057">
      <w:pPr>
        <w:ind w:left="2160" w:hanging="2160"/>
        <w:rPr>
          <w:rFonts w:ascii="Times New Roman" w:hAnsi="Times New Roman"/>
          <w:b w:val="0"/>
          <w:bCs/>
          <w:sz w:val="24"/>
          <w:szCs w:val="24"/>
        </w:rPr>
      </w:pPr>
    </w:p>
    <w:p w14:paraId="4F89A520" w14:textId="033868DD"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901E6B">
        <w:rPr>
          <w:rFonts w:ascii="Times New Roman" w:hAnsi="Times New Roman"/>
          <w:b w:val="0"/>
          <w:bCs/>
          <w:sz w:val="24"/>
          <w:szCs w:val="24"/>
        </w:rPr>
        <w:tab/>
        <w:t xml:space="preserve">Is there anything you wish they would have done more of </w:t>
      </w:r>
      <w:r w:rsidR="009A7D16">
        <w:rPr>
          <w:rFonts w:ascii="Times New Roman" w:hAnsi="Times New Roman"/>
          <w:b w:val="0"/>
          <w:bCs/>
          <w:sz w:val="24"/>
          <w:szCs w:val="24"/>
        </w:rPr>
        <w:t>to keep you informed?</w:t>
      </w:r>
    </w:p>
    <w:p w14:paraId="6E9091E4" w14:textId="77777777" w:rsidR="00BC3057" w:rsidRDefault="00BC3057" w:rsidP="00BC3057">
      <w:pPr>
        <w:ind w:left="2160" w:hanging="2160"/>
        <w:rPr>
          <w:rFonts w:ascii="Times New Roman" w:hAnsi="Times New Roman"/>
          <w:b w:val="0"/>
          <w:bCs/>
          <w:sz w:val="24"/>
          <w:szCs w:val="24"/>
        </w:rPr>
      </w:pPr>
    </w:p>
    <w:p w14:paraId="3B39CCCB" w14:textId="0E9BAD1D"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9A7D16">
        <w:rPr>
          <w:rFonts w:ascii="Times New Roman" w:hAnsi="Times New Roman"/>
          <w:b w:val="0"/>
          <w:bCs/>
          <w:sz w:val="24"/>
          <w:szCs w:val="24"/>
        </w:rPr>
        <w:tab/>
        <w:t>No.</w:t>
      </w:r>
    </w:p>
    <w:p w14:paraId="3372500E" w14:textId="77777777" w:rsidR="00BC3057" w:rsidRDefault="00BC3057" w:rsidP="00BC3057">
      <w:pPr>
        <w:ind w:left="2160" w:hanging="2160"/>
        <w:rPr>
          <w:rFonts w:ascii="Times New Roman" w:hAnsi="Times New Roman"/>
          <w:b w:val="0"/>
          <w:bCs/>
          <w:sz w:val="24"/>
          <w:szCs w:val="24"/>
        </w:rPr>
      </w:pPr>
    </w:p>
    <w:p w14:paraId="26870416" w14:textId="2255A1DE"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9A7D16">
        <w:rPr>
          <w:rFonts w:ascii="Times New Roman" w:hAnsi="Times New Roman"/>
          <w:b w:val="0"/>
          <w:bCs/>
          <w:sz w:val="24"/>
          <w:szCs w:val="24"/>
        </w:rPr>
        <w:tab/>
        <w:t>I don’t think so.</w:t>
      </w:r>
    </w:p>
    <w:p w14:paraId="24B477D1" w14:textId="77777777" w:rsidR="00BC3057" w:rsidRDefault="00BC3057" w:rsidP="00BC3057">
      <w:pPr>
        <w:ind w:left="2160" w:hanging="2160"/>
        <w:rPr>
          <w:rFonts w:ascii="Times New Roman" w:hAnsi="Times New Roman"/>
          <w:b w:val="0"/>
          <w:bCs/>
          <w:sz w:val="24"/>
          <w:szCs w:val="24"/>
        </w:rPr>
      </w:pPr>
    </w:p>
    <w:p w14:paraId="131B68B5" w14:textId="045D3D86"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9A7D16">
        <w:rPr>
          <w:rFonts w:ascii="Times New Roman" w:hAnsi="Times New Roman"/>
          <w:b w:val="0"/>
          <w:bCs/>
          <w:sz w:val="24"/>
          <w:szCs w:val="24"/>
        </w:rPr>
        <w:tab/>
        <w:t>No.</w:t>
      </w:r>
    </w:p>
    <w:p w14:paraId="1D8CA712" w14:textId="77777777" w:rsidR="00BC3057" w:rsidRDefault="00BC3057" w:rsidP="00BC3057">
      <w:pPr>
        <w:ind w:left="2160" w:hanging="2160"/>
        <w:rPr>
          <w:rFonts w:ascii="Times New Roman" w:hAnsi="Times New Roman"/>
          <w:b w:val="0"/>
          <w:bCs/>
          <w:sz w:val="24"/>
          <w:szCs w:val="24"/>
        </w:rPr>
      </w:pPr>
    </w:p>
    <w:p w14:paraId="37F223AC" w14:textId="1127F1BC"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9A7D16">
        <w:rPr>
          <w:rFonts w:ascii="Times New Roman" w:hAnsi="Times New Roman"/>
          <w:b w:val="0"/>
          <w:bCs/>
          <w:sz w:val="24"/>
          <w:szCs w:val="24"/>
        </w:rPr>
        <w:tab/>
        <w:t>How do you feel about kind of your base knowledge about the disease Covid?</w:t>
      </w:r>
      <w:r w:rsidR="009F796A">
        <w:rPr>
          <w:rFonts w:ascii="Times New Roman" w:hAnsi="Times New Roman"/>
          <w:b w:val="0"/>
          <w:bCs/>
          <w:sz w:val="24"/>
          <w:szCs w:val="24"/>
        </w:rPr>
        <w:t xml:space="preserve"> Do you feel like you understand enough to keep you and your family safe?</w:t>
      </w:r>
    </w:p>
    <w:p w14:paraId="5F4F57EC" w14:textId="77777777" w:rsidR="00BC3057" w:rsidRDefault="00BC3057" w:rsidP="00BC3057">
      <w:pPr>
        <w:ind w:left="2160" w:hanging="2160"/>
        <w:rPr>
          <w:rFonts w:ascii="Times New Roman" w:hAnsi="Times New Roman"/>
          <w:b w:val="0"/>
          <w:bCs/>
          <w:sz w:val="24"/>
          <w:szCs w:val="24"/>
        </w:rPr>
      </w:pPr>
    </w:p>
    <w:p w14:paraId="01ECDBCB" w14:textId="0BCC57E0"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9A7D16">
        <w:rPr>
          <w:rFonts w:ascii="Times New Roman" w:hAnsi="Times New Roman"/>
          <w:b w:val="0"/>
          <w:bCs/>
          <w:sz w:val="24"/>
          <w:szCs w:val="24"/>
        </w:rPr>
        <w:tab/>
      </w:r>
      <w:r w:rsidR="009F796A">
        <w:rPr>
          <w:rFonts w:ascii="Times New Roman" w:hAnsi="Times New Roman"/>
          <w:b w:val="0"/>
          <w:bCs/>
          <w:sz w:val="24"/>
          <w:szCs w:val="24"/>
        </w:rPr>
        <w:t>Yes.</w:t>
      </w:r>
    </w:p>
    <w:p w14:paraId="3953F581" w14:textId="64FE3A7D" w:rsidR="009F796A" w:rsidRDefault="009F796A" w:rsidP="00BC3057">
      <w:pPr>
        <w:ind w:left="2160" w:hanging="2160"/>
        <w:rPr>
          <w:rFonts w:ascii="Times New Roman" w:hAnsi="Times New Roman"/>
          <w:b w:val="0"/>
          <w:bCs/>
          <w:sz w:val="24"/>
          <w:szCs w:val="24"/>
        </w:rPr>
      </w:pPr>
    </w:p>
    <w:p w14:paraId="12023044" w14:textId="0CD403A2"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9F796A">
        <w:rPr>
          <w:rFonts w:ascii="Times New Roman" w:hAnsi="Times New Roman"/>
          <w:b w:val="0"/>
          <w:bCs/>
          <w:sz w:val="24"/>
          <w:szCs w:val="24"/>
        </w:rPr>
        <w:tab/>
        <w:t>Yeah. (In unison)</w:t>
      </w:r>
    </w:p>
    <w:p w14:paraId="7902670F" w14:textId="77777777" w:rsidR="00BC3057" w:rsidRDefault="00BC3057" w:rsidP="00BC3057">
      <w:pPr>
        <w:ind w:left="2160" w:hanging="2160"/>
        <w:rPr>
          <w:rFonts w:ascii="Times New Roman" w:hAnsi="Times New Roman"/>
          <w:b w:val="0"/>
          <w:bCs/>
          <w:sz w:val="24"/>
          <w:szCs w:val="24"/>
        </w:rPr>
      </w:pPr>
    </w:p>
    <w:p w14:paraId="6C3899CA" w14:textId="6A7187B5"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9F796A">
        <w:rPr>
          <w:rFonts w:ascii="Times New Roman" w:hAnsi="Times New Roman"/>
          <w:b w:val="0"/>
          <w:bCs/>
          <w:sz w:val="24"/>
          <w:szCs w:val="24"/>
        </w:rPr>
        <w:tab/>
        <w:t>And did what the company do, did it align with your understanding of Covid?</w:t>
      </w:r>
    </w:p>
    <w:p w14:paraId="5270D796" w14:textId="77777777" w:rsidR="00BC3057" w:rsidRDefault="00BC3057" w:rsidP="00BC3057">
      <w:pPr>
        <w:ind w:left="2160" w:hanging="2160"/>
        <w:rPr>
          <w:rFonts w:ascii="Times New Roman" w:hAnsi="Times New Roman"/>
          <w:b w:val="0"/>
          <w:bCs/>
          <w:sz w:val="24"/>
          <w:szCs w:val="24"/>
        </w:rPr>
      </w:pPr>
    </w:p>
    <w:p w14:paraId="4E0B8369" w14:textId="7F88604C"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9F796A">
        <w:rPr>
          <w:rFonts w:ascii="Times New Roman" w:hAnsi="Times New Roman"/>
          <w:b w:val="0"/>
          <w:bCs/>
          <w:sz w:val="24"/>
          <w:szCs w:val="24"/>
        </w:rPr>
        <w:tab/>
        <w:t>Yeah.</w:t>
      </w:r>
    </w:p>
    <w:p w14:paraId="2ABD3EE5" w14:textId="77777777" w:rsidR="00BC3057" w:rsidRDefault="00BC3057" w:rsidP="00BC3057">
      <w:pPr>
        <w:ind w:left="2160" w:hanging="2160"/>
        <w:rPr>
          <w:rFonts w:ascii="Times New Roman" w:hAnsi="Times New Roman"/>
          <w:b w:val="0"/>
          <w:bCs/>
          <w:sz w:val="24"/>
          <w:szCs w:val="24"/>
        </w:rPr>
      </w:pPr>
    </w:p>
    <w:p w14:paraId="6EF6DCFB" w14:textId="0BF6DBF2"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9F796A">
        <w:rPr>
          <w:rFonts w:ascii="Times New Roman" w:hAnsi="Times New Roman"/>
          <w:b w:val="0"/>
          <w:bCs/>
          <w:sz w:val="24"/>
          <w:szCs w:val="24"/>
        </w:rPr>
        <w:tab/>
        <w:t>As much as it could.</w:t>
      </w:r>
    </w:p>
    <w:p w14:paraId="18609A8C" w14:textId="4D15B936" w:rsidR="009F796A" w:rsidRDefault="009F796A" w:rsidP="00BC3057">
      <w:pPr>
        <w:ind w:left="2160" w:hanging="2160"/>
        <w:rPr>
          <w:rFonts w:ascii="Times New Roman" w:hAnsi="Times New Roman"/>
          <w:b w:val="0"/>
          <w:bCs/>
          <w:sz w:val="24"/>
          <w:szCs w:val="24"/>
        </w:rPr>
      </w:pPr>
    </w:p>
    <w:p w14:paraId="1B8BCCCC" w14:textId="0EC7CBC9"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9F796A">
        <w:rPr>
          <w:rFonts w:ascii="Times New Roman" w:hAnsi="Times New Roman"/>
          <w:b w:val="0"/>
          <w:bCs/>
          <w:sz w:val="24"/>
          <w:szCs w:val="24"/>
        </w:rPr>
        <w:tab/>
        <w:t>(Crosstalk)</w:t>
      </w:r>
    </w:p>
    <w:p w14:paraId="21E19EC2" w14:textId="67944FEA" w:rsidR="009F796A" w:rsidRDefault="009F796A" w:rsidP="00BC3057">
      <w:pPr>
        <w:ind w:left="2160" w:hanging="2160"/>
        <w:rPr>
          <w:rFonts w:ascii="Times New Roman" w:hAnsi="Times New Roman"/>
          <w:b w:val="0"/>
          <w:bCs/>
          <w:sz w:val="24"/>
          <w:szCs w:val="24"/>
        </w:rPr>
      </w:pPr>
    </w:p>
    <w:p w14:paraId="3FCAC33D" w14:textId="405FE8EF" w:rsidR="009F796A" w:rsidRDefault="009F796A" w:rsidP="00BC3057">
      <w:pPr>
        <w:ind w:left="2160" w:hanging="2160"/>
        <w:rPr>
          <w:rFonts w:ascii="Times New Roman" w:hAnsi="Times New Roman"/>
          <w:b w:val="0"/>
          <w:bCs/>
          <w:sz w:val="24"/>
          <w:szCs w:val="24"/>
        </w:rPr>
      </w:pPr>
      <w:r>
        <w:rPr>
          <w:rFonts w:ascii="Times New Roman" w:hAnsi="Times New Roman"/>
          <w:b w:val="0"/>
          <w:bCs/>
          <w:sz w:val="24"/>
          <w:szCs w:val="24"/>
        </w:rPr>
        <w:tab/>
      </w:r>
      <w:r w:rsidR="00521C9F">
        <w:rPr>
          <w:rFonts w:ascii="Times New Roman" w:hAnsi="Times New Roman"/>
          <w:b w:val="0"/>
          <w:bCs/>
          <w:sz w:val="24"/>
          <w:szCs w:val="24"/>
        </w:rPr>
        <w:t>Kind of just went along with it and just--</w:t>
      </w:r>
    </w:p>
    <w:p w14:paraId="5D3C772A" w14:textId="77777777" w:rsidR="00BC3057" w:rsidRDefault="00BC3057" w:rsidP="00BC3057">
      <w:pPr>
        <w:ind w:left="2160" w:hanging="2160"/>
        <w:rPr>
          <w:rFonts w:ascii="Times New Roman" w:hAnsi="Times New Roman"/>
          <w:b w:val="0"/>
          <w:bCs/>
          <w:sz w:val="24"/>
          <w:szCs w:val="24"/>
        </w:rPr>
      </w:pPr>
    </w:p>
    <w:p w14:paraId="73B463EA" w14:textId="55425F3A"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521C9F">
        <w:rPr>
          <w:rFonts w:ascii="Times New Roman" w:hAnsi="Times New Roman"/>
          <w:b w:val="0"/>
          <w:bCs/>
          <w:sz w:val="24"/>
          <w:szCs w:val="24"/>
        </w:rPr>
        <w:tab/>
        <w:t>Tell me what you mean though. I got a, “Hmm.”</w:t>
      </w:r>
    </w:p>
    <w:p w14:paraId="6A6A0A28" w14:textId="77777777" w:rsidR="00BC3057" w:rsidRDefault="00BC3057" w:rsidP="00BC3057">
      <w:pPr>
        <w:ind w:left="2160" w:hanging="2160"/>
        <w:rPr>
          <w:rFonts w:ascii="Times New Roman" w:hAnsi="Times New Roman"/>
          <w:b w:val="0"/>
          <w:bCs/>
          <w:sz w:val="24"/>
          <w:szCs w:val="24"/>
        </w:rPr>
      </w:pPr>
    </w:p>
    <w:p w14:paraId="01148E01" w14:textId="40CC15AF"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521C9F">
        <w:rPr>
          <w:rFonts w:ascii="Times New Roman" w:hAnsi="Times New Roman"/>
          <w:b w:val="0"/>
          <w:bCs/>
          <w:sz w:val="24"/>
          <w:szCs w:val="24"/>
        </w:rPr>
        <w:tab/>
        <w:t>There was sometimes whe</w:t>
      </w:r>
      <w:r w:rsidR="00D41B8F">
        <w:rPr>
          <w:rFonts w:ascii="Times New Roman" w:hAnsi="Times New Roman"/>
          <w:b w:val="0"/>
          <w:bCs/>
          <w:sz w:val="24"/>
          <w:szCs w:val="24"/>
        </w:rPr>
        <w:t>re</w:t>
      </w:r>
      <w:r w:rsidR="00521C9F">
        <w:rPr>
          <w:rFonts w:ascii="Times New Roman" w:hAnsi="Times New Roman"/>
          <w:b w:val="0"/>
          <w:bCs/>
          <w:sz w:val="24"/>
          <w:szCs w:val="24"/>
        </w:rPr>
        <w:t xml:space="preserve"> I disagreed, but I’m not going to make a big deal about it.</w:t>
      </w:r>
    </w:p>
    <w:p w14:paraId="0C987E4E" w14:textId="77777777" w:rsidR="00BC3057" w:rsidRDefault="00BC3057" w:rsidP="00BC3057">
      <w:pPr>
        <w:ind w:left="2160" w:hanging="2160"/>
        <w:rPr>
          <w:rFonts w:ascii="Times New Roman" w:hAnsi="Times New Roman"/>
          <w:b w:val="0"/>
          <w:bCs/>
          <w:sz w:val="24"/>
          <w:szCs w:val="24"/>
        </w:rPr>
      </w:pPr>
    </w:p>
    <w:p w14:paraId="513223D1" w14:textId="55559983"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521C9F">
        <w:rPr>
          <w:rFonts w:ascii="Times New Roman" w:hAnsi="Times New Roman"/>
          <w:b w:val="0"/>
          <w:bCs/>
          <w:sz w:val="24"/>
          <w:szCs w:val="24"/>
        </w:rPr>
        <w:tab/>
        <w:t>Sure.</w:t>
      </w:r>
    </w:p>
    <w:p w14:paraId="0B94F816" w14:textId="77777777" w:rsidR="00BC3057" w:rsidRDefault="00BC3057" w:rsidP="00BC3057">
      <w:pPr>
        <w:ind w:left="2160" w:hanging="2160"/>
        <w:rPr>
          <w:rFonts w:ascii="Times New Roman" w:hAnsi="Times New Roman"/>
          <w:b w:val="0"/>
          <w:bCs/>
          <w:sz w:val="24"/>
          <w:szCs w:val="24"/>
        </w:rPr>
      </w:pPr>
    </w:p>
    <w:p w14:paraId="6CFE160B" w14:textId="74FA8A70"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lastRenderedPageBreak/>
        <w:t>Participant:</w:t>
      </w:r>
      <w:r w:rsidR="00521C9F">
        <w:rPr>
          <w:rFonts w:ascii="Times New Roman" w:hAnsi="Times New Roman"/>
          <w:b w:val="0"/>
          <w:bCs/>
          <w:sz w:val="24"/>
          <w:szCs w:val="24"/>
        </w:rPr>
        <w:tab/>
        <w:t>Yeah.</w:t>
      </w:r>
    </w:p>
    <w:p w14:paraId="6AA08AB8" w14:textId="77777777" w:rsidR="00BC3057" w:rsidRDefault="00BC3057" w:rsidP="00BC3057">
      <w:pPr>
        <w:ind w:left="2160" w:hanging="2160"/>
        <w:rPr>
          <w:rFonts w:ascii="Times New Roman" w:hAnsi="Times New Roman"/>
          <w:b w:val="0"/>
          <w:bCs/>
          <w:sz w:val="24"/>
          <w:szCs w:val="24"/>
        </w:rPr>
      </w:pPr>
    </w:p>
    <w:p w14:paraId="328D2D8C" w14:textId="150EAABC"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521C9F">
        <w:rPr>
          <w:rFonts w:ascii="Times New Roman" w:hAnsi="Times New Roman"/>
          <w:b w:val="0"/>
          <w:bCs/>
          <w:sz w:val="24"/>
          <w:szCs w:val="24"/>
        </w:rPr>
        <w:tab/>
        <w:t>I’m just going to wear the mask if they want me to wear the mask.</w:t>
      </w:r>
    </w:p>
    <w:p w14:paraId="6D192814" w14:textId="77777777" w:rsidR="00BC3057" w:rsidRDefault="00BC3057" w:rsidP="00BC3057">
      <w:pPr>
        <w:ind w:left="2160" w:hanging="2160"/>
        <w:rPr>
          <w:rFonts w:ascii="Times New Roman" w:hAnsi="Times New Roman"/>
          <w:b w:val="0"/>
          <w:bCs/>
          <w:sz w:val="24"/>
          <w:szCs w:val="24"/>
        </w:rPr>
      </w:pPr>
    </w:p>
    <w:p w14:paraId="79236765" w14:textId="15992F3F"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521C9F">
        <w:rPr>
          <w:rFonts w:ascii="Times New Roman" w:hAnsi="Times New Roman"/>
          <w:b w:val="0"/>
          <w:bCs/>
          <w:sz w:val="24"/>
          <w:szCs w:val="24"/>
        </w:rPr>
        <w:tab/>
        <w:t>What were some of the things that were the disagreement in perception about the disease?</w:t>
      </w:r>
    </w:p>
    <w:p w14:paraId="5E428FB1" w14:textId="77777777" w:rsidR="00BC3057" w:rsidRDefault="00BC3057" w:rsidP="00BC3057">
      <w:pPr>
        <w:ind w:left="2160" w:hanging="2160"/>
        <w:rPr>
          <w:rFonts w:ascii="Times New Roman" w:hAnsi="Times New Roman"/>
          <w:b w:val="0"/>
          <w:bCs/>
          <w:sz w:val="24"/>
          <w:szCs w:val="24"/>
        </w:rPr>
      </w:pPr>
    </w:p>
    <w:p w14:paraId="3A8F58D6" w14:textId="4140385A"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521C9F">
        <w:rPr>
          <w:rFonts w:ascii="Times New Roman" w:hAnsi="Times New Roman"/>
          <w:b w:val="0"/>
          <w:bCs/>
          <w:sz w:val="24"/>
          <w:szCs w:val="24"/>
        </w:rPr>
        <w:tab/>
        <w:t xml:space="preserve">I don’t know. I just feel like sometimes like towards the end of or like when the numbers were getting lower, we were still wearing </w:t>
      </w:r>
      <w:proofErr w:type="gramStart"/>
      <w:r w:rsidR="00521C9F">
        <w:rPr>
          <w:rFonts w:ascii="Times New Roman" w:hAnsi="Times New Roman"/>
          <w:b w:val="0"/>
          <w:bCs/>
          <w:sz w:val="24"/>
          <w:szCs w:val="24"/>
        </w:rPr>
        <w:t>masks</w:t>
      </w:r>
      <w:proofErr w:type="gramEnd"/>
      <w:r w:rsidR="00521C9F">
        <w:rPr>
          <w:rFonts w:ascii="Times New Roman" w:hAnsi="Times New Roman"/>
          <w:b w:val="0"/>
          <w:bCs/>
          <w:sz w:val="24"/>
          <w:szCs w:val="24"/>
        </w:rPr>
        <w:t xml:space="preserve"> and I didn’t think we would. I didn’t think we necessarily needed to. But I didn’t really go up to anyone and tell them that.</w:t>
      </w:r>
    </w:p>
    <w:p w14:paraId="284FD3EC" w14:textId="77777777" w:rsidR="00BC3057" w:rsidRDefault="00BC3057" w:rsidP="00BC3057">
      <w:pPr>
        <w:ind w:left="2160" w:hanging="2160"/>
        <w:rPr>
          <w:rFonts w:ascii="Times New Roman" w:hAnsi="Times New Roman"/>
          <w:b w:val="0"/>
          <w:bCs/>
          <w:sz w:val="24"/>
          <w:szCs w:val="24"/>
        </w:rPr>
      </w:pPr>
    </w:p>
    <w:p w14:paraId="1981D7D5" w14:textId="4A0E5318"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521C9F">
        <w:rPr>
          <w:rFonts w:ascii="Times New Roman" w:hAnsi="Times New Roman"/>
          <w:b w:val="0"/>
          <w:bCs/>
          <w:sz w:val="24"/>
          <w:szCs w:val="24"/>
        </w:rPr>
        <w:tab/>
        <w:t>Not worth it. Not worth the battle at that point?</w:t>
      </w:r>
    </w:p>
    <w:p w14:paraId="2541CAB7" w14:textId="77777777" w:rsidR="00BC3057" w:rsidRDefault="00BC3057" w:rsidP="00BC3057">
      <w:pPr>
        <w:ind w:left="2160" w:hanging="2160"/>
        <w:rPr>
          <w:rFonts w:ascii="Times New Roman" w:hAnsi="Times New Roman"/>
          <w:b w:val="0"/>
          <w:bCs/>
          <w:sz w:val="24"/>
          <w:szCs w:val="24"/>
        </w:rPr>
      </w:pPr>
    </w:p>
    <w:p w14:paraId="680A9B21" w14:textId="4EEB166E"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521C9F">
        <w:rPr>
          <w:rFonts w:ascii="Times New Roman" w:hAnsi="Times New Roman"/>
          <w:b w:val="0"/>
          <w:bCs/>
          <w:sz w:val="24"/>
          <w:szCs w:val="24"/>
        </w:rPr>
        <w:tab/>
        <w:t>Yeah.</w:t>
      </w:r>
    </w:p>
    <w:p w14:paraId="79EE3A38" w14:textId="77777777" w:rsidR="00BC3057" w:rsidRDefault="00BC3057" w:rsidP="00BC3057">
      <w:pPr>
        <w:ind w:left="2160" w:hanging="2160"/>
        <w:rPr>
          <w:rFonts w:ascii="Times New Roman" w:hAnsi="Times New Roman"/>
          <w:b w:val="0"/>
          <w:bCs/>
          <w:sz w:val="24"/>
          <w:szCs w:val="24"/>
        </w:rPr>
      </w:pPr>
    </w:p>
    <w:p w14:paraId="433C7280" w14:textId="1124EA1F"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521C9F">
        <w:rPr>
          <w:rFonts w:ascii="Times New Roman" w:hAnsi="Times New Roman"/>
          <w:b w:val="0"/>
          <w:bCs/>
          <w:sz w:val="24"/>
          <w:szCs w:val="24"/>
        </w:rPr>
        <w:tab/>
        <w:t>Okay. Were there other things though where what the company was doing, you felt didn’t align with what your belief was on how to keep you and your family healthy?</w:t>
      </w:r>
    </w:p>
    <w:p w14:paraId="01017198" w14:textId="77777777" w:rsidR="00BC3057" w:rsidRDefault="00BC3057" w:rsidP="00BC3057">
      <w:pPr>
        <w:ind w:left="2160" w:hanging="2160"/>
        <w:rPr>
          <w:rFonts w:ascii="Times New Roman" w:hAnsi="Times New Roman"/>
          <w:b w:val="0"/>
          <w:bCs/>
          <w:sz w:val="24"/>
          <w:szCs w:val="24"/>
        </w:rPr>
      </w:pPr>
    </w:p>
    <w:p w14:paraId="2F6F8692" w14:textId="17967789"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521C9F">
        <w:rPr>
          <w:rFonts w:ascii="Times New Roman" w:hAnsi="Times New Roman"/>
          <w:b w:val="0"/>
          <w:bCs/>
          <w:sz w:val="24"/>
          <w:szCs w:val="24"/>
        </w:rPr>
        <w:tab/>
        <w:t>(Long pause)</w:t>
      </w:r>
    </w:p>
    <w:p w14:paraId="027482D6" w14:textId="4ACC0AD5" w:rsidR="00521C9F" w:rsidRDefault="00521C9F" w:rsidP="00BC3057">
      <w:pPr>
        <w:ind w:left="2160" w:hanging="2160"/>
        <w:rPr>
          <w:rFonts w:ascii="Times New Roman" w:hAnsi="Times New Roman"/>
          <w:b w:val="0"/>
          <w:bCs/>
          <w:sz w:val="24"/>
          <w:szCs w:val="24"/>
        </w:rPr>
      </w:pPr>
    </w:p>
    <w:p w14:paraId="10C864FA" w14:textId="6628CC56" w:rsidR="00521C9F" w:rsidRDefault="00521C9F" w:rsidP="00BC3057">
      <w:pPr>
        <w:ind w:left="2160" w:hanging="2160"/>
        <w:rPr>
          <w:rFonts w:ascii="Times New Roman" w:hAnsi="Times New Roman"/>
          <w:b w:val="0"/>
          <w:bCs/>
          <w:sz w:val="24"/>
          <w:szCs w:val="24"/>
        </w:rPr>
      </w:pPr>
      <w:r>
        <w:rPr>
          <w:rFonts w:ascii="Times New Roman" w:hAnsi="Times New Roman"/>
          <w:b w:val="0"/>
          <w:bCs/>
          <w:sz w:val="24"/>
          <w:szCs w:val="24"/>
        </w:rPr>
        <w:tab/>
        <w:t>No.</w:t>
      </w:r>
    </w:p>
    <w:p w14:paraId="648A6B46" w14:textId="77777777" w:rsidR="00BC3057" w:rsidRDefault="00BC3057" w:rsidP="00BC3057">
      <w:pPr>
        <w:ind w:left="2160" w:hanging="2160"/>
        <w:rPr>
          <w:rFonts w:ascii="Times New Roman" w:hAnsi="Times New Roman"/>
          <w:b w:val="0"/>
          <w:bCs/>
          <w:sz w:val="24"/>
          <w:szCs w:val="24"/>
        </w:rPr>
      </w:pPr>
    </w:p>
    <w:p w14:paraId="2D4258C6" w14:textId="2D7E6E1A"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521C9F">
        <w:rPr>
          <w:rFonts w:ascii="Times New Roman" w:hAnsi="Times New Roman"/>
          <w:b w:val="0"/>
          <w:bCs/>
          <w:sz w:val="24"/>
          <w:szCs w:val="24"/>
        </w:rPr>
        <w:tab/>
        <w:t>(Long pause)</w:t>
      </w:r>
    </w:p>
    <w:p w14:paraId="6652B32F" w14:textId="0DB106D1" w:rsidR="00521C9F" w:rsidRDefault="00521C9F" w:rsidP="00BC3057">
      <w:pPr>
        <w:ind w:left="2160" w:hanging="2160"/>
        <w:rPr>
          <w:rFonts w:ascii="Times New Roman" w:hAnsi="Times New Roman"/>
          <w:b w:val="0"/>
          <w:bCs/>
          <w:sz w:val="24"/>
          <w:szCs w:val="24"/>
        </w:rPr>
      </w:pPr>
    </w:p>
    <w:p w14:paraId="5B5F3340" w14:textId="5C9DAB60" w:rsidR="00521C9F" w:rsidRDefault="00521C9F" w:rsidP="00BC3057">
      <w:pPr>
        <w:ind w:left="2160" w:hanging="2160"/>
        <w:rPr>
          <w:rFonts w:ascii="Times New Roman" w:hAnsi="Times New Roman"/>
          <w:b w:val="0"/>
          <w:bCs/>
          <w:sz w:val="24"/>
          <w:szCs w:val="24"/>
        </w:rPr>
      </w:pPr>
      <w:r>
        <w:rPr>
          <w:rFonts w:ascii="Times New Roman" w:hAnsi="Times New Roman"/>
          <w:b w:val="0"/>
          <w:bCs/>
          <w:sz w:val="24"/>
          <w:szCs w:val="24"/>
        </w:rPr>
        <w:tab/>
        <w:t xml:space="preserve">Okay. </w:t>
      </w:r>
    </w:p>
    <w:p w14:paraId="65547B25" w14:textId="77777777" w:rsidR="00BC3057" w:rsidRDefault="00BC3057" w:rsidP="00BC3057">
      <w:pPr>
        <w:ind w:left="2160" w:hanging="2160"/>
        <w:rPr>
          <w:rFonts w:ascii="Times New Roman" w:hAnsi="Times New Roman"/>
          <w:b w:val="0"/>
          <w:bCs/>
          <w:sz w:val="24"/>
          <w:szCs w:val="24"/>
        </w:rPr>
      </w:pPr>
    </w:p>
    <w:p w14:paraId="750524C3" w14:textId="78173966"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521C9F">
        <w:rPr>
          <w:rFonts w:ascii="Times New Roman" w:hAnsi="Times New Roman"/>
          <w:b w:val="0"/>
          <w:bCs/>
          <w:sz w:val="24"/>
          <w:szCs w:val="24"/>
        </w:rPr>
        <w:tab/>
        <w:t>No.</w:t>
      </w:r>
    </w:p>
    <w:p w14:paraId="61604360" w14:textId="77777777" w:rsidR="00BC3057" w:rsidRDefault="00BC3057" w:rsidP="00BC3057">
      <w:pPr>
        <w:ind w:left="2160" w:hanging="2160"/>
        <w:rPr>
          <w:rFonts w:ascii="Times New Roman" w:hAnsi="Times New Roman"/>
          <w:b w:val="0"/>
          <w:bCs/>
          <w:sz w:val="24"/>
          <w:szCs w:val="24"/>
        </w:rPr>
      </w:pPr>
    </w:p>
    <w:p w14:paraId="4505A180" w14:textId="57511738"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521C9F">
        <w:rPr>
          <w:rFonts w:ascii="Times New Roman" w:hAnsi="Times New Roman"/>
          <w:b w:val="0"/>
          <w:bCs/>
          <w:sz w:val="24"/>
          <w:szCs w:val="24"/>
        </w:rPr>
        <w:tab/>
        <w:t>All right, so.</w:t>
      </w:r>
    </w:p>
    <w:p w14:paraId="5CF4B4FB" w14:textId="32CFE1C4" w:rsidR="00521C9F" w:rsidRDefault="00521C9F" w:rsidP="00BC3057">
      <w:pPr>
        <w:ind w:left="2160" w:hanging="2160"/>
        <w:rPr>
          <w:rFonts w:ascii="Times New Roman" w:hAnsi="Times New Roman"/>
          <w:b w:val="0"/>
          <w:bCs/>
          <w:sz w:val="24"/>
          <w:szCs w:val="24"/>
        </w:rPr>
      </w:pPr>
    </w:p>
    <w:p w14:paraId="6C14FB36" w14:textId="78BE1201" w:rsidR="00521C9F" w:rsidRDefault="00521C9F" w:rsidP="00BC3057">
      <w:pPr>
        <w:ind w:left="2160" w:hanging="2160"/>
        <w:rPr>
          <w:rFonts w:ascii="Times New Roman" w:hAnsi="Times New Roman"/>
          <w:b w:val="0"/>
          <w:bCs/>
          <w:sz w:val="24"/>
          <w:szCs w:val="24"/>
        </w:rPr>
      </w:pPr>
      <w:r>
        <w:rPr>
          <w:rFonts w:ascii="Times New Roman" w:hAnsi="Times New Roman"/>
          <w:b w:val="0"/>
          <w:bCs/>
          <w:sz w:val="24"/>
          <w:szCs w:val="24"/>
        </w:rPr>
        <w:tab/>
        <w:t>(Long pause)</w:t>
      </w:r>
    </w:p>
    <w:p w14:paraId="2EC5B776" w14:textId="721BF086" w:rsidR="00521C9F" w:rsidRDefault="00521C9F" w:rsidP="00BC3057">
      <w:pPr>
        <w:ind w:left="2160" w:hanging="2160"/>
        <w:rPr>
          <w:rFonts w:ascii="Times New Roman" w:hAnsi="Times New Roman"/>
          <w:b w:val="0"/>
          <w:bCs/>
          <w:sz w:val="24"/>
          <w:szCs w:val="24"/>
        </w:rPr>
      </w:pPr>
    </w:p>
    <w:p w14:paraId="34E72989" w14:textId="028A47C8" w:rsidR="00521C9F" w:rsidRDefault="00521C9F" w:rsidP="00BC3057">
      <w:pPr>
        <w:ind w:left="2160" w:hanging="2160"/>
        <w:rPr>
          <w:rFonts w:ascii="Times New Roman" w:hAnsi="Times New Roman"/>
          <w:b w:val="0"/>
          <w:bCs/>
          <w:sz w:val="24"/>
          <w:szCs w:val="24"/>
        </w:rPr>
      </w:pPr>
      <w:r>
        <w:rPr>
          <w:rFonts w:ascii="Times New Roman" w:hAnsi="Times New Roman"/>
          <w:b w:val="0"/>
          <w:bCs/>
          <w:sz w:val="24"/>
          <w:szCs w:val="24"/>
        </w:rPr>
        <w:tab/>
        <w:t>Do any of you think you might have gotten Covid or a respiratory disease here at work?</w:t>
      </w:r>
    </w:p>
    <w:p w14:paraId="04118D5C" w14:textId="77777777" w:rsidR="00BC3057" w:rsidRDefault="00BC3057" w:rsidP="00BC3057">
      <w:pPr>
        <w:ind w:left="2160" w:hanging="2160"/>
        <w:rPr>
          <w:rFonts w:ascii="Times New Roman" w:hAnsi="Times New Roman"/>
          <w:b w:val="0"/>
          <w:bCs/>
          <w:sz w:val="24"/>
          <w:szCs w:val="24"/>
        </w:rPr>
      </w:pPr>
    </w:p>
    <w:p w14:paraId="3068BE71" w14:textId="5D3D491F"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521C9F">
        <w:rPr>
          <w:rFonts w:ascii="Times New Roman" w:hAnsi="Times New Roman"/>
          <w:b w:val="0"/>
          <w:bCs/>
          <w:sz w:val="24"/>
          <w:szCs w:val="24"/>
        </w:rPr>
        <w:tab/>
        <w:t>Well, I know I had caught Covid. But I had no symptoms at all.</w:t>
      </w:r>
    </w:p>
    <w:p w14:paraId="3D5EBB7C" w14:textId="77777777" w:rsidR="00BC3057" w:rsidRDefault="00BC3057" w:rsidP="00BC3057">
      <w:pPr>
        <w:ind w:left="2160" w:hanging="2160"/>
        <w:rPr>
          <w:rFonts w:ascii="Times New Roman" w:hAnsi="Times New Roman"/>
          <w:b w:val="0"/>
          <w:bCs/>
          <w:sz w:val="24"/>
          <w:szCs w:val="24"/>
        </w:rPr>
      </w:pPr>
    </w:p>
    <w:p w14:paraId="764B53FE" w14:textId="7A3154E3"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521C9F">
        <w:rPr>
          <w:rFonts w:ascii="Times New Roman" w:hAnsi="Times New Roman"/>
          <w:b w:val="0"/>
          <w:bCs/>
          <w:sz w:val="24"/>
          <w:szCs w:val="24"/>
        </w:rPr>
        <w:tab/>
        <w:t xml:space="preserve">Okay, do you think that catching it happened </w:t>
      </w:r>
      <w:proofErr w:type="gramStart"/>
      <w:r w:rsidR="00521C9F">
        <w:rPr>
          <w:rFonts w:ascii="Times New Roman" w:hAnsi="Times New Roman"/>
          <w:b w:val="0"/>
          <w:bCs/>
          <w:sz w:val="24"/>
          <w:szCs w:val="24"/>
        </w:rPr>
        <w:t>here</w:t>
      </w:r>
      <w:proofErr w:type="gramEnd"/>
      <w:r w:rsidR="00521C9F">
        <w:rPr>
          <w:rFonts w:ascii="Times New Roman" w:hAnsi="Times New Roman"/>
          <w:b w:val="0"/>
          <w:bCs/>
          <w:sz w:val="24"/>
          <w:szCs w:val="24"/>
        </w:rPr>
        <w:t xml:space="preserve"> or do you think you might’ve caught it somewhere else?</w:t>
      </w:r>
    </w:p>
    <w:p w14:paraId="42E23035" w14:textId="77777777" w:rsidR="00BC3057" w:rsidRDefault="00BC3057" w:rsidP="00BC3057">
      <w:pPr>
        <w:ind w:left="2160" w:hanging="2160"/>
        <w:rPr>
          <w:rFonts w:ascii="Times New Roman" w:hAnsi="Times New Roman"/>
          <w:b w:val="0"/>
          <w:bCs/>
          <w:sz w:val="24"/>
          <w:szCs w:val="24"/>
        </w:rPr>
      </w:pPr>
    </w:p>
    <w:p w14:paraId="7A6041AF" w14:textId="1A587E2C"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521C9F">
        <w:rPr>
          <w:rFonts w:ascii="Times New Roman" w:hAnsi="Times New Roman"/>
          <w:b w:val="0"/>
          <w:bCs/>
          <w:sz w:val="24"/>
          <w:szCs w:val="24"/>
        </w:rPr>
        <w:tab/>
        <w:t>I have no idea.</w:t>
      </w:r>
    </w:p>
    <w:p w14:paraId="59C4CE02" w14:textId="77777777" w:rsidR="00BC3057" w:rsidRDefault="00BC3057" w:rsidP="00BC3057">
      <w:pPr>
        <w:ind w:left="2160" w:hanging="2160"/>
        <w:rPr>
          <w:rFonts w:ascii="Times New Roman" w:hAnsi="Times New Roman"/>
          <w:b w:val="0"/>
          <w:bCs/>
          <w:sz w:val="24"/>
          <w:szCs w:val="24"/>
        </w:rPr>
      </w:pPr>
    </w:p>
    <w:p w14:paraId="6E20113E" w14:textId="1DF4EBAA"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521C9F">
        <w:rPr>
          <w:rFonts w:ascii="Times New Roman" w:hAnsi="Times New Roman"/>
          <w:b w:val="0"/>
          <w:bCs/>
          <w:sz w:val="24"/>
          <w:szCs w:val="24"/>
        </w:rPr>
        <w:tab/>
        <w:t>Have any of you caught the flu at work during flu season?</w:t>
      </w:r>
    </w:p>
    <w:p w14:paraId="5F4274A7" w14:textId="77777777" w:rsidR="00BC3057" w:rsidRDefault="00BC3057" w:rsidP="00BC3057">
      <w:pPr>
        <w:ind w:left="2160" w:hanging="2160"/>
        <w:rPr>
          <w:rFonts w:ascii="Times New Roman" w:hAnsi="Times New Roman"/>
          <w:b w:val="0"/>
          <w:bCs/>
          <w:sz w:val="24"/>
          <w:szCs w:val="24"/>
        </w:rPr>
      </w:pPr>
    </w:p>
    <w:p w14:paraId="138211B3" w14:textId="31239813"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521C9F">
        <w:rPr>
          <w:rFonts w:ascii="Times New Roman" w:hAnsi="Times New Roman"/>
          <w:b w:val="0"/>
          <w:bCs/>
          <w:sz w:val="24"/>
          <w:szCs w:val="24"/>
        </w:rPr>
        <w:tab/>
        <w:t>Yes.</w:t>
      </w:r>
    </w:p>
    <w:p w14:paraId="7FEDAA22" w14:textId="77777777" w:rsidR="00BC3057" w:rsidRDefault="00BC3057" w:rsidP="00BC3057">
      <w:pPr>
        <w:ind w:left="2160" w:hanging="2160"/>
        <w:rPr>
          <w:rFonts w:ascii="Times New Roman" w:hAnsi="Times New Roman"/>
          <w:b w:val="0"/>
          <w:bCs/>
          <w:sz w:val="24"/>
          <w:szCs w:val="24"/>
        </w:rPr>
      </w:pPr>
    </w:p>
    <w:p w14:paraId="5BA4DDB3" w14:textId="11D27219"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521C9F">
        <w:rPr>
          <w:rFonts w:ascii="Times New Roman" w:hAnsi="Times New Roman"/>
          <w:b w:val="0"/>
          <w:bCs/>
          <w:sz w:val="24"/>
          <w:szCs w:val="24"/>
        </w:rPr>
        <w:tab/>
        <w:t>Okay, so we know that respiratory disease has spread.</w:t>
      </w:r>
    </w:p>
    <w:p w14:paraId="5EDA05E6" w14:textId="77777777" w:rsidR="00BC3057" w:rsidRDefault="00BC3057" w:rsidP="00BC3057">
      <w:pPr>
        <w:ind w:left="2160" w:hanging="2160"/>
        <w:rPr>
          <w:rFonts w:ascii="Times New Roman" w:hAnsi="Times New Roman"/>
          <w:b w:val="0"/>
          <w:bCs/>
          <w:sz w:val="24"/>
          <w:szCs w:val="24"/>
        </w:rPr>
      </w:pPr>
    </w:p>
    <w:p w14:paraId="6D213BA4" w14:textId="26097A03"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521C9F">
        <w:rPr>
          <w:rFonts w:ascii="Times New Roman" w:hAnsi="Times New Roman"/>
          <w:b w:val="0"/>
          <w:bCs/>
          <w:sz w:val="24"/>
          <w:szCs w:val="24"/>
        </w:rPr>
        <w:tab/>
        <w:t>Yeah. (In unison)</w:t>
      </w:r>
    </w:p>
    <w:p w14:paraId="2EFA02C8" w14:textId="77777777" w:rsidR="00BC3057" w:rsidRDefault="00BC3057" w:rsidP="00BC3057">
      <w:pPr>
        <w:ind w:left="2160" w:hanging="2160"/>
        <w:rPr>
          <w:rFonts w:ascii="Times New Roman" w:hAnsi="Times New Roman"/>
          <w:b w:val="0"/>
          <w:bCs/>
          <w:sz w:val="24"/>
          <w:szCs w:val="24"/>
        </w:rPr>
      </w:pPr>
    </w:p>
    <w:p w14:paraId="48498467" w14:textId="0500919E"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521C9F">
        <w:rPr>
          <w:rFonts w:ascii="Times New Roman" w:hAnsi="Times New Roman"/>
          <w:b w:val="0"/>
          <w:bCs/>
          <w:sz w:val="24"/>
          <w:szCs w:val="24"/>
        </w:rPr>
        <w:tab/>
        <w:t>Was it better this last couple of years with the masks with Covid in that fewer people maybe got sick from each other?</w:t>
      </w:r>
    </w:p>
    <w:p w14:paraId="476943C7" w14:textId="77777777" w:rsidR="00BC3057" w:rsidRDefault="00BC3057" w:rsidP="00BC3057">
      <w:pPr>
        <w:ind w:left="2160" w:hanging="2160"/>
        <w:rPr>
          <w:rFonts w:ascii="Times New Roman" w:hAnsi="Times New Roman"/>
          <w:b w:val="0"/>
          <w:bCs/>
          <w:sz w:val="24"/>
          <w:szCs w:val="24"/>
        </w:rPr>
      </w:pPr>
    </w:p>
    <w:p w14:paraId="2C59F366" w14:textId="710BC555"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521C9F">
        <w:rPr>
          <w:rFonts w:ascii="Times New Roman" w:hAnsi="Times New Roman"/>
          <w:b w:val="0"/>
          <w:bCs/>
          <w:sz w:val="24"/>
          <w:szCs w:val="24"/>
        </w:rPr>
        <w:tab/>
        <w:t>Yeah. (In unison)</w:t>
      </w:r>
    </w:p>
    <w:p w14:paraId="11DB5C2F" w14:textId="77777777" w:rsidR="00BC3057" w:rsidRDefault="00BC3057" w:rsidP="00BC3057">
      <w:pPr>
        <w:ind w:left="2160" w:hanging="2160"/>
        <w:rPr>
          <w:rFonts w:ascii="Times New Roman" w:hAnsi="Times New Roman"/>
          <w:b w:val="0"/>
          <w:bCs/>
          <w:sz w:val="24"/>
          <w:szCs w:val="24"/>
        </w:rPr>
      </w:pPr>
    </w:p>
    <w:p w14:paraId="4262DFF7" w14:textId="1562CD84"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521C9F">
        <w:rPr>
          <w:rFonts w:ascii="Times New Roman" w:hAnsi="Times New Roman"/>
          <w:b w:val="0"/>
          <w:bCs/>
          <w:sz w:val="24"/>
          <w:szCs w:val="24"/>
        </w:rPr>
        <w:tab/>
        <w:t>Yes.</w:t>
      </w:r>
    </w:p>
    <w:p w14:paraId="6636F134" w14:textId="77777777" w:rsidR="00BC3057" w:rsidRDefault="00BC3057" w:rsidP="00BC3057">
      <w:pPr>
        <w:ind w:left="2160" w:hanging="2160"/>
        <w:rPr>
          <w:rFonts w:ascii="Times New Roman" w:hAnsi="Times New Roman"/>
          <w:b w:val="0"/>
          <w:bCs/>
          <w:sz w:val="24"/>
          <w:szCs w:val="24"/>
        </w:rPr>
      </w:pPr>
    </w:p>
    <w:p w14:paraId="64D03600" w14:textId="0192E823"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521C9F">
        <w:rPr>
          <w:rFonts w:ascii="Times New Roman" w:hAnsi="Times New Roman"/>
          <w:b w:val="0"/>
          <w:bCs/>
          <w:sz w:val="24"/>
          <w:szCs w:val="24"/>
        </w:rPr>
        <w:tab/>
        <w:t>And do you think the handwashing and the cleaner surfaces made a difference?</w:t>
      </w:r>
    </w:p>
    <w:p w14:paraId="22B47D3C" w14:textId="77777777" w:rsidR="00BC3057" w:rsidRDefault="00BC3057" w:rsidP="00BC3057">
      <w:pPr>
        <w:ind w:left="2160" w:hanging="2160"/>
        <w:rPr>
          <w:rFonts w:ascii="Times New Roman" w:hAnsi="Times New Roman"/>
          <w:b w:val="0"/>
          <w:bCs/>
          <w:sz w:val="24"/>
          <w:szCs w:val="24"/>
        </w:rPr>
      </w:pPr>
    </w:p>
    <w:p w14:paraId="01353B78" w14:textId="166C9D5F"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521C9F">
        <w:rPr>
          <w:rFonts w:ascii="Times New Roman" w:hAnsi="Times New Roman"/>
          <w:b w:val="0"/>
          <w:bCs/>
          <w:sz w:val="24"/>
          <w:szCs w:val="24"/>
        </w:rPr>
        <w:tab/>
      </w:r>
      <w:r w:rsidR="00604CBF">
        <w:rPr>
          <w:rFonts w:ascii="Times New Roman" w:hAnsi="Times New Roman"/>
          <w:b w:val="0"/>
          <w:bCs/>
          <w:sz w:val="24"/>
          <w:szCs w:val="24"/>
        </w:rPr>
        <w:t>Yeah.</w:t>
      </w:r>
    </w:p>
    <w:p w14:paraId="723727CF" w14:textId="77777777" w:rsidR="00BC3057" w:rsidRDefault="00BC3057" w:rsidP="00BC3057">
      <w:pPr>
        <w:ind w:left="2160" w:hanging="2160"/>
        <w:rPr>
          <w:rFonts w:ascii="Times New Roman" w:hAnsi="Times New Roman"/>
          <w:b w:val="0"/>
          <w:bCs/>
          <w:sz w:val="24"/>
          <w:szCs w:val="24"/>
        </w:rPr>
      </w:pPr>
    </w:p>
    <w:p w14:paraId="70104864" w14:textId="019C4E2F"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604CBF">
        <w:rPr>
          <w:rFonts w:ascii="Times New Roman" w:hAnsi="Times New Roman"/>
          <w:b w:val="0"/>
          <w:bCs/>
          <w:sz w:val="24"/>
          <w:szCs w:val="24"/>
        </w:rPr>
        <w:tab/>
        <w:t>Well, Covid’s mostly airborne disease.</w:t>
      </w:r>
    </w:p>
    <w:p w14:paraId="3BB62A86" w14:textId="77777777" w:rsidR="00BC3057" w:rsidRDefault="00BC3057" w:rsidP="00BC3057">
      <w:pPr>
        <w:ind w:left="2160" w:hanging="2160"/>
        <w:rPr>
          <w:rFonts w:ascii="Times New Roman" w:hAnsi="Times New Roman"/>
          <w:b w:val="0"/>
          <w:bCs/>
          <w:sz w:val="24"/>
          <w:szCs w:val="24"/>
        </w:rPr>
      </w:pPr>
    </w:p>
    <w:p w14:paraId="568A3CCE" w14:textId="64C03630"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604CBF">
        <w:rPr>
          <w:rFonts w:ascii="Times New Roman" w:hAnsi="Times New Roman"/>
          <w:b w:val="0"/>
          <w:bCs/>
          <w:sz w:val="24"/>
          <w:szCs w:val="24"/>
        </w:rPr>
        <w:tab/>
        <w:t>Yeah.</w:t>
      </w:r>
    </w:p>
    <w:p w14:paraId="104B9AC8" w14:textId="77777777" w:rsidR="00BC3057" w:rsidRDefault="00BC3057" w:rsidP="00BC3057">
      <w:pPr>
        <w:ind w:left="2160" w:hanging="2160"/>
        <w:rPr>
          <w:rFonts w:ascii="Times New Roman" w:hAnsi="Times New Roman"/>
          <w:b w:val="0"/>
          <w:bCs/>
          <w:sz w:val="24"/>
          <w:szCs w:val="24"/>
        </w:rPr>
      </w:pPr>
    </w:p>
    <w:p w14:paraId="3F7DAC5E" w14:textId="0FCA51E0"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604CBF">
        <w:rPr>
          <w:rFonts w:ascii="Times New Roman" w:hAnsi="Times New Roman"/>
          <w:b w:val="0"/>
          <w:bCs/>
          <w:sz w:val="24"/>
          <w:szCs w:val="24"/>
        </w:rPr>
        <w:tab/>
        <w:t xml:space="preserve">So, I think the masks made the biggest difference of keeping it together like in the area where you wouldn’t infect other people as much and being more sanitary </w:t>
      </w:r>
      <w:proofErr w:type="gramStart"/>
      <w:r w:rsidR="00604CBF">
        <w:rPr>
          <w:rFonts w:ascii="Times New Roman" w:hAnsi="Times New Roman"/>
          <w:b w:val="0"/>
          <w:bCs/>
          <w:sz w:val="24"/>
          <w:szCs w:val="24"/>
        </w:rPr>
        <w:t>definitely helps</w:t>
      </w:r>
      <w:proofErr w:type="gramEnd"/>
      <w:r w:rsidR="00604CBF">
        <w:rPr>
          <w:rFonts w:ascii="Times New Roman" w:hAnsi="Times New Roman"/>
          <w:b w:val="0"/>
          <w:bCs/>
          <w:sz w:val="24"/>
          <w:szCs w:val="24"/>
        </w:rPr>
        <w:t>.</w:t>
      </w:r>
    </w:p>
    <w:p w14:paraId="534A7773" w14:textId="77777777" w:rsidR="00BC3057" w:rsidRDefault="00BC3057" w:rsidP="00BC3057">
      <w:pPr>
        <w:ind w:left="2160" w:hanging="2160"/>
        <w:rPr>
          <w:rFonts w:ascii="Times New Roman" w:hAnsi="Times New Roman"/>
          <w:b w:val="0"/>
          <w:bCs/>
          <w:sz w:val="24"/>
          <w:szCs w:val="24"/>
        </w:rPr>
      </w:pPr>
    </w:p>
    <w:p w14:paraId="6AD566CB" w14:textId="5749CE39"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604CBF">
        <w:rPr>
          <w:rFonts w:ascii="Times New Roman" w:hAnsi="Times New Roman"/>
          <w:b w:val="0"/>
          <w:bCs/>
          <w:sz w:val="24"/>
          <w:szCs w:val="24"/>
        </w:rPr>
        <w:tab/>
        <w:t>So, masks helped. Did social distancing and the ventilation help?</w:t>
      </w:r>
    </w:p>
    <w:p w14:paraId="17D568CB" w14:textId="77777777" w:rsidR="00BC3057" w:rsidRDefault="00BC3057" w:rsidP="00BC3057">
      <w:pPr>
        <w:ind w:left="2160" w:hanging="2160"/>
        <w:rPr>
          <w:rFonts w:ascii="Times New Roman" w:hAnsi="Times New Roman"/>
          <w:b w:val="0"/>
          <w:bCs/>
          <w:sz w:val="24"/>
          <w:szCs w:val="24"/>
        </w:rPr>
      </w:pPr>
    </w:p>
    <w:p w14:paraId="7121EEB6" w14:textId="632EA652"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604CBF">
        <w:rPr>
          <w:rFonts w:ascii="Times New Roman" w:hAnsi="Times New Roman"/>
          <w:b w:val="0"/>
          <w:bCs/>
          <w:sz w:val="24"/>
          <w:szCs w:val="24"/>
        </w:rPr>
        <w:tab/>
        <w:t xml:space="preserve">Being in an </w:t>
      </w:r>
      <w:proofErr w:type="gramStart"/>
      <w:r w:rsidR="00604CBF">
        <w:rPr>
          <w:rFonts w:ascii="Times New Roman" w:hAnsi="Times New Roman"/>
          <w:b w:val="0"/>
          <w:bCs/>
          <w:sz w:val="24"/>
          <w:szCs w:val="24"/>
        </w:rPr>
        <w:t>open air</w:t>
      </w:r>
      <w:proofErr w:type="gramEnd"/>
      <w:r w:rsidR="00604CBF">
        <w:rPr>
          <w:rFonts w:ascii="Times New Roman" w:hAnsi="Times New Roman"/>
          <w:b w:val="0"/>
          <w:bCs/>
          <w:sz w:val="24"/>
          <w:szCs w:val="24"/>
        </w:rPr>
        <w:t xml:space="preserve"> warehouse really helps.</w:t>
      </w:r>
    </w:p>
    <w:p w14:paraId="3DCFBA72" w14:textId="77777777" w:rsidR="00BC3057" w:rsidRDefault="00BC3057" w:rsidP="00BC3057">
      <w:pPr>
        <w:ind w:left="2160" w:hanging="2160"/>
        <w:rPr>
          <w:rFonts w:ascii="Times New Roman" w:hAnsi="Times New Roman"/>
          <w:b w:val="0"/>
          <w:bCs/>
          <w:sz w:val="24"/>
          <w:szCs w:val="24"/>
        </w:rPr>
      </w:pPr>
    </w:p>
    <w:p w14:paraId="65308AD8" w14:textId="21CDE303"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604CBF">
        <w:rPr>
          <w:rFonts w:ascii="Times New Roman" w:hAnsi="Times New Roman"/>
          <w:b w:val="0"/>
          <w:bCs/>
          <w:sz w:val="24"/>
          <w:szCs w:val="24"/>
        </w:rPr>
        <w:tab/>
        <w:t xml:space="preserve">So, in the flu season, in the future if flu is </w:t>
      </w:r>
      <w:proofErr w:type="gramStart"/>
      <w:r w:rsidR="00604CBF">
        <w:rPr>
          <w:rFonts w:ascii="Times New Roman" w:hAnsi="Times New Roman"/>
          <w:b w:val="0"/>
          <w:bCs/>
          <w:sz w:val="24"/>
          <w:szCs w:val="24"/>
        </w:rPr>
        <w:t>really bad</w:t>
      </w:r>
      <w:proofErr w:type="gramEnd"/>
      <w:r w:rsidR="00604CBF">
        <w:rPr>
          <w:rFonts w:ascii="Times New Roman" w:hAnsi="Times New Roman"/>
          <w:b w:val="0"/>
          <w:bCs/>
          <w:sz w:val="24"/>
          <w:szCs w:val="24"/>
        </w:rPr>
        <w:t xml:space="preserve"> in Utah, would you be willing to put the masks back on, and open the doors up, and social distance back out or not so much?</w:t>
      </w:r>
    </w:p>
    <w:p w14:paraId="124B5BBC" w14:textId="77777777" w:rsidR="00BC3057" w:rsidRDefault="00BC3057" w:rsidP="00BC3057">
      <w:pPr>
        <w:ind w:left="2160" w:hanging="2160"/>
        <w:rPr>
          <w:rFonts w:ascii="Times New Roman" w:hAnsi="Times New Roman"/>
          <w:b w:val="0"/>
          <w:bCs/>
          <w:sz w:val="24"/>
          <w:szCs w:val="24"/>
        </w:rPr>
      </w:pPr>
    </w:p>
    <w:p w14:paraId="700AF7E9" w14:textId="32545DCA"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604CBF">
        <w:rPr>
          <w:rFonts w:ascii="Times New Roman" w:hAnsi="Times New Roman"/>
          <w:b w:val="0"/>
          <w:bCs/>
          <w:sz w:val="24"/>
          <w:szCs w:val="24"/>
        </w:rPr>
        <w:tab/>
        <w:t>If it needs to be done. I usually try to wear a mask if I ever feel sick, but.</w:t>
      </w:r>
    </w:p>
    <w:p w14:paraId="6FD5A3D2" w14:textId="77777777" w:rsidR="00BC3057" w:rsidRDefault="00BC3057" w:rsidP="00BC3057">
      <w:pPr>
        <w:ind w:left="2160" w:hanging="2160"/>
        <w:rPr>
          <w:rFonts w:ascii="Times New Roman" w:hAnsi="Times New Roman"/>
          <w:b w:val="0"/>
          <w:bCs/>
          <w:sz w:val="24"/>
          <w:szCs w:val="24"/>
        </w:rPr>
      </w:pPr>
    </w:p>
    <w:p w14:paraId="71FAAAFE" w14:textId="2D07BCFE"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604CBF">
        <w:rPr>
          <w:rFonts w:ascii="Times New Roman" w:hAnsi="Times New Roman"/>
          <w:b w:val="0"/>
          <w:bCs/>
          <w:sz w:val="24"/>
          <w:szCs w:val="24"/>
        </w:rPr>
        <w:tab/>
        <w:t xml:space="preserve">Okay. And that’s a great thing, but what about not coming to work if you’re feeling sick? Would you feel that you </w:t>
      </w:r>
      <w:proofErr w:type="gramStart"/>
      <w:r w:rsidR="00604CBF">
        <w:rPr>
          <w:rFonts w:ascii="Times New Roman" w:hAnsi="Times New Roman"/>
          <w:b w:val="0"/>
          <w:bCs/>
          <w:sz w:val="24"/>
          <w:szCs w:val="24"/>
        </w:rPr>
        <w:t>have the ability to</w:t>
      </w:r>
      <w:proofErr w:type="gramEnd"/>
      <w:r w:rsidR="00604CBF">
        <w:rPr>
          <w:rFonts w:ascii="Times New Roman" w:hAnsi="Times New Roman"/>
          <w:b w:val="0"/>
          <w:bCs/>
          <w:sz w:val="24"/>
          <w:szCs w:val="24"/>
        </w:rPr>
        <w:t xml:space="preserve"> do that?</w:t>
      </w:r>
    </w:p>
    <w:p w14:paraId="387ECE48" w14:textId="77777777" w:rsidR="00BC3057" w:rsidRDefault="00BC3057" w:rsidP="00BC3057">
      <w:pPr>
        <w:ind w:left="2160" w:hanging="2160"/>
        <w:rPr>
          <w:rFonts w:ascii="Times New Roman" w:hAnsi="Times New Roman"/>
          <w:b w:val="0"/>
          <w:bCs/>
          <w:sz w:val="24"/>
          <w:szCs w:val="24"/>
        </w:rPr>
      </w:pPr>
    </w:p>
    <w:p w14:paraId="73BC6B4E" w14:textId="312B605C"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604CBF">
        <w:rPr>
          <w:rFonts w:ascii="Times New Roman" w:hAnsi="Times New Roman"/>
          <w:b w:val="0"/>
          <w:bCs/>
          <w:sz w:val="24"/>
          <w:szCs w:val="24"/>
        </w:rPr>
        <w:tab/>
        <w:t>Yes. (In unison)</w:t>
      </w:r>
    </w:p>
    <w:p w14:paraId="1E6D96A9" w14:textId="77777777" w:rsidR="00BC3057" w:rsidRDefault="00BC3057" w:rsidP="00BC3057">
      <w:pPr>
        <w:ind w:left="2160" w:hanging="2160"/>
        <w:rPr>
          <w:rFonts w:ascii="Times New Roman" w:hAnsi="Times New Roman"/>
          <w:b w:val="0"/>
          <w:bCs/>
          <w:sz w:val="24"/>
          <w:szCs w:val="24"/>
        </w:rPr>
      </w:pPr>
    </w:p>
    <w:p w14:paraId="6D3986AB" w14:textId="1EC62FDF"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604CBF">
        <w:rPr>
          <w:rFonts w:ascii="Times New Roman" w:hAnsi="Times New Roman"/>
          <w:b w:val="0"/>
          <w:bCs/>
          <w:sz w:val="24"/>
          <w:szCs w:val="24"/>
        </w:rPr>
        <w:tab/>
        <w:t xml:space="preserve">Okay. </w:t>
      </w:r>
    </w:p>
    <w:p w14:paraId="3427481E" w14:textId="62067306" w:rsidR="00604CBF" w:rsidRDefault="00604CBF" w:rsidP="00BC3057">
      <w:pPr>
        <w:ind w:left="2160" w:hanging="2160"/>
        <w:rPr>
          <w:rFonts w:ascii="Times New Roman" w:hAnsi="Times New Roman"/>
          <w:b w:val="0"/>
          <w:bCs/>
          <w:sz w:val="24"/>
          <w:szCs w:val="24"/>
        </w:rPr>
      </w:pPr>
    </w:p>
    <w:p w14:paraId="2C779C00" w14:textId="369CBB07" w:rsidR="00604CBF" w:rsidRDefault="00604CBF" w:rsidP="00BC3057">
      <w:pPr>
        <w:ind w:left="2160" w:hanging="2160"/>
        <w:rPr>
          <w:rFonts w:ascii="Times New Roman" w:hAnsi="Times New Roman"/>
          <w:b w:val="0"/>
          <w:bCs/>
          <w:sz w:val="24"/>
          <w:szCs w:val="24"/>
        </w:rPr>
      </w:pPr>
      <w:r>
        <w:rPr>
          <w:rFonts w:ascii="Times New Roman" w:hAnsi="Times New Roman"/>
          <w:b w:val="0"/>
          <w:bCs/>
          <w:sz w:val="24"/>
          <w:szCs w:val="24"/>
        </w:rPr>
        <w:tab/>
        <w:t>(Long pause)</w:t>
      </w:r>
    </w:p>
    <w:p w14:paraId="35BFC13A" w14:textId="1864A511" w:rsidR="00604CBF" w:rsidRDefault="00604CBF" w:rsidP="00BC3057">
      <w:pPr>
        <w:ind w:left="2160" w:hanging="2160"/>
        <w:rPr>
          <w:rFonts w:ascii="Times New Roman" w:hAnsi="Times New Roman"/>
          <w:b w:val="0"/>
          <w:bCs/>
          <w:sz w:val="24"/>
          <w:szCs w:val="24"/>
        </w:rPr>
      </w:pPr>
    </w:p>
    <w:p w14:paraId="681D2C3B" w14:textId="3133EA42" w:rsidR="00604CBF" w:rsidRDefault="00604CBF" w:rsidP="00BC3057">
      <w:pPr>
        <w:ind w:left="2160" w:hanging="2160"/>
        <w:rPr>
          <w:rFonts w:ascii="Times New Roman" w:hAnsi="Times New Roman"/>
          <w:b w:val="0"/>
          <w:bCs/>
          <w:sz w:val="24"/>
          <w:szCs w:val="24"/>
        </w:rPr>
      </w:pPr>
      <w:r>
        <w:rPr>
          <w:rFonts w:ascii="Times New Roman" w:hAnsi="Times New Roman"/>
          <w:b w:val="0"/>
          <w:bCs/>
          <w:sz w:val="24"/>
          <w:szCs w:val="24"/>
        </w:rPr>
        <w:tab/>
        <w:t xml:space="preserve">Any thoughts? </w:t>
      </w:r>
      <w:proofErr w:type="gramStart"/>
      <w:r>
        <w:rPr>
          <w:rFonts w:ascii="Times New Roman" w:hAnsi="Times New Roman"/>
          <w:b w:val="0"/>
          <w:bCs/>
          <w:sz w:val="24"/>
          <w:szCs w:val="24"/>
        </w:rPr>
        <w:t>How</w:t>
      </w:r>
      <w:proofErr w:type="gramEnd"/>
      <w:r>
        <w:rPr>
          <w:rFonts w:ascii="Times New Roman" w:hAnsi="Times New Roman"/>
          <w:b w:val="0"/>
          <w:bCs/>
          <w:sz w:val="24"/>
          <w:szCs w:val="24"/>
        </w:rPr>
        <w:t xml:space="preserve"> we doing on time?</w:t>
      </w:r>
    </w:p>
    <w:p w14:paraId="52F02D94" w14:textId="77777777" w:rsidR="00BC3057" w:rsidRDefault="00BC3057" w:rsidP="00BC3057">
      <w:pPr>
        <w:ind w:left="2160" w:hanging="2160"/>
        <w:rPr>
          <w:rFonts w:ascii="Times New Roman" w:hAnsi="Times New Roman"/>
          <w:b w:val="0"/>
          <w:bCs/>
          <w:sz w:val="24"/>
          <w:szCs w:val="24"/>
        </w:rPr>
      </w:pPr>
    </w:p>
    <w:p w14:paraId="6311707D" w14:textId="307227B6" w:rsidR="00BC3057" w:rsidRDefault="00CD7286" w:rsidP="00BC3057">
      <w:pPr>
        <w:ind w:left="2160" w:hanging="2160"/>
        <w:rPr>
          <w:rFonts w:ascii="Times New Roman" w:hAnsi="Times New Roman"/>
          <w:b w:val="0"/>
          <w:bCs/>
          <w:sz w:val="24"/>
          <w:szCs w:val="24"/>
        </w:rPr>
      </w:pPr>
      <w:r>
        <w:rPr>
          <w:rFonts w:ascii="Times New Roman" w:hAnsi="Times New Roman"/>
          <w:b w:val="0"/>
          <w:bCs/>
          <w:sz w:val="24"/>
          <w:szCs w:val="24"/>
        </w:rPr>
        <w:t>C</w:t>
      </w:r>
      <w:r w:rsidR="00C87978">
        <w:rPr>
          <w:rFonts w:ascii="Times New Roman" w:hAnsi="Times New Roman"/>
          <w:b w:val="0"/>
          <w:bCs/>
          <w:sz w:val="24"/>
          <w:szCs w:val="24"/>
        </w:rPr>
        <w:t>aren:</w:t>
      </w:r>
      <w:r w:rsidR="00604CBF">
        <w:rPr>
          <w:rFonts w:ascii="Times New Roman" w:hAnsi="Times New Roman"/>
          <w:b w:val="0"/>
          <w:bCs/>
          <w:sz w:val="24"/>
          <w:szCs w:val="24"/>
        </w:rPr>
        <w:tab/>
        <w:t>We probably got about five minutes and then we probably wrap-up.</w:t>
      </w:r>
    </w:p>
    <w:p w14:paraId="2F155091" w14:textId="77777777" w:rsidR="00BC3057" w:rsidRDefault="00BC3057" w:rsidP="00BC3057">
      <w:pPr>
        <w:ind w:left="2160" w:hanging="2160"/>
        <w:rPr>
          <w:rFonts w:ascii="Times New Roman" w:hAnsi="Times New Roman"/>
          <w:b w:val="0"/>
          <w:bCs/>
          <w:sz w:val="24"/>
          <w:szCs w:val="24"/>
        </w:rPr>
      </w:pPr>
    </w:p>
    <w:p w14:paraId="5FC08664" w14:textId="7876C740"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604CBF">
        <w:rPr>
          <w:rFonts w:ascii="Times New Roman" w:hAnsi="Times New Roman"/>
          <w:b w:val="0"/>
          <w:bCs/>
          <w:sz w:val="24"/>
          <w:szCs w:val="24"/>
        </w:rPr>
        <w:tab/>
        <w:t>Okay. Is there anything that you observed, saw, experienced, heard about that made you feel less safe here at work?</w:t>
      </w:r>
    </w:p>
    <w:p w14:paraId="77F0A19C" w14:textId="77777777" w:rsidR="00BC3057" w:rsidRDefault="00BC3057" w:rsidP="00BC3057">
      <w:pPr>
        <w:ind w:left="2160" w:hanging="2160"/>
        <w:rPr>
          <w:rFonts w:ascii="Times New Roman" w:hAnsi="Times New Roman"/>
          <w:b w:val="0"/>
          <w:bCs/>
          <w:sz w:val="24"/>
          <w:szCs w:val="24"/>
        </w:rPr>
      </w:pPr>
    </w:p>
    <w:p w14:paraId="6574E477" w14:textId="1A3D5B4F"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604CBF">
        <w:rPr>
          <w:rFonts w:ascii="Times New Roman" w:hAnsi="Times New Roman"/>
          <w:b w:val="0"/>
          <w:bCs/>
          <w:sz w:val="24"/>
          <w:szCs w:val="24"/>
        </w:rPr>
        <w:tab/>
        <w:t>No. (In unison)</w:t>
      </w:r>
    </w:p>
    <w:p w14:paraId="506DA0BE" w14:textId="77777777" w:rsidR="00BC3057" w:rsidRDefault="00BC3057" w:rsidP="00BC3057">
      <w:pPr>
        <w:ind w:left="2160" w:hanging="2160"/>
        <w:rPr>
          <w:rFonts w:ascii="Times New Roman" w:hAnsi="Times New Roman"/>
          <w:b w:val="0"/>
          <w:bCs/>
          <w:sz w:val="24"/>
          <w:szCs w:val="24"/>
        </w:rPr>
      </w:pPr>
    </w:p>
    <w:p w14:paraId="18BC6800" w14:textId="7FBC9891"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604CBF">
        <w:rPr>
          <w:rFonts w:ascii="Times New Roman" w:hAnsi="Times New Roman"/>
          <w:b w:val="0"/>
          <w:bCs/>
          <w:sz w:val="24"/>
          <w:szCs w:val="24"/>
        </w:rPr>
        <w:tab/>
        <w:t xml:space="preserve">All right, that was easy. </w:t>
      </w:r>
    </w:p>
    <w:p w14:paraId="0EEE8CB6" w14:textId="77777777" w:rsidR="00BC3057" w:rsidRDefault="00BC3057" w:rsidP="00BC3057">
      <w:pPr>
        <w:ind w:left="2160" w:hanging="2160"/>
        <w:rPr>
          <w:rFonts w:ascii="Times New Roman" w:hAnsi="Times New Roman"/>
          <w:b w:val="0"/>
          <w:bCs/>
          <w:sz w:val="24"/>
          <w:szCs w:val="24"/>
        </w:rPr>
      </w:pPr>
    </w:p>
    <w:p w14:paraId="7098EB3F" w14:textId="1F8CBB74"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604CBF">
        <w:rPr>
          <w:rFonts w:ascii="Times New Roman" w:hAnsi="Times New Roman"/>
          <w:b w:val="0"/>
          <w:bCs/>
          <w:sz w:val="24"/>
          <w:szCs w:val="24"/>
        </w:rPr>
        <w:tab/>
        <w:t>That was easy.</w:t>
      </w:r>
    </w:p>
    <w:p w14:paraId="3585B484" w14:textId="77777777" w:rsidR="00BC3057" w:rsidRDefault="00BC3057" w:rsidP="00BC3057">
      <w:pPr>
        <w:ind w:left="2160" w:hanging="2160"/>
        <w:rPr>
          <w:rFonts w:ascii="Times New Roman" w:hAnsi="Times New Roman"/>
          <w:b w:val="0"/>
          <w:bCs/>
          <w:sz w:val="24"/>
          <w:szCs w:val="24"/>
        </w:rPr>
      </w:pPr>
    </w:p>
    <w:p w14:paraId="33E46353" w14:textId="17402A98"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604CBF">
        <w:rPr>
          <w:rFonts w:ascii="Times New Roman" w:hAnsi="Times New Roman"/>
          <w:b w:val="0"/>
          <w:bCs/>
          <w:sz w:val="24"/>
          <w:szCs w:val="24"/>
        </w:rPr>
        <w:tab/>
        <w:t>(Cross talk)</w:t>
      </w:r>
    </w:p>
    <w:p w14:paraId="13AED952" w14:textId="35D3D8EF" w:rsidR="00604CBF" w:rsidRDefault="00604CBF" w:rsidP="00BC3057">
      <w:pPr>
        <w:ind w:left="2160" w:hanging="2160"/>
        <w:rPr>
          <w:rFonts w:ascii="Times New Roman" w:hAnsi="Times New Roman"/>
          <w:b w:val="0"/>
          <w:bCs/>
          <w:sz w:val="24"/>
          <w:szCs w:val="24"/>
        </w:rPr>
      </w:pPr>
    </w:p>
    <w:p w14:paraId="1B3620DE" w14:textId="53B2D7B2" w:rsidR="00604CBF" w:rsidRDefault="00604CBF" w:rsidP="00BC3057">
      <w:pPr>
        <w:ind w:left="2160" w:hanging="2160"/>
        <w:rPr>
          <w:rFonts w:ascii="Times New Roman" w:hAnsi="Times New Roman"/>
          <w:b w:val="0"/>
          <w:bCs/>
          <w:sz w:val="24"/>
          <w:szCs w:val="24"/>
        </w:rPr>
      </w:pPr>
      <w:r>
        <w:rPr>
          <w:rFonts w:ascii="Times New Roman" w:hAnsi="Times New Roman"/>
          <w:b w:val="0"/>
          <w:bCs/>
          <w:sz w:val="24"/>
          <w:szCs w:val="24"/>
        </w:rPr>
        <w:tab/>
        <w:t>--about that one, okay.</w:t>
      </w:r>
    </w:p>
    <w:p w14:paraId="5BC32AE3" w14:textId="77777777" w:rsidR="00BC3057" w:rsidRDefault="00BC3057" w:rsidP="00BC3057">
      <w:pPr>
        <w:ind w:left="2160" w:hanging="2160"/>
        <w:rPr>
          <w:rFonts w:ascii="Times New Roman" w:hAnsi="Times New Roman"/>
          <w:b w:val="0"/>
          <w:bCs/>
          <w:sz w:val="24"/>
          <w:szCs w:val="24"/>
        </w:rPr>
      </w:pPr>
    </w:p>
    <w:p w14:paraId="69512818" w14:textId="608194BA"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604CBF">
        <w:rPr>
          <w:rFonts w:ascii="Times New Roman" w:hAnsi="Times New Roman"/>
          <w:b w:val="0"/>
          <w:bCs/>
          <w:sz w:val="24"/>
          <w:szCs w:val="24"/>
        </w:rPr>
        <w:tab/>
        <w:t xml:space="preserve">All right, is there anything else with health and safety here that you want to bring up, talk about both for good </w:t>
      </w:r>
      <w:proofErr w:type="gramStart"/>
      <w:r w:rsidR="00604CBF">
        <w:rPr>
          <w:rFonts w:ascii="Times New Roman" w:hAnsi="Times New Roman"/>
          <w:b w:val="0"/>
          <w:bCs/>
          <w:sz w:val="24"/>
          <w:szCs w:val="24"/>
        </w:rPr>
        <w:t>or</w:t>
      </w:r>
      <w:proofErr w:type="gramEnd"/>
      <w:r w:rsidR="00604CBF">
        <w:rPr>
          <w:rFonts w:ascii="Times New Roman" w:hAnsi="Times New Roman"/>
          <w:b w:val="0"/>
          <w:bCs/>
          <w:sz w:val="24"/>
          <w:szCs w:val="24"/>
        </w:rPr>
        <w:t xml:space="preserve"> for a concern?</w:t>
      </w:r>
    </w:p>
    <w:p w14:paraId="697C148E" w14:textId="77777777" w:rsidR="00BC3057" w:rsidRDefault="00BC3057" w:rsidP="00BC3057">
      <w:pPr>
        <w:ind w:left="2160" w:hanging="2160"/>
        <w:rPr>
          <w:rFonts w:ascii="Times New Roman" w:hAnsi="Times New Roman"/>
          <w:b w:val="0"/>
          <w:bCs/>
          <w:sz w:val="24"/>
          <w:szCs w:val="24"/>
        </w:rPr>
      </w:pPr>
    </w:p>
    <w:p w14:paraId="582D84BE" w14:textId="57E84614"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604CBF">
        <w:rPr>
          <w:rFonts w:ascii="Times New Roman" w:hAnsi="Times New Roman"/>
          <w:b w:val="0"/>
          <w:bCs/>
          <w:sz w:val="24"/>
          <w:szCs w:val="24"/>
        </w:rPr>
        <w:tab/>
        <w:t>No.</w:t>
      </w:r>
    </w:p>
    <w:p w14:paraId="654A6236" w14:textId="77777777" w:rsidR="00BC3057" w:rsidRDefault="00BC3057" w:rsidP="00BC3057">
      <w:pPr>
        <w:ind w:left="2160" w:hanging="2160"/>
        <w:rPr>
          <w:rFonts w:ascii="Times New Roman" w:hAnsi="Times New Roman"/>
          <w:b w:val="0"/>
          <w:bCs/>
          <w:sz w:val="24"/>
          <w:szCs w:val="24"/>
        </w:rPr>
      </w:pPr>
    </w:p>
    <w:p w14:paraId="4FF2A013" w14:textId="71E8DBC4"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604CBF">
        <w:rPr>
          <w:rFonts w:ascii="Times New Roman" w:hAnsi="Times New Roman"/>
          <w:b w:val="0"/>
          <w:bCs/>
          <w:sz w:val="24"/>
          <w:szCs w:val="24"/>
        </w:rPr>
        <w:tab/>
        <w:t>I do think that it was nice that they brought in a mobile vaccination into the worksite and provided it for everybody that wanted to get it.</w:t>
      </w:r>
    </w:p>
    <w:p w14:paraId="29F3E58D" w14:textId="77777777" w:rsidR="00BC3057" w:rsidRDefault="00BC3057" w:rsidP="00BC3057">
      <w:pPr>
        <w:ind w:left="2160" w:hanging="2160"/>
        <w:rPr>
          <w:rFonts w:ascii="Times New Roman" w:hAnsi="Times New Roman"/>
          <w:b w:val="0"/>
          <w:bCs/>
          <w:sz w:val="24"/>
          <w:szCs w:val="24"/>
        </w:rPr>
      </w:pPr>
    </w:p>
    <w:p w14:paraId="0CBA143D" w14:textId="48BB3EF7"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604CBF">
        <w:rPr>
          <w:rFonts w:ascii="Times New Roman" w:hAnsi="Times New Roman"/>
          <w:b w:val="0"/>
          <w:bCs/>
          <w:sz w:val="24"/>
          <w:szCs w:val="24"/>
        </w:rPr>
        <w:tab/>
        <w:t>So, let’s talk about it. Let’s just briefly, so they brought in a mobile vaccine clinic.</w:t>
      </w:r>
    </w:p>
    <w:p w14:paraId="59A71C9C" w14:textId="77777777" w:rsidR="00BC3057" w:rsidRDefault="00BC3057" w:rsidP="00BC3057">
      <w:pPr>
        <w:ind w:left="2160" w:hanging="2160"/>
        <w:rPr>
          <w:rFonts w:ascii="Times New Roman" w:hAnsi="Times New Roman"/>
          <w:b w:val="0"/>
          <w:bCs/>
          <w:sz w:val="24"/>
          <w:szCs w:val="24"/>
        </w:rPr>
      </w:pPr>
    </w:p>
    <w:p w14:paraId="7B016C34" w14:textId="15477E9C"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604CBF">
        <w:rPr>
          <w:rFonts w:ascii="Times New Roman" w:hAnsi="Times New Roman"/>
          <w:b w:val="0"/>
          <w:bCs/>
          <w:sz w:val="24"/>
          <w:szCs w:val="24"/>
        </w:rPr>
        <w:tab/>
        <w:t>Yeah.</w:t>
      </w:r>
    </w:p>
    <w:p w14:paraId="00A0F770" w14:textId="77777777" w:rsidR="00BC3057" w:rsidRDefault="00BC3057" w:rsidP="00BC3057">
      <w:pPr>
        <w:ind w:left="2160" w:hanging="2160"/>
        <w:rPr>
          <w:rFonts w:ascii="Times New Roman" w:hAnsi="Times New Roman"/>
          <w:b w:val="0"/>
          <w:bCs/>
          <w:sz w:val="24"/>
          <w:szCs w:val="24"/>
        </w:rPr>
      </w:pPr>
    </w:p>
    <w:p w14:paraId="3A413092" w14:textId="22260659"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604CBF">
        <w:rPr>
          <w:rFonts w:ascii="Times New Roman" w:hAnsi="Times New Roman"/>
          <w:b w:val="0"/>
          <w:bCs/>
          <w:sz w:val="24"/>
          <w:szCs w:val="24"/>
        </w:rPr>
        <w:tab/>
        <w:t>How many times did they do that?</w:t>
      </w:r>
    </w:p>
    <w:p w14:paraId="71F1234F" w14:textId="77777777" w:rsidR="00BC3057" w:rsidRDefault="00BC3057" w:rsidP="00BC3057">
      <w:pPr>
        <w:ind w:left="2160" w:hanging="2160"/>
        <w:rPr>
          <w:rFonts w:ascii="Times New Roman" w:hAnsi="Times New Roman"/>
          <w:b w:val="0"/>
          <w:bCs/>
          <w:sz w:val="24"/>
          <w:szCs w:val="24"/>
        </w:rPr>
      </w:pPr>
    </w:p>
    <w:p w14:paraId="4AE483F0" w14:textId="4A3BAE52"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BA24DC">
        <w:rPr>
          <w:rFonts w:ascii="Times New Roman" w:hAnsi="Times New Roman"/>
          <w:b w:val="0"/>
          <w:bCs/>
          <w:sz w:val="24"/>
          <w:szCs w:val="24"/>
        </w:rPr>
        <w:tab/>
        <w:t>I think they brought it once for the first shot and then again for the second shot. I know that they did it over a period of like a week or so.</w:t>
      </w:r>
    </w:p>
    <w:p w14:paraId="3BA659F1" w14:textId="77777777" w:rsidR="00BC3057" w:rsidRDefault="00BC3057" w:rsidP="00BC3057">
      <w:pPr>
        <w:ind w:left="2160" w:hanging="2160"/>
        <w:rPr>
          <w:rFonts w:ascii="Times New Roman" w:hAnsi="Times New Roman"/>
          <w:b w:val="0"/>
          <w:bCs/>
          <w:sz w:val="24"/>
          <w:szCs w:val="24"/>
        </w:rPr>
      </w:pPr>
    </w:p>
    <w:p w14:paraId="77D53E86" w14:textId="44A730FC"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BA24DC">
        <w:rPr>
          <w:rFonts w:ascii="Times New Roman" w:hAnsi="Times New Roman"/>
          <w:b w:val="0"/>
          <w:bCs/>
          <w:sz w:val="24"/>
          <w:szCs w:val="24"/>
        </w:rPr>
        <w:tab/>
        <w:t>Good.</w:t>
      </w:r>
    </w:p>
    <w:p w14:paraId="4ACCA1ED" w14:textId="77777777" w:rsidR="00BC3057" w:rsidRDefault="00BC3057" w:rsidP="00BC3057">
      <w:pPr>
        <w:ind w:left="2160" w:hanging="2160"/>
        <w:rPr>
          <w:rFonts w:ascii="Times New Roman" w:hAnsi="Times New Roman"/>
          <w:b w:val="0"/>
          <w:bCs/>
          <w:sz w:val="24"/>
          <w:szCs w:val="24"/>
        </w:rPr>
      </w:pPr>
    </w:p>
    <w:p w14:paraId="276CD5B2" w14:textId="16373544"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BA24DC">
        <w:rPr>
          <w:rFonts w:ascii="Times New Roman" w:hAnsi="Times New Roman"/>
          <w:b w:val="0"/>
          <w:bCs/>
          <w:sz w:val="24"/>
          <w:szCs w:val="24"/>
        </w:rPr>
        <w:tab/>
        <w:t>I think they brought it in, so.</w:t>
      </w:r>
    </w:p>
    <w:p w14:paraId="154EC3EA" w14:textId="77777777" w:rsidR="00BC3057" w:rsidRDefault="00BC3057" w:rsidP="00BC3057">
      <w:pPr>
        <w:ind w:left="2160" w:hanging="2160"/>
        <w:rPr>
          <w:rFonts w:ascii="Times New Roman" w:hAnsi="Times New Roman"/>
          <w:b w:val="0"/>
          <w:bCs/>
          <w:sz w:val="24"/>
          <w:szCs w:val="24"/>
        </w:rPr>
      </w:pPr>
    </w:p>
    <w:p w14:paraId="09BEAEF8" w14:textId="0FF15608"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BA24DC">
        <w:rPr>
          <w:rFonts w:ascii="Times New Roman" w:hAnsi="Times New Roman"/>
          <w:b w:val="0"/>
          <w:bCs/>
          <w:sz w:val="24"/>
          <w:szCs w:val="24"/>
        </w:rPr>
        <w:tab/>
        <w:t>And when it became available to kids, did they do a similar thing, so people could bring their kids in?</w:t>
      </w:r>
    </w:p>
    <w:p w14:paraId="734B1417" w14:textId="42BDA079" w:rsidR="00BC3057" w:rsidRDefault="00BA24DC" w:rsidP="00BC3057">
      <w:pPr>
        <w:ind w:left="2160" w:hanging="2160"/>
        <w:rPr>
          <w:rFonts w:ascii="Times New Roman" w:hAnsi="Times New Roman"/>
          <w:b w:val="0"/>
          <w:bCs/>
          <w:sz w:val="24"/>
          <w:szCs w:val="24"/>
        </w:rPr>
      </w:pPr>
      <w:r>
        <w:rPr>
          <w:rFonts w:ascii="Times New Roman" w:hAnsi="Times New Roman"/>
          <w:b w:val="0"/>
          <w:bCs/>
          <w:sz w:val="24"/>
          <w:szCs w:val="24"/>
        </w:rPr>
        <w:tab/>
      </w:r>
    </w:p>
    <w:p w14:paraId="224EB8CF" w14:textId="3A306CFE"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BA24DC">
        <w:rPr>
          <w:rFonts w:ascii="Times New Roman" w:hAnsi="Times New Roman"/>
          <w:b w:val="0"/>
          <w:bCs/>
          <w:sz w:val="24"/>
          <w:szCs w:val="24"/>
        </w:rPr>
        <w:tab/>
        <w:t>Yes.</w:t>
      </w:r>
    </w:p>
    <w:p w14:paraId="411499D1" w14:textId="77777777" w:rsidR="00BC3057" w:rsidRDefault="00BC3057" w:rsidP="00BC3057">
      <w:pPr>
        <w:ind w:left="2160" w:hanging="2160"/>
        <w:rPr>
          <w:rFonts w:ascii="Times New Roman" w:hAnsi="Times New Roman"/>
          <w:b w:val="0"/>
          <w:bCs/>
          <w:sz w:val="24"/>
          <w:szCs w:val="24"/>
        </w:rPr>
      </w:pPr>
    </w:p>
    <w:p w14:paraId="19906FB8" w14:textId="3B42AAF9"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lastRenderedPageBreak/>
        <w:t>Participant:</w:t>
      </w:r>
      <w:r w:rsidR="00BA24DC">
        <w:rPr>
          <w:rFonts w:ascii="Times New Roman" w:hAnsi="Times New Roman"/>
          <w:b w:val="0"/>
          <w:bCs/>
          <w:sz w:val="24"/>
          <w:szCs w:val="24"/>
        </w:rPr>
        <w:tab/>
        <w:t>I know they asked.</w:t>
      </w:r>
    </w:p>
    <w:p w14:paraId="551AAA1A" w14:textId="77777777" w:rsidR="00BC3057" w:rsidRDefault="00BC3057" w:rsidP="00BC3057">
      <w:pPr>
        <w:ind w:left="2160" w:hanging="2160"/>
        <w:rPr>
          <w:rFonts w:ascii="Times New Roman" w:hAnsi="Times New Roman"/>
          <w:b w:val="0"/>
          <w:bCs/>
          <w:sz w:val="24"/>
          <w:szCs w:val="24"/>
        </w:rPr>
      </w:pPr>
    </w:p>
    <w:p w14:paraId="60D677B2" w14:textId="208B0504"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BA24DC">
        <w:rPr>
          <w:rFonts w:ascii="Times New Roman" w:hAnsi="Times New Roman"/>
          <w:b w:val="0"/>
          <w:bCs/>
          <w:sz w:val="24"/>
          <w:szCs w:val="24"/>
        </w:rPr>
        <w:tab/>
        <w:t>Yes.</w:t>
      </w:r>
    </w:p>
    <w:p w14:paraId="1EBACB2C" w14:textId="77777777" w:rsidR="00BC3057" w:rsidRDefault="00BC3057" w:rsidP="00BC3057">
      <w:pPr>
        <w:ind w:left="2160" w:hanging="2160"/>
        <w:rPr>
          <w:rFonts w:ascii="Times New Roman" w:hAnsi="Times New Roman"/>
          <w:b w:val="0"/>
          <w:bCs/>
          <w:sz w:val="24"/>
          <w:szCs w:val="24"/>
        </w:rPr>
      </w:pPr>
    </w:p>
    <w:p w14:paraId="09C7356E" w14:textId="31939134"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BA24DC">
        <w:rPr>
          <w:rFonts w:ascii="Times New Roman" w:hAnsi="Times New Roman"/>
          <w:b w:val="0"/>
          <w:bCs/>
          <w:sz w:val="24"/>
          <w:szCs w:val="24"/>
        </w:rPr>
        <w:tab/>
        <w:t>I know they asked if we wanted--</w:t>
      </w:r>
    </w:p>
    <w:p w14:paraId="3A59765B" w14:textId="77777777" w:rsidR="00BC3057" w:rsidRDefault="00BC3057" w:rsidP="00BC3057">
      <w:pPr>
        <w:ind w:left="2160" w:hanging="2160"/>
        <w:rPr>
          <w:rFonts w:ascii="Times New Roman" w:hAnsi="Times New Roman"/>
          <w:b w:val="0"/>
          <w:bCs/>
          <w:sz w:val="24"/>
          <w:szCs w:val="24"/>
        </w:rPr>
      </w:pPr>
    </w:p>
    <w:p w14:paraId="4AA0ADCE" w14:textId="6B5AB49F"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BA24DC">
        <w:rPr>
          <w:rFonts w:ascii="Times New Roman" w:hAnsi="Times New Roman"/>
          <w:b w:val="0"/>
          <w:bCs/>
          <w:sz w:val="24"/>
          <w:szCs w:val="24"/>
        </w:rPr>
        <w:tab/>
        <w:t>Yeah.</w:t>
      </w:r>
    </w:p>
    <w:p w14:paraId="1138A04A" w14:textId="77777777" w:rsidR="00BC3057" w:rsidRDefault="00BC3057" w:rsidP="00BC3057">
      <w:pPr>
        <w:ind w:left="2160" w:hanging="2160"/>
        <w:rPr>
          <w:rFonts w:ascii="Times New Roman" w:hAnsi="Times New Roman"/>
          <w:b w:val="0"/>
          <w:bCs/>
          <w:sz w:val="24"/>
          <w:szCs w:val="24"/>
        </w:rPr>
      </w:pPr>
    </w:p>
    <w:p w14:paraId="0ECF5386" w14:textId="2A3E3C6C"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BA24DC">
        <w:rPr>
          <w:rFonts w:ascii="Times New Roman" w:hAnsi="Times New Roman"/>
          <w:b w:val="0"/>
          <w:bCs/>
          <w:sz w:val="24"/>
          <w:szCs w:val="24"/>
        </w:rPr>
        <w:tab/>
        <w:t>--to. Like--</w:t>
      </w:r>
    </w:p>
    <w:p w14:paraId="42C3E4E4" w14:textId="77777777" w:rsidR="00BC3057" w:rsidRDefault="00BC3057" w:rsidP="00BC3057">
      <w:pPr>
        <w:ind w:left="2160" w:hanging="2160"/>
        <w:rPr>
          <w:rFonts w:ascii="Times New Roman" w:hAnsi="Times New Roman"/>
          <w:b w:val="0"/>
          <w:bCs/>
          <w:sz w:val="24"/>
          <w:szCs w:val="24"/>
        </w:rPr>
      </w:pPr>
    </w:p>
    <w:p w14:paraId="70F93B9A" w14:textId="3557FB29"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BA24DC">
        <w:rPr>
          <w:rFonts w:ascii="Times New Roman" w:hAnsi="Times New Roman"/>
          <w:b w:val="0"/>
          <w:bCs/>
          <w:sz w:val="24"/>
          <w:szCs w:val="24"/>
        </w:rPr>
        <w:tab/>
        <w:t>Yeah, they could bring their family.</w:t>
      </w:r>
    </w:p>
    <w:p w14:paraId="247064CE" w14:textId="77777777" w:rsidR="00BC3057" w:rsidRDefault="00BC3057" w:rsidP="00BC3057">
      <w:pPr>
        <w:ind w:left="2160" w:hanging="2160"/>
        <w:rPr>
          <w:rFonts w:ascii="Times New Roman" w:hAnsi="Times New Roman"/>
          <w:b w:val="0"/>
          <w:bCs/>
          <w:sz w:val="24"/>
          <w:szCs w:val="24"/>
        </w:rPr>
      </w:pPr>
    </w:p>
    <w:p w14:paraId="77F96D00" w14:textId="79E5CAEA"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BA24DC">
        <w:rPr>
          <w:rFonts w:ascii="Times New Roman" w:hAnsi="Times New Roman"/>
          <w:b w:val="0"/>
          <w:bCs/>
          <w:sz w:val="24"/>
          <w:szCs w:val="24"/>
        </w:rPr>
        <w:tab/>
        <w:t>--you could bring your family or not.</w:t>
      </w:r>
    </w:p>
    <w:p w14:paraId="36D792AF" w14:textId="77777777" w:rsidR="00BC3057" w:rsidRDefault="00BC3057" w:rsidP="00BC3057">
      <w:pPr>
        <w:ind w:left="2160" w:hanging="2160"/>
        <w:rPr>
          <w:rFonts w:ascii="Times New Roman" w:hAnsi="Times New Roman"/>
          <w:b w:val="0"/>
          <w:bCs/>
          <w:sz w:val="24"/>
          <w:szCs w:val="24"/>
        </w:rPr>
      </w:pPr>
    </w:p>
    <w:p w14:paraId="6F0097F9" w14:textId="19F0088C"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BA24DC">
        <w:rPr>
          <w:rFonts w:ascii="Times New Roman" w:hAnsi="Times New Roman"/>
          <w:b w:val="0"/>
          <w:bCs/>
          <w:sz w:val="24"/>
          <w:szCs w:val="24"/>
        </w:rPr>
        <w:tab/>
        <w:t>Yeah.</w:t>
      </w:r>
    </w:p>
    <w:p w14:paraId="04D31D0D" w14:textId="77777777" w:rsidR="00BC3057" w:rsidRDefault="00BC3057" w:rsidP="00BC3057">
      <w:pPr>
        <w:ind w:left="2160" w:hanging="2160"/>
        <w:rPr>
          <w:rFonts w:ascii="Times New Roman" w:hAnsi="Times New Roman"/>
          <w:b w:val="0"/>
          <w:bCs/>
          <w:sz w:val="24"/>
          <w:szCs w:val="24"/>
        </w:rPr>
      </w:pPr>
    </w:p>
    <w:p w14:paraId="320E3D49" w14:textId="2F3FC058"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BA24DC">
        <w:rPr>
          <w:rFonts w:ascii="Times New Roman" w:hAnsi="Times New Roman"/>
          <w:b w:val="0"/>
          <w:bCs/>
          <w:sz w:val="24"/>
          <w:szCs w:val="24"/>
        </w:rPr>
        <w:tab/>
        <w:t>Okay. And so, employees. But employees, could you also bring your family members in--</w:t>
      </w:r>
    </w:p>
    <w:p w14:paraId="6751F0E2" w14:textId="77777777" w:rsidR="00BC3057" w:rsidRDefault="00BC3057" w:rsidP="00BC3057">
      <w:pPr>
        <w:ind w:left="2160" w:hanging="2160"/>
        <w:rPr>
          <w:rFonts w:ascii="Times New Roman" w:hAnsi="Times New Roman"/>
          <w:b w:val="0"/>
          <w:bCs/>
          <w:sz w:val="24"/>
          <w:szCs w:val="24"/>
        </w:rPr>
      </w:pPr>
    </w:p>
    <w:p w14:paraId="4D93065C" w14:textId="485AC328"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BA24DC">
        <w:rPr>
          <w:rFonts w:ascii="Times New Roman" w:hAnsi="Times New Roman"/>
          <w:b w:val="0"/>
          <w:bCs/>
          <w:sz w:val="24"/>
          <w:szCs w:val="24"/>
        </w:rPr>
        <w:tab/>
        <w:t>Yes. (In unison)</w:t>
      </w:r>
    </w:p>
    <w:p w14:paraId="1C67E5B8" w14:textId="77777777" w:rsidR="00BC3057" w:rsidRDefault="00BC3057" w:rsidP="00BC3057">
      <w:pPr>
        <w:ind w:left="2160" w:hanging="2160"/>
        <w:rPr>
          <w:rFonts w:ascii="Times New Roman" w:hAnsi="Times New Roman"/>
          <w:b w:val="0"/>
          <w:bCs/>
          <w:sz w:val="24"/>
          <w:szCs w:val="24"/>
        </w:rPr>
      </w:pPr>
    </w:p>
    <w:p w14:paraId="58E485B4" w14:textId="11ADABE7"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BA24DC">
        <w:rPr>
          <w:rFonts w:ascii="Times New Roman" w:hAnsi="Times New Roman"/>
          <w:b w:val="0"/>
          <w:bCs/>
          <w:sz w:val="24"/>
          <w:szCs w:val="24"/>
        </w:rPr>
        <w:tab/>
        <w:t>--to get vaccinated?</w:t>
      </w:r>
    </w:p>
    <w:p w14:paraId="51EA3DA1" w14:textId="77777777" w:rsidR="00BC3057" w:rsidRDefault="00BC3057" w:rsidP="00BC3057">
      <w:pPr>
        <w:ind w:left="2160" w:hanging="2160"/>
        <w:rPr>
          <w:rFonts w:ascii="Times New Roman" w:hAnsi="Times New Roman"/>
          <w:b w:val="0"/>
          <w:bCs/>
          <w:sz w:val="24"/>
          <w:szCs w:val="24"/>
        </w:rPr>
      </w:pPr>
    </w:p>
    <w:p w14:paraId="224B3144" w14:textId="1139E8FD"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BA24DC">
        <w:rPr>
          <w:rFonts w:ascii="Times New Roman" w:hAnsi="Times New Roman"/>
          <w:b w:val="0"/>
          <w:bCs/>
          <w:sz w:val="24"/>
          <w:szCs w:val="24"/>
        </w:rPr>
        <w:tab/>
        <w:t>Yes. (In unison)</w:t>
      </w:r>
    </w:p>
    <w:p w14:paraId="39ADC722" w14:textId="77777777" w:rsidR="00BC3057" w:rsidRDefault="00BC3057" w:rsidP="00BC3057">
      <w:pPr>
        <w:ind w:left="2160" w:hanging="2160"/>
        <w:rPr>
          <w:rFonts w:ascii="Times New Roman" w:hAnsi="Times New Roman"/>
          <w:b w:val="0"/>
          <w:bCs/>
          <w:sz w:val="24"/>
          <w:szCs w:val="24"/>
        </w:rPr>
      </w:pPr>
    </w:p>
    <w:p w14:paraId="203F6CE9" w14:textId="70085715"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BA24DC">
        <w:rPr>
          <w:rFonts w:ascii="Times New Roman" w:hAnsi="Times New Roman"/>
          <w:b w:val="0"/>
          <w:bCs/>
          <w:sz w:val="24"/>
          <w:szCs w:val="24"/>
        </w:rPr>
        <w:tab/>
        <w:t>Yeah.</w:t>
      </w:r>
    </w:p>
    <w:p w14:paraId="3C41F65E" w14:textId="77777777" w:rsidR="00BC3057" w:rsidRDefault="00BC3057" w:rsidP="00BC3057">
      <w:pPr>
        <w:ind w:left="2160" w:hanging="2160"/>
        <w:rPr>
          <w:rFonts w:ascii="Times New Roman" w:hAnsi="Times New Roman"/>
          <w:b w:val="0"/>
          <w:bCs/>
          <w:sz w:val="24"/>
          <w:szCs w:val="24"/>
        </w:rPr>
      </w:pPr>
    </w:p>
    <w:p w14:paraId="0CCDD2A7" w14:textId="6D17A201"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BA24DC">
        <w:rPr>
          <w:rFonts w:ascii="Times New Roman" w:hAnsi="Times New Roman"/>
          <w:b w:val="0"/>
          <w:bCs/>
          <w:sz w:val="24"/>
          <w:szCs w:val="24"/>
        </w:rPr>
        <w:tab/>
        <w:t>That helped.</w:t>
      </w:r>
    </w:p>
    <w:p w14:paraId="4F17051E" w14:textId="77777777" w:rsidR="00BC3057" w:rsidRDefault="00BC3057" w:rsidP="00BC3057">
      <w:pPr>
        <w:ind w:left="2160" w:hanging="2160"/>
        <w:rPr>
          <w:rFonts w:ascii="Times New Roman" w:hAnsi="Times New Roman"/>
          <w:b w:val="0"/>
          <w:bCs/>
          <w:sz w:val="24"/>
          <w:szCs w:val="24"/>
        </w:rPr>
      </w:pPr>
    </w:p>
    <w:p w14:paraId="412C3AEF" w14:textId="217965F3"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BA24DC">
        <w:rPr>
          <w:rFonts w:ascii="Times New Roman" w:hAnsi="Times New Roman"/>
          <w:b w:val="0"/>
          <w:bCs/>
          <w:sz w:val="24"/>
          <w:szCs w:val="24"/>
        </w:rPr>
        <w:tab/>
        <w:t>Okay. So, are there other things like that</w:t>
      </w:r>
      <w:r w:rsidR="00C87978">
        <w:rPr>
          <w:rFonts w:ascii="Times New Roman" w:hAnsi="Times New Roman"/>
          <w:b w:val="0"/>
          <w:bCs/>
          <w:sz w:val="24"/>
          <w:szCs w:val="24"/>
        </w:rPr>
        <w:t>? And thank you for bringing that up. Are there other things that they did—masks, vaccine, giving you the ability to not come into work if you were sick—to help keep you healthy and your family healthy?</w:t>
      </w:r>
    </w:p>
    <w:p w14:paraId="4948D6D8" w14:textId="0A6705D2" w:rsidR="00C87978" w:rsidRDefault="00C87978" w:rsidP="00BC3057">
      <w:pPr>
        <w:ind w:left="2160" w:hanging="2160"/>
        <w:rPr>
          <w:rFonts w:ascii="Times New Roman" w:hAnsi="Times New Roman"/>
          <w:b w:val="0"/>
          <w:bCs/>
          <w:sz w:val="24"/>
          <w:szCs w:val="24"/>
        </w:rPr>
      </w:pPr>
    </w:p>
    <w:p w14:paraId="2D570B9A" w14:textId="2F6D332D" w:rsidR="00C87978" w:rsidRDefault="00C87978" w:rsidP="00BC3057">
      <w:pPr>
        <w:ind w:left="2160" w:hanging="2160"/>
        <w:rPr>
          <w:rFonts w:ascii="Times New Roman" w:hAnsi="Times New Roman"/>
          <w:b w:val="0"/>
          <w:bCs/>
          <w:sz w:val="24"/>
          <w:szCs w:val="24"/>
        </w:rPr>
      </w:pPr>
      <w:r>
        <w:rPr>
          <w:rFonts w:ascii="Times New Roman" w:hAnsi="Times New Roman"/>
          <w:b w:val="0"/>
          <w:bCs/>
          <w:sz w:val="24"/>
          <w:szCs w:val="24"/>
        </w:rPr>
        <w:tab/>
        <w:t>(Long pause)</w:t>
      </w:r>
    </w:p>
    <w:p w14:paraId="0B51185F" w14:textId="4120B1E1" w:rsidR="00C87978" w:rsidRDefault="00C87978" w:rsidP="00BC3057">
      <w:pPr>
        <w:ind w:left="2160" w:hanging="2160"/>
        <w:rPr>
          <w:rFonts w:ascii="Times New Roman" w:hAnsi="Times New Roman"/>
          <w:b w:val="0"/>
          <w:bCs/>
          <w:sz w:val="24"/>
          <w:szCs w:val="24"/>
        </w:rPr>
      </w:pPr>
    </w:p>
    <w:p w14:paraId="1E54D583" w14:textId="3E839422" w:rsidR="00C87978" w:rsidRDefault="00C87978" w:rsidP="00BC3057">
      <w:pPr>
        <w:ind w:left="2160" w:hanging="2160"/>
        <w:rPr>
          <w:rFonts w:ascii="Times New Roman" w:hAnsi="Times New Roman"/>
          <w:b w:val="0"/>
          <w:bCs/>
          <w:sz w:val="24"/>
          <w:szCs w:val="24"/>
        </w:rPr>
      </w:pPr>
      <w:r>
        <w:rPr>
          <w:rFonts w:ascii="Times New Roman" w:hAnsi="Times New Roman"/>
          <w:b w:val="0"/>
          <w:bCs/>
          <w:sz w:val="24"/>
          <w:szCs w:val="24"/>
        </w:rPr>
        <w:tab/>
        <w:t>What else? Is there anything else that you can think of that they did?</w:t>
      </w:r>
    </w:p>
    <w:p w14:paraId="58DDBBB0" w14:textId="77777777" w:rsidR="00BC3057" w:rsidRDefault="00BC3057" w:rsidP="00BC3057">
      <w:pPr>
        <w:ind w:left="2160" w:hanging="2160"/>
        <w:rPr>
          <w:rFonts w:ascii="Times New Roman" w:hAnsi="Times New Roman"/>
          <w:b w:val="0"/>
          <w:bCs/>
          <w:sz w:val="24"/>
          <w:szCs w:val="24"/>
        </w:rPr>
      </w:pPr>
    </w:p>
    <w:p w14:paraId="4D76391C" w14:textId="06F65B4F"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C87978">
        <w:rPr>
          <w:rFonts w:ascii="Times New Roman" w:hAnsi="Times New Roman"/>
          <w:b w:val="0"/>
          <w:bCs/>
          <w:sz w:val="24"/>
          <w:szCs w:val="24"/>
        </w:rPr>
        <w:tab/>
        <w:t>Well, like we’re talking about they clean all the time.</w:t>
      </w:r>
    </w:p>
    <w:p w14:paraId="4B79CFC5" w14:textId="77777777" w:rsidR="00BC3057" w:rsidRDefault="00BC3057" w:rsidP="00BC3057">
      <w:pPr>
        <w:ind w:left="2160" w:hanging="2160"/>
        <w:rPr>
          <w:rFonts w:ascii="Times New Roman" w:hAnsi="Times New Roman"/>
          <w:b w:val="0"/>
          <w:bCs/>
          <w:sz w:val="24"/>
          <w:szCs w:val="24"/>
        </w:rPr>
      </w:pPr>
    </w:p>
    <w:p w14:paraId="1B24A849" w14:textId="4D88C40A"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C87978">
        <w:rPr>
          <w:rFonts w:ascii="Times New Roman" w:hAnsi="Times New Roman"/>
          <w:b w:val="0"/>
          <w:bCs/>
          <w:sz w:val="24"/>
          <w:szCs w:val="24"/>
        </w:rPr>
        <w:tab/>
        <w:t>Okay.</w:t>
      </w:r>
    </w:p>
    <w:p w14:paraId="6858CBB0" w14:textId="77777777" w:rsidR="00BC3057" w:rsidRDefault="00BC3057" w:rsidP="00BC3057">
      <w:pPr>
        <w:ind w:left="2160" w:hanging="2160"/>
        <w:rPr>
          <w:rFonts w:ascii="Times New Roman" w:hAnsi="Times New Roman"/>
          <w:b w:val="0"/>
          <w:bCs/>
          <w:sz w:val="24"/>
          <w:szCs w:val="24"/>
        </w:rPr>
      </w:pPr>
    </w:p>
    <w:p w14:paraId="318B109B" w14:textId="69CBADCA"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C87978">
        <w:rPr>
          <w:rFonts w:ascii="Times New Roman" w:hAnsi="Times New Roman"/>
          <w:b w:val="0"/>
          <w:bCs/>
          <w:sz w:val="24"/>
          <w:szCs w:val="24"/>
        </w:rPr>
        <w:tab/>
        <w:t xml:space="preserve">And they brought someone in to like </w:t>
      </w:r>
      <w:proofErr w:type="gramStart"/>
      <w:r w:rsidR="00C87978">
        <w:rPr>
          <w:rFonts w:ascii="Times New Roman" w:hAnsi="Times New Roman"/>
          <w:b w:val="0"/>
          <w:bCs/>
          <w:sz w:val="24"/>
          <w:szCs w:val="24"/>
        </w:rPr>
        <w:t>sanitiz</w:t>
      </w:r>
      <w:r w:rsidR="00BB7B6A">
        <w:rPr>
          <w:rFonts w:ascii="Times New Roman" w:hAnsi="Times New Roman"/>
          <w:b w:val="0"/>
          <w:bCs/>
          <w:sz w:val="24"/>
          <w:szCs w:val="24"/>
        </w:rPr>
        <w:t>e</w:t>
      </w:r>
      <w:proofErr w:type="gramEnd"/>
      <w:r w:rsidR="00C87978">
        <w:rPr>
          <w:rFonts w:ascii="Times New Roman" w:hAnsi="Times New Roman"/>
          <w:b w:val="0"/>
          <w:bCs/>
          <w:sz w:val="24"/>
          <w:szCs w:val="24"/>
        </w:rPr>
        <w:t xml:space="preserve"> everything--</w:t>
      </w:r>
    </w:p>
    <w:p w14:paraId="3F08D2D7" w14:textId="77777777" w:rsidR="00BC3057" w:rsidRDefault="00BC3057" w:rsidP="00BC3057">
      <w:pPr>
        <w:ind w:left="2160" w:hanging="2160"/>
        <w:rPr>
          <w:rFonts w:ascii="Times New Roman" w:hAnsi="Times New Roman"/>
          <w:b w:val="0"/>
          <w:bCs/>
          <w:sz w:val="24"/>
          <w:szCs w:val="24"/>
        </w:rPr>
      </w:pPr>
    </w:p>
    <w:p w14:paraId="508D555A" w14:textId="0506FFB8"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C87978">
        <w:rPr>
          <w:rFonts w:ascii="Times New Roman" w:hAnsi="Times New Roman"/>
          <w:b w:val="0"/>
          <w:bCs/>
          <w:sz w:val="24"/>
          <w:szCs w:val="24"/>
        </w:rPr>
        <w:tab/>
        <w:t>Okay.</w:t>
      </w:r>
    </w:p>
    <w:p w14:paraId="59102FF7" w14:textId="77777777" w:rsidR="00BC3057" w:rsidRDefault="00BC3057" w:rsidP="00BC3057">
      <w:pPr>
        <w:ind w:left="2160" w:hanging="2160"/>
        <w:rPr>
          <w:rFonts w:ascii="Times New Roman" w:hAnsi="Times New Roman"/>
          <w:b w:val="0"/>
          <w:bCs/>
          <w:sz w:val="24"/>
          <w:szCs w:val="24"/>
        </w:rPr>
      </w:pPr>
    </w:p>
    <w:p w14:paraId="5D0D0180" w14:textId="4A9DAA73"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C87978">
        <w:rPr>
          <w:rFonts w:ascii="Times New Roman" w:hAnsi="Times New Roman"/>
          <w:b w:val="0"/>
          <w:bCs/>
          <w:sz w:val="24"/>
          <w:szCs w:val="24"/>
        </w:rPr>
        <w:tab/>
        <w:t>--like once a week--</w:t>
      </w:r>
    </w:p>
    <w:p w14:paraId="56FF857B" w14:textId="77777777" w:rsidR="00BC3057" w:rsidRDefault="00BC3057" w:rsidP="00BC3057">
      <w:pPr>
        <w:ind w:left="2160" w:hanging="2160"/>
        <w:rPr>
          <w:rFonts w:ascii="Times New Roman" w:hAnsi="Times New Roman"/>
          <w:b w:val="0"/>
          <w:bCs/>
          <w:sz w:val="24"/>
          <w:szCs w:val="24"/>
        </w:rPr>
      </w:pPr>
    </w:p>
    <w:p w14:paraId="31ED954A" w14:textId="3094BB2E"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C87978">
        <w:rPr>
          <w:rFonts w:ascii="Times New Roman" w:hAnsi="Times New Roman"/>
          <w:b w:val="0"/>
          <w:bCs/>
          <w:sz w:val="24"/>
          <w:szCs w:val="24"/>
        </w:rPr>
        <w:tab/>
        <w:t>Yeah.</w:t>
      </w:r>
    </w:p>
    <w:p w14:paraId="0284F507" w14:textId="77777777" w:rsidR="00BC3057" w:rsidRDefault="00BC3057" w:rsidP="00BC3057">
      <w:pPr>
        <w:ind w:left="2160" w:hanging="2160"/>
        <w:rPr>
          <w:rFonts w:ascii="Times New Roman" w:hAnsi="Times New Roman"/>
          <w:b w:val="0"/>
          <w:bCs/>
          <w:sz w:val="24"/>
          <w:szCs w:val="24"/>
        </w:rPr>
      </w:pPr>
    </w:p>
    <w:p w14:paraId="5DC21C8A" w14:textId="3E73AD5C" w:rsidR="00BC3057" w:rsidRDefault="00BC3057" w:rsidP="00C87978">
      <w:pPr>
        <w:ind w:left="2160" w:hanging="2160"/>
        <w:rPr>
          <w:rFonts w:ascii="Times New Roman" w:hAnsi="Times New Roman"/>
          <w:b w:val="0"/>
          <w:bCs/>
          <w:sz w:val="24"/>
          <w:szCs w:val="24"/>
        </w:rPr>
      </w:pPr>
      <w:r>
        <w:rPr>
          <w:rFonts w:ascii="Times New Roman" w:hAnsi="Times New Roman"/>
          <w:b w:val="0"/>
          <w:bCs/>
          <w:sz w:val="24"/>
          <w:szCs w:val="24"/>
        </w:rPr>
        <w:t>Participant:</w:t>
      </w:r>
      <w:r w:rsidR="00C87978">
        <w:rPr>
          <w:rFonts w:ascii="Times New Roman" w:hAnsi="Times New Roman"/>
          <w:b w:val="0"/>
          <w:bCs/>
          <w:sz w:val="24"/>
          <w:szCs w:val="24"/>
        </w:rPr>
        <w:tab/>
        <w:t>--with—I don’t know—a machine that was like--</w:t>
      </w:r>
    </w:p>
    <w:p w14:paraId="7ACDC667" w14:textId="77777777" w:rsidR="00BC3057" w:rsidRDefault="00BC3057" w:rsidP="00BC3057">
      <w:pPr>
        <w:ind w:left="2160" w:hanging="2160"/>
        <w:rPr>
          <w:rFonts w:ascii="Times New Roman" w:hAnsi="Times New Roman"/>
          <w:b w:val="0"/>
          <w:bCs/>
          <w:sz w:val="24"/>
          <w:szCs w:val="24"/>
        </w:rPr>
      </w:pPr>
    </w:p>
    <w:p w14:paraId="43414951" w14:textId="30142D07"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C87978">
        <w:rPr>
          <w:rFonts w:ascii="Times New Roman" w:hAnsi="Times New Roman"/>
          <w:b w:val="0"/>
          <w:bCs/>
          <w:sz w:val="24"/>
          <w:szCs w:val="24"/>
        </w:rPr>
        <w:tab/>
        <w:t>Yes.</w:t>
      </w:r>
    </w:p>
    <w:p w14:paraId="3AA6717B" w14:textId="77777777" w:rsidR="00BC3057" w:rsidRDefault="00BC3057" w:rsidP="00BC3057">
      <w:pPr>
        <w:ind w:left="2160" w:hanging="2160"/>
        <w:rPr>
          <w:rFonts w:ascii="Times New Roman" w:hAnsi="Times New Roman"/>
          <w:b w:val="0"/>
          <w:bCs/>
          <w:sz w:val="24"/>
          <w:szCs w:val="24"/>
        </w:rPr>
      </w:pPr>
    </w:p>
    <w:p w14:paraId="1E5C5959" w14:textId="758EA082"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C87978">
        <w:rPr>
          <w:rFonts w:ascii="Times New Roman" w:hAnsi="Times New Roman"/>
          <w:b w:val="0"/>
          <w:bCs/>
          <w:sz w:val="24"/>
          <w:szCs w:val="24"/>
        </w:rPr>
        <w:tab/>
        <w:t>A fogger?</w:t>
      </w:r>
    </w:p>
    <w:p w14:paraId="57DC60C1" w14:textId="77777777" w:rsidR="00BC3057" w:rsidRDefault="00BC3057" w:rsidP="00BC3057">
      <w:pPr>
        <w:ind w:left="2160" w:hanging="2160"/>
        <w:rPr>
          <w:rFonts w:ascii="Times New Roman" w:hAnsi="Times New Roman"/>
          <w:b w:val="0"/>
          <w:bCs/>
          <w:sz w:val="24"/>
          <w:szCs w:val="24"/>
        </w:rPr>
      </w:pPr>
    </w:p>
    <w:p w14:paraId="3C78B982" w14:textId="3C7B78E8"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C87978">
        <w:rPr>
          <w:rFonts w:ascii="Times New Roman" w:hAnsi="Times New Roman"/>
          <w:b w:val="0"/>
          <w:bCs/>
          <w:sz w:val="24"/>
          <w:szCs w:val="24"/>
        </w:rPr>
        <w:tab/>
        <w:t>Yeah, like a sanitizer. So, that I mean, that helps, you know.</w:t>
      </w:r>
    </w:p>
    <w:p w14:paraId="7E71918E" w14:textId="77777777" w:rsidR="00BC3057" w:rsidRDefault="00BC3057" w:rsidP="00BC3057">
      <w:pPr>
        <w:ind w:left="2160" w:hanging="2160"/>
        <w:rPr>
          <w:rFonts w:ascii="Times New Roman" w:hAnsi="Times New Roman"/>
          <w:b w:val="0"/>
          <w:bCs/>
          <w:sz w:val="24"/>
          <w:szCs w:val="24"/>
        </w:rPr>
      </w:pPr>
    </w:p>
    <w:p w14:paraId="65E9F2EA" w14:textId="463D8220"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C87978">
        <w:rPr>
          <w:rFonts w:ascii="Times New Roman" w:hAnsi="Times New Roman"/>
          <w:b w:val="0"/>
          <w:bCs/>
          <w:sz w:val="24"/>
          <w:szCs w:val="24"/>
        </w:rPr>
        <w:tab/>
        <w:t>Okay.</w:t>
      </w:r>
    </w:p>
    <w:p w14:paraId="5B18DE70" w14:textId="77777777" w:rsidR="00BC3057" w:rsidRDefault="00BC3057" w:rsidP="00BC3057">
      <w:pPr>
        <w:ind w:left="2160" w:hanging="2160"/>
        <w:rPr>
          <w:rFonts w:ascii="Times New Roman" w:hAnsi="Times New Roman"/>
          <w:b w:val="0"/>
          <w:bCs/>
          <w:sz w:val="24"/>
          <w:szCs w:val="24"/>
        </w:rPr>
      </w:pPr>
    </w:p>
    <w:p w14:paraId="641A49F3" w14:textId="2667B4CA"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C87978">
        <w:rPr>
          <w:rFonts w:ascii="Times New Roman" w:hAnsi="Times New Roman"/>
          <w:b w:val="0"/>
          <w:bCs/>
          <w:sz w:val="24"/>
          <w:szCs w:val="24"/>
        </w:rPr>
        <w:tab/>
        <w:t>And they provided antibody tests too.</w:t>
      </w:r>
    </w:p>
    <w:p w14:paraId="5F93D242" w14:textId="77777777" w:rsidR="00BC3057" w:rsidRDefault="00BC3057" w:rsidP="00BC3057">
      <w:pPr>
        <w:ind w:left="2160" w:hanging="2160"/>
        <w:rPr>
          <w:rFonts w:ascii="Times New Roman" w:hAnsi="Times New Roman"/>
          <w:b w:val="0"/>
          <w:bCs/>
          <w:sz w:val="24"/>
          <w:szCs w:val="24"/>
        </w:rPr>
      </w:pPr>
    </w:p>
    <w:p w14:paraId="44F605CB" w14:textId="319FEB14"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C87978">
        <w:rPr>
          <w:rFonts w:ascii="Times New Roman" w:hAnsi="Times New Roman"/>
          <w:b w:val="0"/>
          <w:bCs/>
          <w:sz w:val="24"/>
          <w:szCs w:val="24"/>
        </w:rPr>
        <w:tab/>
        <w:t>And they did antibody testing?</w:t>
      </w:r>
    </w:p>
    <w:p w14:paraId="2D491217" w14:textId="77777777" w:rsidR="00BC3057" w:rsidRDefault="00BC3057" w:rsidP="00BC3057">
      <w:pPr>
        <w:ind w:left="2160" w:hanging="2160"/>
        <w:rPr>
          <w:rFonts w:ascii="Times New Roman" w:hAnsi="Times New Roman"/>
          <w:b w:val="0"/>
          <w:bCs/>
          <w:sz w:val="24"/>
          <w:szCs w:val="24"/>
        </w:rPr>
      </w:pPr>
    </w:p>
    <w:p w14:paraId="6747D1EC" w14:textId="1355D92B"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C87978">
        <w:rPr>
          <w:rFonts w:ascii="Times New Roman" w:hAnsi="Times New Roman"/>
          <w:b w:val="0"/>
          <w:bCs/>
          <w:sz w:val="24"/>
          <w:szCs w:val="24"/>
        </w:rPr>
        <w:tab/>
        <w:t>Uh-huh.</w:t>
      </w:r>
    </w:p>
    <w:p w14:paraId="494D3535" w14:textId="77777777" w:rsidR="00BC3057" w:rsidRDefault="00BC3057" w:rsidP="00BC3057">
      <w:pPr>
        <w:ind w:left="2160" w:hanging="2160"/>
        <w:rPr>
          <w:rFonts w:ascii="Times New Roman" w:hAnsi="Times New Roman"/>
          <w:b w:val="0"/>
          <w:bCs/>
          <w:sz w:val="24"/>
          <w:szCs w:val="24"/>
        </w:rPr>
      </w:pPr>
    </w:p>
    <w:p w14:paraId="31FF105D" w14:textId="12E69533"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C87978">
        <w:rPr>
          <w:rFonts w:ascii="Times New Roman" w:hAnsi="Times New Roman"/>
          <w:b w:val="0"/>
          <w:bCs/>
          <w:sz w:val="24"/>
          <w:szCs w:val="24"/>
        </w:rPr>
        <w:tab/>
        <w:t>Early on, did they ever change that from antibody to antigen testing or was it just always antibody testing?</w:t>
      </w:r>
    </w:p>
    <w:p w14:paraId="21239F05" w14:textId="77777777" w:rsidR="00BC3057" w:rsidRDefault="00BC3057" w:rsidP="00BC3057">
      <w:pPr>
        <w:ind w:left="2160" w:hanging="2160"/>
        <w:rPr>
          <w:rFonts w:ascii="Times New Roman" w:hAnsi="Times New Roman"/>
          <w:b w:val="0"/>
          <w:bCs/>
          <w:sz w:val="24"/>
          <w:szCs w:val="24"/>
        </w:rPr>
      </w:pPr>
    </w:p>
    <w:p w14:paraId="6E98577C" w14:textId="0C625363"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C87978">
        <w:rPr>
          <w:rFonts w:ascii="Times New Roman" w:hAnsi="Times New Roman"/>
          <w:b w:val="0"/>
          <w:bCs/>
          <w:sz w:val="24"/>
          <w:szCs w:val="24"/>
        </w:rPr>
        <w:tab/>
        <w:t>I think they just did the antibody testing, so.</w:t>
      </w:r>
    </w:p>
    <w:p w14:paraId="656113A0" w14:textId="77777777" w:rsidR="00BC3057" w:rsidRDefault="00BC3057" w:rsidP="00BC3057">
      <w:pPr>
        <w:ind w:left="2160" w:hanging="2160"/>
        <w:rPr>
          <w:rFonts w:ascii="Times New Roman" w:hAnsi="Times New Roman"/>
          <w:b w:val="0"/>
          <w:bCs/>
          <w:sz w:val="24"/>
          <w:szCs w:val="24"/>
        </w:rPr>
      </w:pPr>
    </w:p>
    <w:p w14:paraId="583ACA66" w14:textId="2C8A692F"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C87978">
        <w:rPr>
          <w:rFonts w:ascii="Times New Roman" w:hAnsi="Times New Roman"/>
          <w:b w:val="0"/>
          <w:bCs/>
          <w:sz w:val="24"/>
          <w:szCs w:val="24"/>
        </w:rPr>
        <w:tab/>
        <w:t>Okay.</w:t>
      </w:r>
    </w:p>
    <w:p w14:paraId="62738CC2" w14:textId="77777777" w:rsidR="00BC3057" w:rsidRDefault="00BC3057" w:rsidP="00BC3057">
      <w:pPr>
        <w:ind w:left="2160" w:hanging="2160"/>
        <w:rPr>
          <w:rFonts w:ascii="Times New Roman" w:hAnsi="Times New Roman"/>
          <w:b w:val="0"/>
          <w:bCs/>
          <w:sz w:val="24"/>
          <w:szCs w:val="24"/>
        </w:rPr>
      </w:pPr>
    </w:p>
    <w:p w14:paraId="05EBE94A" w14:textId="4B8549E2"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C87978">
        <w:rPr>
          <w:rFonts w:ascii="Times New Roman" w:hAnsi="Times New Roman"/>
          <w:b w:val="0"/>
          <w:bCs/>
          <w:sz w:val="24"/>
          <w:szCs w:val="24"/>
        </w:rPr>
        <w:tab/>
        <w:t>That was like early, early on.</w:t>
      </w:r>
    </w:p>
    <w:p w14:paraId="46616432" w14:textId="77777777" w:rsidR="00BC3057" w:rsidRDefault="00BC3057" w:rsidP="00BC3057">
      <w:pPr>
        <w:ind w:left="2160" w:hanging="2160"/>
        <w:rPr>
          <w:rFonts w:ascii="Times New Roman" w:hAnsi="Times New Roman"/>
          <w:b w:val="0"/>
          <w:bCs/>
          <w:sz w:val="24"/>
          <w:szCs w:val="24"/>
        </w:rPr>
      </w:pPr>
    </w:p>
    <w:p w14:paraId="214DA15E" w14:textId="1CE2C9FC"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C87978">
        <w:rPr>
          <w:rFonts w:ascii="Times New Roman" w:hAnsi="Times New Roman"/>
          <w:b w:val="0"/>
          <w:bCs/>
          <w:sz w:val="24"/>
          <w:szCs w:val="24"/>
        </w:rPr>
        <w:tab/>
        <w:t>Yeah.</w:t>
      </w:r>
    </w:p>
    <w:p w14:paraId="3A344666" w14:textId="77777777" w:rsidR="00BC3057" w:rsidRDefault="00BC3057" w:rsidP="00BC3057">
      <w:pPr>
        <w:ind w:left="2160" w:hanging="2160"/>
        <w:rPr>
          <w:rFonts w:ascii="Times New Roman" w:hAnsi="Times New Roman"/>
          <w:b w:val="0"/>
          <w:bCs/>
          <w:sz w:val="24"/>
          <w:szCs w:val="24"/>
        </w:rPr>
      </w:pPr>
    </w:p>
    <w:p w14:paraId="027D9A30" w14:textId="2169C599"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C87978">
        <w:rPr>
          <w:rFonts w:ascii="Times New Roman" w:hAnsi="Times New Roman"/>
          <w:b w:val="0"/>
          <w:bCs/>
          <w:sz w:val="24"/>
          <w:szCs w:val="24"/>
        </w:rPr>
        <w:tab/>
        <w:t>Yeah.</w:t>
      </w:r>
    </w:p>
    <w:p w14:paraId="2790E2D4" w14:textId="77777777" w:rsidR="00BC3057" w:rsidRDefault="00BC3057" w:rsidP="00BC3057">
      <w:pPr>
        <w:ind w:left="2160" w:hanging="2160"/>
        <w:rPr>
          <w:rFonts w:ascii="Times New Roman" w:hAnsi="Times New Roman"/>
          <w:b w:val="0"/>
          <w:bCs/>
          <w:sz w:val="24"/>
          <w:szCs w:val="24"/>
        </w:rPr>
      </w:pPr>
    </w:p>
    <w:p w14:paraId="7C5AAC1E" w14:textId="6320BE70"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C87978">
        <w:rPr>
          <w:rFonts w:ascii="Times New Roman" w:hAnsi="Times New Roman"/>
          <w:b w:val="0"/>
          <w:bCs/>
          <w:sz w:val="24"/>
          <w:szCs w:val="24"/>
        </w:rPr>
        <w:tab/>
        <w:t xml:space="preserve">Yeah, all right. </w:t>
      </w:r>
    </w:p>
    <w:p w14:paraId="7A36AE84" w14:textId="1ED20A5F" w:rsidR="00C87978" w:rsidRDefault="00C87978" w:rsidP="00BC3057">
      <w:pPr>
        <w:ind w:left="2160" w:hanging="2160"/>
        <w:rPr>
          <w:rFonts w:ascii="Times New Roman" w:hAnsi="Times New Roman"/>
          <w:b w:val="0"/>
          <w:bCs/>
          <w:sz w:val="24"/>
          <w:szCs w:val="24"/>
        </w:rPr>
      </w:pPr>
    </w:p>
    <w:p w14:paraId="61FFD17D" w14:textId="7E704BCA" w:rsidR="00C87978" w:rsidRDefault="00C87978" w:rsidP="00C87978">
      <w:pPr>
        <w:ind w:left="2160" w:hanging="2160"/>
        <w:rPr>
          <w:rFonts w:ascii="Times New Roman" w:hAnsi="Times New Roman"/>
          <w:b w:val="0"/>
          <w:bCs/>
          <w:sz w:val="24"/>
          <w:szCs w:val="24"/>
        </w:rPr>
      </w:pPr>
      <w:r>
        <w:rPr>
          <w:rFonts w:ascii="Times New Roman" w:hAnsi="Times New Roman"/>
          <w:b w:val="0"/>
          <w:bCs/>
          <w:sz w:val="24"/>
          <w:szCs w:val="24"/>
        </w:rPr>
        <w:tab/>
        <w:t>(Long pause)</w:t>
      </w:r>
    </w:p>
    <w:p w14:paraId="35186E68" w14:textId="05506686" w:rsidR="00C87978" w:rsidRDefault="00C87978" w:rsidP="00C87978">
      <w:pPr>
        <w:ind w:left="2160" w:hanging="2160"/>
        <w:rPr>
          <w:rFonts w:ascii="Times New Roman" w:hAnsi="Times New Roman"/>
          <w:b w:val="0"/>
          <w:bCs/>
          <w:sz w:val="24"/>
          <w:szCs w:val="24"/>
        </w:rPr>
      </w:pPr>
    </w:p>
    <w:p w14:paraId="7879D4E1" w14:textId="265D117E" w:rsidR="00C87978" w:rsidRDefault="00C87978" w:rsidP="00C87978">
      <w:pPr>
        <w:ind w:left="2160" w:hanging="2160"/>
        <w:rPr>
          <w:rFonts w:ascii="Times New Roman" w:hAnsi="Times New Roman"/>
          <w:b w:val="0"/>
          <w:bCs/>
          <w:sz w:val="24"/>
          <w:szCs w:val="24"/>
        </w:rPr>
      </w:pPr>
      <w:r>
        <w:rPr>
          <w:rFonts w:ascii="Times New Roman" w:hAnsi="Times New Roman"/>
          <w:b w:val="0"/>
          <w:bCs/>
          <w:sz w:val="24"/>
          <w:szCs w:val="24"/>
        </w:rPr>
        <w:tab/>
      </w:r>
      <w:r w:rsidR="00D46061">
        <w:rPr>
          <w:rFonts w:ascii="Times New Roman" w:hAnsi="Times New Roman"/>
          <w:b w:val="0"/>
          <w:bCs/>
          <w:sz w:val="24"/>
          <w:szCs w:val="24"/>
        </w:rPr>
        <w:t>C</w:t>
      </w:r>
      <w:r>
        <w:rPr>
          <w:rFonts w:ascii="Times New Roman" w:hAnsi="Times New Roman"/>
          <w:b w:val="0"/>
          <w:bCs/>
          <w:sz w:val="24"/>
          <w:szCs w:val="24"/>
        </w:rPr>
        <w:t xml:space="preserve">aren, anything else you want to </w:t>
      </w:r>
      <w:proofErr w:type="gramStart"/>
      <w:r>
        <w:rPr>
          <w:rFonts w:ascii="Times New Roman" w:hAnsi="Times New Roman"/>
          <w:b w:val="0"/>
          <w:bCs/>
          <w:sz w:val="24"/>
          <w:szCs w:val="24"/>
        </w:rPr>
        <w:t>catch?</w:t>
      </w:r>
      <w:proofErr w:type="gramEnd"/>
    </w:p>
    <w:p w14:paraId="088DB597" w14:textId="3F7C230B" w:rsidR="00C87978" w:rsidRDefault="00C87978" w:rsidP="00C87978">
      <w:pPr>
        <w:ind w:left="2160" w:hanging="2160"/>
        <w:rPr>
          <w:rFonts w:ascii="Times New Roman" w:hAnsi="Times New Roman"/>
          <w:b w:val="0"/>
          <w:bCs/>
          <w:sz w:val="24"/>
          <w:szCs w:val="24"/>
        </w:rPr>
      </w:pPr>
    </w:p>
    <w:p w14:paraId="185937E3" w14:textId="2E910645" w:rsidR="00C87978" w:rsidRDefault="00D46061" w:rsidP="00C87978">
      <w:pPr>
        <w:ind w:left="2160" w:hanging="2160"/>
        <w:rPr>
          <w:rFonts w:ascii="Times New Roman" w:hAnsi="Times New Roman"/>
          <w:b w:val="0"/>
          <w:bCs/>
          <w:sz w:val="24"/>
          <w:szCs w:val="24"/>
        </w:rPr>
      </w:pPr>
      <w:r>
        <w:rPr>
          <w:rFonts w:ascii="Times New Roman" w:hAnsi="Times New Roman"/>
          <w:b w:val="0"/>
          <w:bCs/>
          <w:sz w:val="24"/>
          <w:szCs w:val="24"/>
        </w:rPr>
        <w:t>C</w:t>
      </w:r>
      <w:r w:rsidR="00C87978">
        <w:rPr>
          <w:rFonts w:ascii="Times New Roman" w:hAnsi="Times New Roman"/>
          <w:b w:val="0"/>
          <w:bCs/>
          <w:sz w:val="24"/>
          <w:szCs w:val="24"/>
        </w:rPr>
        <w:t>aren:</w:t>
      </w:r>
      <w:r w:rsidR="00C87978">
        <w:rPr>
          <w:rFonts w:ascii="Times New Roman" w:hAnsi="Times New Roman"/>
          <w:b w:val="0"/>
          <w:bCs/>
          <w:sz w:val="24"/>
          <w:szCs w:val="24"/>
        </w:rPr>
        <w:tab/>
        <w:t>No.</w:t>
      </w:r>
    </w:p>
    <w:p w14:paraId="3D89E838" w14:textId="77777777" w:rsidR="00BC3057" w:rsidRDefault="00BC3057" w:rsidP="00BC3057">
      <w:pPr>
        <w:ind w:left="2160" w:hanging="2160"/>
        <w:rPr>
          <w:rFonts w:ascii="Times New Roman" w:hAnsi="Times New Roman"/>
          <w:b w:val="0"/>
          <w:bCs/>
          <w:sz w:val="24"/>
          <w:szCs w:val="24"/>
        </w:rPr>
      </w:pPr>
    </w:p>
    <w:p w14:paraId="33A0EA0D" w14:textId="4E829C9E"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C87978">
        <w:rPr>
          <w:rFonts w:ascii="Times New Roman" w:hAnsi="Times New Roman"/>
          <w:b w:val="0"/>
          <w:bCs/>
          <w:sz w:val="24"/>
          <w:szCs w:val="24"/>
        </w:rPr>
        <w:tab/>
        <w:t>Oh.</w:t>
      </w:r>
    </w:p>
    <w:p w14:paraId="3F3FD3E2" w14:textId="77777777" w:rsidR="00BC3057" w:rsidRDefault="00BC3057" w:rsidP="00BC3057">
      <w:pPr>
        <w:ind w:left="2160" w:hanging="2160"/>
        <w:rPr>
          <w:rFonts w:ascii="Times New Roman" w:hAnsi="Times New Roman"/>
          <w:b w:val="0"/>
          <w:bCs/>
          <w:sz w:val="24"/>
          <w:szCs w:val="24"/>
        </w:rPr>
      </w:pPr>
    </w:p>
    <w:p w14:paraId="0EB052CE" w14:textId="2DCA3AD6"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C87978">
        <w:rPr>
          <w:rFonts w:ascii="Times New Roman" w:hAnsi="Times New Roman"/>
          <w:b w:val="0"/>
          <w:bCs/>
          <w:sz w:val="24"/>
          <w:szCs w:val="24"/>
        </w:rPr>
        <w:tab/>
        <w:t xml:space="preserve">They’ve been </w:t>
      </w:r>
      <w:proofErr w:type="gramStart"/>
      <w:r w:rsidR="00C87978">
        <w:rPr>
          <w:rFonts w:ascii="Times New Roman" w:hAnsi="Times New Roman"/>
          <w:b w:val="0"/>
          <w:bCs/>
          <w:sz w:val="24"/>
          <w:szCs w:val="24"/>
        </w:rPr>
        <w:t>really helpful</w:t>
      </w:r>
      <w:proofErr w:type="gramEnd"/>
      <w:r w:rsidR="00C87978">
        <w:rPr>
          <w:rFonts w:ascii="Times New Roman" w:hAnsi="Times New Roman"/>
          <w:b w:val="0"/>
          <w:bCs/>
          <w:sz w:val="24"/>
          <w:szCs w:val="24"/>
        </w:rPr>
        <w:t>.</w:t>
      </w:r>
    </w:p>
    <w:p w14:paraId="1D656A2D" w14:textId="77777777" w:rsidR="00BC3057" w:rsidRDefault="00BC3057" w:rsidP="00BC3057">
      <w:pPr>
        <w:ind w:left="2160" w:hanging="2160"/>
        <w:rPr>
          <w:rFonts w:ascii="Times New Roman" w:hAnsi="Times New Roman"/>
          <w:b w:val="0"/>
          <w:bCs/>
          <w:sz w:val="24"/>
          <w:szCs w:val="24"/>
        </w:rPr>
      </w:pPr>
    </w:p>
    <w:p w14:paraId="56A702CF" w14:textId="1FBAF86B"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C87978">
        <w:rPr>
          <w:rFonts w:ascii="Times New Roman" w:hAnsi="Times New Roman"/>
          <w:b w:val="0"/>
          <w:bCs/>
          <w:sz w:val="24"/>
          <w:szCs w:val="24"/>
        </w:rPr>
        <w:tab/>
        <w:t>All right.</w:t>
      </w:r>
    </w:p>
    <w:p w14:paraId="60239D75" w14:textId="77777777" w:rsidR="00BC3057" w:rsidRDefault="00BC3057" w:rsidP="00BC3057">
      <w:pPr>
        <w:ind w:left="2160" w:hanging="2160"/>
        <w:rPr>
          <w:rFonts w:ascii="Times New Roman" w:hAnsi="Times New Roman"/>
          <w:b w:val="0"/>
          <w:bCs/>
          <w:sz w:val="24"/>
          <w:szCs w:val="24"/>
        </w:rPr>
      </w:pPr>
    </w:p>
    <w:p w14:paraId="515C7EAC" w14:textId="124C1B9A"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Participant:</w:t>
      </w:r>
      <w:r w:rsidR="00C87978">
        <w:rPr>
          <w:rFonts w:ascii="Times New Roman" w:hAnsi="Times New Roman"/>
          <w:b w:val="0"/>
          <w:bCs/>
          <w:sz w:val="24"/>
          <w:szCs w:val="24"/>
        </w:rPr>
        <w:tab/>
        <w:t>Yeah.</w:t>
      </w:r>
    </w:p>
    <w:p w14:paraId="64747F46" w14:textId="77777777" w:rsidR="00BC3057" w:rsidRDefault="00BC3057" w:rsidP="00BC3057">
      <w:pPr>
        <w:ind w:left="2160" w:hanging="2160"/>
        <w:rPr>
          <w:rFonts w:ascii="Times New Roman" w:hAnsi="Times New Roman"/>
          <w:b w:val="0"/>
          <w:bCs/>
          <w:sz w:val="24"/>
          <w:szCs w:val="24"/>
        </w:rPr>
      </w:pPr>
    </w:p>
    <w:p w14:paraId="644384C2" w14:textId="4672D344" w:rsidR="00BC3057" w:rsidRDefault="00BC3057" w:rsidP="00BC3057">
      <w:pPr>
        <w:ind w:left="2160" w:hanging="2160"/>
        <w:rPr>
          <w:rFonts w:ascii="Times New Roman" w:hAnsi="Times New Roman"/>
          <w:b w:val="0"/>
          <w:bCs/>
          <w:sz w:val="24"/>
          <w:szCs w:val="24"/>
        </w:rPr>
      </w:pPr>
      <w:r>
        <w:rPr>
          <w:rFonts w:ascii="Times New Roman" w:hAnsi="Times New Roman"/>
          <w:b w:val="0"/>
          <w:bCs/>
          <w:sz w:val="24"/>
          <w:szCs w:val="24"/>
        </w:rPr>
        <w:t>Moderator:</w:t>
      </w:r>
      <w:r w:rsidR="00C87978">
        <w:rPr>
          <w:rFonts w:ascii="Times New Roman" w:hAnsi="Times New Roman"/>
          <w:b w:val="0"/>
          <w:bCs/>
          <w:sz w:val="24"/>
          <w:szCs w:val="24"/>
        </w:rPr>
        <w:tab/>
        <w:t>Again, thank you all for your time. This is a</w:t>
      </w:r>
      <w:r w:rsidR="00D46061">
        <w:rPr>
          <w:rFonts w:ascii="Times New Roman" w:hAnsi="Times New Roman"/>
          <w:b w:val="0"/>
          <w:bCs/>
          <w:sz w:val="24"/>
          <w:szCs w:val="24"/>
        </w:rPr>
        <w:t>nonymous</w:t>
      </w:r>
      <w:r w:rsidR="00C87978">
        <w:rPr>
          <w:rFonts w:ascii="Times New Roman" w:hAnsi="Times New Roman"/>
          <w:b w:val="0"/>
          <w:bCs/>
          <w:sz w:val="24"/>
          <w:szCs w:val="24"/>
        </w:rPr>
        <w:t>--</w:t>
      </w:r>
    </w:p>
    <w:p w14:paraId="0D48E8A3" w14:textId="77777777" w:rsidR="00BC3057" w:rsidRDefault="00BC3057" w:rsidP="00BC3057">
      <w:pPr>
        <w:ind w:left="2160" w:hanging="2160"/>
        <w:rPr>
          <w:rFonts w:ascii="Times New Roman" w:hAnsi="Times New Roman"/>
          <w:b w:val="0"/>
          <w:bCs/>
          <w:sz w:val="24"/>
          <w:szCs w:val="24"/>
        </w:rPr>
      </w:pPr>
    </w:p>
    <w:p w14:paraId="27B00AB0" w14:textId="77777777" w:rsidR="00BC3057" w:rsidRDefault="00BC3057" w:rsidP="00BC3057">
      <w:pPr>
        <w:ind w:left="2160" w:hanging="2160"/>
        <w:rPr>
          <w:rFonts w:ascii="Times New Roman" w:hAnsi="Times New Roman"/>
          <w:b w:val="0"/>
          <w:bCs/>
          <w:sz w:val="24"/>
          <w:szCs w:val="24"/>
        </w:rPr>
      </w:pPr>
    </w:p>
    <w:p w14:paraId="62FB929F" w14:textId="2FCABC13" w:rsidR="003C658B" w:rsidRPr="003C658B" w:rsidRDefault="009A323B" w:rsidP="00FC00BF">
      <w:pPr>
        <w:ind w:left="2160" w:hanging="2160"/>
        <w:rPr>
          <w:rFonts w:ascii="Times New Roman" w:hAnsi="Times New Roman"/>
          <w:sz w:val="24"/>
          <w:szCs w:val="24"/>
        </w:rPr>
      </w:pPr>
      <w:r>
        <w:rPr>
          <w:rFonts w:ascii="Times New Roman" w:hAnsi="Times New Roman"/>
          <w:b w:val="0"/>
          <w:bCs/>
          <w:sz w:val="24"/>
          <w:szCs w:val="24"/>
        </w:rPr>
        <w:t>[</w:t>
      </w:r>
      <w:r w:rsidR="00CF0E19" w:rsidRPr="00470EA5">
        <w:rPr>
          <w:rFonts w:ascii="Times New Roman" w:hAnsi="Times New Roman"/>
          <w:b w:val="0"/>
          <w:bCs/>
          <w:sz w:val="24"/>
          <w:szCs w:val="24"/>
        </w:rPr>
        <w:t xml:space="preserve">End of </w:t>
      </w:r>
      <w:r w:rsidR="00A50F8F" w:rsidRPr="00470EA5">
        <w:rPr>
          <w:rFonts w:ascii="Times New Roman" w:hAnsi="Times New Roman"/>
          <w:b w:val="0"/>
          <w:bCs/>
          <w:sz w:val="24"/>
          <w:szCs w:val="24"/>
        </w:rPr>
        <w:t>R</w:t>
      </w:r>
      <w:r w:rsidR="00CF0E19" w:rsidRPr="00470EA5">
        <w:rPr>
          <w:rFonts w:ascii="Times New Roman" w:hAnsi="Times New Roman"/>
          <w:b w:val="0"/>
          <w:bCs/>
          <w:sz w:val="24"/>
          <w:szCs w:val="24"/>
        </w:rPr>
        <w:t>ecording]</w:t>
      </w:r>
      <w:r w:rsidR="00C67F8B">
        <w:rPr>
          <w:rFonts w:ascii="Times New Roman" w:hAnsi="Times New Roman"/>
          <w:b w:val="0"/>
          <w:bCs/>
          <w:sz w:val="24"/>
          <w:szCs w:val="24"/>
        </w:rPr>
        <w:tab/>
      </w:r>
      <w:r w:rsidR="007C58E4">
        <w:rPr>
          <w:rFonts w:ascii="Times New Roman" w:hAnsi="Times New Roman"/>
          <w:b w:val="0"/>
          <w:bCs/>
          <w:sz w:val="24"/>
          <w:szCs w:val="24"/>
        </w:rPr>
        <w:tab/>
      </w:r>
    </w:p>
    <w:sectPr w:rsidR="003C658B" w:rsidRPr="003C658B" w:rsidSect="00601398">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368F07" w14:textId="77777777" w:rsidR="006608FC" w:rsidRDefault="006608FC" w:rsidP="00761432">
      <w:r>
        <w:separator/>
      </w:r>
    </w:p>
  </w:endnote>
  <w:endnote w:type="continuationSeparator" w:id="0">
    <w:p w14:paraId="43821B22" w14:textId="77777777" w:rsidR="006608FC" w:rsidRDefault="006608FC" w:rsidP="007614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ms Rmn">
    <w:altName w:val="Times New Roman"/>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DB0E8B" w14:textId="77777777" w:rsidR="006A6110" w:rsidRDefault="006A61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94902924"/>
      <w:docPartObj>
        <w:docPartGallery w:val="Page Numbers (Bottom of Page)"/>
        <w:docPartUnique/>
      </w:docPartObj>
    </w:sdtPr>
    <w:sdtContent>
      <w:sdt>
        <w:sdtPr>
          <w:id w:val="-1669238322"/>
          <w:docPartObj>
            <w:docPartGallery w:val="Page Numbers (Top of Page)"/>
            <w:docPartUnique/>
          </w:docPartObj>
        </w:sdtPr>
        <w:sdtContent>
          <w:p w14:paraId="68D4D78B" w14:textId="77777777" w:rsidR="001518BA" w:rsidRDefault="001518BA">
            <w:pPr>
              <w:pStyle w:val="Footer"/>
              <w:jc w:val="center"/>
            </w:pPr>
            <w:r w:rsidRPr="00761432">
              <w:rPr>
                <w:b w:val="0"/>
                <w:sz w:val="24"/>
                <w:szCs w:val="24"/>
              </w:rPr>
              <w:t xml:space="preserve">Page </w:t>
            </w:r>
            <w:r w:rsidRPr="00761432">
              <w:rPr>
                <w:b w:val="0"/>
                <w:bCs/>
                <w:sz w:val="24"/>
                <w:szCs w:val="24"/>
              </w:rPr>
              <w:fldChar w:fldCharType="begin"/>
            </w:r>
            <w:r w:rsidRPr="00761432">
              <w:rPr>
                <w:b w:val="0"/>
                <w:bCs/>
                <w:sz w:val="24"/>
                <w:szCs w:val="24"/>
              </w:rPr>
              <w:instrText xml:space="preserve"> PAGE </w:instrText>
            </w:r>
            <w:r w:rsidRPr="00761432">
              <w:rPr>
                <w:b w:val="0"/>
                <w:bCs/>
                <w:sz w:val="24"/>
                <w:szCs w:val="24"/>
              </w:rPr>
              <w:fldChar w:fldCharType="separate"/>
            </w:r>
            <w:r>
              <w:rPr>
                <w:b w:val="0"/>
                <w:bCs/>
                <w:noProof/>
                <w:sz w:val="24"/>
                <w:szCs w:val="24"/>
              </w:rPr>
              <w:t>1</w:t>
            </w:r>
            <w:r w:rsidRPr="00761432">
              <w:rPr>
                <w:b w:val="0"/>
                <w:bCs/>
                <w:sz w:val="24"/>
                <w:szCs w:val="24"/>
              </w:rPr>
              <w:fldChar w:fldCharType="end"/>
            </w:r>
            <w:r w:rsidRPr="00761432">
              <w:rPr>
                <w:b w:val="0"/>
                <w:sz w:val="24"/>
                <w:szCs w:val="24"/>
              </w:rPr>
              <w:t xml:space="preserve"> of </w:t>
            </w:r>
            <w:r w:rsidRPr="00761432">
              <w:rPr>
                <w:b w:val="0"/>
                <w:bCs/>
                <w:sz w:val="24"/>
                <w:szCs w:val="24"/>
              </w:rPr>
              <w:fldChar w:fldCharType="begin"/>
            </w:r>
            <w:r w:rsidRPr="00761432">
              <w:rPr>
                <w:b w:val="0"/>
                <w:bCs/>
                <w:sz w:val="24"/>
                <w:szCs w:val="24"/>
              </w:rPr>
              <w:instrText xml:space="preserve"> NUMPAGES  </w:instrText>
            </w:r>
            <w:r w:rsidRPr="00761432">
              <w:rPr>
                <w:b w:val="0"/>
                <w:bCs/>
                <w:sz w:val="24"/>
                <w:szCs w:val="24"/>
              </w:rPr>
              <w:fldChar w:fldCharType="separate"/>
            </w:r>
            <w:r>
              <w:rPr>
                <w:b w:val="0"/>
                <w:bCs/>
                <w:noProof/>
                <w:sz w:val="24"/>
                <w:szCs w:val="24"/>
              </w:rPr>
              <w:t>1</w:t>
            </w:r>
            <w:r w:rsidRPr="00761432">
              <w:rPr>
                <w:b w:val="0"/>
                <w:bCs/>
                <w:sz w:val="24"/>
                <w:szCs w:val="24"/>
              </w:rPr>
              <w:fldChar w:fldCharType="end"/>
            </w:r>
          </w:p>
        </w:sdtContent>
      </w:sdt>
    </w:sdtContent>
  </w:sdt>
  <w:p w14:paraId="485DD16D" w14:textId="77777777" w:rsidR="001518BA" w:rsidRDefault="001518B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BC0707" w14:textId="77777777" w:rsidR="006A6110" w:rsidRDefault="006A61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723E38" w14:textId="77777777" w:rsidR="006608FC" w:rsidRDefault="006608FC" w:rsidP="00761432">
      <w:r>
        <w:separator/>
      </w:r>
    </w:p>
  </w:footnote>
  <w:footnote w:type="continuationSeparator" w:id="0">
    <w:p w14:paraId="6CB72263" w14:textId="77777777" w:rsidR="006608FC" w:rsidRDefault="006608FC" w:rsidP="007614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250D58" w14:textId="77777777" w:rsidR="006A6110" w:rsidRDefault="006A611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05602D" w14:textId="01C4D2B7" w:rsidR="001518BA" w:rsidRPr="006A6110" w:rsidRDefault="006A6110" w:rsidP="006A6110">
    <w:pPr>
      <w:pStyle w:val="Heading1"/>
      <w:rPr>
        <w:b w:val="0"/>
        <w:bCs/>
        <w:sz w:val="24"/>
        <w:szCs w:val="24"/>
      </w:rPr>
    </w:pPr>
    <w:r w:rsidRPr="006A6110">
      <w:rPr>
        <w:b w:val="0"/>
        <w:bCs/>
        <w:sz w:val="24"/>
        <w:szCs w:val="24"/>
      </w:rPr>
      <w:t xml:space="preserve">Company A </w:t>
    </w:r>
    <w:r w:rsidR="00BC0F5B">
      <w:rPr>
        <w:b w:val="0"/>
        <w:bCs/>
        <w:sz w:val="24"/>
        <w:szCs w:val="24"/>
      </w:rPr>
      <w:tab/>
    </w:r>
    <w:r>
      <w:rPr>
        <w:b w:val="0"/>
        <w:bCs/>
        <w:sz w:val="24"/>
        <w:szCs w:val="24"/>
      </w:rPr>
      <w:tab/>
    </w:r>
    <w:r>
      <w:rPr>
        <w:b w:val="0"/>
        <w:bCs/>
        <w:sz w:val="24"/>
        <w:szCs w:val="24"/>
      </w:rPr>
      <w:tab/>
    </w:r>
    <w:r>
      <w:rPr>
        <w:b w:val="0"/>
        <w:bCs/>
        <w:sz w:val="24"/>
        <w:szCs w:val="24"/>
      </w:rPr>
      <w:tab/>
    </w:r>
    <w:r>
      <w:rPr>
        <w:b w:val="0"/>
        <w:bCs/>
        <w:sz w:val="24"/>
        <w:szCs w:val="24"/>
      </w:rPr>
      <w:tab/>
    </w:r>
    <w:r>
      <w:rPr>
        <w:b w:val="0"/>
        <w:bCs/>
        <w:sz w:val="24"/>
        <w:szCs w:val="24"/>
      </w:rPr>
      <w:tab/>
    </w:r>
    <w:r>
      <w:rPr>
        <w:b w:val="0"/>
        <w:bCs/>
        <w:sz w:val="24"/>
        <w:szCs w:val="24"/>
      </w:rPr>
      <w:tab/>
    </w:r>
    <w:r>
      <w:rPr>
        <w:b w:val="0"/>
        <w:bCs/>
        <w:sz w:val="24"/>
        <w:szCs w:val="24"/>
      </w:rPr>
      <w:tab/>
    </w:r>
    <w:r w:rsidRPr="006A6110">
      <w:rPr>
        <w:b w:val="0"/>
        <w:bCs/>
        <w:sz w:val="24"/>
        <w:szCs w:val="24"/>
      </w:rPr>
      <w:t>FG 1 – Workers – 5.13.2022</w:t>
    </w:r>
  </w:p>
  <w:p w14:paraId="3721E0C3" w14:textId="236D5F32" w:rsidR="001518BA" w:rsidRPr="005378B2" w:rsidRDefault="001518BA" w:rsidP="005378B2">
    <w:pPr>
      <w:jc w:val="center"/>
      <w:rPr>
        <w:rFonts w:ascii="Times New Roman" w:hAnsi="Times New Roman"/>
        <w:b w:val="0"/>
        <w:color w:val="auto"/>
        <w:sz w:val="24"/>
        <w:szCs w:val="24"/>
      </w:rPr>
    </w:pPr>
  </w:p>
  <w:p w14:paraId="2A3D625E" w14:textId="77777777" w:rsidR="001518BA" w:rsidRPr="00281A79" w:rsidRDefault="001518BA" w:rsidP="00281A79">
    <w:pPr>
      <w:jc w:val="center"/>
      <w:rPr>
        <w:rFonts w:ascii="Times New Roman" w:hAnsi="Times New Roman"/>
        <w:b w:val="0"/>
        <w:color w:val="auto"/>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CE654A" w14:textId="77777777" w:rsidR="006A6110" w:rsidRDefault="006A61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500DFE"/>
    <w:multiLevelType w:val="hybridMultilevel"/>
    <w:tmpl w:val="909A04E0"/>
    <w:lvl w:ilvl="0" w:tplc="615A1DD4">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 w15:restartNumberingAfterBreak="0">
    <w:nsid w:val="13531DF9"/>
    <w:multiLevelType w:val="hybridMultilevel"/>
    <w:tmpl w:val="2E584B84"/>
    <w:lvl w:ilvl="0" w:tplc="C7908254">
      <w:start w:val="1"/>
      <w:numFmt w:val="decimal"/>
      <w:lvlText w:val="%1)"/>
      <w:lvlJc w:val="left"/>
      <w:pPr>
        <w:ind w:left="2520" w:hanging="360"/>
      </w:pPr>
      <w:rPr>
        <w:rFonts w:hint="default"/>
      </w:r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 w15:restartNumberingAfterBreak="0">
    <w:nsid w:val="144C4C82"/>
    <w:multiLevelType w:val="hybridMultilevel"/>
    <w:tmpl w:val="D8CA37AC"/>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 w15:restartNumberingAfterBreak="0">
    <w:nsid w:val="19CE208A"/>
    <w:multiLevelType w:val="hybridMultilevel"/>
    <w:tmpl w:val="BD72415A"/>
    <w:lvl w:ilvl="0" w:tplc="7346C330">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1D2D0147"/>
    <w:multiLevelType w:val="hybridMultilevel"/>
    <w:tmpl w:val="BE7C4132"/>
    <w:lvl w:ilvl="0" w:tplc="8D580254">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 w15:restartNumberingAfterBreak="0">
    <w:nsid w:val="30D04772"/>
    <w:multiLevelType w:val="hybridMultilevel"/>
    <w:tmpl w:val="8502FEFA"/>
    <w:lvl w:ilvl="0" w:tplc="82186378">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 w15:restartNumberingAfterBreak="0">
    <w:nsid w:val="3AA46AD0"/>
    <w:multiLevelType w:val="hybridMultilevel"/>
    <w:tmpl w:val="C918461A"/>
    <w:lvl w:ilvl="0" w:tplc="EBDCF3BA">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7" w15:restartNumberingAfterBreak="0">
    <w:nsid w:val="4439785E"/>
    <w:multiLevelType w:val="hybridMultilevel"/>
    <w:tmpl w:val="07A81AA8"/>
    <w:lvl w:ilvl="0" w:tplc="441C52EE">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8" w15:restartNumberingAfterBreak="0">
    <w:nsid w:val="67447009"/>
    <w:multiLevelType w:val="hybridMultilevel"/>
    <w:tmpl w:val="FAE257A4"/>
    <w:lvl w:ilvl="0" w:tplc="55F052E2">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num w:numId="1" w16cid:durableId="1114179494">
    <w:abstractNumId w:val="8"/>
  </w:num>
  <w:num w:numId="2" w16cid:durableId="870267191">
    <w:abstractNumId w:val="5"/>
  </w:num>
  <w:num w:numId="3" w16cid:durableId="240724758">
    <w:abstractNumId w:val="4"/>
  </w:num>
  <w:num w:numId="4" w16cid:durableId="1342659817">
    <w:abstractNumId w:val="6"/>
  </w:num>
  <w:num w:numId="5" w16cid:durableId="647906999">
    <w:abstractNumId w:val="1"/>
  </w:num>
  <w:num w:numId="6" w16cid:durableId="169954353">
    <w:abstractNumId w:val="0"/>
  </w:num>
  <w:num w:numId="7" w16cid:durableId="1772781234">
    <w:abstractNumId w:val="3"/>
  </w:num>
  <w:num w:numId="8" w16cid:durableId="508788662">
    <w:abstractNumId w:val="2"/>
  </w:num>
  <w:num w:numId="9" w16cid:durableId="185561006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9"/>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Q0NTcyNDQyNzczNjVW0lEKTi0uzszPAykwrAUACX9s7SwAAAA="/>
  </w:docVars>
  <w:rsids>
    <w:rsidRoot w:val="00761432"/>
    <w:rsid w:val="0000036C"/>
    <w:rsid w:val="00000A24"/>
    <w:rsid w:val="00000ABD"/>
    <w:rsid w:val="00001D8C"/>
    <w:rsid w:val="00001FAC"/>
    <w:rsid w:val="000025A9"/>
    <w:rsid w:val="00002861"/>
    <w:rsid w:val="00002974"/>
    <w:rsid w:val="00002DA6"/>
    <w:rsid w:val="00003184"/>
    <w:rsid w:val="00003533"/>
    <w:rsid w:val="00003584"/>
    <w:rsid w:val="000035DB"/>
    <w:rsid w:val="0000392E"/>
    <w:rsid w:val="00003F7C"/>
    <w:rsid w:val="00004394"/>
    <w:rsid w:val="00004529"/>
    <w:rsid w:val="000046CF"/>
    <w:rsid w:val="0000471A"/>
    <w:rsid w:val="000050A5"/>
    <w:rsid w:val="00005801"/>
    <w:rsid w:val="00005F4D"/>
    <w:rsid w:val="00006248"/>
    <w:rsid w:val="000068D9"/>
    <w:rsid w:val="0000696A"/>
    <w:rsid w:val="00007427"/>
    <w:rsid w:val="0000757C"/>
    <w:rsid w:val="00007674"/>
    <w:rsid w:val="00007812"/>
    <w:rsid w:val="00007D74"/>
    <w:rsid w:val="00007EEB"/>
    <w:rsid w:val="00007F5B"/>
    <w:rsid w:val="00010080"/>
    <w:rsid w:val="00010171"/>
    <w:rsid w:val="0001033E"/>
    <w:rsid w:val="0001054E"/>
    <w:rsid w:val="00010611"/>
    <w:rsid w:val="0001170B"/>
    <w:rsid w:val="00011958"/>
    <w:rsid w:val="00011C9B"/>
    <w:rsid w:val="00012422"/>
    <w:rsid w:val="00012574"/>
    <w:rsid w:val="00012695"/>
    <w:rsid w:val="00012DB5"/>
    <w:rsid w:val="000131D6"/>
    <w:rsid w:val="00013247"/>
    <w:rsid w:val="000133D1"/>
    <w:rsid w:val="0001346C"/>
    <w:rsid w:val="000135A4"/>
    <w:rsid w:val="00013BA1"/>
    <w:rsid w:val="00013CB1"/>
    <w:rsid w:val="00013D62"/>
    <w:rsid w:val="000143BF"/>
    <w:rsid w:val="00014409"/>
    <w:rsid w:val="000145A7"/>
    <w:rsid w:val="00014870"/>
    <w:rsid w:val="000156F9"/>
    <w:rsid w:val="00015C60"/>
    <w:rsid w:val="00015DFA"/>
    <w:rsid w:val="00016043"/>
    <w:rsid w:val="00016062"/>
    <w:rsid w:val="0001656D"/>
    <w:rsid w:val="00016841"/>
    <w:rsid w:val="00016B6D"/>
    <w:rsid w:val="00016CCA"/>
    <w:rsid w:val="00016D32"/>
    <w:rsid w:val="00017AFA"/>
    <w:rsid w:val="0002006C"/>
    <w:rsid w:val="00020071"/>
    <w:rsid w:val="0002036D"/>
    <w:rsid w:val="000203C5"/>
    <w:rsid w:val="0002094C"/>
    <w:rsid w:val="00020F28"/>
    <w:rsid w:val="00021D23"/>
    <w:rsid w:val="000221F5"/>
    <w:rsid w:val="0002254D"/>
    <w:rsid w:val="00022A0F"/>
    <w:rsid w:val="000233CD"/>
    <w:rsid w:val="00024430"/>
    <w:rsid w:val="000244B3"/>
    <w:rsid w:val="000245B8"/>
    <w:rsid w:val="00024AFB"/>
    <w:rsid w:val="00024E28"/>
    <w:rsid w:val="00025001"/>
    <w:rsid w:val="000251A7"/>
    <w:rsid w:val="00025F1F"/>
    <w:rsid w:val="00025FAD"/>
    <w:rsid w:val="0002668A"/>
    <w:rsid w:val="00026BA3"/>
    <w:rsid w:val="00026DF5"/>
    <w:rsid w:val="000276B0"/>
    <w:rsid w:val="00027CAA"/>
    <w:rsid w:val="00027D0A"/>
    <w:rsid w:val="00030301"/>
    <w:rsid w:val="00030774"/>
    <w:rsid w:val="00030A08"/>
    <w:rsid w:val="00030A2A"/>
    <w:rsid w:val="00030B41"/>
    <w:rsid w:val="000313E8"/>
    <w:rsid w:val="00031820"/>
    <w:rsid w:val="00031C7E"/>
    <w:rsid w:val="0003220F"/>
    <w:rsid w:val="00032475"/>
    <w:rsid w:val="0003247E"/>
    <w:rsid w:val="00032AF3"/>
    <w:rsid w:val="000330F4"/>
    <w:rsid w:val="00033287"/>
    <w:rsid w:val="00033735"/>
    <w:rsid w:val="00033E9A"/>
    <w:rsid w:val="00033EAD"/>
    <w:rsid w:val="0003431C"/>
    <w:rsid w:val="00034899"/>
    <w:rsid w:val="00034B0E"/>
    <w:rsid w:val="00034B7A"/>
    <w:rsid w:val="00034C77"/>
    <w:rsid w:val="00034CFF"/>
    <w:rsid w:val="000356E0"/>
    <w:rsid w:val="00035BC9"/>
    <w:rsid w:val="0003617C"/>
    <w:rsid w:val="00036878"/>
    <w:rsid w:val="00036992"/>
    <w:rsid w:val="00036B27"/>
    <w:rsid w:val="00036FFD"/>
    <w:rsid w:val="0003709E"/>
    <w:rsid w:val="0003725B"/>
    <w:rsid w:val="00037565"/>
    <w:rsid w:val="000406A3"/>
    <w:rsid w:val="000407E9"/>
    <w:rsid w:val="000410EA"/>
    <w:rsid w:val="000412CD"/>
    <w:rsid w:val="0004141D"/>
    <w:rsid w:val="00041CC3"/>
    <w:rsid w:val="00041F34"/>
    <w:rsid w:val="000428F5"/>
    <w:rsid w:val="00042DC1"/>
    <w:rsid w:val="00042E23"/>
    <w:rsid w:val="00042F9A"/>
    <w:rsid w:val="0004339D"/>
    <w:rsid w:val="00044653"/>
    <w:rsid w:val="00044979"/>
    <w:rsid w:val="0004557C"/>
    <w:rsid w:val="000457C1"/>
    <w:rsid w:val="00046663"/>
    <w:rsid w:val="000469DC"/>
    <w:rsid w:val="00046BE4"/>
    <w:rsid w:val="00046C93"/>
    <w:rsid w:val="00046CB6"/>
    <w:rsid w:val="000473B3"/>
    <w:rsid w:val="00047653"/>
    <w:rsid w:val="0004777E"/>
    <w:rsid w:val="00047A94"/>
    <w:rsid w:val="00047AED"/>
    <w:rsid w:val="00047D7E"/>
    <w:rsid w:val="000500EA"/>
    <w:rsid w:val="00050FD2"/>
    <w:rsid w:val="000515B6"/>
    <w:rsid w:val="00051EA3"/>
    <w:rsid w:val="000527B8"/>
    <w:rsid w:val="000528D8"/>
    <w:rsid w:val="00052BA9"/>
    <w:rsid w:val="0005346B"/>
    <w:rsid w:val="000538EA"/>
    <w:rsid w:val="0005477F"/>
    <w:rsid w:val="00054AEA"/>
    <w:rsid w:val="00054D5D"/>
    <w:rsid w:val="00055162"/>
    <w:rsid w:val="00055A5F"/>
    <w:rsid w:val="00055D5B"/>
    <w:rsid w:val="00056DDB"/>
    <w:rsid w:val="00057020"/>
    <w:rsid w:val="00057607"/>
    <w:rsid w:val="0005763D"/>
    <w:rsid w:val="00057BCA"/>
    <w:rsid w:val="00060A3A"/>
    <w:rsid w:val="00060C73"/>
    <w:rsid w:val="000616C6"/>
    <w:rsid w:val="00061A28"/>
    <w:rsid w:val="00061A68"/>
    <w:rsid w:val="00061C63"/>
    <w:rsid w:val="0006326F"/>
    <w:rsid w:val="0006328C"/>
    <w:rsid w:val="00063296"/>
    <w:rsid w:val="00063709"/>
    <w:rsid w:val="00063A84"/>
    <w:rsid w:val="00064A0C"/>
    <w:rsid w:val="00064BAB"/>
    <w:rsid w:val="00064CBE"/>
    <w:rsid w:val="00064D75"/>
    <w:rsid w:val="00064E75"/>
    <w:rsid w:val="00064F7F"/>
    <w:rsid w:val="000650DA"/>
    <w:rsid w:val="0006517E"/>
    <w:rsid w:val="000651B0"/>
    <w:rsid w:val="00065253"/>
    <w:rsid w:val="00065D01"/>
    <w:rsid w:val="00065FD2"/>
    <w:rsid w:val="0006630E"/>
    <w:rsid w:val="0006656F"/>
    <w:rsid w:val="000667F8"/>
    <w:rsid w:val="00066F76"/>
    <w:rsid w:val="00066FF9"/>
    <w:rsid w:val="0006782E"/>
    <w:rsid w:val="00067A49"/>
    <w:rsid w:val="00067B5E"/>
    <w:rsid w:val="00067F13"/>
    <w:rsid w:val="000700A9"/>
    <w:rsid w:val="0007064A"/>
    <w:rsid w:val="000707C4"/>
    <w:rsid w:val="000708A0"/>
    <w:rsid w:val="00070AF7"/>
    <w:rsid w:val="00071117"/>
    <w:rsid w:val="0007128A"/>
    <w:rsid w:val="00071432"/>
    <w:rsid w:val="000715AA"/>
    <w:rsid w:val="00071C1A"/>
    <w:rsid w:val="000724F6"/>
    <w:rsid w:val="00073282"/>
    <w:rsid w:val="00073667"/>
    <w:rsid w:val="00073862"/>
    <w:rsid w:val="00073D5A"/>
    <w:rsid w:val="0007423C"/>
    <w:rsid w:val="000743DB"/>
    <w:rsid w:val="00074737"/>
    <w:rsid w:val="000754D2"/>
    <w:rsid w:val="00075773"/>
    <w:rsid w:val="00075D92"/>
    <w:rsid w:val="00075FB8"/>
    <w:rsid w:val="00076752"/>
    <w:rsid w:val="0007680B"/>
    <w:rsid w:val="000769A0"/>
    <w:rsid w:val="00076E70"/>
    <w:rsid w:val="00077344"/>
    <w:rsid w:val="00077702"/>
    <w:rsid w:val="00077957"/>
    <w:rsid w:val="00077A5D"/>
    <w:rsid w:val="00077B7B"/>
    <w:rsid w:val="00077CEB"/>
    <w:rsid w:val="00077D7E"/>
    <w:rsid w:val="000803B0"/>
    <w:rsid w:val="000806DF"/>
    <w:rsid w:val="00080CBE"/>
    <w:rsid w:val="000812C1"/>
    <w:rsid w:val="00081308"/>
    <w:rsid w:val="00081C09"/>
    <w:rsid w:val="000821C5"/>
    <w:rsid w:val="0008241F"/>
    <w:rsid w:val="00082990"/>
    <w:rsid w:val="00082C8A"/>
    <w:rsid w:val="00082FCA"/>
    <w:rsid w:val="00083091"/>
    <w:rsid w:val="0008341F"/>
    <w:rsid w:val="00083449"/>
    <w:rsid w:val="000836B1"/>
    <w:rsid w:val="00083881"/>
    <w:rsid w:val="00083AE4"/>
    <w:rsid w:val="00083CA8"/>
    <w:rsid w:val="00083D31"/>
    <w:rsid w:val="00083E87"/>
    <w:rsid w:val="000857A7"/>
    <w:rsid w:val="00086F02"/>
    <w:rsid w:val="00087060"/>
    <w:rsid w:val="00087519"/>
    <w:rsid w:val="000901C5"/>
    <w:rsid w:val="00090D9B"/>
    <w:rsid w:val="00090FE3"/>
    <w:rsid w:val="000914A1"/>
    <w:rsid w:val="0009172E"/>
    <w:rsid w:val="00091DB1"/>
    <w:rsid w:val="00091DF5"/>
    <w:rsid w:val="00091EA0"/>
    <w:rsid w:val="00092636"/>
    <w:rsid w:val="00092ECB"/>
    <w:rsid w:val="00093820"/>
    <w:rsid w:val="00093AF3"/>
    <w:rsid w:val="00093C3D"/>
    <w:rsid w:val="000940CC"/>
    <w:rsid w:val="00094975"/>
    <w:rsid w:val="00094A9F"/>
    <w:rsid w:val="00094B40"/>
    <w:rsid w:val="0009531E"/>
    <w:rsid w:val="00095362"/>
    <w:rsid w:val="00095419"/>
    <w:rsid w:val="00095B46"/>
    <w:rsid w:val="00095BC2"/>
    <w:rsid w:val="00097381"/>
    <w:rsid w:val="00097426"/>
    <w:rsid w:val="000977E7"/>
    <w:rsid w:val="000978B3"/>
    <w:rsid w:val="00097937"/>
    <w:rsid w:val="00097A1A"/>
    <w:rsid w:val="00097BA8"/>
    <w:rsid w:val="00097C06"/>
    <w:rsid w:val="000A051E"/>
    <w:rsid w:val="000A0791"/>
    <w:rsid w:val="000A0D8F"/>
    <w:rsid w:val="000A13D9"/>
    <w:rsid w:val="000A16AA"/>
    <w:rsid w:val="000A1955"/>
    <w:rsid w:val="000A196E"/>
    <w:rsid w:val="000A1F9F"/>
    <w:rsid w:val="000A2017"/>
    <w:rsid w:val="000A215A"/>
    <w:rsid w:val="000A21EE"/>
    <w:rsid w:val="000A22E7"/>
    <w:rsid w:val="000A27FF"/>
    <w:rsid w:val="000A290B"/>
    <w:rsid w:val="000A29BE"/>
    <w:rsid w:val="000A29EC"/>
    <w:rsid w:val="000A31FF"/>
    <w:rsid w:val="000A3369"/>
    <w:rsid w:val="000A342B"/>
    <w:rsid w:val="000A495E"/>
    <w:rsid w:val="000A49F7"/>
    <w:rsid w:val="000A4C6E"/>
    <w:rsid w:val="000A5EAE"/>
    <w:rsid w:val="000A5FB0"/>
    <w:rsid w:val="000A62EB"/>
    <w:rsid w:val="000A6AC5"/>
    <w:rsid w:val="000A73FE"/>
    <w:rsid w:val="000A75C5"/>
    <w:rsid w:val="000A7A2E"/>
    <w:rsid w:val="000A7A33"/>
    <w:rsid w:val="000B0315"/>
    <w:rsid w:val="000B04A4"/>
    <w:rsid w:val="000B05FB"/>
    <w:rsid w:val="000B0842"/>
    <w:rsid w:val="000B1320"/>
    <w:rsid w:val="000B18DA"/>
    <w:rsid w:val="000B1A84"/>
    <w:rsid w:val="000B2D99"/>
    <w:rsid w:val="000B2DF5"/>
    <w:rsid w:val="000B3081"/>
    <w:rsid w:val="000B32CA"/>
    <w:rsid w:val="000B45E1"/>
    <w:rsid w:val="000B4793"/>
    <w:rsid w:val="000B52C0"/>
    <w:rsid w:val="000B5D06"/>
    <w:rsid w:val="000B5F28"/>
    <w:rsid w:val="000B5FC8"/>
    <w:rsid w:val="000B6467"/>
    <w:rsid w:val="000B6589"/>
    <w:rsid w:val="000B6A07"/>
    <w:rsid w:val="000B7000"/>
    <w:rsid w:val="000B7601"/>
    <w:rsid w:val="000B7733"/>
    <w:rsid w:val="000B779A"/>
    <w:rsid w:val="000B7977"/>
    <w:rsid w:val="000B7D84"/>
    <w:rsid w:val="000B7E60"/>
    <w:rsid w:val="000C07E4"/>
    <w:rsid w:val="000C0A6A"/>
    <w:rsid w:val="000C124F"/>
    <w:rsid w:val="000C1438"/>
    <w:rsid w:val="000C14CD"/>
    <w:rsid w:val="000C1619"/>
    <w:rsid w:val="000C1B34"/>
    <w:rsid w:val="000C1C39"/>
    <w:rsid w:val="000C1E0E"/>
    <w:rsid w:val="000C1E18"/>
    <w:rsid w:val="000C1F08"/>
    <w:rsid w:val="000C216B"/>
    <w:rsid w:val="000C26A4"/>
    <w:rsid w:val="000C30B4"/>
    <w:rsid w:val="000C30FE"/>
    <w:rsid w:val="000C351E"/>
    <w:rsid w:val="000C35B0"/>
    <w:rsid w:val="000C3646"/>
    <w:rsid w:val="000C3721"/>
    <w:rsid w:val="000C3D25"/>
    <w:rsid w:val="000C3F6F"/>
    <w:rsid w:val="000C3FAE"/>
    <w:rsid w:val="000C4128"/>
    <w:rsid w:val="000C4287"/>
    <w:rsid w:val="000C49A4"/>
    <w:rsid w:val="000C4A45"/>
    <w:rsid w:val="000C4D68"/>
    <w:rsid w:val="000C562A"/>
    <w:rsid w:val="000C653D"/>
    <w:rsid w:val="000C6823"/>
    <w:rsid w:val="000C6E5E"/>
    <w:rsid w:val="000C7A4F"/>
    <w:rsid w:val="000D0294"/>
    <w:rsid w:val="000D0452"/>
    <w:rsid w:val="000D0BD1"/>
    <w:rsid w:val="000D0C0D"/>
    <w:rsid w:val="000D15B1"/>
    <w:rsid w:val="000D1B49"/>
    <w:rsid w:val="000D2B01"/>
    <w:rsid w:val="000D2C44"/>
    <w:rsid w:val="000D2E14"/>
    <w:rsid w:val="000D2F43"/>
    <w:rsid w:val="000D528F"/>
    <w:rsid w:val="000D54EC"/>
    <w:rsid w:val="000D61D7"/>
    <w:rsid w:val="000D6416"/>
    <w:rsid w:val="000D65B5"/>
    <w:rsid w:val="000D666C"/>
    <w:rsid w:val="000D6867"/>
    <w:rsid w:val="000D6B38"/>
    <w:rsid w:val="000D6EE0"/>
    <w:rsid w:val="000D73D2"/>
    <w:rsid w:val="000D7827"/>
    <w:rsid w:val="000D7B33"/>
    <w:rsid w:val="000D7F29"/>
    <w:rsid w:val="000E039A"/>
    <w:rsid w:val="000E076E"/>
    <w:rsid w:val="000E07CF"/>
    <w:rsid w:val="000E0A2F"/>
    <w:rsid w:val="000E151A"/>
    <w:rsid w:val="000E1577"/>
    <w:rsid w:val="000E1624"/>
    <w:rsid w:val="000E183B"/>
    <w:rsid w:val="000E2047"/>
    <w:rsid w:val="000E216C"/>
    <w:rsid w:val="000E240A"/>
    <w:rsid w:val="000E2683"/>
    <w:rsid w:val="000E27F8"/>
    <w:rsid w:val="000E2B9B"/>
    <w:rsid w:val="000E3F5A"/>
    <w:rsid w:val="000E46A6"/>
    <w:rsid w:val="000E4B0B"/>
    <w:rsid w:val="000E523E"/>
    <w:rsid w:val="000E5316"/>
    <w:rsid w:val="000E54BE"/>
    <w:rsid w:val="000E591B"/>
    <w:rsid w:val="000E598B"/>
    <w:rsid w:val="000E5B9C"/>
    <w:rsid w:val="000E6280"/>
    <w:rsid w:val="000E6788"/>
    <w:rsid w:val="000E6CAC"/>
    <w:rsid w:val="000E70B3"/>
    <w:rsid w:val="000E7121"/>
    <w:rsid w:val="000E7256"/>
    <w:rsid w:val="000E76FA"/>
    <w:rsid w:val="000E7E76"/>
    <w:rsid w:val="000F0757"/>
    <w:rsid w:val="000F0E4D"/>
    <w:rsid w:val="000F0F65"/>
    <w:rsid w:val="000F159A"/>
    <w:rsid w:val="000F15BF"/>
    <w:rsid w:val="000F1628"/>
    <w:rsid w:val="000F1CB9"/>
    <w:rsid w:val="000F231E"/>
    <w:rsid w:val="000F2843"/>
    <w:rsid w:val="000F2E6B"/>
    <w:rsid w:val="000F3064"/>
    <w:rsid w:val="000F336D"/>
    <w:rsid w:val="000F33CD"/>
    <w:rsid w:val="000F3879"/>
    <w:rsid w:val="000F393B"/>
    <w:rsid w:val="000F3990"/>
    <w:rsid w:val="000F3B14"/>
    <w:rsid w:val="000F3C20"/>
    <w:rsid w:val="000F4890"/>
    <w:rsid w:val="000F4B46"/>
    <w:rsid w:val="000F4C52"/>
    <w:rsid w:val="000F4F2E"/>
    <w:rsid w:val="000F50A4"/>
    <w:rsid w:val="000F51E4"/>
    <w:rsid w:val="000F5224"/>
    <w:rsid w:val="000F6386"/>
    <w:rsid w:val="000F643E"/>
    <w:rsid w:val="000F6499"/>
    <w:rsid w:val="000F64B0"/>
    <w:rsid w:val="000F6631"/>
    <w:rsid w:val="000F68B1"/>
    <w:rsid w:val="000F694F"/>
    <w:rsid w:val="000F6BC0"/>
    <w:rsid w:val="000F6BEB"/>
    <w:rsid w:val="000F6CC6"/>
    <w:rsid w:val="000F7287"/>
    <w:rsid w:val="000F7684"/>
    <w:rsid w:val="000F77FB"/>
    <w:rsid w:val="0010033E"/>
    <w:rsid w:val="001005C4"/>
    <w:rsid w:val="001006E8"/>
    <w:rsid w:val="00101223"/>
    <w:rsid w:val="00101259"/>
    <w:rsid w:val="00101597"/>
    <w:rsid w:val="00101806"/>
    <w:rsid w:val="001018E9"/>
    <w:rsid w:val="00101DAE"/>
    <w:rsid w:val="00102121"/>
    <w:rsid w:val="00102146"/>
    <w:rsid w:val="00102307"/>
    <w:rsid w:val="001027EF"/>
    <w:rsid w:val="00102911"/>
    <w:rsid w:val="00102949"/>
    <w:rsid w:val="001044BA"/>
    <w:rsid w:val="001048B6"/>
    <w:rsid w:val="00104B7C"/>
    <w:rsid w:val="00104CAB"/>
    <w:rsid w:val="00104D56"/>
    <w:rsid w:val="001050DD"/>
    <w:rsid w:val="001051D8"/>
    <w:rsid w:val="001057D7"/>
    <w:rsid w:val="0010581F"/>
    <w:rsid w:val="001063BC"/>
    <w:rsid w:val="001071B4"/>
    <w:rsid w:val="00107580"/>
    <w:rsid w:val="001077AA"/>
    <w:rsid w:val="00107D0C"/>
    <w:rsid w:val="00107DFC"/>
    <w:rsid w:val="00107E44"/>
    <w:rsid w:val="001103E7"/>
    <w:rsid w:val="00110E7B"/>
    <w:rsid w:val="001111A9"/>
    <w:rsid w:val="00111392"/>
    <w:rsid w:val="0011152B"/>
    <w:rsid w:val="001117AC"/>
    <w:rsid w:val="00112174"/>
    <w:rsid w:val="00112AA3"/>
    <w:rsid w:val="001130B0"/>
    <w:rsid w:val="00113355"/>
    <w:rsid w:val="00113425"/>
    <w:rsid w:val="001134B8"/>
    <w:rsid w:val="0011352C"/>
    <w:rsid w:val="001137F5"/>
    <w:rsid w:val="00113860"/>
    <w:rsid w:val="00113C6D"/>
    <w:rsid w:val="00113D28"/>
    <w:rsid w:val="001141E2"/>
    <w:rsid w:val="001158AE"/>
    <w:rsid w:val="00116DBA"/>
    <w:rsid w:val="00117316"/>
    <w:rsid w:val="0011758E"/>
    <w:rsid w:val="001175FD"/>
    <w:rsid w:val="00117FEC"/>
    <w:rsid w:val="00120263"/>
    <w:rsid w:val="001205A5"/>
    <w:rsid w:val="001207E4"/>
    <w:rsid w:val="001212E1"/>
    <w:rsid w:val="001215B3"/>
    <w:rsid w:val="00121E33"/>
    <w:rsid w:val="00122B95"/>
    <w:rsid w:val="00122C87"/>
    <w:rsid w:val="00123853"/>
    <w:rsid w:val="00123BE2"/>
    <w:rsid w:val="00123D1B"/>
    <w:rsid w:val="00124432"/>
    <w:rsid w:val="001246EE"/>
    <w:rsid w:val="0012484D"/>
    <w:rsid w:val="0012493A"/>
    <w:rsid w:val="001256A5"/>
    <w:rsid w:val="00125D16"/>
    <w:rsid w:val="00126188"/>
    <w:rsid w:val="0012628F"/>
    <w:rsid w:val="0012652C"/>
    <w:rsid w:val="001266DB"/>
    <w:rsid w:val="00126934"/>
    <w:rsid w:val="00126AEC"/>
    <w:rsid w:val="001275A5"/>
    <w:rsid w:val="00130084"/>
    <w:rsid w:val="00130FB4"/>
    <w:rsid w:val="001310E2"/>
    <w:rsid w:val="00131A86"/>
    <w:rsid w:val="00131E9A"/>
    <w:rsid w:val="00132A6E"/>
    <w:rsid w:val="00132DE7"/>
    <w:rsid w:val="00133203"/>
    <w:rsid w:val="00133528"/>
    <w:rsid w:val="001335D2"/>
    <w:rsid w:val="00133BC6"/>
    <w:rsid w:val="00133CF9"/>
    <w:rsid w:val="00133F06"/>
    <w:rsid w:val="0013406A"/>
    <w:rsid w:val="001342AC"/>
    <w:rsid w:val="0013462E"/>
    <w:rsid w:val="00134706"/>
    <w:rsid w:val="001348DB"/>
    <w:rsid w:val="001350F0"/>
    <w:rsid w:val="0013541F"/>
    <w:rsid w:val="001355AE"/>
    <w:rsid w:val="00135B3E"/>
    <w:rsid w:val="0013661C"/>
    <w:rsid w:val="00136647"/>
    <w:rsid w:val="00136650"/>
    <w:rsid w:val="00136A85"/>
    <w:rsid w:val="001379BE"/>
    <w:rsid w:val="00137E8C"/>
    <w:rsid w:val="001407E7"/>
    <w:rsid w:val="00140CB7"/>
    <w:rsid w:val="00141201"/>
    <w:rsid w:val="00141474"/>
    <w:rsid w:val="00141A9F"/>
    <w:rsid w:val="00141AD0"/>
    <w:rsid w:val="001420CD"/>
    <w:rsid w:val="0014214D"/>
    <w:rsid w:val="001425E9"/>
    <w:rsid w:val="0014262E"/>
    <w:rsid w:val="0014369B"/>
    <w:rsid w:val="00143CF5"/>
    <w:rsid w:val="00143E2A"/>
    <w:rsid w:val="001445F4"/>
    <w:rsid w:val="00144BD1"/>
    <w:rsid w:val="00144C10"/>
    <w:rsid w:val="00144D43"/>
    <w:rsid w:val="0014500D"/>
    <w:rsid w:val="001450EF"/>
    <w:rsid w:val="001450F6"/>
    <w:rsid w:val="00145201"/>
    <w:rsid w:val="00145368"/>
    <w:rsid w:val="00146090"/>
    <w:rsid w:val="001465A5"/>
    <w:rsid w:val="00147332"/>
    <w:rsid w:val="00147926"/>
    <w:rsid w:val="00147D18"/>
    <w:rsid w:val="00147E83"/>
    <w:rsid w:val="001500F9"/>
    <w:rsid w:val="00150D3E"/>
    <w:rsid w:val="001518BA"/>
    <w:rsid w:val="00152CBA"/>
    <w:rsid w:val="001532CB"/>
    <w:rsid w:val="001532FD"/>
    <w:rsid w:val="0015334F"/>
    <w:rsid w:val="001537EE"/>
    <w:rsid w:val="00153AD2"/>
    <w:rsid w:val="00153F30"/>
    <w:rsid w:val="001543BE"/>
    <w:rsid w:val="00154843"/>
    <w:rsid w:val="00154E4B"/>
    <w:rsid w:val="0015508D"/>
    <w:rsid w:val="00155329"/>
    <w:rsid w:val="001557DD"/>
    <w:rsid w:val="00155BDA"/>
    <w:rsid w:val="001566A1"/>
    <w:rsid w:val="00156AE0"/>
    <w:rsid w:val="00156C85"/>
    <w:rsid w:val="00160174"/>
    <w:rsid w:val="0016037B"/>
    <w:rsid w:val="0016169D"/>
    <w:rsid w:val="001617C1"/>
    <w:rsid w:val="00161CE7"/>
    <w:rsid w:val="00161D0C"/>
    <w:rsid w:val="00161D29"/>
    <w:rsid w:val="00161DE8"/>
    <w:rsid w:val="00162191"/>
    <w:rsid w:val="001624B9"/>
    <w:rsid w:val="001641A4"/>
    <w:rsid w:val="00164B55"/>
    <w:rsid w:val="001651D2"/>
    <w:rsid w:val="001652B1"/>
    <w:rsid w:val="00165491"/>
    <w:rsid w:val="001656D1"/>
    <w:rsid w:val="0016580D"/>
    <w:rsid w:val="00165948"/>
    <w:rsid w:val="001663E7"/>
    <w:rsid w:val="001665C1"/>
    <w:rsid w:val="00166914"/>
    <w:rsid w:val="00166E74"/>
    <w:rsid w:val="0016738C"/>
    <w:rsid w:val="00167700"/>
    <w:rsid w:val="00167776"/>
    <w:rsid w:val="001679D5"/>
    <w:rsid w:val="00167C21"/>
    <w:rsid w:val="00167C83"/>
    <w:rsid w:val="001704C3"/>
    <w:rsid w:val="00170752"/>
    <w:rsid w:val="0017085F"/>
    <w:rsid w:val="00171270"/>
    <w:rsid w:val="00171290"/>
    <w:rsid w:val="0017191C"/>
    <w:rsid w:val="001719FF"/>
    <w:rsid w:val="00171B00"/>
    <w:rsid w:val="001725A8"/>
    <w:rsid w:val="00172DD0"/>
    <w:rsid w:val="00172F0F"/>
    <w:rsid w:val="001733A8"/>
    <w:rsid w:val="0017349A"/>
    <w:rsid w:val="001734A7"/>
    <w:rsid w:val="00173B6D"/>
    <w:rsid w:val="00173FE2"/>
    <w:rsid w:val="0017400B"/>
    <w:rsid w:val="001740E0"/>
    <w:rsid w:val="001742F4"/>
    <w:rsid w:val="00174BB6"/>
    <w:rsid w:val="00175176"/>
    <w:rsid w:val="0017517F"/>
    <w:rsid w:val="00175940"/>
    <w:rsid w:val="0017594E"/>
    <w:rsid w:val="00175C11"/>
    <w:rsid w:val="001769F7"/>
    <w:rsid w:val="00176C1C"/>
    <w:rsid w:val="00176CA0"/>
    <w:rsid w:val="00176D22"/>
    <w:rsid w:val="001773C5"/>
    <w:rsid w:val="00177418"/>
    <w:rsid w:val="0017770E"/>
    <w:rsid w:val="001777EB"/>
    <w:rsid w:val="00177B87"/>
    <w:rsid w:val="00177D56"/>
    <w:rsid w:val="001802A3"/>
    <w:rsid w:val="001805F2"/>
    <w:rsid w:val="00180822"/>
    <w:rsid w:val="00180D1E"/>
    <w:rsid w:val="00180E98"/>
    <w:rsid w:val="00181542"/>
    <w:rsid w:val="00182481"/>
    <w:rsid w:val="00184117"/>
    <w:rsid w:val="00184129"/>
    <w:rsid w:val="0018416A"/>
    <w:rsid w:val="001845BB"/>
    <w:rsid w:val="001848E9"/>
    <w:rsid w:val="00185DF0"/>
    <w:rsid w:val="00186281"/>
    <w:rsid w:val="00186D34"/>
    <w:rsid w:val="00187061"/>
    <w:rsid w:val="001870E3"/>
    <w:rsid w:val="00190F03"/>
    <w:rsid w:val="001914C3"/>
    <w:rsid w:val="00191B57"/>
    <w:rsid w:val="00191B63"/>
    <w:rsid w:val="0019253E"/>
    <w:rsid w:val="00192D17"/>
    <w:rsid w:val="0019329B"/>
    <w:rsid w:val="00193995"/>
    <w:rsid w:val="00193C80"/>
    <w:rsid w:val="0019420F"/>
    <w:rsid w:val="001944D6"/>
    <w:rsid w:val="00194811"/>
    <w:rsid w:val="00194958"/>
    <w:rsid w:val="00194D9E"/>
    <w:rsid w:val="0019500B"/>
    <w:rsid w:val="00195604"/>
    <w:rsid w:val="001958AC"/>
    <w:rsid w:val="00195E11"/>
    <w:rsid w:val="001963FD"/>
    <w:rsid w:val="001968AA"/>
    <w:rsid w:val="00196935"/>
    <w:rsid w:val="001973A5"/>
    <w:rsid w:val="001975CF"/>
    <w:rsid w:val="00197807"/>
    <w:rsid w:val="001A003A"/>
    <w:rsid w:val="001A0143"/>
    <w:rsid w:val="001A07E7"/>
    <w:rsid w:val="001A0B36"/>
    <w:rsid w:val="001A0CB3"/>
    <w:rsid w:val="001A0D59"/>
    <w:rsid w:val="001A0D8A"/>
    <w:rsid w:val="001A0F15"/>
    <w:rsid w:val="001A1018"/>
    <w:rsid w:val="001A1480"/>
    <w:rsid w:val="001A190C"/>
    <w:rsid w:val="001A1F72"/>
    <w:rsid w:val="001A2540"/>
    <w:rsid w:val="001A26DD"/>
    <w:rsid w:val="001A2990"/>
    <w:rsid w:val="001A299D"/>
    <w:rsid w:val="001A2E32"/>
    <w:rsid w:val="001A39EE"/>
    <w:rsid w:val="001A3AF8"/>
    <w:rsid w:val="001A4306"/>
    <w:rsid w:val="001A4708"/>
    <w:rsid w:val="001A4849"/>
    <w:rsid w:val="001A4959"/>
    <w:rsid w:val="001A541B"/>
    <w:rsid w:val="001A5520"/>
    <w:rsid w:val="001A59B4"/>
    <w:rsid w:val="001A5AE9"/>
    <w:rsid w:val="001A5D29"/>
    <w:rsid w:val="001A607E"/>
    <w:rsid w:val="001A668F"/>
    <w:rsid w:val="001A6FD2"/>
    <w:rsid w:val="001A71CF"/>
    <w:rsid w:val="001A7432"/>
    <w:rsid w:val="001A745A"/>
    <w:rsid w:val="001A76D2"/>
    <w:rsid w:val="001A7C49"/>
    <w:rsid w:val="001B0425"/>
    <w:rsid w:val="001B0AB6"/>
    <w:rsid w:val="001B0B75"/>
    <w:rsid w:val="001B1485"/>
    <w:rsid w:val="001B14D1"/>
    <w:rsid w:val="001B169F"/>
    <w:rsid w:val="001B1B53"/>
    <w:rsid w:val="001B20F2"/>
    <w:rsid w:val="001B25C7"/>
    <w:rsid w:val="001B2F9D"/>
    <w:rsid w:val="001B3248"/>
    <w:rsid w:val="001B36A9"/>
    <w:rsid w:val="001B3BCB"/>
    <w:rsid w:val="001B3E3C"/>
    <w:rsid w:val="001B40A4"/>
    <w:rsid w:val="001B47FB"/>
    <w:rsid w:val="001B4E95"/>
    <w:rsid w:val="001B5127"/>
    <w:rsid w:val="001B593A"/>
    <w:rsid w:val="001B6738"/>
    <w:rsid w:val="001B6BEB"/>
    <w:rsid w:val="001B70F4"/>
    <w:rsid w:val="001B76C3"/>
    <w:rsid w:val="001B77C3"/>
    <w:rsid w:val="001B794F"/>
    <w:rsid w:val="001B7A75"/>
    <w:rsid w:val="001B7AB9"/>
    <w:rsid w:val="001B7B45"/>
    <w:rsid w:val="001C00A2"/>
    <w:rsid w:val="001C070D"/>
    <w:rsid w:val="001C076A"/>
    <w:rsid w:val="001C0D0B"/>
    <w:rsid w:val="001C1870"/>
    <w:rsid w:val="001C1A11"/>
    <w:rsid w:val="001C207A"/>
    <w:rsid w:val="001C24E2"/>
    <w:rsid w:val="001C24E3"/>
    <w:rsid w:val="001C260A"/>
    <w:rsid w:val="001C2F1C"/>
    <w:rsid w:val="001C366A"/>
    <w:rsid w:val="001C38CB"/>
    <w:rsid w:val="001C3B8C"/>
    <w:rsid w:val="001C3C30"/>
    <w:rsid w:val="001C4592"/>
    <w:rsid w:val="001C53B3"/>
    <w:rsid w:val="001C5C2B"/>
    <w:rsid w:val="001C623E"/>
    <w:rsid w:val="001C65D1"/>
    <w:rsid w:val="001C7927"/>
    <w:rsid w:val="001C7AB7"/>
    <w:rsid w:val="001D0408"/>
    <w:rsid w:val="001D0529"/>
    <w:rsid w:val="001D0827"/>
    <w:rsid w:val="001D0B56"/>
    <w:rsid w:val="001D13DE"/>
    <w:rsid w:val="001D148D"/>
    <w:rsid w:val="001D24FF"/>
    <w:rsid w:val="001D2611"/>
    <w:rsid w:val="001D2984"/>
    <w:rsid w:val="001D2A2C"/>
    <w:rsid w:val="001D2B89"/>
    <w:rsid w:val="001D2DCD"/>
    <w:rsid w:val="001D36D4"/>
    <w:rsid w:val="001D36FF"/>
    <w:rsid w:val="001D38A2"/>
    <w:rsid w:val="001D39FB"/>
    <w:rsid w:val="001D3A77"/>
    <w:rsid w:val="001D3D28"/>
    <w:rsid w:val="001D3D41"/>
    <w:rsid w:val="001D4363"/>
    <w:rsid w:val="001D4A47"/>
    <w:rsid w:val="001D4DF2"/>
    <w:rsid w:val="001D505B"/>
    <w:rsid w:val="001D5240"/>
    <w:rsid w:val="001D5307"/>
    <w:rsid w:val="001D5407"/>
    <w:rsid w:val="001D5626"/>
    <w:rsid w:val="001D57FF"/>
    <w:rsid w:val="001D58B7"/>
    <w:rsid w:val="001D5948"/>
    <w:rsid w:val="001D59D0"/>
    <w:rsid w:val="001D672B"/>
    <w:rsid w:val="001D68BF"/>
    <w:rsid w:val="001D6B98"/>
    <w:rsid w:val="001D6D2D"/>
    <w:rsid w:val="001D7342"/>
    <w:rsid w:val="001D735A"/>
    <w:rsid w:val="001D761F"/>
    <w:rsid w:val="001D772A"/>
    <w:rsid w:val="001D77E6"/>
    <w:rsid w:val="001D7E66"/>
    <w:rsid w:val="001E07B2"/>
    <w:rsid w:val="001E0B94"/>
    <w:rsid w:val="001E0C8E"/>
    <w:rsid w:val="001E0CF8"/>
    <w:rsid w:val="001E10A0"/>
    <w:rsid w:val="001E152E"/>
    <w:rsid w:val="001E16D1"/>
    <w:rsid w:val="001E1732"/>
    <w:rsid w:val="001E2274"/>
    <w:rsid w:val="001E2503"/>
    <w:rsid w:val="001E3543"/>
    <w:rsid w:val="001E3736"/>
    <w:rsid w:val="001E3A63"/>
    <w:rsid w:val="001E3BFC"/>
    <w:rsid w:val="001E3E74"/>
    <w:rsid w:val="001E4060"/>
    <w:rsid w:val="001E4232"/>
    <w:rsid w:val="001E45C4"/>
    <w:rsid w:val="001E45C9"/>
    <w:rsid w:val="001E489F"/>
    <w:rsid w:val="001E496E"/>
    <w:rsid w:val="001E4A75"/>
    <w:rsid w:val="001E4FD1"/>
    <w:rsid w:val="001E566A"/>
    <w:rsid w:val="001E5935"/>
    <w:rsid w:val="001E5C73"/>
    <w:rsid w:val="001E5E5A"/>
    <w:rsid w:val="001E661A"/>
    <w:rsid w:val="001E690B"/>
    <w:rsid w:val="001E6F10"/>
    <w:rsid w:val="001E77A5"/>
    <w:rsid w:val="001E7E20"/>
    <w:rsid w:val="001E7EFA"/>
    <w:rsid w:val="001F0166"/>
    <w:rsid w:val="001F0371"/>
    <w:rsid w:val="001F0909"/>
    <w:rsid w:val="001F0998"/>
    <w:rsid w:val="001F09F4"/>
    <w:rsid w:val="001F0B4B"/>
    <w:rsid w:val="001F0BC9"/>
    <w:rsid w:val="001F0D3A"/>
    <w:rsid w:val="001F23A0"/>
    <w:rsid w:val="001F2AF2"/>
    <w:rsid w:val="001F2BC9"/>
    <w:rsid w:val="001F30B5"/>
    <w:rsid w:val="001F30D1"/>
    <w:rsid w:val="001F359D"/>
    <w:rsid w:val="001F3DEE"/>
    <w:rsid w:val="001F3E7E"/>
    <w:rsid w:val="001F439E"/>
    <w:rsid w:val="001F4BFE"/>
    <w:rsid w:val="001F4C54"/>
    <w:rsid w:val="001F5F98"/>
    <w:rsid w:val="001F6831"/>
    <w:rsid w:val="001F6B64"/>
    <w:rsid w:val="001F6D4B"/>
    <w:rsid w:val="001F70C9"/>
    <w:rsid w:val="001F73F5"/>
    <w:rsid w:val="001F7707"/>
    <w:rsid w:val="001F7B77"/>
    <w:rsid w:val="001F7EA5"/>
    <w:rsid w:val="002001C3"/>
    <w:rsid w:val="00200B19"/>
    <w:rsid w:val="00200DD3"/>
    <w:rsid w:val="0020110C"/>
    <w:rsid w:val="002027B5"/>
    <w:rsid w:val="0020280C"/>
    <w:rsid w:val="00202CE8"/>
    <w:rsid w:val="002031E7"/>
    <w:rsid w:val="00203A44"/>
    <w:rsid w:val="002043B4"/>
    <w:rsid w:val="0020464E"/>
    <w:rsid w:val="00204788"/>
    <w:rsid w:val="002048ED"/>
    <w:rsid w:val="00204D53"/>
    <w:rsid w:val="0020500C"/>
    <w:rsid w:val="00205255"/>
    <w:rsid w:val="00205310"/>
    <w:rsid w:val="002056B8"/>
    <w:rsid w:val="00205700"/>
    <w:rsid w:val="0020630F"/>
    <w:rsid w:val="00206425"/>
    <w:rsid w:val="00206490"/>
    <w:rsid w:val="00206499"/>
    <w:rsid w:val="00206E3C"/>
    <w:rsid w:val="002072AD"/>
    <w:rsid w:val="00207C99"/>
    <w:rsid w:val="00207E00"/>
    <w:rsid w:val="0021076B"/>
    <w:rsid w:val="00210C16"/>
    <w:rsid w:val="00210DD5"/>
    <w:rsid w:val="00210F9A"/>
    <w:rsid w:val="00211335"/>
    <w:rsid w:val="00211CAB"/>
    <w:rsid w:val="00212086"/>
    <w:rsid w:val="002128D4"/>
    <w:rsid w:val="00212A8B"/>
    <w:rsid w:val="002137AF"/>
    <w:rsid w:val="00214229"/>
    <w:rsid w:val="0021507D"/>
    <w:rsid w:val="00215371"/>
    <w:rsid w:val="00215380"/>
    <w:rsid w:val="002155F6"/>
    <w:rsid w:val="002159D4"/>
    <w:rsid w:val="00215A80"/>
    <w:rsid w:val="00215D5A"/>
    <w:rsid w:val="00216520"/>
    <w:rsid w:val="002176A5"/>
    <w:rsid w:val="00217F89"/>
    <w:rsid w:val="0022057C"/>
    <w:rsid w:val="00220741"/>
    <w:rsid w:val="0022092B"/>
    <w:rsid w:val="002214DE"/>
    <w:rsid w:val="00221547"/>
    <w:rsid w:val="00221883"/>
    <w:rsid w:val="00221EEA"/>
    <w:rsid w:val="00222BAF"/>
    <w:rsid w:val="002231C5"/>
    <w:rsid w:val="0022364D"/>
    <w:rsid w:val="00224698"/>
    <w:rsid w:val="002249A1"/>
    <w:rsid w:val="00224C6E"/>
    <w:rsid w:val="00224F6A"/>
    <w:rsid w:val="002251BD"/>
    <w:rsid w:val="00225DFA"/>
    <w:rsid w:val="002260AF"/>
    <w:rsid w:val="002260DA"/>
    <w:rsid w:val="00226851"/>
    <w:rsid w:val="00226BF7"/>
    <w:rsid w:val="002270A5"/>
    <w:rsid w:val="00227270"/>
    <w:rsid w:val="00227344"/>
    <w:rsid w:val="0022776E"/>
    <w:rsid w:val="00227B3B"/>
    <w:rsid w:val="00227E7D"/>
    <w:rsid w:val="0023082A"/>
    <w:rsid w:val="00230A04"/>
    <w:rsid w:val="00230C5A"/>
    <w:rsid w:val="00230C90"/>
    <w:rsid w:val="00231675"/>
    <w:rsid w:val="00231697"/>
    <w:rsid w:val="00231A5B"/>
    <w:rsid w:val="0023218F"/>
    <w:rsid w:val="00232440"/>
    <w:rsid w:val="002325D1"/>
    <w:rsid w:val="00232B87"/>
    <w:rsid w:val="00232CFD"/>
    <w:rsid w:val="00232FB1"/>
    <w:rsid w:val="00233053"/>
    <w:rsid w:val="00233088"/>
    <w:rsid w:val="0023365C"/>
    <w:rsid w:val="002337C6"/>
    <w:rsid w:val="00233AD8"/>
    <w:rsid w:val="00233CE5"/>
    <w:rsid w:val="00233E0B"/>
    <w:rsid w:val="002343E5"/>
    <w:rsid w:val="00234C6A"/>
    <w:rsid w:val="0023567D"/>
    <w:rsid w:val="00235849"/>
    <w:rsid w:val="00235B9C"/>
    <w:rsid w:val="00235D20"/>
    <w:rsid w:val="00236D88"/>
    <w:rsid w:val="00237508"/>
    <w:rsid w:val="002376B1"/>
    <w:rsid w:val="00240238"/>
    <w:rsid w:val="002409C0"/>
    <w:rsid w:val="00240A6E"/>
    <w:rsid w:val="00240DD6"/>
    <w:rsid w:val="00240F49"/>
    <w:rsid w:val="00240FD7"/>
    <w:rsid w:val="0024136D"/>
    <w:rsid w:val="00241876"/>
    <w:rsid w:val="0024199B"/>
    <w:rsid w:val="00241A6D"/>
    <w:rsid w:val="00241AA7"/>
    <w:rsid w:val="00241BD9"/>
    <w:rsid w:val="00241CFA"/>
    <w:rsid w:val="00241DAD"/>
    <w:rsid w:val="00241DE7"/>
    <w:rsid w:val="002420E3"/>
    <w:rsid w:val="00242541"/>
    <w:rsid w:val="0024265D"/>
    <w:rsid w:val="00243080"/>
    <w:rsid w:val="00243654"/>
    <w:rsid w:val="00243E31"/>
    <w:rsid w:val="00243FA5"/>
    <w:rsid w:val="002443A2"/>
    <w:rsid w:val="00244D95"/>
    <w:rsid w:val="00244FA6"/>
    <w:rsid w:val="00245043"/>
    <w:rsid w:val="00245829"/>
    <w:rsid w:val="00245A21"/>
    <w:rsid w:val="00246819"/>
    <w:rsid w:val="00246915"/>
    <w:rsid w:val="00246C95"/>
    <w:rsid w:val="00246DB8"/>
    <w:rsid w:val="0024718C"/>
    <w:rsid w:val="0024720B"/>
    <w:rsid w:val="00247665"/>
    <w:rsid w:val="002477E5"/>
    <w:rsid w:val="00247EC0"/>
    <w:rsid w:val="0025012F"/>
    <w:rsid w:val="002502C1"/>
    <w:rsid w:val="002503B8"/>
    <w:rsid w:val="002506DF"/>
    <w:rsid w:val="0025098A"/>
    <w:rsid w:val="00251C8A"/>
    <w:rsid w:val="00251FB7"/>
    <w:rsid w:val="002521BA"/>
    <w:rsid w:val="00252291"/>
    <w:rsid w:val="0025288D"/>
    <w:rsid w:val="00252C31"/>
    <w:rsid w:val="00252E64"/>
    <w:rsid w:val="00252FEF"/>
    <w:rsid w:val="002538EA"/>
    <w:rsid w:val="0025394A"/>
    <w:rsid w:val="00253A62"/>
    <w:rsid w:val="00253B46"/>
    <w:rsid w:val="00253C2D"/>
    <w:rsid w:val="00253D86"/>
    <w:rsid w:val="00254003"/>
    <w:rsid w:val="0025415C"/>
    <w:rsid w:val="0025428C"/>
    <w:rsid w:val="002549A0"/>
    <w:rsid w:val="00255115"/>
    <w:rsid w:val="00255204"/>
    <w:rsid w:val="00255243"/>
    <w:rsid w:val="00255E31"/>
    <w:rsid w:val="00256240"/>
    <w:rsid w:val="00256302"/>
    <w:rsid w:val="002568B5"/>
    <w:rsid w:val="00256C0C"/>
    <w:rsid w:val="00257267"/>
    <w:rsid w:val="00257749"/>
    <w:rsid w:val="00260A7F"/>
    <w:rsid w:val="00260ADB"/>
    <w:rsid w:val="00260AE6"/>
    <w:rsid w:val="002616BA"/>
    <w:rsid w:val="002619A5"/>
    <w:rsid w:val="002626AE"/>
    <w:rsid w:val="00263470"/>
    <w:rsid w:val="0026347C"/>
    <w:rsid w:val="0026380F"/>
    <w:rsid w:val="00263FF2"/>
    <w:rsid w:val="002644AD"/>
    <w:rsid w:val="00264809"/>
    <w:rsid w:val="0026492B"/>
    <w:rsid w:val="00264B2B"/>
    <w:rsid w:val="00264C27"/>
    <w:rsid w:val="002650C2"/>
    <w:rsid w:val="002656C5"/>
    <w:rsid w:val="00265C87"/>
    <w:rsid w:val="00265CFA"/>
    <w:rsid w:val="00265E8D"/>
    <w:rsid w:val="00266050"/>
    <w:rsid w:val="00266BCE"/>
    <w:rsid w:val="00266FD8"/>
    <w:rsid w:val="0026703D"/>
    <w:rsid w:val="00267191"/>
    <w:rsid w:val="00267697"/>
    <w:rsid w:val="0026792E"/>
    <w:rsid w:val="00267B58"/>
    <w:rsid w:val="00270238"/>
    <w:rsid w:val="002708A8"/>
    <w:rsid w:val="002709C8"/>
    <w:rsid w:val="00270EF0"/>
    <w:rsid w:val="002714E5"/>
    <w:rsid w:val="00271B08"/>
    <w:rsid w:val="002724E8"/>
    <w:rsid w:val="00272BFB"/>
    <w:rsid w:val="00272CAF"/>
    <w:rsid w:val="00272EFB"/>
    <w:rsid w:val="00273425"/>
    <w:rsid w:val="002738E2"/>
    <w:rsid w:val="00273A1D"/>
    <w:rsid w:val="00273CE5"/>
    <w:rsid w:val="00274037"/>
    <w:rsid w:val="00274539"/>
    <w:rsid w:val="00274816"/>
    <w:rsid w:val="00274908"/>
    <w:rsid w:val="00275395"/>
    <w:rsid w:val="00275480"/>
    <w:rsid w:val="002760FF"/>
    <w:rsid w:val="00276109"/>
    <w:rsid w:val="002761FB"/>
    <w:rsid w:val="00276655"/>
    <w:rsid w:val="002768A4"/>
    <w:rsid w:val="00276EBF"/>
    <w:rsid w:val="00277321"/>
    <w:rsid w:val="00277EC0"/>
    <w:rsid w:val="00277F14"/>
    <w:rsid w:val="00281A79"/>
    <w:rsid w:val="00281E93"/>
    <w:rsid w:val="002825BE"/>
    <w:rsid w:val="002828F9"/>
    <w:rsid w:val="00282D42"/>
    <w:rsid w:val="00282D90"/>
    <w:rsid w:val="002830B2"/>
    <w:rsid w:val="00283668"/>
    <w:rsid w:val="002839D6"/>
    <w:rsid w:val="00283A25"/>
    <w:rsid w:val="00283AEC"/>
    <w:rsid w:val="00283C67"/>
    <w:rsid w:val="00284046"/>
    <w:rsid w:val="002841C4"/>
    <w:rsid w:val="0028463E"/>
    <w:rsid w:val="00284830"/>
    <w:rsid w:val="00284C01"/>
    <w:rsid w:val="00284DBF"/>
    <w:rsid w:val="00284F61"/>
    <w:rsid w:val="00285652"/>
    <w:rsid w:val="00286678"/>
    <w:rsid w:val="00286EBD"/>
    <w:rsid w:val="00286EFE"/>
    <w:rsid w:val="00286FA0"/>
    <w:rsid w:val="0028706B"/>
    <w:rsid w:val="002875EA"/>
    <w:rsid w:val="00287F71"/>
    <w:rsid w:val="002900D1"/>
    <w:rsid w:val="00290D31"/>
    <w:rsid w:val="00290D8F"/>
    <w:rsid w:val="00290DD9"/>
    <w:rsid w:val="002915A5"/>
    <w:rsid w:val="0029178D"/>
    <w:rsid w:val="002917D4"/>
    <w:rsid w:val="002918EC"/>
    <w:rsid w:val="0029199C"/>
    <w:rsid w:val="002919D8"/>
    <w:rsid w:val="002921A6"/>
    <w:rsid w:val="0029268D"/>
    <w:rsid w:val="00292800"/>
    <w:rsid w:val="0029294A"/>
    <w:rsid w:val="00292FE5"/>
    <w:rsid w:val="002930D7"/>
    <w:rsid w:val="00293D48"/>
    <w:rsid w:val="002943AA"/>
    <w:rsid w:val="0029597F"/>
    <w:rsid w:val="002966C4"/>
    <w:rsid w:val="00296738"/>
    <w:rsid w:val="00296A78"/>
    <w:rsid w:val="00296D78"/>
    <w:rsid w:val="0029702E"/>
    <w:rsid w:val="00297269"/>
    <w:rsid w:val="00297451"/>
    <w:rsid w:val="00297491"/>
    <w:rsid w:val="00297B9C"/>
    <w:rsid w:val="002A04C7"/>
    <w:rsid w:val="002A0578"/>
    <w:rsid w:val="002A0A14"/>
    <w:rsid w:val="002A0AC9"/>
    <w:rsid w:val="002A0AF5"/>
    <w:rsid w:val="002A0CBD"/>
    <w:rsid w:val="002A1053"/>
    <w:rsid w:val="002A1151"/>
    <w:rsid w:val="002A12EF"/>
    <w:rsid w:val="002A1449"/>
    <w:rsid w:val="002A15CB"/>
    <w:rsid w:val="002A17EC"/>
    <w:rsid w:val="002A1C6A"/>
    <w:rsid w:val="002A1CE5"/>
    <w:rsid w:val="002A21FA"/>
    <w:rsid w:val="002A2A10"/>
    <w:rsid w:val="002A2A31"/>
    <w:rsid w:val="002A3415"/>
    <w:rsid w:val="002A3652"/>
    <w:rsid w:val="002A40B6"/>
    <w:rsid w:val="002A444E"/>
    <w:rsid w:val="002A450D"/>
    <w:rsid w:val="002A5258"/>
    <w:rsid w:val="002A526A"/>
    <w:rsid w:val="002A53FE"/>
    <w:rsid w:val="002A54E7"/>
    <w:rsid w:val="002A5580"/>
    <w:rsid w:val="002A5BB2"/>
    <w:rsid w:val="002A5C76"/>
    <w:rsid w:val="002A6517"/>
    <w:rsid w:val="002A6889"/>
    <w:rsid w:val="002A6976"/>
    <w:rsid w:val="002A6E69"/>
    <w:rsid w:val="002A6F11"/>
    <w:rsid w:val="002A72BA"/>
    <w:rsid w:val="002A78F2"/>
    <w:rsid w:val="002A7B26"/>
    <w:rsid w:val="002B03C3"/>
    <w:rsid w:val="002B0794"/>
    <w:rsid w:val="002B0E73"/>
    <w:rsid w:val="002B17E0"/>
    <w:rsid w:val="002B194A"/>
    <w:rsid w:val="002B1D86"/>
    <w:rsid w:val="002B1F59"/>
    <w:rsid w:val="002B227F"/>
    <w:rsid w:val="002B2474"/>
    <w:rsid w:val="002B25EA"/>
    <w:rsid w:val="002B2739"/>
    <w:rsid w:val="002B29A7"/>
    <w:rsid w:val="002B2A70"/>
    <w:rsid w:val="002B2B9E"/>
    <w:rsid w:val="002B366B"/>
    <w:rsid w:val="002B38E5"/>
    <w:rsid w:val="002B3DD2"/>
    <w:rsid w:val="002B3E2B"/>
    <w:rsid w:val="002B4D3E"/>
    <w:rsid w:val="002B4F2D"/>
    <w:rsid w:val="002B5268"/>
    <w:rsid w:val="002B53BC"/>
    <w:rsid w:val="002B5F79"/>
    <w:rsid w:val="002B6196"/>
    <w:rsid w:val="002B643C"/>
    <w:rsid w:val="002B6DC6"/>
    <w:rsid w:val="002B72D7"/>
    <w:rsid w:val="002B74B4"/>
    <w:rsid w:val="002B78D3"/>
    <w:rsid w:val="002C029C"/>
    <w:rsid w:val="002C03F4"/>
    <w:rsid w:val="002C04F1"/>
    <w:rsid w:val="002C0744"/>
    <w:rsid w:val="002C15C6"/>
    <w:rsid w:val="002C2569"/>
    <w:rsid w:val="002C2A14"/>
    <w:rsid w:val="002C2E16"/>
    <w:rsid w:val="002C2F0B"/>
    <w:rsid w:val="002C3048"/>
    <w:rsid w:val="002C375B"/>
    <w:rsid w:val="002C3DD8"/>
    <w:rsid w:val="002C400A"/>
    <w:rsid w:val="002C471B"/>
    <w:rsid w:val="002C4C6A"/>
    <w:rsid w:val="002C50B8"/>
    <w:rsid w:val="002C51B7"/>
    <w:rsid w:val="002C51F4"/>
    <w:rsid w:val="002C5385"/>
    <w:rsid w:val="002C59C8"/>
    <w:rsid w:val="002C59CF"/>
    <w:rsid w:val="002C5B44"/>
    <w:rsid w:val="002C6AF8"/>
    <w:rsid w:val="002C6C4F"/>
    <w:rsid w:val="002C72B7"/>
    <w:rsid w:val="002C7636"/>
    <w:rsid w:val="002C77FC"/>
    <w:rsid w:val="002D028D"/>
    <w:rsid w:val="002D0C39"/>
    <w:rsid w:val="002D0F07"/>
    <w:rsid w:val="002D0FBF"/>
    <w:rsid w:val="002D1357"/>
    <w:rsid w:val="002D151B"/>
    <w:rsid w:val="002D17B9"/>
    <w:rsid w:val="002D24DF"/>
    <w:rsid w:val="002D28FD"/>
    <w:rsid w:val="002D2A1E"/>
    <w:rsid w:val="002D2C93"/>
    <w:rsid w:val="002D388F"/>
    <w:rsid w:val="002D3D01"/>
    <w:rsid w:val="002D4093"/>
    <w:rsid w:val="002D468A"/>
    <w:rsid w:val="002D471C"/>
    <w:rsid w:val="002D4D27"/>
    <w:rsid w:val="002D4EF8"/>
    <w:rsid w:val="002D59B7"/>
    <w:rsid w:val="002D5B6B"/>
    <w:rsid w:val="002D5DE6"/>
    <w:rsid w:val="002D5F9C"/>
    <w:rsid w:val="002D63C7"/>
    <w:rsid w:val="002D66C8"/>
    <w:rsid w:val="002D68D6"/>
    <w:rsid w:val="002D6E79"/>
    <w:rsid w:val="002D75AD"/>
    <w:rsid w:val="002D75FA"/>
    <w:rsid w:val="002D7A05"/>
    <w:rsid w:val="002E0000"/>
    <w:rsid w:val="002E00F3"/>
    <w:rsid w:val="002E0281"/>
    <w:rsid w:val="002E0424"/>
    <w:rsid w:val="002E0F5B"/>
    <w:rsid w:val="002E148E"/>
    <w:rsid w:val="002E1AD8"/>
    <w:rsid w:val="002E1B58"/>
    <w:rsid w:val="002E1C82"/>
    <w:rsid w:val="002E1DAA"/>
    <w:rsid w:val="002E2163"/>
    <w:rsid w:val="002E21DD"/>
    <w:rsid w:val="002E2670"/>
    <w:rsid w:val="002E294E"/>
    <w:rsid w:val="002E2A3C"/>
    <w:rsid w:val="002E2DBB"/>
    <w:rsid w:val="002E30DB"/>
    <w:rsid w:val="002E31A0"/>
    <w:rsid w:val="002E3901"/>
    <w:rsid w:val="002E3BF3"/>
    <w:rsid w:val="002E44E6"/>
    <w:rsid w:val="002E45DA"/>
    <w:rsid w:val="002E49EE"/>
    <w:rsid w:val="002E4A68"/>
    <w:rsid w:val="002E4A72"/>
    <w:rsid w:val="002E4D93"/>
    <w:rsid w:val="002E559C"/>
    <w:rsid w:val="002E569A"/>
    <w:rsid w:val="002E622F"/>
    <w:rsid w:val="002E63C9"/>
    <w:rsid w:val="002E6B3B"/>
    <w:rsid w:val="002E6CEE"/>
    <w:rsid w:val="002E6ECE"/>
    <w:rsid w:val="002E79D3"/>
    <w:rsid w:val="002E7E67"/>
    <w:rsid w:val="002E7FE5"/>
    <w:rsid w:val="002F059C"/>
    <w:rsid w:val="002F066C"/>
    <w:rsid w:val="002F155A"/>
    <w:rsid w:val="002F16E1"/>
    <w:rsid w:val="002F16E3"/>
    <w:rsid w:val="002F1764"/>
    <w:rsid w:val="002F1899"/>
    <w:rsid w:val="002F29A3"/>
    <w:rsid w:val="002F2ED4"/>
    <w:rsid w:val="002F3715"/>
    <w:rsid w:val="002F385D"/>
    <w:rsid w:val="002F38F9"/>
    <w:rsid w:val="002F3D17"/>
    <w:rsid w:val="002F41EF"/>
    <w:rsid w:val="002F55E0"/>
    <w:rsid w:val="002F56B4"/>
    <w:rsid w:val="002F5BCB"/>
    <w:rsid w:val="002F5CA8"/>
    <w:rsid w:val="002F6138"/>
    <w:rsid w:val="002F6161"/>
    <w:rsid w:val="002F62EB"/>
    <w:rsid w:val="002F683F"/>
    <w:rsid w:val="002F6E69"/>
    <w:rsid w:val="002F70E8"/>
    <w:rsid w:val="002F717E"/>
    <w:rsid w:val="002F76F1"/>
    <w:rsid w:val="002F776B"/>
    <w:rsid w:val="002F798D"/>
    <w:rsid w:val="002F7DD7"/>
    <w:rsid w:val="002F7ECA"/>
    <w:rsid w:val="00300317"/>
    <w:rsid w:val="003003B8"/>
    <w:rsid w:val="00300672"/>
    <w:rsid w:val="00300EB4"/>
    <w:rsid w:val="00300F28"/>
    <w:rsid w:val="00300FF5"/>
    <w:rsid w:val="0030166D"/>
    <w:rsid w:val="0030203E"/>
    <w:rsid w:val="00302ACC"/>
    <w:rsid w:val="00302E02"/>
    <w:rsid w:val="00303176"/>
    <w:rsid w:val="003037F1"/>
    <w:rsid w:val="00303A56"/>
    <w:rsid w:val="00303A92"/>
    <w:rsid w:val="00303AA7"/>
    <w:rsid w:val="00303F3C"/>
    <w:rsid w:val="0030480B"/>
    <w:rsid w:val="00304C3B"/>
    <w:rsid w:val="00305361"/>
    <w:rsid w:val="00305737"/>
    <w:rsid w:val="00305A09"/>
    <w:rsid w:val="00306392"/>
    <w:rsid w:val="00306411"/>
    <w:rsid w:val="00306519"/>
    <w:rsid w:val="0030688C"/>
    <w:rsid w:val="00306D39"/>
    <w:rsid w:val="00307357"/>
    <w:rsid w:val="0030749F"/>
    <w:rsid w:val="00307B06"/>
    <w:rsid w:val="0031010B"/>
    <w:rsid w:val="0031012F"/>
    <w:rsid w:val="003107E1"/>
    <w:rsid w:val="00310C09"/>
    <w:rsid w:val="00310F59"/>
    <w:rsid w:val="00311225"/>
    <w:rsid w:val="003114CC"/>
    <w:rsid w:val="0031151D"/>
    <w:rsid w:val="00311BD4"/>
    <w:rsid w:val="003120DF"/>
    <w:rsid w:val="00312845"/>
    <w:rsid w:val="00312ADF"/>
    <w:rsid w:val="00312FAC"/>
    <w:rsid w:val="00313CB1"/>
    <w:rsid w:val="00314213"/>
    <w:rsid w:val="003142A0"/>
    <w:rsid w:val="0031434C"/>
    <w:rsid w:val="003149FA"/>
    <w:rsid w:val="00314C08"/>
    <w:rsid w:val="00314D97"/>
    <w:rsid w:val="00314DDF"/>
    <w:rsid w:val="00315117"/>
    <w:rsid w:val="0031519D"/>
    <w:rsid w:val="003155FC"/>
    <w:rsid w:val="00315ACE"/>
    <w:rsid w:val="00315B2F"/>
    <w:rsid w:val="00315BBD"/>
    <w:rsid w:val="00315F55"/>
    <w:rsid w:val="00316063"/>
    <w:rsid w:val="00316452"/>
    <w:rsid w:val="00316FD6"/>
    <w:rsid w:val="003204FF"/>
    <w:rsid w:val="00320EAB"/>
    <w:rsid w:val="003212D4"/>
    <w:rsid w:val="00321D10"/>
    <w:rsid w:val="00321E05"/>
    <w:rsid w:val="003221E5"/>
    <w:rsid w:val="003223E3"/>
    <w:rsid w:val="00322A23"/>
    <w:rsid w:val="00322F79"/>
    <w:rsid w:val="003230D8"/>
    <w:rsid w:val="003237DF"/>
    <w:rsid w:val="00323BC3"/>
    <w:rsid w:val="00323DC0"/>
    <w:rsid w:val="00323F90"/>
    <w:rsid w:val="003246FE"/>
    <w:rsid w:val="00324971"/>
    <w:rsid w:val="00324CBB"/>
    <w:rsid w:val="0032506E"/>
    <w:rsid w:val="0032549E"/>
    <w:rsid w:val="003260B9"/>
    <w:rsid w:val="00326FBA"/>
    <w:rsid w:val="0032739C"/>
    <w:rsid w:val="003277F2"/>
    <w:rsid w:val="00330A22"/>
    <w:rsid w:val="00330F64"/>
    <w:rsid w:val="00331252"/>
    <w:rsid w:val="0033163D"/>
    <w:rsid w:val="00331687"/>
    <w:rsid w:val="00331729"/>
    <w:rsid w:val="00331CCF"/>
    <w:rsid w:val="00331F23"/>
    <w:rsid w:val="003324BB"/>
    <w:rsid w:val="00332772"/>
    <w:rsid w:val="00332A26"/>
    <w:rsid w:val="00332C09"/>
    <w:rsid w:val="003337F4"/>
    <w:rsid w:val="00334197"/>
    <w:rsid w:val="0033429D"/>
    <w:rsid w:val="00334E5B"/>
    <w:rsid w:val="00334E9F"/>
    <w:rsid w:val="00334FE5"/>
    <w:rsid w:val="0033595B"/>
    <w:rsid w:val="00335D5B"/>
    <w:rsid w:val="00335DE9"/>
    <w:rsid w:val="00336BFB"/>
    <w:rsid w:val="00336EC4"/>
    <w:rsid w:val="00337B8B"/>
    <w:rsid w:val="00337C15"/>
    <w:rsid w:val="00337EB4"/>
    <w:rsid w:val="003401CE"/>
    <w:rsid w:val="0034020F"/>
    <w:rsid w:val="00340327"/>
    <w:rsid w:val="00340341"/>
    <w:rsid w:val="00340AB5"/>
    <w:rsid w:val="00340DBF"/>
    <w:rsid w:val="0034119E"/>
    <w:rsid w:val="0034125B"/>
    <w:rsid w:val="00341DB8"/>
    <w:rsid w:val="00341EF2"/>
    <w:rsid w:val="00341F7B"/>
    <w:rsid w:val="003425C6"/>
    <w:rsid w:val="003428A4"/>
    <w:rsid w:val="0034290D"/>
    <w:rsid w:val="003429DD"/>
    <w:rsid w:val="00342C75"/>
    <w:rsid w:val="00343632"/>
    <w:rsid w:val="00343B28"/>
    <w:rsid w:val="0034465D"/>
    <w:rsid w:val="003448EA"/>
    <w:rsid w:val="00344C2A"/>
    <w:rsid w:val="00344E31"/>
    <w:rsid w:val="0034510F"/>
    <w:rsid w:val="00345146"/>
    <w:rsid w:val="00345177"/>
    <w:rsid w:val="0034584F"/>
    <w:rsid w:val="003462C0"/>
    <w:rsid w:val="0034660A"/>
    <w:rsid w:val="0034684C"/>
    <w:rsid w:val="003475A9"/>
    <w:rsid w:val="0034772E"/>
    <w:rsid w:val="00350484"/>
    <w:rsid w:val="003504D2"/>
    <w:rsid w:val="00350708"/>
    <w:rsid w:val="00351AB2"/>
    <w:rsid w:val="00352222"/>
    <w:rsid w:val="0035242D"/>
    <w:rsid w:val="00352C40"/>
    <w:rsid w:val="00352D23"/>
    <w:rsid w:val="00353C51"/>
    <w:rsid w:val="00353F4F"/>
    <w:rsid w:val="00354145"/>
    <w:rsid w:val="003543F3"/>
    <w:rsid w:val="0035445E"/>
    <w:rsid w:val="003544AE"/>
    <w:rsid w:val="003545AF"/>
    <w:rsid w:val="00354693"/>
    <w:rsid w:val="003554E4"/>
    <w:rsid w:val="003559FA"/>
    <w:rsid w:val="00355A3E"/>
    <w:rsid w:val="00355D81"/>
    <w:rsid w:val="00355EE7"/>
    <w:rsid w:val="00356781"/>
    <w:rsid w:val="00356F3A"/>
    <w:rsid w:val="00357B14"/>
    <w:rsid w:val="00357CB4"/>
    <w:rsid w:val="00357D60"/>
    <w:rsid w:val="00357EAF"/>
    <w:rsid w:val="0036093F"/>
    <w:rsid w:val="00360AE8"/>
    <w:rsid w:val="00361C62"/>
    <w:rsid w:val="0036251F"/>
    <w:rsid w:val="00362A81"/>
    <w:rsid w:val="00362AC2"/>
    <w:rsid w:val="00362C6B"/>
    <w:rsid w:val="0036364B"/>
    <w:rsid w:val="00363E76"/>
    <w:rsid w:val="00363F64"/>
    <w:rsid w:val="003641A5"/>
    <w:rsid w:val="00364306"/>
    <w:rsid w:val="003643B3"/>
    <w:rsid w:val="00364A0F"/>
    <w:rsid w:val="003651B3"/>
    <w:rsid w:val="003651C0"/>
    <w:rsid w:val="00365714"/>
    <w:rsid w:val="00365F9D"/>
    <w:rsid w:val="00366741"/>
    <w:rsid w:val="00366D13"/>
    <w:rsid w:val="00366F91"/>
    <w:rsid w:val="00366FE1"/>
    <w:rsid w:val="00367267"/>
    <w:rsid w:val="00367370"/>
    <w:rsid w:val="0036746C"/>
    <w:rsid w:val="00367588"/>
    <w:rsid w:val="003677F3"/>
    <w:rsid w:val="003704FF"/>
    <w:rsid w:val="0037067B"/>
    <w:rsid w:val="00370D60"/>
    <w:rsid w:val="00370E18"/>
    <w:rsid w:val="0037109D"/>
    <w:rsid w:val="00371CFA"/>
    <w:rsid w:val="0037283B"/>
    <w:rsid w:val="003728D3"/>
    <w:rsid w:val="00372A40"/>
    <w:rsid w:val="00372D00"/>
    <w:rsid w:val="00372D5E"/>
    <w:rsid w:val="00372DF9"/>
    <w:rsid w:val="00372EA0"/>
    <w:rsid w:val="0037389A"/>
    <w:rsid w:val="003738D0"/>
    <w:rsid w:val="003741B2"/>
    <w:rsid w:val="00374447"/>
    <w:rsid w:val="00375109"/>
    <w:rsid w:val="003758FE"/>
    <w:rsid w:val="00375A26"/>
    <w:rsid w:val="00375BC8"/>
    <w:rsid w:val="00375F7D"/>
    <w:rsid w:val="00375F92"/>
    <w:rsid w:val="0037628A"/>
    <w:rsid w:val="00376350"/>
    <w:rsid w:val="003767C7"/>
    <w:rsid w:val="00376937"/>
    <w:rsid w:val="00376946"/>
    <w:rsid w:val="00377039"/>
    <w:rsid w:val="003773C6"/>
    <w:rsid w:val="00380594"/>
    <w:rsid w:val="0038086E"/>
    <w:rsid w:val="00380F45"/>
    <w:rsid w:val="00381A3A"/>
    <w:rsid w:val="00381D27"/>
    <w:rsid w:val="00382BD2"/>
    <w:rsid w:val="00382E99"/>
    <w:rsid w:val="0038327D"/>
    <w:rsid w:val="0038337C"/>
    <w:rsid w:val="003833B5"/>
    <w:rsid w:val="0038366D"/>
    <w:rsid w:val="003839EE"/>
    <w:rsid w:val="00383A52"/>
    <w:rsid w:val="00383F2D"/>
    <w:rsid w:val="00384128"/>
    <w:rsid w:val="003841A2"/>
    <w:rsid w:val="00384646"/>
    <w:rsid w:val="00384859"/>
    <w:rsid w:val="00384B07"/>
    <w:rsid w:val="00385356"/>
    <w:rsid w:val="00385A64"/>
    <w:rsid w:val="00385A8B"/>
    <w:rsid w:val="00385C6B"/>
    <w:rsid w:val="00385DBF"/>
    <w:rsid w:val="003860F3"/>
    <w:rsid w:val="00386284"/>
    <w:rsid w:val="00386A84"/>
    <w:rsid w:val="00387332"/>
    <w:rsid w:val="00387670"/>
    <w:rsid w:val="003877E1"/>
    <w:rsid w:val="00387A81"/>
    <w:rsid w:val="00387BDA"/>
    <w:rsid w:val="00390D75"/>
    <w:rsid w:val="00390EA8"/>
    <w:rsid w:val="00391045"/>
    <w:rsid w:val="00391348"/>
    <w:rsid w:val="003913C8"/>
    <w:rsid w:val="0039141C"/>
    <w:rsid w:val="00392700"/>
    <w:rsid w:val="00392794"/>
    <w:rsid w:val="0039281B"/>
    <w:rsid w:val="00392BB1"/>
    <w:rsid w:val="003935BF"/>
    <w:rsid w:val="0039392F"/>
    <w:rsid w:val="00393C86"/>
    <w:rsid w:val="0039457D"/>
    <w:rsid w:val="003949FE"/>
    <w:rsid w:val="00394B2A"/>
    <w:rsid w:val="00395284"/>
    <w:rsid w:val="00395C91"/>
    <w:rsid w:val="003967A6"/>
    <w:rsid w:val="003969FC"/>
    <w:rsid w:val="00397249"/>
    <w:rsid w:val="003972A6"/>
    <w:rsid w:val="003974F3"/>
    <w:rsid w:val="0039753F"/>
    <w:rsid w:val="00397BCE"/>
    <w:rsid w:val="003A0037"/>
    <w:rsid w:val="003A03F7"/>
    <w:rsid w:val="003A05E2"/>
    <w:rsid w:val="003A0988"/>
    <w:rsid w:val="003A09ED"/>
    <w:rsid w:val="003A0BCB"/>
    <w:rsid w:val="003A0DA3"/>
    <w:rsid w:val="003A0E36"/>
    <w:rsid w:val="003A114C"/>
    <w:rsid w:val="003A13FF"/>
    <w:rsid w:val="003A145C"/>
    <w:rsid w:val="003A1734"/>
    <w:rsid w:val="003A1A52"/>
    <w:rsid w:val="003A3D7D"/>
    <w:rsid w:val="003A4086"/>
    <w:rsid w:val="003A42DB"/>
    <w:rsid w:val="003A44E9"/>
    <w:rsid w:val="003A4811"/>
    <w:rsid w:val="003A51DD"/>
    <w:rsid w:val="003A55A7"/>
    <w:rsid w:val="003A5783"/>
    <w:rsid w:val="003A58E0"/>
    <w:rsid w:val="003A58E6"/>
    <w:rsid w:val="003A609D"/>
    <w:rsid w:val="003A6928"/>
    <w:rsid w:val="003A6A9F"/>
    <w:rsid w:val="003A6AF8"/>
    <w:rsid w:val="003A6CB7"/>
    <w:rsid w:val="003A70E5"/>
    <w:rsid w:val="003A736B"/>
    <w:rsid w:val="003A745A"/>
    <w:rsid w:val="003B0B44"/>
    <w:rsid w:val="003B0F35"/>
    <w:rsid w:val="003B0F64"/>
    <w:rsid w:val="003B1FE4"/>
    <w:rsid w:val="003B20B8"/>
    <w:rsid w:val="003B2483"/>
    <w:rsid w:val="003B2631"/>
    <w:rsid w:val="003B2903"/>
    <w:rsid w:val="003B2A4E"/>
    <w:rsid w:val="003B38D9"/>
    <w:rsid w:val="003B3914"/>
    <w:rsid w:val="003B3ABD"/>
    <w:rsid w:val="003B3BA5"/>
    <w:rsid w:val="003B4384"/>
    <w:rsid w:val="003B5611"/>
    <w:rsid w:val="003B5A8F"/>
    <w:rsid w:val="003B5B47"/>
    <w:rsid w:val="003B5EB5"/>
    <w:rsid w:val="003B7036"/>
    <w:rsid w:val="003B709C"/>
    <w:rsid w:val="003B7282"/>
    <w:rsid w:val="003B741C"/>
    <w:rsid w:val="003B74A8"/>
    <w:rsid w:val="003B7507"/>
    <w:rsid w:val="003B7A28"/>
    <w:rsid w:val="003B7DBE"/>
    <w:rsid w:val="003C07D0"/>
    <w:rsid w:val="003C14D1"/>
    <w:rsid w:val="003C17A7"/>
    <w:rsid w:val="003C1B0C"/>
    <w:rsid w:val="003C1B8D"/>
    <w:rsid w:val="003C1BBF"/>
    <w:rsid w:val="003C24C3"/>
    <w:rsid w:val="003C2B52"/>
    <w:rsid w:val="003C3794"/>
    <w:rsid w:val="003C3A97"/>
    <w:rsid w:val="003C3B96"/>
    <w:rsid w:val="003C4097"/>
    <w:rsid w:val="003C414A"/>
    <w:rsid w:val="003C464B"/>
    <w:rsid w:val="003C477A"/>
    <w:rsid w:val="003C480F"/>
    <w:rsid w:val="003C4846"/>
    <w:rsid w:val="003C4ACE"/>
    <w:rsid w:val="003C4B81"/>
    <w:rsid w:val="003C54A7"/>
    <w:rsid w:val="003C60A2"/>
    <w:rsid w:val="003C613B"/>
    <w:rsid w:val="003C61B3"/>
    <w:rsid w:val="003C62A3"/>
    <w:rsid w:val="003C658B"/>
    <w:rsid w:val="003C6C58"/>
    <w:rsid w:val="003C6D0B"/>
    <w:rsid w:val="003C7010"/>
    <w:rsid w:val="003C7012"/>
    <w:rsid w:val="003C70CB"/>
    <w:rsid w:val="003C776C"/>
    <w:rsid w:val="003C7FB9"/>
    <w:rsid w:val="003D0B19"/>
    <w:rsid w:val="003D0FF8"/>
    <w:rsid w:val="003D1154"/>
    <w:rsid w:val="003D1B71"/>
    <w:rsid w:val="003D1D63"/>
    <w:rsid w:val="003D221E"/>
    <w:rsid w:val="003D245A"/>
    <w:rsid w:val="003D259E"/>
    <w:rsid w:val="003D3045"/>
    <w:rsid w:val="003D333C"/>
    <w:rsid w:val="003D3825"/>
    <w:rsid w:val="003D3917"/>
    <w:rsid w:val="003D3B3A"/>
    <w:rsid w:val="003D3DAA"/>
    <w:rsid w:val="003D4315"/>
    <w:rsid w:val="003D43B5"/>
    <w:rsid w:val="003D4869"/>
    <w:rsid w:val="003D4927"/>
    <w:rsid w:val="003D57B6"/>
    <w:rsid w:val="003D63C5"/>
    <w:rsid w:val="003D69FB"/>
    <w:rsid w:val="003D7103"/>
    <w:rsid w:val="003D76AE"/>
    <w:rsid w:val="003D7FD2"/>
    <w:rsid w:val="003E07F4"/>
    <w:rsid w:val="003E0AB2"/>
    <w:rsid w:val="003E0C02"/>
    <w:rsid w:val="003E0C3E"/>
    <w:rsid w:val="003E0C79"/>
    <w:rsid w:val="003E1053"/>
    <w:rsid w:val="003E138A"/>
    <w:rsid w:val="003E146F"/>
    <w:rsid w:val="003E1A24"/>
    <w:rsid w:val="003E1CB8"/>
    <w:rsid w:val="003E2129"/>
    <w:rsid w:val="003E21AA"/>
    <w:rsid w:val="003E220D"/>
    <w:rsid w:val="003E2829"/>
    <w:rsid w:val="003E2E4A"/>
    <w:rsid w:val="003E3240"/>
    <w:rsid w:val="003E35C8"/>
    <w:rsid w:val="003E3778"/>
    <w:rsid w:val="003E3B2D"/>
    <w:rsid w:val="003E3E82"/>
    <w:rsid w:val="003E4276"/>
    <w:rsid w:val="003E449C"/>
    <w:rsid w:val="003E4BDC"/>
    <w:rsid w:val="003E4E31"/>
    <w:rsid w:val="003E53C5"/>
    <w:rsid w:val="003E585C"/>
    <w:rsid w:val="003E60D0"/>
    <w:rsid w:val="003E67CC"/>
    <w:rsid w:val="003E686A"/>
    <w:rsid w:val="003E6E33"/>
    <w:rsid w:val="003E73B9"/>
    <w:rsid w:val="003E74A2"/>
    <w:rsid w:val="003E7B2A"/>
    <w:rsid w:val="003E7C0D"/>
    <w:rsid w:val="003F09D3"/>
    <w:rsid w:val="003F0B1E"/>
    <w:rsid w:val="003F0C8F"/>
    <w:rsid w:val="003F1773"/>
    <w:rsid w:val="003F1C1C"/>
    <w:rsid w:val="003F2384"/>
    <w:rsid w:val="003F25BD"/>
    <w:rsid w:val="003F26DB"/>
    <w:rsid w:val="003F29F0"/>
    <w:rsid w:val="003F2DC0"/>
    <w:rsid w:val="003F3B83"/>
    <w:rsid w:val="003F4741"/>
    <w:rsid w:val="003F4C16"/>
    <w:rsid w:val="003F4EDC"/>
    <w:rsid w:val="003F59E0"/>
    <w:rsid w:val="003F5DEF"/>
    <w:rsid w:val="003F5EF9"/>
    <w:rsid w:val="003F5FC1"/>
    <w:rsid w:val="003F608D"/>
    <w:rsid w:val="003F6AC2"/>
    <w:rsid w:val="003F6B0F"/>
    <w:rsid w:val="003F71DE"/>
    <w:rsid w:val="003F72A5"/>
    <w:rsid w:val="003F7959"/>
    <w:rsid w:val="00400578"/>
    <w:rsid w:val="00400588"/>
    <w:rsid w:val="00400905"/>
    <w:rsid w:val="00400EC0"/>
    <w:rsid w:val="00401B02"/>
    <w:rsid w:val="00401BD6"/>
    <w:rsid w:val="00401E02"/>
    <w:rsid w:val="004021A5"/>
    <w:rsid w:val="00402827"/>
    <w:rsid w:val="00402939"/>
    <w:rsid w:val="00402D03"/>
    <w:rsid w:val="00402FF0"/>
    <w:rsid w:val="004031C5"/>
    <w:rsid w:val="004036FB"/>
    <w:rsid w:val="00403B41"/>
    <w:rsid w:val="00403E8E"/>
    <w:rsid w:val="004041C5"/>
    <w:rsid w:val="00404424"/>
    <w:rsid w:val="00404CCA"/>
    <w:rsid w:val="004050B8"/>
    <w:rsid w:val="004055DB"/>
    <w:rsid w:val="00405614"/>
    <w:rsid w:val="00405944"/>
    <w:rsid w:val="00406268"/>
    <w:rsid w:val="004069CC"/>
    <w:rsid w:val="00406DF2"/>
    <w:rsid w:val="00407070"/>
    <w:rsid w:val="00407BD8"/>
    <w:rsid w:val="00410545"/>
    <w:rsid w:val="0041092A"/>
    <w:rsid w:val="004109DC"/>
    <w:rsid w:val="00410A0B"/>
    <w:rsid w:val="0041107B"/>
    <w:rsid w:val="00411486"/>
    <w:rsid w:val="00411511"/>
    <w:rsid w:val="00411D27"/>
    <w:rsid w:val="00411FF7"/>
    <w:rsid w:val="00412AAB"/>
    <w:rsid w:val="00412BC8"/>
    <w:rsid w:val="004130F5"/>
    <w:rsid w:val="00413505"/>
    <w:rsid w:val="0041363B"/>
    <w:rsid w:val="00413F68"/>
    <w:rsid w:val="00414385"/>
    <w:rsid w:val="00414807"/>
    <w:rsid w:val="004159BE"/>
    <w:rsid w:val="00415BDB"/>
    <w:rsid w:val="004162BB"/>
    <w:rsid w:val="004168A3"/>
    <w:rsid w:val="00416AFB"/>
    <w:rsid w:val="00416ECD"/>
    <w:rsid w:val="004174F2"/>
    <w:rsid w:val="004176C2"/>
    <w:rsid w:val="00417C28"/>
    <w:rsid w:val="004203E9"/>
    <w:rsid w:val="00420651"/>
    <w:rsid w:val="00420BE2"/>
    <w:rsid w:val="00420D7B"/>
    <w:rsid w:val="00420DC2"/>
    <w:rsid w:val="00420DDF"/>
    <w:rsid w:val="00420E2D"/>
    <w:rsid w:val="00421378"/>
    <w:rsid w:val="00421D07"/>
    <w:rsid w:val="00422199"/>
    <w:rsid w:val="00422B59"/>
    <w:rsid w:val="00422F8F"/>
    <w:rsid w:val="00423213"/>
    <w:rsid w:val="0042415F"/>
    <w:rsid w:val="0042462D"/>
    <w:rsid w:val="00424C98"/>
    <w:rsid w:val="00424DAF"/>
    <w:rsid w:val="00425159"/>
    <w:rsid w:val="0042548F"/>
    <w:rsid w:val="00425D0E"/>
    <w:rsid w:val="00425EFE"/>
    <w:rsid w:val="0042613D"/>
    <w:rsid w:val="00426423"/>
    <w:rsid w:val="004269D2"/>
    <w:rsid w:val="00426A81"/>
    <w:rsid w:val="00426F19"/>
    <w:rsid w:val="00427DAB"/>
    <w:rsid w:val="00427DE0"/>
    <w:rsid w:val="00427EDE"/>
    <w:rsid w:val="004300D3"/>
    <w:rsid w:val="004307A3"/>
    <w:rsid w:val="00430B38"/>
    <w:rsid w:val="0043157B"/>
    <w:rsid w:val="00431DD7"/>
    <w:rsid w:val="004325B4"/>
    <w:rsid w:val="00432C8B"/>
    <w:rsid w:val="004335F0"/>
    <w:rsid w:val="004336E6"/>
    <w:rsid w:val="004338A5"/>
    <w:rsid w:val="00433B6B"/>
    <w:rsid w:val="00433BEE"/>
    <w:rsid w:val="00433EDB"/>
    <w:rsid w:val="0043400B"/>
    <w:rsid w:val="00434103"/>
    <w:rsid w:val="004346B7"/>
    <w:rsid w:val="00434856"/>
    <w:rsid w:val="00434C9C"/>
    <w:rsid w:val="0043533C"/>
    <w:rsid w:val="00435657"/>
    <w:rsid w:val="00435671"/>
    <w:rsid w:val="00435D49"/>
    <w:rsid w:val="00435FAE"/>
    <w:rsid w:val="00436839"/>
    <w:rsid w:val="004372D4"/>
    <w:rsid w:val="00437451"/>
    <w:rsid w:val="0043754A"/>
    <w:rsid w:val="00437829"/>
    <w:rsid w:val="00440149"/>
    <w:rsid w:val="0044017B"/>
    <w:rsid w:val="00440C31"/>
    <w:rsid w:val="00441253"/>
    <w:rsid w:val="004415CD"/>
    <w:rsid w:val="00441D35"/>
    <w:rsid w:val="00442110"/>
    <w:rsid w:val="0044213C"/>
    <w:rsid w:val="00442461"/>
    <w:rsid w:val="00442A09"/>
    <w:rsid w:val="00443DCA"/>
    <w:rsid w:val="00444110"/>
    <w:rsid w:val="004441A8"/>
    <w:rsid w:val="00444979"/>
    <w:rsid w:val="00444A1A"/>
    <w:rsid w:val="0044512A"/>
    <w:rsid w:val="004452EA"/>
    <w:rsid w:val="00445B22"/>
    <w:rsid w:val="00446539"/>
    <w:rsid w:val="0044658E"/>
    <w:rsid w:val="00446894"/>
    <w:rsid w:val="00446B88"/>
    <w:rsid w:val="00446BE1"/>
    <w:rsid w:val="004476EF"/>
    <w:rsid w:val="00447AFC"/>
    <w:rsid w:val="00447B3C"/>
    <w:rsid w:val="00447F0B"/>
    <w:rsid w:val="004500A1"/>
    <w:rsid w:val="004501E5"/>
    <w:rsid w:val="004502B7"/>
    <w:rsid w:val="004509EC"/>
    <w:rsid w:val="00450A40"/>
    <w:rsid w:val="00450A44"/>
    <w:rsid w:val="00450A4F"/>
    <w:rsid w:val="00450E10"/>
    <w:rsid w:val="00450FEA"/>
    <w:rsid w:val="00451097"/>
    <w:rsid w:val="004517C7"/>
    <w:rsid w:val="004518E5"/>
    <w:rsid w:val="004521F5"/>
    <w:rsid w:val="00452C03"/>
    <w:rsid w:val="004558D0"/>
    <w:rsid w:val="004559C6"/>
    <w:rsid w:val="00455CCB"/>
    <w:rsid w:val="00455D13"/>
    <w:rsid w:val="004561A1"/>
    <w:rsid w:val="00456D9C"/>
    <w:rsid w:val="00457462"/>
    <w:rsid w:val="004576B0"/>
    <w:rsid w:val="00457966"/>
    <w:rsid w:val="00457DE5"/>
    <w:rsid w:val="00457E29"/>
    <w:rsid w:val="0046063D"/>
    <w:rsid w:val="00460C5D"/>
    <w:rsid w:val="0046209A"/>
    <w:rsid w:val="0046266C"/>
    <w:rsid w:val="00462A3A"/>
    <w:rsid w:val="00462B7A"/>
    <w:rsid w:val="00462DFB"/>
    <w:rsid w:val="004631AF"/>
    <w:rsid w:val="00463451"/>
    <w:rsid w:val="004638F4"/>
    <w:rsid w:val="00463E41"/>
    <w:rsid w:val="00464497"/>
    <w:rsid w:val="0046479A"/>
    <w:rsid w:val="00464B14"/>
    <w:rsid w:val="00464BB2"/>
    <w:rsid w:val="00464BC4"/>
    <w:rsid w:val="00464EC2"/>
    <w:rsid w:val="00465C15"/>
    <w:rsid w:val="004661DA"/>
    <w:rsid w:val="00466337"/>
    <w:rsid w:val="00466882"/>
    <w:rsid w:val="00466DEE"/>
    <w:rsid w:val="00467CEA"/>
    <w:rsid w:val="00467DB7"/>
    <w:rsid w:val="00470788"/>
    <w:rsid w:val="00470C63"/>
    <w:rsid w:val="00470EA5"/>
    <w:rsid w:val="004720DE"/>
    <w:rsid w:val="004722D7"/>
    <w:rsid w:val="004723CE"/>
    <w:rsid w:val="00472445"/>
    <w:rsid w:val="004732D5"/>
    <w:rsid w:val="004736EC"/>
    <w:rsid w:val="00473C2C"/>
    <w:rsid w:val="00473DB4"/>
    <w:rsid w:val="00474195"/>
    <w:rsid w:val="00474745"/>
    <w:rsid w:val="00474747"/>
    <w:rsid w:val="00474798"/>
    <w:rsid w:val="004747C1"/>
    <w:rsid w:val="00474CA7"/>
    <w:rsid w:val="0047541E"/>
    <w:rsid w:val="00475A5D"/>
    <w:rsid w:val="00475B59"/>
    <w:rsid w:val="00475D04"/>
    <w:rsid w:val="0047611F"/>
    <w:rsid w:val="0047704C"/>
    <w:rsid w:val="004773BC"/>
    <w:rsid w:val="004776CE"/>
    <w:rsid w:val="004777BA"/>
    <w:rsid w:val="00480074"/>
    <w:rsid w:val="00480208"/>
    <w:rsid w:val="00480387"/>
    <w:rsid w:val="0048048F"/>
    <w:rsid w:val="00480680"/>
    <w:rsid w:val="00480E4F"/>
    <w:rsid w:val="0048128C"/>
    <w:rsid w:val="00481391"/>
    <w:rsid w:val="004817A8"/>
    <w:rsid w:val="00482CF4"/>
    <w:rsid w:val="00482F60"/>
    <w:rsid w:val="004836D5"/>
    <w:rsid w:val="004839C6"/>
    <w:rsid w:val="00483CC7"/>
    <w:rsid w:val="0048416C"/>
    <w:rsid w:val="004844FB"/>
    <w:rsid w:val="00484D3B"/>
    <w:rsid w:val="00484FC3"/>
    <w:rsid w:val="00485198"/>
    <w:rsid w:val="004854A8"/>
    <w:rsid w:val="00485596"/>
    <w:rsid w:val="004857C8"/>
    <w:rsid w:val="00485961"/>
    <w:rsid w:val="00485A38"/>
    <w:rsid w:val="00485A54"/>
    <w:rsid w:val="00485B1E"/>
    <w:rsid w:val="00485D39"/>
    <w:rsid w:val="00485FAF"/>
    <w:rsid w:val="00486206"/>
    <w:rsid w:val="0048646E"/>
    <w:rsid w:val="00486622"/>
    <w:rsid w:val="004869D8"/>
    <w:rsid w:val="00487234"/>
    <w:rsid w:val="00487269"/>
    <w:rsid w:val="004878C3"/>
    <w:rsid w:val="00487C09"/>
    <w:rsid w:val="00490397"/>
    <w:rsid w:val="0049055A"/>
    <w:rsid w:val="004906B0"/>
    <w:rsid w:val="00490935"/>
    <w:rsid w:val="004910AE"/>
    <w:rsid w:val="0049114C"/>
    <w:rsid w:val="0049118C"/>
    <w:rsid w:val="00491209"/>
    <w:rsid w:val="00491795"/>
    <w:rsid w:val="004919AB"/>
    <w:rsid w:val="00491D5F"/>
    <w:rsid w:val="00492155"/>
    <w:rsid w:val="00492325"/>
    <w:rsid w:val="0049257E"/>
    <w:rsid w:val="004929F4"/>
    <w:rsid w:val="00492AA5"/>
    <w:rsid w:val="0049309F"/>
    <w:rsid w:val="004933EC"/>
    <w:rsid w:val="0049424A"/>
    <w:rsid w:val="00494A3E"/>
    <w:rsid w:val="00494B52"/>
    <w:rsid w:val="004950BE"/>
    <w:rsid w:val="00495E8E"/>
    <w:rsid w:val="0049608C"/>
    <w:rsid w:val="00496370"/>
    <w:rsid w:val="004963A2"/>
    <w:rsid w:val="004972D0"/>
    <w:rsid w:val="00497372"/>
    <w:rsid w:val="0049746A"/>
    <w:rsid w:val="00497685"/>
    <w:rsid w:val="00497880"/>
    <w:rsid w:val="004A0261"/>
    <w:rsid w:val="004A0B93"/>
    <w:rsid w:val="004A0C4D"/>
    <w:rsid w:val="004A0D77"/>
    <w:rsid w:val="004A0DEC"/>
    <w:rsid w:val="004A19BA"/>
    <w:rsid w:val="004A1D85"/>
    <w:rsid w:val="004A1F51"/>
    <w:rsid w:val="004A1F90"/>
    <w:rsid w:val="004A2384"/>
    <w:rsid w:val="004A2763"/>
    <w:rsid w:val="004A2C43"/>
    <w:rsid w:val="004A2C45"/>
    <w:rsid w:val="004A3D13"/>
    <w:rsid w:val="004A3FCE"/>
    <w:rsid w:val="004A449C"/>
    <w:rsid w:val="004A46B8"/>
    <w:rsid w:val="004A4A4F"/>
    <w:rsid w:val="004A4B67"/>
    <w:rsid w:val="004A555B"/>
    <w:rsid w:val="004A5AA1"/>
    <w:rsid w:val="004A6054"/>
    <w:rsid w:val="004A62DF"/>
    <w:rsid w:val="004A6807"/>
    <w:rsid w:val="004A6B50"/>
    <w:rsid w:val="004A6FE1"/>
    <w:rsid w:val="004A7948"/>
    <w:rsid w:val="004B007E"/>
    <w:rsid w:val="004B0A7D"/>
    <w:rsid w:val="004B0B02"/>
    <w:rsid w:val="004B1420"/>
    <w:rsid w:val="004B1716"/>
    <w:rsid w:val="004B1B2C"/>
    <w:rsid w:val="004B1BBB"/>
    <w:rsid w:val="004B1D98"/>
    <w:rsid w:val="004B27E2"/>
    <w:rsid w:val="004B2A93"/>
    <w:rsid w:val="004B3484"/>
    <w:rsid w:val="004B380E"/>
    <w:rsid w:val="004B386D"/>
    <w:rsid w:val="004B3B53"/>
    <w:rsid w:val="004B41A2"/>
    <w:rsid w:val="004B52D6"/>
    <w:rsid w:val="004B5547"/>
    <w:rsid w:val="004B5DC7"/>
    <w:rsid w:val="004B5E61"/>
    <w:rsid w:val="004B5E9A"/>
    <w:rsid w:val="004B61D9"/>
    <w:rsid w:val="004B6825"/>
    <w:rsid w:val="004B6976"/>
    <w:rsid w:val="004B6DFD"/>
    <w:rsid w:val="004B720B"/>
    <w:rsid w:val="004B729A"/>
    <w:rsid w:val="004B732A"/>
    <w:rsid w:val="004B7497"/>
    <w:rsid w:val="004B7C77"/>
    <w:rsid w:val="004B7EBB"/>
    <w:rsid w:val="004C042F"/>
    <w:rsid w:val="004C0615"/>
    <w:rsid w:val="004C0DD9"/>
    <w:rsid w:val="004C14A3"/>
    <w:rsid w:val="004C181D"/>
    <w:rsid w:val="004C1CDB"/>
    <w:rsid w:val="004C1FE4"/>
    <w:rsid w:val="004C2135"/>
    <w:rsid w:val="004C29D5"/>
    <w:rsid w:val="004C2B55"/>
    <w:rsid w:val="004C2BA9"/>
    <w:rsid w:val="004C2D8E"/>
    <w:rsid w:val="004C3A0D"/>
    <w:rsid w:val="004C423D"/>
    <w:rsid w:val="004C4865"/>
    <w:rsid w:val="004C56AB"/>
    <w:rsid w:val="004C58E5"/>
    <w:rsid w:val="004C77BB"/>
    <w:rsid w:val="004C77D6"/>
    <w:rsid w:val="004C7B9A"/>
    <w:rsid w:val="004D026E"/>
    <w:rsid w:val="004D0343"/>
    <w:rsid w:val="004D041E"/>
    <w:rsid w:val="004D0B78"/>
    <w:rsid w:val="004D0F2F"/>
    <w:rsid w:val="004D11A0"/>
    <w:rsid w:val="004D1487"/>
    <w:rsid w:val="004D151C"/>
    <w:rsid w:val="004D2192"/>
    <w:rsid w:val="004D23CD"/>
    <w:rsid w:val="004D2692"/>
    <w:rsid w:val="004D2B4E"/>
    <w:rsid w:val="004D2F37"/>
    <w:rsid w:val="004D2FAE"/>
    <w:rsid w:val="004D3265"/>
    <w:rsid w:val="004D3384"/>
    <w:rsid w:val="004D3627"/>
    <w:rsid w:val="004D3792"/>
    <w:rsid w:val="004D3951"/>
    <w:rsid w:val="004D457F"/>
    <w:rsid w:val="004D4B67"/>
    <w:rsid w:val="004D4C4D"/>
    <w:rsid w:val="004D4D86"/>
    <w:rsid w:val="004D4FB7"/>
    <w:rsid w:val="004D53D1"/>
    <w:rsid w:val="004D5BCB"/>
    <w:rsid w:val="004D61FB"/>
    <w:rsid w:val="004D6394"/>
    <w:rsid w:val="004D646B"/>
    <w:rsid w:val="004D6742"/>
    <w:rsid w:val="004D6CFB"/>
    <w:rsid w:val="004D72A7"/>
    <w:rsid w:val="004D7466"/>
    <w:rsid w:val="004D7A88"/>
    <w:rsid w:val="004D7CD3"/>
    <w:rsid w:val="004E011D"/>
    <w:rsid w:val="004E0243"/>
    <w:rsid w:val="004E035A"/>
    <w:rsid w:val="004E0EA1"/>
    <w:rsid w:val="004E130D"/>
    <w:rsid w:val="004E1865"/>
    <w:rsid w:val="004E19F0"/>
    <w:rsid w:val="004E201A"/>
    <w:rsid w:val="004E22F1"/>
    <w:rsid w:val="004E269A"/>
    <w:rsid w:val="004E2EFC"/>
    <w:rsid w:val="004E305D"/>
    <w:rsid w:val="004E3FBB"/>
    <w:rsid w:val="004E4031"/>
    <w:rsid w:val="004E425B"/>
    <w:rsid w:val="004E4278"/>
    <w:rsid w:val="004E4382"/>
    <w:rsid w:val="004E4553"/>
    <w:rsid w:val="004E45AF"/>
    <w:rsid w:val="004E4DCD"/>
    <w:rsid w:val="004E4E49"/>
    <w:rsid w:val="004E4E7F"/>
    <w:rsid w:val="004E5446"/>
    <w:rsid w:val="004E5B6E"/>
    <w:rsid w:val="004E5EDC"/>
    <w:rsid w:val="004E715F"/>
    <w:rsid w:val="004E71FC"/>
    <w:rsid w:val="004E7742"/>
    <w:rsid w:val="004F0778"/>
    <w:rsid w:val="004F0B4E"/>
    <w:rsid w:val="004F118B"/>
    <w:rsid w:val="004F1ABC"/>
    <w:rsid w:val="004F2689"/>
    <w:rsid w:val="004F296A"/>
    <w:rsid w:val="004F3479"/>
    <w:rsid w:val="004F3AA4"/>
    <w:rsid w:val="004F3D17"/>
    <w:rsid w:val="004F422B"/>
    <w:rsid w:val="004F55E6"/>
    <w:rsid w:val="004F56EB"/>
    <w:rsid w:val="004F61DE"/>
    <w:rsid w:val="004F649F"/>
    <w:rsid w:val="004F6B39"/>
    <w:rsid w:val="004F6BC6"/>
    <w:rsid w:val="004F6DDF"/>
    <w:rsid w:val="004F7052"/>
    <w:rsid w:val="004F782E"/>
    <w:rsid w:val="004F7AC4"/>
    <w:rsid w:val="004F7CB0"/>
    <w:rsid w:val="004F7EB6"/>
    <w:rsid w:val="004F7F39"/>
    <w:rsid w:val="005000FD"/>
    <w:rsid w:val="005003F3"/>
    <w:rsid w:val="00500477"/>
    <w:rsid w:val="00500688"/>
    <w:rsid w:val="005009FA"/>
    <w:rsid w:val="005013B7"/>
    <w:rsid w:val="00501BB0"/>
    <w:rsid w:val="00501D57"/>
    <w:rsid w:val="005021E4"/>
    <w:rsid w:val="00502F49"/>
    <w:rsid w:val="00503301"/>
    <w:rsid w:val="00503A17"/>
    <w:rsid w:val="00503A67"/>
    <w:rsid w:val="00503A6A"/>
    <w:rsid w:val="00503D1A"/>
    <w:rsid w:val="005050AC"/>
    <w:rsid w:val="005050DC"/>
    <w:rsid w:val="005055AD"/>
    <w:rsid w:val="00505C6A"/>
    <w:rsid w:val="0050624A"/>
    <w:rsid w:val="005062F1"/>
    <w:rsid w:val="0050631C"/>
    <w:rsid w:val="0050635B"/>
    <w:rsid w:val="005067B7"/>
    <w:rsid w:val="005070B7"/>
    <w:rsid w:val="005073B2"/>
    <w:rsid w:val="00507A26"/>
    <w:rsid w:val="00507D79"/>
    <w:rsid w:val="00507DBD"/>
    <w:rsid w:val="00507ED1"/>
    <w:rsid w:val="00510178"/>
    <w:rsid w:val="00510729"/>
    <w:rsid w:val="00510911"/>
    <w:rsid w:val="00510AA4"/>
    <w:rsid w:val="00510F78"/>
    <w:rsid w:val="00510FE7"/>
    <w:rsid w:val="00511329"/>
    <w:rsid w:val="00511679"/>
    <w:rsid w:val="00512C0E"/>
    <w:rsid w:val="00512DCD"/>
    <w:rsid w:val="0051349D"/>
    <w:rsid w:val="00513EFE"/>
    <w:rsid w:val="005142E3"/>
    <w:rsid w:val="00514397"/>
    <w:rsid w:val="00514858"/>
    <w:rsid w:val="005150FD"/>
    <w:rsid w:val="0051524A"/>
    <w:rsid w:val="005152B9"/>
    <w:rsid w:val="00515738"/>
    <w:rsid w:val="005158BC"/>
    <w:rsid w:val="005161F0"/>
    <w:rsid w:val="005162EC"/>
    <w:rsid w:val="005168F6"/>
    <w:rsid w:val="00516DA1"/>
    <w:rsid w:val="00516F5D"/>
    <w:rsid w:val="00517632"/>
    <w:rsid w:val="00517DE8"/>
    <w:rsid w:val="005201BC"/>
    <w:rsid w:val="005204CF"/>
    <w:rsid w:val="0052069E"/>
    <w:rsid w:val="00520BA1"/>
    <w:rsid w:val="005211E6"/>
    <w:rsid w:val="00521740"/>
    <w:rsid w:val="00521B3B"/>
    <w:rsid w:val="00521C9F"/>
    <w:rsid w:val="00521D35"/>
    <w:rsid w:val="0052246A"/>
    <w:rsid w:val="00522808"/>
    <w:rsid w:val="0052280F"/>
    <w:rsid w:val="00522F9C"/>
    <w:rsid w:val="00522FDE"/>
    <w:rsid w:val="00523018"/>
    <w:rsid w:val="00523892"/>
    <w:rsid w:val="00523AD8"/>
    <w:rsid w:val="00524959"/>
    <w:rsid w:val="005249CB"/>
    <w:rsid w:val="00525009"/>
    <w:rsid w:val="00525120"/>
    <w:rsid w:val="0052533B"/>
    <w:rsid w:val="00525439"/>
    <w:rsid w:val="0052586D"/>
    <w:rsid w:val="00525AF1"/>
    <w:rsid w:val="00525B25"/>
    <w:rsid w:val="00525C5A"/>
    <w:rsid w:val="00525E83"/>
    <w:rsid w:val="00525F14"/>
    <w:rsid w:val="00525F87"/>
    <w:rsid w:val="005263A0"/>
    <w:rsid w:val="00526510"/>
    <w:rsid w:val="005269E4"/>
    <w:rsid w:val="00526DD8"/>
    <w:rsid w:val="00526E58"/>
    <w:rsid w:val="005271B6"/>
    <w:rsid w:val="005271F6"/>
    <w:rsid w:val="005276AD"/>
    <w:rsid w:val="005278CF"/>
    <w:rsid w:val="00531110"/>
    <w:rsid w:val="00531207"/>
    <w:rsid w:val="00531421"/>
    <w:rsid w:val="00531543"/>
    <w:rsid w:val="005315E6"/>
    <w:rsid w:val="005318ED"/>
    <w:rsid w:val="00531973"/>
    <w:rsid w:val="00531B6B"/>
    <w:rsid w:val="00531B91"/>
    <w:rsid w:val="00531CAF"/>
    <w:rsid w:val="005325BE"/>
    <w:rsid w:val="0053267D"/>
    <w:rsid w:val="005326FB"/>
    <w:rsid w:val="005326FD"/>
    <w:rsid w:val="00532741"/>
    <w:rsid w:val="00533313"/>
    <w:rsid w:val="00533686"/>
    <w:rsid w:val="00533CA7"/>
    <w:rsid w:val="00533D15"/>
    <w:rsid w:val="005343A2"/>
    <w:rsid w:val="005347D0"/>
    <w:rsid w:val="0053496D"/>
    <w:rsid w:val="00534A5F"/>
    <w:rsid w:val="00534B96"/>
    <w:rsid w:val="00534C89"/>
    <w:rsid w:val="00535847"/>
    <w:rsid w:val="00535F12"/>
    <w:rsid w:val="00536BBE"/>
    <w:rsid w:val="005377E1"/>
    <w:rsid w:val="005378B2"/>
    <w:rsid w:val="00537E63"/>
    <w:rsid w:val="005402CD"/>
    <w:rsid w:val="00540486"/>
    <w:rsid w:val="0054051B"/>
    <w:rsid w:val="0054079C"/>
    <w:rsid w:val="00540E2B"/>
    <w:rsid w:val="00541418"/>
    <w:rsid w:val="00541F6A"/>
    <w:rsid w:val="005429F6"/>
    <w:rsid w:val="00542C86"/>
    <w:rsid w:val="005439BF"/>
    <w:rsid w:val="00543A3C"/>
    <w:rsid w:val="00543BE0"/>
    <w:rsid w:val="005440A9"/>
    <w:rsid w:val="005445B5"/>
    <w:rsid w:val="00544710"/>
    <w:rsid w:val="00544791"/>
    <w:rsid w:val="00545214"/>
    <w:rsid w:val="00545882"/>
    <w:rsid w:val="00545ADE"/>
    <w:rsid w:val="00545CA0"/>
    <w:rsid w:val="00545F67"/>
    <w:rsid w:val="00546048"/>
    <w:rsid w:val="00546434"/>
    <w:rsid w:val="005467C3"/>
    <w:rsid w:val="00546FD2"/>
    <w:rsid w:val="00547163"/>
    <w:rsid w:val="0055058E"/>
    <w:rsid w:val="005507BA"/>
    <w:rsid w:val="00550933"/>
    <w:rsid w:val="00550B8D"/>
    <w:rsid w:val="00550DA1"/>
    <w:rsid w:val="00550ECD"/>
    <w:rsid w:val="00551206"/>
    <w:rsid w:val="005513D1"/>
    <w:rsid w:val="0055158C"/>
    <w:rsid w:val="0055178C"/>
    <w:rsid w:val="00551B7F"/>
    <w:rsid w:val="00551E11"/>
    <w:rsid w:val="00551FE9"/>
    <w:rsid w:val="0055214F"/>
    <w:rsid w:val="00552989"/>
    <w:rsid w:val="00553638"/>
    <w:rsid w:val="00553C33"/>
    <w:rsid w:val="00553EDB"/>
    <w:rsid w:val="00554B36"/>
    <w:rsid w:val="00554DBD"/>
    <w:rsid w:val="00554EB2"/>
    <w:rsid w:val="005553AF"/>
    <w:rsid w:val="005553E0"/>
    <w:rsid w:val="0055552B"/>
    <w:rsid w:val="00555716"/>
    <w:rsid w:val="00555A78"/>
    <w:rsid w:val="00555F02"/>
    <w:rsid w:val="005567CF"/>
    <w:rsid w:val="005569B0"/>
    <w:rsid w:val="00556CE0"/>
    <w:rsid w:val="00556DAD"/>
    <w:rsid w:val="00557449"/>
    <w:rsid w:val="00557873"/>
    <w:rsid w:val="00557AED"/>
    <w:rsid w:val="00557E13"/>
    <w:rsid w:val="00557F01"/>
    <w:rsid w:val="0056038D"/>
    <w:rsid w:val="005607E1"/>
    <w:rsid w:val="0056082C"/>
    <w:rsid w:val="00560920"/>
    <w:rsid w:val="00560F55"/>
    <w:rsid w:val="00561215"/>
    <w:rsid w:val="0056144A"/>
    <w:rsid w:val="00561D81"/>
    <w:rsid w:val="00561E15"/>
    <w:rsid w:val="00562B38"/>
    <w:rsid w:val="0056304D"/>
    <w:rsid w:val="00563384"/>
    <w:rsid w:val="00563742"/>
    <w:rsid w:val="005637B4"/>
    <w:rsid w:val="00563AA6"/>
    <w:rsid w:val="00563FC7"/>
    <w:rsid w:val="00564A74"/>
    <w:rsid w:val="00564B31"/>
    <w:rsid w:val="00564C36"/>
    <w:rsid w:val="00565094"/>
    <w:rsid w:val="005654DC"/>
    <w:rsid w:val="0056566E"/>
    <w:rsid w:val="0056576B"/>
    <w:rsid w:val="0056590D"/>
    <w:rsid w:val="005665AB"/>
    <w:rsid w:val="00566A04"/>
    <w:rsid w:val="00567075"/>
    <w:rsid w:val="00567B04"/>
    <w:rsid w:val="00567BBB"/>
    <w:rsid w:val="00570039"/>
    <w:rsid w:val="00570463"/>
    <w:rsid w:val="00570660"/>
    <w:rsid w:val="0057066E"/>
    <w:rsid w:val="00570713"/>
    <w:rsid w:val="00571A42"/>
    <w:rsid w:val="00571DF7"/>
    <w:rsid w:val="00571EF8"/>
    <w:rsid w:val="005720D9"/>
    <w:rsid w:val="00572DC1"/>
    <w:rsid w:val="005732DA"/>
    <w:rsid w:val="00573D4B"/>
    <w:rsid w:val="00573E11"/>
    <w:rsid w:val="00574644"/>
    <w:rsid w:val="00574E79"/>
    <w:rsid w:val="00574F17"/>
    <w:rsid w:val="005751FA"/>
    <w:rsid w:val="005756F8"/>
    <w:rsid w:val="005758D5"/>
    <w:rsid w:val="005759B0"/>
    <w:rsid w:val="00575C86"/>
    <w:rsid w:val="00575CC0"/>
    <w:rsid w:val="005761B1"/>
    <w:rsid w:val="00576324"/>
    <w:rsid w:val="00576577"/>
    <w:rsid w:val="00576692"/>
    <w:rsid w:val="005768A7"/>
    <w:rsid w:val="005769B6"/>
    <w:rsid w:val="00576AD1"/>
    <w:rsid w:val="005774EF"/>
    <w:rsid w:val="00577500"/>
    <w:rsid w:val="0057752B"/>
    <w:rsid w:val="0057761E"/>
    <w:rsid w:val="00577A25"/>
    <w:rsid w:val="00577BAB"/>
    <w:rsid w:val="00577DDF"/>
    <w:rsid w:val="00577E93"/>
    <w:rsid w:val="00577F30"/>
    <w:rsid w:val="0058034F"/>
    <w:rsid w:val="00580ACC"/>
    <w:rsid w:val="00580FB3"/>
    <w:rsid w:val="00581086"/>
    <w:rsid w:val="00582061"/>
    <w:rsid w:val="005820DB"/>
    <w:rsid w:val="005827A3"/>
    <w:rsid w:val="005827D0"/>
    <w:rsid w:val="00582A8F"/>
    <w:rsid w:val="00582D9F"/>
    <w:rsid w:val="005830F2"/>
    <w:rsid w:val="00583166"/>
    <w:rsid w:val="0058391C"/>
    <w:rsid w:val="005839FE"/>
    <w:rsid w:val="00583C53"/>
    <w:rsid w:val="00583D5A"/>
    <w:rsid w:val="005844BC"/>
    <w:rsid w:val="00584612"/>
    <w:rsid w:val="005857C1"/>
    <w:rsid w:val="00585B15"/>
    <w:rsid w:val="00585BA1"/>
    <w:rsid w:val="00585FF1"/>
    <w:rsid w:val="0058600A"/>
    <w:rsid w:val="005865B9"/>
    <w:rsid w:val="005865DE"/>
    <w:rsid w:val="00586948"/>
    <w:rsid w:val="00587029"/>
    <w:rsid w:val="0058712E"/>
    <w:rsid w:val="0058752B"/>
    <w:rsid w:val="00587A79"/>
    <w:rsid w:val="00587BBD"/>
    <w:rsid w:val="0059036B"/>
    <w:rsid w:val="00590A22"/>
    <w:rsid w:val="00590D8F"/>
    <w:rsid w:val="00590F3A"/>
    <w:rsid w:val="0059280A"/>
    <w:rsid w:val="00592B7F"/>
    <w:rsid w:val="00592E73"/>
    <w:rsid w:val="00592EA6"/>
    <w:rsid w:val="00593068"/>
    <w:rsid w:val="005938B4"/>
    <w:rsid w:val="005941DF"/>
    <w:rsid w:val="00595576"/>
    <w:rsid w:val="005960BC"/>
    <w:rsid w:val="0059613F"/>
    <w:rsid w:val="00596257"/>
    <w:rsid w:val="005963E7"/>
    <w:rsid w:val="005967BA"/>
    <w:rsid w:val="00596F06"/>
    <w:rsid w:val="005970EF"/>
    <w:rsid w:val="005971B3"/>
    <w:rsid w:val="005973ED"/>
    <w:rsid w:val="00597794"/>
    <w:rsid w:val="00597A07"/>
    <w:rsid w:val="005A057F"/>
    <w:rsid w:val="005A0A0B"/>
    <w:rsid w:val="005A0C10"/>
    <w:rsid w:val="005A0E44"/>
    <w:rsid w:val="005A1409"/>
    <w:rsid w:val="005A2092"/>
    <w:rsid w:val="005A2259"/>
    <w:rsid w:val="005A22FE"/>
    <w:rsid w:val="005A252A"/>
    <w:rsid w:val="005A2D41"/>
    <w:rsid w:val="005A3495"/>
    <w:rsid w:val="005A38E5"/>
    <w:rsid w:val="005A3C34"/>
    <w:rsid w:val="005A4130"/>
    <w:rsid w:val="005A4455"/>
    <w:rsid w:val="005A4720"/>
    <w:rsid w:val="005A47C7"/>
    <w:rsid w:val="005A49B2"/>
    <w:rsid w:val="005A59D1"/>
    <w:rsid w:val="005A5DC9"/>
    <w:rsid w:val="005A5F9E"/>
    <w:rsid w:val="005A626B"/>
    <w:rsid w:val="005A6CB3"/>
    <w:rsid w:val="005A7517"/>
    <w:rsid w:val="005A7901"/>
    <w:rsid w:val="005A7A5F"/>
    <w:rsid w:val="005A7B37"/>
    <w:rsid w:val="005A7BB5"/>
    <w:rsid w:val="005A7C38"/>
    <w:rsid w:val="005B0344"/>
    <w:rsid w:val="005B0A9C"/>
    <w:rsid w:val="005B0B1D"/>
    <w:rsid w:val="005B0DCD"/>
    <w:rsid w:val="005B116C"/>
    <w:rsid w:val="005B14F1"/>
    <w:rsid w:val="005B1879"/>
    <w:rsid w:val="005B1CA7"/>
    <w:rsid w:val="005B220D"/>
    <w:rsid w:val="005B2236"/>
    <w:rsid w:val="005B2946"/>
    <w:rsid w:val="005B2DF4"/>
    <w:rsid w:val="005B2F0F"/>
    <w:rsid w:val="005B3200"/>
    <w:rsid w:val="005B32B8"/>
    <w:rsid w:val="005B3E40"/>
    <w:rsid w:val="005B3E5E"/>
    <w:rsid w:val="005B428A"/>
    <w:rsid w:val="005B4B50"/>
    <w:rsid w:val="005B55D4"/>
    <w:rsid w:val="005B58FB"/>
    <w:rsid w:val="005B5904"/>
    <w:rsid w:val="005B5962"/>
    <w:rsid w:val="005B5C68"/>
    <w:rsid w:val="005B607A"/>
    <w:rsid w:val="005B63E1"/>
    <w:rsid w:val="005B6AD6"/>
    <w:rsid w:val="005B7D3A"/>
    <w:rsid w:val="005B7D55"/>
    <w:rsid w:val="005C07C5"/>
    <w:rsid w:val="005C0A30"/>
    <w:rsid w:val="005C0CB2"/>
    <w:rsid w:val="005C0F49"/>
    <w:rsid w:val="005C0FB5"/>
    <w:rsid w:val="005C111D"/>
    <w:rsid w:val="005C17A9"/>
    <w:rsid w:val="005C1DF5"/>
    <w:rsid w:val="005C203F"/>
    <w:rsid w:val="005C24CD"/>
    <w:rsid w:val="005C2521"/>
    <w:rsid w:val="005C292B"/>
    <w:rsid w:val="005C356E"/>
    <w:rsid w:val="005C3680"/>
    <w:rsid w:val="005C3DAB"/>
    <w:rsid w:val="005C4107"/>
    <w:rsid w:val="005C4415"/>
    <w:rsid w:val="005C45F8"/>
    <w:rsid w:val="005C47F8"/>
    <w:rsid w:val="005C52F9"/>
    <w:rsid w:val="005C5689"/>
    <w:rsid w:val="005C5952"/>
    <w:rsid w:val="005C60D0"/>
    <w:rsid w:val="005C635A"/>
    <w:rsid w:val="005C7974"/>
    <w:rsid w:val="005C7A8D"/>
    <w:rsid w:val="005C7EED"/>
    <w:rsid w:val="005D005D"/>
    <w:rsid w:val="005D0B9F"/>
    <w:rsid w:val="005D0E5E"/>
    <w:rsid w:val="005D11C7"/>
    <w:rsid w:val="005D1457"/>
    <w:rsid w:val="005D1507"/>
    <w:rsid w:val="005D1C6B"/>
    <w:rsid w:val="005D1EF1"/>
    <w:rsid w:val="005D2513"/>
    <w:rsid w:val="005D27D6"/>
    <w:rsid w:val="005D2901"/>
    <w:rsid w:val="005D2CBF"/>
    <w:rsid w:val="005D3C47"/>
    <w:rsid w:val="005D41B3"/>
    <w:rsid w:val="005D4507"/>
    <w:rsid w:val="005D471C"/>
    <w:rsid w:val="005D48DB"/>
    <w:rsid w:val="005D4958"/>
    <w:rsid w:val="005D49DB"/>
    <w:rsid w:val="005D52B9"/>
    <w:rsid w:val="005D5530"/>
    <w:rsid w:val="005D5B8E"/>
    <w:rsid w:val="005D5C93"/>
    <w:rsid w:val="005D64C4"/>
    <w:rsid w:val="005D7C0C"/>
    <w:rsid w:val="005E0167"/>
    <w:rsid w:val="005E0477"/>
    <w:rsid w:val="005E0A65"/>
    <w:rsid w:val="005E12E7"/>
    <w:rsid w:val="005E15A0"/>
    <w:rsid w:val="005E170B"/>
    <w:rsid w:val="005E1A41"/>
    <w:rsid w:val="005E1D1A"/>
    <w:rsid w:val="005E244D"/>
    <w:rsid w:val="005E2832"/>
    <w:rsid w:val="005E2BC5"/>
    <w:rsid w:val="005E3C86"/>
    <w:rsid w:val="005E40D4"/>
    <w:rsid w:val="005E4147"/>
    <w:rsid w:val="005E474B"/>
    <w:rsid w:val="005E4869"/>
    <w:rsid w:val="005E53A3"/>
    <w:rsid w:val="005E5519"/>
    <w:rsid w:val="005E5B20"/>
    <w:rsid w:val="005E5C10"/>
    <w:rsid w:val="005E5F0F"/>
    <w:rsid w:val="005E5F21"/>
    <w:rsid w:val="005E5F26"/>
    <w:rsid w:val="005E61A3"/>
    <w:rsid w:val="005E6200"/>
    <w:rsid w:val="005E6599"/>
    <w:rsid w:val="005E74AE"/>
    <w:rsid w:val="005E762E"/>
    <w:rsid w:val="005E78F7"/>
    <w:rsid w:val="005F06D5"/>
    <w:rsid w:val="005F09D9"/>
    <w:rsid w:val="005F0A42"/>
    <w:rsid w:val="005F0B2D"/>
    <w:rsid w:val="005F1AED"/>
    <w:rsid w:val="005F1E73"/>
    <w:rsid w:val="005F26C5"/>
    <w:rsid w:val="005F273B"/>
    <w:rsid w:val="005F29A5"/>
    <w:rsid w:val="005F2EC9"/>
    <w:rsid w:val="005F2F05"/>
    <w:rsid w:val="005F383A"/>
    <w:rsid w:val="005F3B3D"/>
    <w:rsid w:val="005F447C"/>
    <w:rsid w:val="005F4759"/>
    <w:rsid w:val="005F4957"/>
    <w:rsid w:val="005F5121"/>
    <w:rsid w:val="005F5FFE"/>
    <w:rsid w:val="005F6751"/>
    <w:rsid w:val="005F6CEB"/>
    <w:rsid w:val="005F6D95"/>
    <w:rsid w:val="005F72CD"/>
    <w:rsid w:val="005F7BAC"/>
    <w:rsid w:val="005F7BFD"/>
    <w:rsid w:val="006001FE"/>
    <w:rsid w:val="00600308"/>
    <w:rsid w:val="006003FB"/>
    <w:rsid w:val="00600516"/>
    <w:rsid w:val="0060086F"/>
    <w:rsid w:val="00600EA1"/>
    <w:rsid w:val="00601398"/>
    <w:rsid w:val="00601C6C"/>
    <w:rsid w:val="006023C9"/>
    <w:rsid w:val="00602E18"/>
    <w:rsid w:val="00603061"/>
    <w:rsid w:val="00603691"/>
    <w:rsid w:val="0060389F"/>
    <w:rsid w:val="00603AC6"/>
    <w:rsid w:val="00604CBF"/>
    <w:rsid w:val="00604D21"/>
    <w:rsid w:val="00605366"/>
    <w:rsid w:val="006054B9"/>
    <w:rsid w:val="006056AB"/>
    <w:rsid w:val="006057DB"/>
    <w:rsid w:val="00605D6F"/>
    <w:rsid w:val="00605E41"/>
    <w:rsid w:val="00605FA2"/>
    <w:rsid w:val="00606191"/>
    <w:rsid w:val="0060627C"/>
    <w:rsid w:val="00606681"/>
    <w:rsid w:val="0060675C"/>
    <w:rsid w:val="00606791"/>
    <w:rsid w:val="006068ED"/>
    <w:rsid w:val="00606EDE"/>
    <w:rsid w:val="00607105"/>
    <w:rsid w:val="00607139"/>
    <w:rsid w:val="006073C5"/>
    <w:rsid w:val="00607469"/>
    <w:rsid w:val="006078D7"/>
    <w:rsid w:val="00607B9E"/>
    <w:rsid w:val="00607FEF"/>
    <w:rsid w:val="00610010"/>
    <w:rsid w:val="0061010A"/>
    <w:rsid w:val="0061075C"/>
    <w:rsid w:val="00610E96"/>
    <w:rsid w:val="006111A8"/>
    <w:rsid w:val="0061178D"/>
    <w:rsid w:val="00611828"/>
    <w:rsid w:val="00611DA2"/>
    <w:rsid w:val="00612380"/>
    <w:rsid w:val="00612598"/>
    <w:rsid w:val="00612794"/>
    <w:rsid w:val="0061289A"/>
    <w:rsid w:val="0061357A"/>
    <w:rsid w:val="00613BC5"/>
    <w:rsid w:val="00613EAC"/>
    <w:rsid w:val="0061418F"/>
    <w:rsid w:val="00614190"/>
    <w:rsid w:val="00614A75"/>
    <w:rsid w:val="00615268"/>
    <w:rsid w:val="0061554C"/>
    <w:rsid w:val="00615BE3"/>
    <w:rsid w:val="00615D56"/>
    <w:rsid w:val="00615D5F"/>
    <w:rsid w:val="00615ED0"/>
    <w:rsid w:val="00616235"/>
    <w:rsid w:val="006165C3"/>
    <w:rsid w:val="00616773"/>
    <w:rsid w:val="006168C3"/>
    <w:rsid w:val="006176E2"/>
    <w:rsid w:val="00617B99"/>
    <w:rsid w:val="00617BE0"/>
    <w:rsid w:val="0062019C"/>
    <w:rsid w:val="00620BDC"/>
    <w:rsid w:val="0062101F"/>
    <w:rsid w:val="0062149D"/>
    <w:rsid w:val="0062171B"/>
    <w:rsid w:val="006219F9"/>
    <w:rsid w:val="00621A55"/>
    <w:rsid w:val="00621CD4"/>
    <w:rsid w:val="00622492"/>
    <w:rsid w:val="006225CC"/>
    <w:rsid w:val="00622614"/>
    <w:rsid w:val="00622C56"/>
    <w:rsid w:val="0062376B"/>
    <w:rsid w:val="00623E4B"/>
    <w:rsid w:val="00623F99"/>
    <w:rsid w:val="006240A7"/>
    <w:rsid w:val="0062412C"/>
    <w:rsid w:val="006241C4"/>
    <w:rsid w:val="0062442D"/>
    <w:rsid w:val="006244AF"/>
    <w:rsid w:val="00624512"/>
    <w:rsid w:val="00624C7D"/>
    <w:rsid w:val="0062514D"/>
    <w:rsid w:val="00625564"/>
    <w:rsid w:val="006258FF"/>
    <w:rsid w:val="00625ABB"/>
    <w:rsid w:val="00625ABE"/>
    <w:rsid w:val="00625E38"/>
    <w:rsid w:val="00625F87"/>
    <w:rsid w:val="00626035"/>
    <w:rsid w:val="006260E1"/>
    <w:rsid w:val="0062661B"/>
    <w:rsid w:val="00626F5A"/>
    <w:rsid w:val="00627584"/>
    <w:rsid w:val="00627959"/>
    <w:rsid w:val="00627A68"/>
    <w:rsid w:val="00627B79"/>
    <w:rsid w:val="00627FF0"/>
    <w:rsid w:val="006301B2"/>
    <w:rsid w:val="00630A21"/>
    <w:rsid w:val="00630D4D"/>
    <w:rsid w:val="00630EE2"/>
    <w:rsid w:val="00632415"/>
    <w:rsid w:val="006327FF"/>
    <w:rsid w:val="00632DE9"/>
    <w:rsid w:val="00632EF3"/>
    <w:rsid w:val="00632F2A"/>
    <w:rsid w:val="00633D26"/>
    <w:rsid w:val="00633E01"/>
    <w:rsid w:val="00634005"/>
    <w:rsid w:val="0063414B"/>
    <w:rsid w:val="00634BED"/>
    <w:rsid w:val="00634DC3"/>
    <w:rsid w:val="006351F1"/>
    <w:rsid w:val="006356EB"/>
    <w:rsid w:val="00635AFA"/>
    <w:rsid w:val="00635B62"/>
    <w:rsid w:val="00635B81"/>
    <w:rsid w:val="00636039"/>
    <w:rsid w:val="0063624F"/>
    <w:rsid w:val="00637D61"/>
    <w:rsid w:val="00637F3C"/>
    <w:rsid w:val="006403A1"/>
    <w:rsid w:val="00640BF0"/>
    <w:rsid w:val="00640C22"/>
    <w:rsid w:val="00640E2D"/>
    <w:rsid w:val="00641025"/>
    <w:rsid w:val="006417D1"/>
    <w:rsid w:val="00641CE1"/>
    <w:rsid w:val="00642C00"/>
    <w:rsid w:val="00642CF3"/>
    <w:rsid w:val="00643444"/>
    <w:rsid w:val="00643773"/>
    <w:rsid w:val="00643774"/>
    <w:rsid w:val="00643B8D"/>
    <w:rsid w:val="00643D7F"/>
    <w:rsid w:val="00643D9B"/>
    <w:rsid w:val="00643F76"/>
    <w:rsid w:val="00644428"/>
    <w:rsid w:val="006444B3"/>
    <w:rsid w:val="00645EE5"/>
    <w:rsid w:val="00646486"/>
    <w:rsid w:val="00646AD5"/>
    <w:rsid w:val="00646DC9"/>
    <w:rsid w:val="006478C6"/>
    <w:rsid w:val="00647A5F"/>
    <w:rsid w:val="00647B5D"/>
    <w:rsid w:val="00650466"/>
    <w:rsid w:val="00650E2D"/>
    <w:rsid w:val="0065108D"/>
    <w:rsid w:val="006512E9"/>
    <w:rsid w:val="00651336"/>
    <w:rsid w:val="00651384"/>
    <w:rsid w:val="0065143A"/>
    <w:rsid w:val="00651546"/>
    <w:rsid w:val="0065164E"/>
    <w:rsid w:val="0065206B"/>
    <w:rsid w:val="00652CD6"/>
    <w:rsid w:val="00652E74"/>
    <w:rsid w:val="0065329A"/>
    <w:rsid w:val="0065368B"/>
    <w:rsid w:val="00653EB8"/>
    <w:rsid w:val="00655883"/>
    <w:rsid w:val="006561A4"/>
    <w:rsid w:val="0065653A"/>
    <w:rsid w:val="00656CFD"/>
    <w:rsid w:val="00656DC4"/>
    <w:rsid w:val="006571C2"/>
    <w:rsid w:val="0065782E"/>
    <w:rsid w:val="00657DFB"/>
    <w:rsid w:val="00657E07"/>
    <w:rsid w:val="006608FC"/>
    <w:rsid w:val="00660C9F"/>
    <w:rsid w:val="006612B8"/>
    <w:rsid w:val="00662293"/>
    <w:rsid w:val="00662AE4"/>
    <w:rsid w:val="00662D09"/>
    <w:rsid w:val="00663656"/>
    <w:rsid w:val="00664131"/>
    <w:rsid w:val="00664B4A"/>
    <w:rsid w:val="00665161"/>
    <w:rsid w:val="00665AD0"/>
    <w:rsid w:val="00666223"/>
    <w:rsid w:val="006662E3"/>
    <w:rsid w:val="00666444"/>
    <w:rsid w:val="006667D0"/>
    <w:rsid w:val="00666811"/>
    <w:rsid w:val="00666BBB"/>
    <w:rsid w:val="006670DB"/>
    <w:rsid w:val="00667AF5"/>
    <w:rsid w:val="00667D4F"/>
    <w:rsid w:val="006707D1"/>
    <w:rsid w:val="00670868"/>
    <w:rsid w:val="00670FB8"/>
    <w:rsid w:val="00671911"/>
    <w:rsid w:val="00672D7B"/>
    <w:rsid w:val="0067333E"/>
    <w:rsid w:val="006736DD"/>
    <w:rsid w:val="00673851"/>
    <w:rsid w:val="00673B71"/>
    <w:rsid w:val="006746DE"/>
    <w:rsid w:val="006746EC"/>
    <w:rsid w:val="006750CB"/>
    <w:rsid w:val="00675696"/>
    <w:rsid w:val="00675720"/>
    <w:rsid w:val="006759C5"/>
    <w:rsid w:val="00675B59"/>
    <w:rsid w:val="00675CBA"/>
    <w:rsid w:val="00676ABE"/>
    <w:rsid w:val="00676CB6"/>
    <w:rsid w:val="00677238"/>
    <w:rsid w:val="006774B8"/>
    <w:rsid w:val="0067751D"/>
    <w:rsid w:val="00677B8F"/>
    <w:rsid w:val="00677FDA"/>
    <w:rsid w:val="00680029"/>
    <w:rsid w:val="00680065"/>
    <w:rsid w:val="00680440"/>
    <w:rsid w:val="00680469"/>
    <w:rsid w:val="00680634"/>
    <w:rsid w:val="00680D12"/>
    <w:rsid w:val="00680F6F"/>
    <w:rsid w:val="00680FEF"/>
    <w:rsid w:val="0068164D"/>
    <w:rsid w:val="00681CF7"/>
    <w:rsid w:val="00682A94"/>
    <w:rsid w:val="00682ABC"/>
    <w:rsid w:val="0068313F"/>
    <w:rsid w:val="0068343E"/>
    <w:rsid w:val="006837E1"/>
    <w:rsid w:val="00684C1B"/>
    <w:rsid w:val="00684CAD"/>
    <w:rsid w:val="00685552"/>
    <w:rsid w:val="00685CDA"/>
    <w:rsid w:val="006860C5"/>
    <w:rsid w:val="006864A3"/>
    <w:rsid w:val="00686AF4"/>
    <w:rsid w:val="00686C13"/>
    <w:rsid w:val="00686D19"/>
    <w:rsid w:val="00686FD5"/>
    <w:rsid w:val="006870CC"/>
    <w:rsid w:val="0068750E"/>
    <w:rsid w:val="006875F7"/>
    <w:rsid w:val="00687979"/>
    <w:rsid w:val="00687C05"/>
    <w:rsid w:val="006905A9"/>
    <w:rsid w:val="00690836"/>
    <w:rsid w:val="0069117F"/>
    <w:rsid w:val="0069146B"/>
    <w:rsid w:val="00691741"/>
    <w:rsid w:val="00691779"/>
    <w:rsid w:val="00691E5A"/>
    <w:rsid w:val="0069200D"/>
    <w:rsid w:val="006929FE"/>
    <w:rsid w:val="00692ABD"/>
    <w:rsid w:val="00692B52"/>
    <w:rsid w:val="00692C24"/>
    <w:rsid w:val="00692E68"/>
    <w:rsid w:val="00692FFF"/>
    <w:rsid w:val="006933C3"/>
    <w:rsid w:val="00693522"/>
    <w:rsid w:val="006936B3"/>
    <w:rsid w:val="0069406F"/>
    <w:rsid w:val="00694D69"/>
    <w:rsid w:val="006954D2"/>
    <w:rsid w:val="00695B20"/>
    <w:rsid w:val="00695EEA"/>
    <w:rsid w:val="006960C1"/>
    <w:rsid w:val="00696835"/>
    <w:rsid w:val="00696A00"/>
    <w:rsid w:val="0069705B"/>
    <w:rsid w:val="00697127"/>
    <w:rsid w:val="00697CC6"/>
    <w:rsid w:val="00697CF0"/>
    <w:rsid w:val="00697D25"/>
    <w:rsid w:val="00697E14"/>
    <w:rsid w:val="00697FE4"/>
    <w:rsid w:val="006A0C6C"/>
    <w:rsid w:val="006A0CD6"/>
    <w:rsid w:val="006A0F05"/>
    <w:rsid w:val="006A1091"/>
    <w:rsid w:val="006A12A3"/>
    <w:rsid w:val="006A1957"/>
    <w:rsid w:val="006A1975"/>
    <w:rsid w:val="006A1AE6"/>
    <w:rsid w:val="006A2111"/>
    <w:rsid w:val="006A2628"/>
    <w:rsid w:val="006A274F"/>
    <w:rsid w:val="006A2A4F"/>
    <w:rsid w:val="006A2CD7"/>
    <w:rsid w:val="006A2ED5"/>
    <w:rsid w:val="006A3820"/>
    <w:rsid w:val="006A3AD2"/>
    <w:rsid w:val="006A3E97"/>
    <w:rsid w:val="006A404E"/>
    <w:rsid w:val="006A4204"/>
    <w:rsid w:val="006A42E8"/>
    <w:rsid w:val="006A4A69"/>
    <w:rsid w:val="006A53A8"/>
    <w:rsid w:val="006A5666"/>
    <w:rsid w:val="006A6110"/>
    <w:rsid w:val="006A6596"/>
    <w:rsid w:val="006A6E0D"/>
    <w:rsid w:val="006B06E3"/>
    <w:rsid w:val="006B0B7B"/>
    <w:rsid w:val="006B11F0"/>
    <w:rsid w:val="006B1759"/>
    <w:rsid w:val="006B28F4"/>
    <w:rsid w:val="006B32E3"/>
    <w:rsid w:val="006B336B"/>
    <w:rsid w:val="006B3539"/>
    <w:rsid w:val="006B37FB"/>
    <w:rsid w:val="006B415A"/>
    <w:rsid w:val="006B4236"/>
    <w:rsid w:val="006B453C"/>
    <w:rsid w:val="006B4B42"/>
    <w:rsid w:val="006B54C5"/>
    <w:rsid w:val="006B6047"/>
    <w:rsid w:val="006B61A3"/>
    <w:rsid w:val="006B6DEF"/>
    <w:rsid w:val="006B7204"/>
    <w:rsid w:val="006B73D5"/>
    <w:rsid w:val="006B7BAA"/>
    <w:rsid w:val="006C038D"/>
    <w:rsid w:val="006C04DD"/>
    <w:rsid w:val="006C0DA1"/>
    <w:rsid w:val="006C0DA4"/>
    <w:rsid w:val="006C0E86"/>
    <w:rsid w:val="006C0F40"/>
    <w:rsid w:val="006C1A6B"/>
    <w:rsid w:val="006C1DAB"/>
    <w:rsid w:val="006C1E17"/>
    <w:rsid w:val="006C1EB3"/>
    <w:rsid w:val="006C274F"/>
    <w:rsid w:val="006C2A00"/>
    <w:rsid w:val="006C2A5F"/>
    <w:rsid w:val="006C2C58"/>
    <w:rsid w:val="006C2D01"/>
    <w:rsid w:val="006C3383"/>
    <w:rsid w:val="006C35B3"/>
    <w:rsid w:val="006C35E3"/>
    <w:rsid w:val="006C3879"/>
    <w:rsid w:val="006C3B53"/>
    <w:rsid w:val="006C3BA5"/>
    <w:rsid w:val="006C4000"/>
    <w:rsid w:val="006C4A4F"/>
    <w:rsid w:val="006C4D7D"/>
    <w:rsid w:val="006C58EA"/>
    <w:rsid w:val="006C5C2C"/>
    <w:rsid w:val="006C606C"/>
    <w:rsid w:val="006C6766"/>
    <w:rsid w:val="006C680A"/>
    <w:rsid w:val="006C6D24"/>
    <w:rsid w:val="006C6E53"/>
    <w:rsid w:val="006C70DB"/>
    <w:rsid w:val="006C7373"/>
    <w:rsid w:val="006C7D24"/>
    <w:rsid w:val="006C7D2C"/>
    <w:rsid w:val="006D048F"/>
    <w:rsid w:val="006D04E2"/>
    <w:rsid w:val="006D0A6D"/>
    <w:rsid w:val="006D0CEA"/>
    <w:rsid w:val="006D16D9"/>
    <w:rsid w:val="006D1834"/>
    <w:rsid w:val="006D18A5"/>
    <w:rsid w:val="006D1FCD"/>
    <w:rsid w:val="006D26A3"/>
    <w:rsid w:val="006D2B69"/>
    <w:rsid w:val="006D39FA"/>
    <w:rsid w:val="006D3A01"/>
    <w:rsid w:val="006D3A74"/>
    <w:rsid w:val="006D3D36"/>
    <w:rsid w:val="006D48C3"/>
    <w:rsid w:val="006D48EF"/>
    <w:rsid w:val="006D4927"/>
    <w:rsid w:val="006D5580"/>
    <w:rsid w:val="006D5D76"/>
    <w:rsid w:val="006D5EB2"/>
    <w:rsid w:val="006D60C3"/>
    <w:rsid w:val="006D6262"/>
    <w:rsid w:val="006D677F"/>
    <w:rsid w:val="006D71AA"/>
    <w:rsid w:val="006D7890"/>
    <w:rsid w:val="006D7A05"/>
    <w:rsid w:val="006D7A67"/>
    <w:rsid w:val="006D7C18"/>
    <w:rsid w:val="006E0193"/>
    <w:rsid w:val="006E0551"/>
    <w:rsid w:val="006E0DB2"/>
    <w:rsid w:val="006E1325"/>
    <w:rsid w:val="006E1BDD"/>
    <w:rsid w:val="006E1CB6"/>
    <w:rsid w:val="006E227E"/>
    <w:rsid w:val="006E2396"/>
    <w:rsid w:val="006E27F2"/>
    <w:rsid w:val="006E2AC6"/>
    <w:rsid w:val="006E3242"/>
    <w:rsid w:val="006E325E"/>
    <w:rsid w:val="006E3B05"/>
    <w:rsid w:val="006E3CA8"/>
    <w:rsid w:val="006E3E04"/>
    <w:rsid w:val="006E413F"/>
    <w:rsid w:val="006E4795"/>
    <w:rsid w:val="006E49DC"/>
    <w:rsid w:val="006E56FC"/>
    <w:rsid w:val="006E57C0"/>
    <w:rsid w:val="006E5DBC"/>
    <w:rsid w:val="006E5FC0"/>
    <w:rsid w:val="006E63AE"/>
    <w:rsid w:val="006E648D"/>
    <w:rsid w:val="006E69A5"/>
    <w:rsid w:val="006E6B12"/>
    <w:rsid w:val="006E6F4D"/>
    <w:rsid w:val="006E7065"/>
    <w:rsid w:val="006E709A"/>
    <w:rsid w:val="006E7308"/>
    <w:rsid w:val="006E759A"/>
    <w:rsid w:val="006E7767"/>
    <w:rsid w:val="006E77B9"/>
    <w:rsid w:val="006E7856"/>
    <w:rsid w:val="006E78AA"/>
    <w:rsid w:val="006E7E95"/>
    <w:rsid w:val="006E7F89"/>
    <w:rsid w:val="006E7FE5"/>
    <w:rsid w:val="006F033F"/>
    <w:rsid w:val="006F068D"/>
    <w:rsid w:val="006F1226"/>
    <w:rsid w:val="006F1AE9"/>
    <w:rsid w:val="006F1E29"/>
    <w:rsid w:val="006F1EC9"/>
    <w:rsid w:val="006F2B2A"/>
    <w:rsid w:val="006F2DCD"/>
    <w:rsid w:val="006F2E4E"/>
    <w:rsid w:val="006F33BF"/>
    <w:rsid w:val="006F3B5B"/>
    <w:rsid w:val="006F445C"/>
    <w:rsid w:val="006F4A84"/>
    <w:rsid w:val="006F5E15"/>
    <w:rsid w:val="006F6068"/>
    <w:rsid w:val="006F640D"/>
    <w:rsid w:val="006F6495"/>
    <w:rsid w:val="006F64D0"/>
    <w:rsid w:val="006F6840"/>
    <w:rsid w:val="006F6A6C"/>
    <w:rsid w:val="006F6A92"/>
    <w:rsid w:val="006F6B82"/>
    <w:rsid w:val="006F722D"/>
    <w:rsid w:val="006F75B6"/>
    <w:rsid w:val="006F7876"/>
    <w:rsid w:val="006F7C9D"/>
    <w:rsid w:val="006F7CB7"/>
    <w:rsid w:val="007000FA"/>
    <w:rsid w:val="007002B4"/>
    <w:rsid w:val="00700583"/>
    <w:rsid w:val="007009E8"/>
    <w:rsid w:val="00701063"/>
    <w:rsid w:val="00701606"/>
    <w:rsid w:val="007023CE"/>
    <w:rsid w:val="007026C6"/>
    <w:rsid w:val="00702846"/>
    <w:rsid w:val="007028B1"/>
    <w:rsid w:val="00702E31"/>
    <w:rsid w:val="00702E64"/>
    <w:rsid w:val="00703B5A"/>
    <w:rsid w:val="007046ED"/>
    <w:rsid w:val="00704766"/>
    <w:rsid w:val="00704B24"/>
    <w:rsid w:val="00704E98"/>
    <w:rsid w:val="00705005"/>
    <w:rsid w:val="0070508B"/>
    <w:rsid w:val="00705103"/>
    <w:rsid w:val="00705263"/>
    <w:rsid w:val="007054B1"/>
    <w:rsid w:val="007059D3"/>
    <w:rsid w:val="00705AD8"/>
    <w:rsid w:val="0070694D"/>
    <w:rsid w:val="00706BED"/>
    <w:rsid w:val="00706CA3"/>
    <w:rsid w:val="00706D04"/>
    <w:rsid w:val="00706F99"/>
    <w:rsid w:val="0070776F"/>
    <w:rsid w:val="00707CC6"/>
    <w:rsid w:val="00707E6E"/>
    <w:rsid w:val="0071005F"/>
    <w:rsid w:val="0071024A"/>
    <w:rsid w:val="00710626"/>
    <w:rsid w:val="00710E7E"/>
    <w:rsid w:val="007111CC"/>
    <w:rsid w:val="00711279"/>
    <w:rsid w:val="007118FB"/>
    <w:rsid w:val="00711942"/>
    <w:rsid w:val="00711B30"/>
    <w:rsid w:val="00711C95"/>
    <w:rsid w:val="0071263A"/>
    <w:rsid w:val="0071286F"/>
    <w:rsid w:val="00712F5F"/>
    <w:rsid w:val="007130E3"/>
    <w:rsid w:val="0071465A"/>
    <w:rsid w:val="00714887"/>
    <w:rsid w:val="00714A08"/>
    <w:rsid w:val="00714AAF"/>
    <w:rsid w:val="00714BB2"/>
    <w:rsid w:val="00714D66"/>
    <w:rsid w:val="00714F3A"/>
    <w:rsid w:val="0071573F"/>
    <w:rsid w:val="00715CE2"/>
    <w:rsid w:val="00715D31"/>
    <w:rsid w:val="00715F48"/>
    <w:rsid w:val="00715F87"/>
    <w:rsid w:val="00715F9B"/>
    <w:rsid w:val="007168E0"/>
    <w:rsid w:val="007176F8"/>
    <w:rsid w:val="00717F6D"/>
    <w:rsid w:val="0072006F"/>
    <w:rsid w:val="007200D5"/>
    <w:rsid w:val="007203C8"/>
    <w:rsid w:val="007205D3"/>
    <w:rsid w:val="00720F62"/>
    <w:rsid w:val="00721898"/>
    <w:rsid w:val="007218CB"/>
    <w:rsid w:val="00722ED8"/>
    <w:rsid w:val="00722F72"/>
    <w:rsid w:val="007232A3"/>
    <w:rsid w:val="0072330E"/>
    <w:rsid w:val="007234A8"/>
    <w:rsid w:val="00723705"/>
    <w:rsid w:val="007238E4"/>
    <w:rsid w:val="00723C4B"/>
    <w:rsid w:val="00723D9D"/>
    <w:rsid w:val="0072407D"/>
    <w:rsid w:val="0072424F"/>
    <w:rsid w:val="007242DA"/>
    <w:rsid w:val="007245D3"/>
    <w:rsid w:val="007249C9"/>
    <w:rsid w:val="00724AEE"/>
    <w:rsid w:val="00725057"/>
    <w:rsid w:val="00725201"/>
    <w:rsid w:val="00725438"/>
    <w:rsid w:val="00725522"/>
    <w:rsid w:val="007255F0"/>
    <w:rsid w:val="00725665"/>
    <w:rsid w:val="007258A6"/>
    <w:rsid w:val="007263E7"/>
    <w:rsid w:val="007264E8"/>
    <w:rsid w:val="00726FC3"/>
    <w:rsid w:val="007271D7"/>
    <w:rsid w:val="007272EB"/>
    <w:rsid w:val="0072734C"/>
    <w:rsid w:val="00727D2A"/>
    <w:rsid w:val="00730F98"/>
    <w:rsid w:val="00730F99"/>
    <w:rsid w:val="007318D9"/>
    <w:rsid w:val="00731B10"/>
    <w:rsid w:val="00731B6E"/>
    <w:rsid w:val="00731C5C"/>
    <w:rsid w:val="00732160"/>
    <w:rsid w:val="0073248D"/>
    <w:rsid w:val="007326CB"/>
    <w:rsid w:val="00732B1B"/>
    <w:rsid w:val="00732DF1"/>
    <w:rsid w:val="007330FC"/>
    <w:rsid w:val="0073344B"/>
    <w:rsid w:val="00734316"/>
    <w:rsid w:val="00734938"/>
    <w:rsid w:val="007349EE"/>
    <w:rsid w:val="00734C4B"/>
    <w:rsid w:val="00735E5B"/>
    <w:rsid w:val="00736196"/>
    <w:rsid w:val="00736259"/>
    <w:rsid w:val="0073633F"/>
    <w:rsid w:val="00737336"/>
    <w:rsid w:val="0073740A"/>
    <w:rsid w:val="007403C6"/>
    <w:rsid w:val="007406CA"/>
    <w:rsid w:val="00740705"/>
    <w:rsid w:val="00740F3B"/>
    <w:rsid w:val="00741221"/>
    <w:rsid w:val="00741A6E"/>
    <w:rsid w:val="00741BB3"/>
    <w:rsid w:val="00741C0C"/>
    <w:rsid w:val="00741DC4"/>
    <w:rsid w:val="00742129"/>
    <w:rsid w:val="00742353"/>
    <w:rsid w:val="00742419"/>
    <w:rsid w:val="00742835"/>
    <w:rsid w:val="00742CF5"/>
    <w:rsid w:val="00742DB7"/>
    <w:rsid w:val="007430C1"/>
    <w:rsid w:val="007435A8"/>
    <w:rsid w:val="0074373E"/>
    <w:rsid w:val="00743901"/>
    <w:rsid w:val="007439E4"/>
    <w:rsid w:val="00743FAC"/>
    <w:rsid w:val="00744363"/>
    <w:rsid w:val="0074491F"/>
    <w:rsid w:val="00745227"/>
    <w:rsid w:val="00745232"/>
    <w:rsid w:val="00745660"/>
    <w:rsid w:val="00745B64"/>
    <w:rsid w:val="007460BF"/>
    <w:rsid w:val="0074691F"/>
    <w:rsid w:val="007469AB"/>
    <w:rsid w:val="00746CF5"/>
    <w:rsid w:val="00747068"/>
    <w:rsid w:val="007476AE"/>
    <w:rsid w:val="00747784"/>
    <w:rsid w:val="00750135"/>
    <w:rsid w:val="0075045D"/>
    <w:rsid w:val="00750EF0"/>
    <w:rsid w:val="00750F99"/>
    <w:rsid w:val="007510AD"/>
    <w:rsid w:val="00751234"/>
    <w:rsid w:val="007514BB"/>
    <w:rsid w:val="0075160F"/>
    <w:rsid w:val="00751866"/>
    <w:rsid w:val="00751F0A"/>
    <w:rsid w:val="00752024"/>
    <w:rsid w:val="007521A1"/>
    <w:rsid w:val="0075278F"/>
    <w:rsid w:val="00752A0F"/>
    <w:rsid w:val="0075309A"/>
    <w:rsid w:val="007535B1"/>
    <w:rsid w:val="00753BA9"/>
    <w:rsid w:val="00753BD4"/>
    <w:rsid w:val="00754041"/>
    <w:rsid w:val="007541F0"/>
    <w:rsid w:val="00754A32"/>
    <w:rsid w:val="00754C80"/>
    <w:rsid w:val="00754FA3"/>
    <w:rsid w:val="00755370"/>
    <w:rsid w:val="0075556C"/>
    <w:rsid w:val="0075574F"/>
    <w:rsid w:val="00755973"/>
    <w:rsid w:val="00755B20"/>
    <w:rsid w:val="00755CB0"/>
    <w:rsid w:val="00755F34"/>
    <w:rsid w:val="00755FDC"/>
    <w:rsid w:val="007560CD"/>
    <w:rsid w:val="00756509"/>
    <w:rsid w:val="0075666A"/>
    <w:rsid w:val="00756A83"/>
    <w:rsid w:val="007574A1"/>
    <w:rsid w:val="00757A3C"/>
    <w:rsid w:val="00757CD8"/>
    <w:rsid w:val="00757FB3"/>
    <w:rsid w:val="007601B3"/>
    <w:rsid w:val="007607C7"/>
    <w:rsid w:val="00760A10"/>
    <w:rsid w:val="00761383"/>
    <w:rsid w:val="00761427"/>
    <w:rsid w:val="00761432"/>
    <w:rsid w:val="00761647"/>
    <w:rsid w:val="00761E05"/>
    <w:rsid w:val="00761E68"/>
    <w:rsid w:val="0076256B"/>
    <w:rsid w:val="00762DC1"/>
    <w:rsid w:val="00763101"/>
    <w:rsid w:val="00763161"/>
    <w:rsid w:val="007631AB"/>
    <w:rsid w:val="007645C6"/>
    <w:rsid w:val="007648AB"/>
    <w:rsid w:val="007649CA"/>
    <w:rsid w:val="00764A94"/>
    <w:rsid w:val="00764C53"/>
    <w:rsid w:val="00764D78"/>
    <w:rsid w:val="00764E7F"/>
    <w:rsid w:val="00764FA1"/>
    <w:rsid w:val="00765D7C"/>
    <w:rsid w:val="0076635A"/>
    <w:rsid w:val="007666B7"/>
    <w:rsid w:val="00766C65"/>
    <w:rsid w:val="0076741F"/>
    <w:rsid w:val="00767433"/>
    <w:rsid w:val="00767529"/>
    <w:rsid w:val="0076769F"/>
    <w:rsid w:val="00767A42"/>
    <w:rsid w:val="007701ED"/>
    <w:rsid w:val="00770FB1"/>
    <w:rsid w:val="007710FB"/>
    <w:rsid w:val="007720F8"/>
    <w:rsid w:val="007733FF"/>
    <w:rsid w:val="007736DA"/>
    <w:rsid w:val="00773C41"/>
    <w:rsid w:val="007740C3"/>
    <w:rsid w:val="00774437"/>
    <w:rsid w:val="00774C3E"/>
    <w:rsid w:val="00774E2B"/>
    <w:rsid w:val="00775665"/>
    <w:rsid w:val="00775BE2"/>
    <w:rsid w:val="0077653C"/>
    <w:rsid w:val="00776AB7"/>
    <w:rsid w:val="007775F1"/>
    <w:rsid w:val="00777E8B"/>
    <w:rsid w:val="00780404"/>
    <w:rsid w:val="00780937"/>
    <w:rsid w:val="00780B7A"/>
    <w:rsid w:val="00780D43"/>
    <w:rsid w:val="0078104B"/>
    <w:rsid w:val="00781578"/>
    <w:rsid w:val="00781BD3"/>
    <w:rsid w:val="00781EFE"/>
    <w:rsid w:val="00782496"/>
    <w:rsid w:val="0078299D"/>
    <w:rsid w:val="00782AD5"/>
    <w:rsid w:val="00782B4A"/>
    <w:rsid w:val="00782C7F"/>
    <w:rsid w:val="00782CDA"/>
    <w:rsid w:val="00782D91"/>
    <w:rsid w:val="00783085"/>
    <w:rsid w:val="007838D2"/>
    <w:rsid w:val="00783B71"/>
    <w:rsid w:val="00783BE9"/>
    <w:rsid w:val="007840C8"/>
    <w:rsid w:val="007846BF"/>
    <w:rsid w:val="00784883"/>
    <w:rsid w:val="007848DA"/>
    <w:rsid w:val="00784DD1"/>
    <w:rsid w:val="00785433"/>
    <w:rsid w:val="00785DFC"/>
    <w:rsid w:val="00786129"/>
    <w:rsid w:val="007863FB"/>
    <w:rsid w:val="00786895"/>
    <w:rsid w:val="007869A9"/>
    <w:rsid w:val="00786A34"/>
    <w:rsid w:val="00786AC5"/>
    <w:rsid w:val="00786BE0"/>
    <w:rsid w:val="00786C9C"/>
    <w:rsid w:val="00786F4A"/>
    <w:rsid w:val="007870C6"/>
    <w:rsid w:val="00787501"/>
    <w:rsid w:val="007875A5"/>
    <w:rsid w:val="007877DC"/>
    <w:rsid w:val="0079032A"/>
    <w:rsid w:val="00790331"/>
    <w:rsid w:val="00790B88"/>
    <w:rsid w:val="00790DF0"/>
    <w:rsid w:val="00790E86"/>
    <w:rsid w:val="00791F2E"/>
    <w:rsid w:val="00791FB9"/>
    <w:rsid w:val="0079233D"/>
    <w:rsid w:val="00792751"/>
    <w:rsid w:val="00792994"/>
    <w:rsid w:val="00793783"/>
    <w:rsid w:val="007939A7"/>
    <w:rsid w:val="00793BE0"/>
    <w:rsid w:val="00793D3A"/>
    <w:rsid w:val="00793DA2"/>
    <w:rsid w:val="00794296"/>
    <w:rsid w:val="00794D7C"/>
    <w:rsid w:val="007957D5"/>
    <w:rsid w:val="0079585C"/>
    <w:rsid w:val="007958D6"/>
    <w:rsid w:val="0079634C"/>
    <w:rsid w:val="007963BF"/>
    <w:rsid w:val="00796964"/>
    <w:rsid w:val="00796CCF"/>
    <w:rsid w:val="00796E13"/>
    <w:rsid w:val="0079750E"/>
    <w:rsid w:val="00797585"/>
    <w:rsid w:val="00797887"/>
    <w:rsid w:val="00797C80"/>
    <w:rsid w:val="007A0780"/>
    <w:rsid w:val="007A098E"/>
    <w:rsid w:val="007A0B42"/>
    <w:rsid w:val="007A1795"/>
    <w:rsid w:val="007A1D01"/>
    <w:rsid w:val="007A27E2"/>
    <w:rsid w:val="007A29E9"/>
    <w:rsid w:val="007A34B1"/>
    <w:rsid w:val="007A36C4"/>
    <w:rsid w:val="007A3FF1"/>
    <w:rsid w:val="007A4859"/>
    <w:rsid w:val="007A4B1B"/>
    <w:rsid w:val="007A4B3B"/>
    <w:rsid w:val="007A51BC"/>
    <w:rsid w:val="007A5B06"/>
    <w:rsid w:val="007A658C"/>
    <w:rsid w:val="007A674F"/>
    <w:rsid w:val="007A690D"/>
    <w:rsid w:val="007A6E3A"/>
    <w:rsid w:val="007A6E72"/>
    <w:rsid w:val="007A71CE"/>
    <w:rsid w:val="007A7336"/>
    <w:rsid w:val="007A73FB"/>
    <w:rsid w:val="007A746A"/>
    <w:rsid w:val="007A76C1"/>
    <w:rsid w:val="007B0419"/>
    <w:rsid w:val="007B0BDB"/>
    <w:rsid w:val="007B0D9A"/>
    <w:rsid w:val="007B10F2"/>
    <w:rsid w:val="007B11C7"/>
    <w:rsid w:val="007B18C0"/>
    <w:rsid w:val="007B1978"/>
    <w:rsid w:val="007B19C8"/>
    <w:rsid w:val="007B1B9E"/>
    <w:rsid w:val="007B2579"/>
    <w:rsid w:val="007B3572"/>
    <w:rsid w:val="007B3C77"/>
    <w:rsid w:val="007B415F"/>
    <w:rsid w:val="007B4179"/>
    <w:rsid w:val="007B47C0"/>
    <w:rsid w:val="007B54D8"/>
    <w:rsid w:val="007B5796"/>
    <w:rsid w:val="007B58A8"/>
    <w:rsid w:val="007B6BDA"/>
    <w:rsid w:val="007B6EBB"/>
    <w:rsid w:val="007B6F55"/>
    <w:rsid w:val="007B760D"/>
    <w:rsid w:val="007B7A36"/>
    <w:rsid w:val="007C037F"/>
    <w:rsid w:val="007C0932"/>
    <w:rsid w:val="007C1025"/>
    <w:rsid w:val="007C11AD"/>
    <w:rsid w:val="007C1445"/>
    <w:rsid w:val="007C2160"/>
    <w:rsid w:val="007C21E9"/>
    <w:rsid w:val="007C2616"/>
    <w:rsid w:val="007C2DB0"/>
    <w:rsid w:val="007C3B8A"/>
    <w:rsid w:val="007C3D10"/>
    <w:rsid w:val="007C3D46"/>
    <w:rsid w:val="007C4B34"/>
    <w:rsid w:val="007C532C"/>
    <w:rsid w:val="007C58E4"/>
    <w:rsid w:val="007C5BBC"/>
    <w:rsid w:val="007C5C7B"/>
    <w:rsid w:val="007C5CC9"/>
    <w:rsid w:val="007C623A"/>
    <w:rsid w:val="007C6595"/>
    <w:rsid w:val="007C6823"/>
    <w:rsid w:val="007C7459"/>
    <w:rsid w:val="007C75CD"/>
    <w:rsid w:val="007C7BA1"/>
    <w:rsid w:val="007C7C4F"/>
    <w:rsid w:val="007C7DC0"/>
    <w:rsid w:val="007C7E8C"/>
    <w:rsid w:val="007C7F4A"/>
    <w:rsid w:val="007D00DB"/>
    <w:rsid w:val="007D034C"/>
    <w:rsid w:val="007D0601"/>
    <w:rsid w:val="007D0800"/>
    <w:rsid w:val="007D0B93"/>
    <w:rsid w:val="007D0F01"/>
    <w:rsid w:val="007D1251"/>
    <w:rsid w:val="007D141B"/>
    <w:rsid w:val="007D1D14"/>
    <w:rsid w:val="007D1F11"/>
    <w:rsid w:val="007D2B20"/>
    <w:rsid w:val="007D33AA"/>
    <w:rsid w:val="007D3543"/>
    <w:rsid w:val="007D3587"/>
    <w:rsid w:val="007D3DF2"/>
    <w:rsid w:val="007D3E01"/>
    <w:rsid w:val="007D3E10"/>
    <w:rsid w:val="007D4162"/>
    <w:rsid w:val="007D51DC"/>
    <w:rsid w:val="007D528E"/>
    <w:rsid w:val="007D54D9"/>
    <w:rsid w:val="007D611E"/>
    <w:rsid w:val="007D6145"/>
    <w:rsid w:val="007D6D9F"/>
    <w:rsid w:val="007D7334"/>
    <w:rsid w:val="007D7777"/>
    <w:rsid w:val="007D7982"/>
    <w:rsid w:val="007D7F42"/>
    <w:rsid w:val="007E00EC"/>
    <w:rsid w:val="007E0573"/>
    <w:rsid w:val="007E070B"/>
    <w:rsid w:val="007E11BE"/>
    <w:rsid w:val="007E1443"/>
    <w:rsid w:val="007E16B6"/>
    <w:rsid w:val="007E19CE"/>
    <w:rsid w:val="007E1DF0"/>
    <w:rsid w:val="007E1E96"/>
    <w:rsid w:val="007E21D2"/>
    <w:rsid w:val="007E249B"/>
    <w:rsid w:val="007E280A"/>
    <w:rsid w:val="007E31FA"/>
    <w:rsid w:val="007E336D"/>
    <w:rsid w:val="007E3C14"/>
    <w:rsid w:val="007E40DC"/>
    <w:rsid w:val="007E417E"/>
    <w:rsid w:val="007E463C"/>
    <w:rsid w:val="007E4918"/>
    <w:rsid w:val="007E4A8F"/>
    <w:rsid w:val="007E50E3"/>
    <w:rsid w:val="007E527D"/>
    <w:rsid w:val="007E5B30"/>
    <w:rsid w:val="007E5B5D"/>
    <w:rsid w:val="007E5D52"/>
    <w:rsid w:val="007E64C9"/>
    <w:rsid w:val="007E6ADD"/>
    <w:rsid w:val="007E6DF5"/>
    <w:rsid w:val="007E74C1"/>
    <w:rsid w:val="007E7899"/>
    <w:rsid w:val="007E7D85"/>
    <w:rsid w:val="007F01DC"/>
    <w:rsid w:val="007F0570"/>
    <w:rsid w:val="007F0703"/>
    <w:rsid w:val="007F0913"/>
    <w:rsid w:val="007F0939"/>
    <w:rsid w:val="007F0D05"/>
    <w:rsid w:val="007F0F6B"/>
    <w:rsid w:val="007F0F79"/>
    <w:rsid w:val="007F16BE"/>
    <w:rsid w:val="007F1DE2"/>
    <w:rsid w:val="007F20B3"/>
    <w:rsid w:val="007F266A"/>
    <w:rsid w:val="007F26CF"/>
    <w:rsid w:val="007F27F6"/>
    <w:rsid w:val="007F2D2E"/>
    <w:rsid w:val="007F3350"/>
    <w:rsid w:val="007F3C89"/>
    <w:rsid w:val="007F44FC"/>
    <w:rsid w:val="007F513B"/>
    <w:rsid w:val="007F5F06"/>
    <w:rsid w:val="007F6111"/>
    <w:rsid w:val="007F62D9"/>
    <w:rsid w:val="007F6416"/>
    <w:rsid w:val="007F65FD"/>
    <w:rsid w:val="007F68C5"/>
    <w:rsid w:val="007F6AEB"/>
    <w:rsid w:val="007F6EFA"/>
    <w:rsid w:val="007F7615"/>
    <w:rsid w:val="007F7626"/>
    <w:rsid w:val="007F7D35"/>
    <w:rsid w:val="00800375"/>
    <w:rsid w:val="008008A2"/>
    <w:rsid w:val="00800954"/>
    <w:rsid w:val="00800C22"/>
    <w:rsid w:val="00800CC8"/>
    <w:rsid w:val="008012C6"/>
    <w:rsid w:val="0080131F"/>
    <w:rsid w:val="0080133F"/>
    <w:rsid w:val="00801491"/>
    <w:rsid w:val="008016D7"/>
    <w:rsid w:val="00801796"/>
    <w:rsid w:val="00801C45"/>
    <w:rsid w:val="00801D66"/>
    <w:rsid w:val="00802223"/>
    <w:rsid w:val="008025D5"/>
    <w:rsid w:val="00802EEB"/>
    <w:rsid w:val="00803061"/>
    <w:rsid w:val="008030B9"/>
    <w:rsid w:val="00803C3B"/>
    <w:rsid w:val="00804093"/>
    <w:rsid w:val="00804729"/>
    <w:rsid w:val="00804808"/>
    <w:rsid w:val="00804AC7"/>
    <w:rsid w:val="00804F25"/>
    <w:rsid w:val="00805212"/>
    <w:rsid w:val="00805554"/>
    <w:rsid w:val="008057B4"/>
    <w:rsid w:val="00805A75"/>
    <w:rsid w:val="00807154"/>
    <w:rsid w:val="00807187"/>
    <w:rsid w:val="008076FC"/>
    <w:rsid w:val="00807A0A"/>
    <w:rsid w:val="0081030B"/>
    <w:rsid w:val="00810A4B"/>
    <w:rsid w:val="008116B3"/>
    <w:rsid w:val="00811979"/>
    <w:rsid w:val="00811B89"/>
    <w:rsid w:val="0081208D"/>
    <w:rsid w:val="008122E4"/>
    <w:rsid w:val="0081244E"/>
    <w:rsid w:val="008126DF"/>
    <w:rsid w:val="00812E07"/>
    <w:rsid w:val="00812FF0"/>
    <w:rsid w:val="0081302F"/>
    <w:rsid w:val="0081345B"/>
    <w:rsid w:val="00813A5A"/>
    <w:rsid w:val="00813D9D"/>
    <w:rsid w:val="0081425B"/>
    <w:rsid w:val="0081461B"/>
    <w:rsid w:val="00814858"/>
    <w:rsid w:val="00815BF9"/>
    <w:rsid w:val="00815DA2"/>
    <w:rsid w:val="00815F29"/>
    <w:rsid w:val="008160FF"/>
    <w:rsid w:val="00816D48"/>
    <w:rsid w:val="0081709F"/>
    <w:rsid w:val="00817ABA"/>
    <w:rsid w:val="00820CE5"/>
    <w:rsid w:val="00820FB0"/>
    <w:rsid w:val="00821077"/>
    <w:rsid w:val="00821259"/>
    <w:rsid w:val="008216D8"/>
    <w:rsid w:val="00821870"/>
    <w:rsid w:val="00821A32"/>
    <w:rsid w:val="0082209A"/>
    <w:rsid w:val="008222BF"/>
    <w:rsid w:val="00823118"/>
    <w:rsid w:val="008232DB"/>
    <w:rsid w:val="008235B8"/>
    <w:rsid w:val="00823A58"/>
    <w:rsid w:val="00823CD9"/>
    <w:rsid w:val="00823EF5"/>
    <w:rsid w:val="00824277"/>
    <w:rsid w:val="00824519"/>
    <w:rsid w:val="0082484D"/>
    <w:rsid w:val="00824B2E"/>
    <w:rsid w:val="00824F26"/>
    <w:rsid w:val="00825176"/>
    <w:rsid w:val="008251F0"/>
    <w:rsid w:val="0082591D"/>
    <w:rsid w:val="00825DE2"/>
    <w:rsid w:val="00825FEF"/>
    <w:rsid w:val="00826517"/>
    <w:rsid w:val="008267A6"/>
    <w:rsid w:val="00826F93"/>
    <w:rsid w:val="00827583"/>
    <w:rsid w:val="008279A0"/>
    <w:rsid w:val="00827FE9"/>
    <w:rsid w:val="00830102"/>
    <w:rsid w:val="008303CE"/>
    <w:rsid w:val="00830444"/>
    <w:rsid w:val="0083149B"/>
    <w:rsid w:val="00831580"/>
    <w:rsid w:val="0083168F"/>
    <w:rsid w:val="0083180F"/>
    <w:rsid w:val="00832001"/>
    <w:rsid w:val="008323AC"/>
    <w:rsid w:val="00832868"/>
    <w:rsid w:val="008328C0"/>
    <w:rsid w:val="008328C4"/>
    <w:rsid w:val="00832CA6"/>
    <w:rsid w:val="00832F48"/>
    <w:rsid w:val="008333E8"/>
    <w:rsid w:val="00833427"/>
    <w:rsid w:val="00833821"/>
    <w:rsid w:val="008338F2"/>
    <w:rsid w:val="0083391B"/>
    <w:rsid w:val="00833AEA"/>
    <w:rsid w:val="00833C46"/>
    <w:rsid w:val="00833F01"/>
    <w:rsid w:val="008341FF"/>
    <w:rsid w:val="00834458"/>
    <w:rsid w:val="008349D6"/>
    <w:rsid w:val="00834BE1"/>
    <w:rsid w:val="00835177"/>
    <w:rsid w:val="008353F3"/>
    <w:rsid w:val="0083572E"/>
    <w:rsid w:val="00835A3B"/>
    <w:rsid w:val="00836112"/>
    <w:rsid w:val="0083679E"/>
    <w:rsid w:val="00836A2A"/>
    <w:rsid w:val="00836CA4"/>
    <w:rsid w:val="00836CFE"/>
    <w:rsid w:val="00836DD5"/>
    <w:rsid w:val="00836E3F"/>
    <w:rsid w:val="00836E89"/>
    <w:rsid w:val="0083790E"/>
    <w:rsid w:val="00837BC3"/>
    <w:rsid w:val="00837BD1"/>
    <w:rsid w:val="00840095"/>
    <w:rsid w:val="0084049D"/>
    <w:rsid w:val="0084091B"/>
    <w:rsid w:val="00840DB5"/>
    <w:rsid w:val="00841278"/>
    <w:rsid w:val="00841B1B"/>
    <w:rsid w:val="0084235C"/>
    <w:rsid w:val="00842817"/>
    <w:rsid w:val="00842CE0"/>
    <w:rsid w:val="00843BA7"/>
    <w:rsid w:val="00843CE7"/>
    <w:rsid w:val="00844174"/>
    <w:rsid w:val="0084433C"/>
    <w:rsid w:val="00844495"/>
    <w:rsid w:val="0084454F"/>
    <w:rsid w:val="00844986"/>
    <w:rsid w:val="00844E6E"/>
    <w:rsid w:val="00844F3D"/>
    <w:rsid w:val="008454F6"/>
    <w:rsid w:val="0084570B"/>
    <w:rsid w:val="00846104"/>
    <w:rsid w:val="008462C2"/>
    <w:rsid w:val="0084641D"/>
    <w:rsid w:val="008467D9"/>
    <w:rsid w:val="00846D95"/>
    <w:rsid w:val="00847867"/>
    <w:rsid w:val="008479B4"/>
    <w:rsid w:val="00847EF4"/>
    <w:rsid w:val="00847F67"/>
    <w:rsid w:val="0085071F"/>
    <w:rsid w:val="00850EBA"/>
    <w:rsid w:val="0085125B"/>
    <w:rsid w:val="008515A8"/>
    <w:rsid w:val="00851692"/>
    <w:rsid w:val="0085175D"/>
    <w:rsid w:val="008517E7"/>
    <w:rsid w:val="008517FF"/>
    <w:rsid w:val="00851931"/>
    <w:rsid w:val="008519E7"/>
    <w:rsid w:val="00851CC7"/>
    <w:rsid w:val="00851CF2"/>
    <w:rsid w:val="008520FA"/>
    <w:rsid w:val="0085244A"/>
    <w:rsid w:val="00852592"/>
    <w:rsid w:val="008535AB"/>
    <w:rsid w:val="008535C3"/>
    <w:rsid w:val="008537F7"/>
    <w:rsid w:val="00853814"/>
    <w:rsid w:val="00853ED8"/>
    <w:rsid w:val="00854047"/>
    <w:rsid w:val="0085429B"/>
    <w:rsid w:val="008547AC"/>
    <w:rsid w:val="00854A82"/>
    <w:rsid w:val="00854D24"/>
    <w:rsid w:val="00854F7A"/>
    <w:rsid w:val="008556BC"/>
    <w:rsid w:val="00855DED"/>
    <w:rsid w:val="00855E62"/>
    <w:rsid w:val="00856002"/>
    <w:rsid w:val="00856089"/>
    <w:rsid w:val="00856EA7"/>
    <w:rsid w:val="00856F85"/>
    <w:rsid w:val="008570CB"/>
    <w:rsid w:val="00857C3C"/>
    <w:rsid w:val="00860106"/>
    <w:rsid w:val="00860108"/>
    <w:rsid w:val="00860357"/>
    <w:rsid w:val="00860703"/>
    <w:rsid w:val="00860F7F"/>
    <w:rsid w:val="00861F8C"/>
    <w:rsid w:val="00861FFD"/>
    <w:rsid w:val="00862525"/>
    <w:rsid w:val="008626BB"/>
    <w:rsid w:val="00862BFA"/>
    <w:rsid w:val="00862CB7"/>
    <w:rsid w:val="00862F83"/>
    <w:rsid w:val="00864267"/>
    <w:rsid w:val="008647AD"/>
    <w:rsid w:val="008648C4"/>
    <w:rsid w:val="00864B37"/>
    <w:rsid w:val="00864B6C"/>
    <w:rsid w:val="00864F85"/>
    <w:rsid w:val="00865203"/>
    <w:rsid w:val="0086520E"/>
    <w:rsid w:val="00866546"/>
    <w:rsid w:val="00866644"/>
    <w:rsid w:val="008669D0"/>
    <w:rsid w:val="00866A10"/>
    <w:rsid w:val="008673F2"/>
    <w:rsid w:val="008679D3"/>
    <w:rsid w:val="00867AF7"/>
    <w:rsid w:val="00867DB0"/>
    <w:rsid w:val="008701A1"/>
    <w:rsid w:val="00870369"/>
    <w:rsid w:val="0087040A"/>
    <w:rsid w:val="00870548"/>
    <w:rsid w:val="008706E1"/>
    <w:rsid w:val="008706E9"/>
    <w:rsid w:val="0087081D"/>
    <w:rsid w:val="00870986"/>
    <w:rsid w:val="00870A9A"/>
    <w:rsid w:val="00871840"/>
    <w:rsid w:val="0087200E"/>
    <w:rsid w:val="008720B2"/>
    <w:rsid w:val="008723E6"/>
    <w:rsid w:val="00872AE4"/>
    <w:rsid w:val="00872BA2"/>
    <w:rsid w:val="00872E77"/>
    <w:rsid w:val="00872EED"/>
    <w:rsid w:val="0087360D"/>
    <w:rsid w:val="00873CAC"/>
    <w:rsid w:val="00874088"/>
    <w:rsid w:val="00874E3A"/>
    <w:rsid w:val="00874E6C"/>
    <w:rsid w:val="008750B4"/>
    <w:rsid w:val="00875373"/>
    <w:rsid w:val="0087595C"/>
    <w:rsid w:val="00875A44"/>
    <w:rsid w:val="00875B34"/>
    <w:rsid w:val="00875C36"/>
    <w:rsid w:val="00875CC6"/>
    <w:rsid w:val="008763E5"/>
    <w:rsid w:val="00876518"/>
    <w:rsid w:val="00876842"/>
    <w:rsid w:val="00876941"/>
    <w:rsid w:val="00876BB8"/>
    <w:rsid w:val="008773ED"/>
    <w:rsid w:val="00877636"/>
    <w:rsid w:val="00881CD2"/>
    <w:rsid w:val="00881DEE"/>
    <w:rsid w:val="00882319"/>
    <w:rsid w:val="008829BF"/>
    <w:rsid w:val="00882A7A"/>
    <w:rsid w:val="008838DC"/>
    <w:rsid w:val="00883925"/>
    <w:rsid w:val="00883C15"/>
    <w:rsid w:val="00884295"/>
    <w:rsid w:val="00884826"/>
    <w:rsid w:val="00884C5F"/>
    <w:rsid w:val="008858C8"/>
    <w:rsid w:val="00885DAF"/>
    <w:rsid w:val="00885E2C"/>
    <w:rsid w:val="00886472"/>
    <w:rsid w:val="008865E2"/>
    <w:rsid w:val="00886C7A"/>
    <w:rsid w:val="00886C9E"/>
    <w:rsid w:val="00887840"/>
    <w:rsid w:val="008879A8"/>
    <w:rsid w:val="00887D75"/>
    <w:rsid w:val="00890066"/>
    <w:rsid w:val="008900E6"/>
    <w:rsid w:val="008903BB"/>
    <w:rsid w:val="008904A4"/>
    <w:rsid w:val="00890848"/>
    <w:rsid w:val="00890880"/>
    <w:rsid w:val="00890E80"/>
    <w:rsid w:val="008926C4"/>
    <w:rsid w:val="00892B02"/>
    <w:rsid w:val="008933CC"/>
    <w:rsid w:val="008936B5"/>
    <w:rsid w:val="00893828"/>
    <w:rsid w:val="00893D0C"/>
    <w:rsid w:val="00894073"/>
    <w:rsid w:val="0089485E"/>
    <w:rsid w:val="0089495F"/>
    <w:rsid w:val="00894F2C"/>
    <w:rsid w:val="008955FE"/>
    <w:rsid w:val="00895791"/>
    <w:rsid w:val="008959E4"/>
    <w:rsid w:val="00895EAC"/>
    <w:rsid w:val="00896264"/>
    <w:rsid w:val="00896268"/>
    <w:rsid w:val="008966C2"/>
    <w:rsid w:val="00896B92"/>
    <w:rsid w:val="008A0374"/>
    <w:rsid w:val="008A057E"/>
    <w:rsid w:val="008A0666"/>
    <w:rsid w:val="008A07BE"/>
    <w:rsid w:val="008A092A"/>
    <w:rsid w:val="008A0C88"/>
    <w:rsid w:val="008A0D99"/>
    <w:rsid w:val="008A0F09"/>
    <w:rsid w:val="008A1377"/>
    <w:rsid w:val="008A15F8"/>
    <w:rsid w:val="008A1998"/>
    <w:rsid w:val="008A2154"/>
    <w:rsid w:val="008A2740"/>
    <w:rsid w:val="008A29CE"/>
    <w:rsid w:val="008A3497"/>
    <w:rsid w:val="008A35E6"/>
    <w:rsid w:val="008A3973"/>
    <w:rsid w:val="008A3B51"/>
    <w:rsid w:val="008A3E07"/>
    <w:rsid w:val="008A44BC"/>
    <w:rsid w:val="008A4AAE"/>
    <w:rsid w:val="008A4F9E"/>
    <w:rsid w:val="008A53A8"/>
    <w:rsid w:val="008A5822"/>
    <w:rsid w:val="008A699D"/>
    <w:rsid w:val="008A69B5"/>
    <w:rsid w:val="008A6AEE"/>
    <w:rsid w:val="008A7413"/>
    <w:rsid w:val="008A7947"/>
    <w:rsid w:val="008B0333"/>
    <w:rsid w:val="008B0675"/>
    <w:rsid w:val="008B0CAF"/>
    <w:rsid w:val="008B11DF"/>
    <w:rsid w:val="008B12E7"/>
    <w:rsid w:val="008B1427"/>
    <w:rsid w:val="008B1440"/>
    <w:rsid w:val="008B1ED7"/>
    <w:rsid w:val="008B206A"/>
    <w:rsid w:val="008B250A"/>
    <w:rsid w:val="008B27C3"/>
    <w:rsid w:val="008B2852"/>
    <w:rsid w:val="008B2F37"/>
    <w:rsid w:val="008B38C8"/>
    <w:rsid w:val="008B3B40"/>
    <w:rsid w:val="008B3B88"/>
    <w:rsid w:val="008B3B9C"/>
    <w:rsid w:val="008B4754"/>
    <w:rsid w:val="008B4AAC"/>
    <w:rsid w:val="008B4D15"/>
    <w:rsid w:val="008B4DB8"/>
    <w:rsid w:val="008B587F"/>
    <w:rsid w:val="008B5ADA"/>
    <w:rsid w:val="008B5D66"/>
    <w:rsid w:val="008B5E3B"/>
    <w:rsid w:val="008B622D"/>
    <w:rsid w:val="008B624A"/>
    <w:rsid w:val="008B625A"/>
    <w:rsid w:val="008B65B1"/>
    <w:rsid w:val="008B6AC5"/>
    <w:rsid w:val="008B6CA2"/>
    <w:rsid w:val="008B6F3A"/>
    <w:rsid w:val="008B723C"/>
    <w:rsid w:val="008B7679"/>
    <w:rsid w:val="008B76C0"/>
    <w:rsid w:val="008B7EF6"/>
    <w:rsid w:val="008C01C5"/>
    <w:rsid w:val="008C0AA8"/>
    <w:rsid w:val="008C0D7E"/>
    <w:rsid w:val="008C121A"/>
    <w:rsid w:val="008C1821"/>
    <w:rsid w:val="008C1DC9"/>
    <w:rsid w:val="008C25BE"/>
    <w:rsid w:val="008C2C81"/>
    <w:rsid w:val="008C36B2"/>
    <w:rsid w:val="008C3EED"/>
    <w:rsid w:val="008C4757"/>
    <w:rsid w:val="008C482E"/>
    <w:rsid w:val="008C4A6A"/>
    <w:rsid w:val="008C50AD"/>
    <w:rsid w:val="008C51C5"/>
    <w:rsid w:val="008C5AE2"/>
    <w:rsid w:val="008C604C"/>
    <w:rsid w:val="008C6164"/>
    <w:rsid w:val="008C6216"/>
    <w:rsid w:val="008C645F"/>
    <w:rsid w:val="008C66FE"/>
    <w:rsid w:val="008C6BE1"/>
    <w:rsid w:val="008C6DC7"/>
    <w:rsid w:val="008C74AB"/>
    <w:rsid w:val="008C77C8"/>
    <w:rsid w:val="008C7FE3"/>
    <w:rsid w:val="008D09D1"/>
    <w:rsid w:val="008D11A9"/>
    <w:rsid w:val="008D1636"/>
    <w:rsid w:val="008D189E"/>
    <w:rsid w:val="008D1FC0"/>
    <w:rsid w:val="008D21E3"/>
    <w:rsid w:val="008D2206"/>
    <w:rsid w:val="008D23C0"/>
    <w:rsid w:val="008D260A"/>
    <w:rsid w:val="008D330E"/>
    <w:rsid w:val="008D51B7"/>
    <w:rsid w:val="008D5256"/>
    <w:rsid w:val="008D53B1"/>
    <w:rsid w:val="008D5776"/>
    <w:rsid w:val="008D5829"/>
    <w:rsid w:val="008D5A9B"/>
    <w:rsid w:val="008D5FAD"/>
    <w:rsid w:val="008D6455"/>
    <w:rsid w:val="008D66B3"/>
    <w:rsid w:val="008D693B"/>
    <w:rsid w:val="008D6990"/>
    <w:rsid w:val="008D7AA0"/>
    <w:rsid w:val="008D7D74"/>
    <w:rsid w:val="008D7E76"/>
    <w:rsid w:val="008E00BD"/>
    <w:rsid w:val="008E036F"/>
    <w:rsid w:val="008E05DC"/>
    <w:rsid w:val="008E067C"/>
    <w:rsid w:val="008E08BD"/>
    <w:rsid w:val="008E0A53"/>
    <w:rsid w:val="008E0AB0"/>
    <w:rsid w:val="008E1036"/>
    <w:rsid w:val="008E1536"/>
    <w:rsid w:val="008E1FC2"/>
    <w:rsid w:val="008E254E"/>
    <w:rsid w:val="008E275B"/>
    <w:rsid w:val="008E2973"/>
    <w:rsid w:val="008E2BE2"/>
    <w:rsid w:val="008E2FF8"/>
    <w:rsid w:val="008E3A0F"/>
    <w:rsid w:val="008E3ABE"/>
    <w:rsid w:val="008E3F14"/>
    <w:rsid w:val="008E42C8"/>
    <w:rsid w:val="008E4605"/>
    <w:rsid w:val="008E47CC"/>
    <w:rsid w:val="008E4C5A"/>
    <w:rsid w:val="008E4C96"/>
    <w:rsid w:val="008E4D33"/>
    <w:rsid w:val="008E4E47"/>
    <w:rsid w:val="008E4E52"/>
    <w:rsid w:val="008E50EA"/>
    <w:rsid w:val="008E51E0"/>
    <w:rsid w:val="008E5416"/>
    <w:rsid w:val="008E56DC"/>
    <w:rsid w:val="008E5B0E"/>
    <w:rsid w:val="008E5BDA"/>
    <w:rsid w:val="008E62B6"/>
    <w:rsid w:val="008E696C"/>
    <w:rsid w:val="008E6A75"/>
    <w:rsid w:val="008E7A3D"/>
    <w:rsid w:val="008E7B54"/>
    <w:rsid w:val="008E7BA5"/>
    <w:rsid w:val="008E7C10"/>
    <w:rsid w:val="008F0980"/>
    <w:rsid w:val="008F0FDA"/>
    <w:rsid w:val="008F1C8F"/>
    <w:rsid w:val="008F20E2"/>
    <w:rsid w:val="008F2756"/>
    <w:rsid w:val="008F3312"/>
    <w:rsid w:val="008F383D"/>
    <w:rsid w:val="008F4301"/>
    <w:rsid w:val="008F4F2C"/>
    <w:rsid w:val="008F4FF2"/>
    <w:rsid w:val="008F54A5"/>
    <w:rsid w:val="008F607E"/>
    <w:rsid w:val="008F62B5"/>
    <w:rsid w:val="008F62C9"/>
    <w:rsid w:val="008F65AA"/>
    <w:rsid w:val="008F6922"/>
    <w:rsid w:val="008F6A7D"/>
    <w:rsid w:val="008F6C0B"/>
    <w:rsid w:val="008F7213"/>
    <w:rsid w:val="008F7328"/>
    <w:rsid w:val="008F744C"/>
    <w:rsid w:val="008F7496"/>
    <w:rsid w:val="008F74E2"/>
    <w:rsid w:val="008F76C3"/>
    <w:rsid w:val="008F79F9"/>
    <w:rsid w:val="008F7C74"/>
    <w:rsid w:val="008F7D49"/>
    <w:rsid w:val="008F7DA4"/>
    <w:rsid w:val="008F7F34"/>
    <w:rsid w:val="00901537"/>
    <w:rsid w:val="0090153E"/>
    <w:rsid w:val="009016FD"/>
    <w:rsid w:val="009017E9"/>
    <w:rsid w:val="00901E6B"/>
    <w:rsid w:val="0090213B"/>
    <w:rsid w:val="0090297B"/>
    <w:rsid w:val="00902AA4"/>
    <w:rsid w:val="00903BD3"/>
    <w:rsid w:val="00903C32"/>
    <w:rsid w:val="0090411E"/>
    <w:rsid w:val="00904B60"/>
    <w:rsid w:val="00904B9A"/>
    <w:rsid w:val="00904BA0"/>
    <w:rsid w:val="00905823"/>
    <w:rsid w:val="00905B5F"/>
    <w:rsid w:val="00906046"/>
    <w:rsid w:val="00906F3B"/>
    <w:rsid w:val="0091016E"/>
    <w:rsid w:val="00910CB4"/>
    <w:rsid w:val="00910D6C"/>
    <w:rsid w:val="00910E0A"/>
    <w:rsid w:val="009111DE"/>
    <w:rsid w:val="00911932"/>
    <w:rsid w:val="00912AC5"/>
    <w:rsid w:val="00912DC9"/>
    <w:rsid w:val="00912EEB"/>
    <w:rsid w:val="00913464"/>
    <w:rsid w:val="009135BD"/>
    <w:rsid w:val="00913830"/>
    <w:rsid w:val="009139A4"/>
    <w:rsid w:val="00914454"/>
    <w:rsid w:val="00914B6A"/>
    <w:rsid w:val="00914F03"/>
    <w:rsid w:val="0091528D"/>
    <w:rsid w:val="009152A4"/>
    <w:rsid w:val="0091533A"/>
    <w:rsid w:val="00915E4C"/>
    <w:rsid w:val="0091619C"/>
    <w:rsid w:val="00916364"/>
    <w:rsid w:val="00916617"/>
    <w:rsid w:val="00916BC4"/>
    <w:rsid w:val="00916DA7"/>
    <w:rsid w:val="00916EAD"/>
    <w:rsid w:val="00916FA8"/>
    <w:rsid w:val="0091748E"/>
    <w:rsid w:val="009174B0"/>
    <w:rsid w:val="0091773E"/>
    <w:rsid w:val="009177DE"/>
    <w:rsid w:val="00917C18"/>
    <w:rsid w:val="00917FFE"/>
    <w:rsid w:val="009200C1"/>
    <w:rsid w:val="00920217"/>
    <w:rsid w:val="0092047E"/>
    <w:rsid w:val="00920A75"/>
    <w:rsid w:val="009212D6"/>
    <w:rsid w:val="00921373"/>
    <w:rsid w:val="0092181F"/>
    <w:rsid w:val="00921B33"/>
    <w:rsid w:val="00921C02"/>
    <w:rsid w:val="00921E94"/>
    <w:rsid w:val="0092270D"/>
    <w:rsid w:val="00922AEC"/>
    <w:rsid w:val="00922DF6"/>
    <w:rsid w:val="00922FB0"/>
    <w:rsid w:val="00923028"/>
    <w:rsid w:val="0092319A"/>
    <w:rsid w:val="0092362D"/>
    <w:rsid w:val="009243B8"/>
    <w:rsid w:val="00924593"/>
    <w:rsid w:val="00924CB0"/>
    <w:rsid w:val="00924D37"/>
    <w:rsid w:val="00924E60"/>
    <w:rsid w:val="009250FF"/>
    <w:rsid w:val="009258F2"/>
    <w:rsid w:val="00926477"/>
    <w:rsid w:val="009266E7"/>
    <w:rsid w:val="009268BC"/>
    <w:rsid w:val="009273EB"/>
    <w:rsid w:val="0092798D"/>
    <w:rsid w:val="00927A1A"/>
    <w:rsid w:val="009301A4"/>
    <w:rsid w:val="00930D77"/>
    <w:rsid w:val="00931C7D"/>
    <w:rsid w:val="00932850"/>
    <w:rsid w:val="00933A3C"/>
    <w:rsid w:val="009343FB"/>
    <w:rsid w:val="009347D3"/>
    <w:rsid w:val="0093484E"/>
    <w:rsid w:val="009350AD"/>
    <w:rsid w:val="0093578B"/>
    <w:rsid w:val="00935D3E"/>
    <w:rsid w:val="0093611F"/>
    <w:rsid w:val="009362F3"/>
    <w:rsid w:val="00936398"/>
    <w:rsid w:val="009364EC"/>
    <w:rsid w:val="00936B7E"/>
    <w:rsid w:val="0093776F"/>
    <w:rsid w:val="00937E7A"/>
    <w:rsid w:val="0094067F"/>
    <w:rsid w:val="009409FD"/>
    <w:rsid w:val="00940A51"/>
    <w:rsid w:val="00940D05"/>
    <w:rsid w:val="009412B9"/>
    <w:rsid w:val="00941AAD"/>
    <w:rsid w:val="009423C4"/>
    <w:rsid w:val="009426EC"/>
    <w:rsid w:val="00942801"/>
    <w:rsid w:val="00942B3D"/>
    <w:rsid w:val="00943268"/>
    <w:rsid w:val="00943589"/>
    <w:rsid w:val="009442B6"/>
    <w:rsid w:val="00944A6C"/>
    <w:rsid w:val="00945258"/>
    <w:rsid w:val="009454A0"/>
    <w:rsid w:val="009463EC"/>
    <w:rsid w:val="00946725"/>
    <w:rsid w:val="00946AFC"/>
    <w:rsid w:val="00947255"/>
    <w:rsid w:val="009475D1"/>
    <w:rsid w:val="00947F04"/>
    <w:rsid w:val="00950011"/>
    <w:rsid w:val="00950221"/>
    <w:rsid w:val="00950459"/>
    <w:rsid w:val="00950AAB"/>
    <w:rsid w:val="00950F59"/>
    <w:rsid w:val="0095117F"/>
    <w:rsid w:val="00951697"/>
    <w:rsid w:val="009517FE"/>
    <w:rsid w:val="00952154"/>
    <w:rsid w:val="00952C4A"/>
    <w:rsid w:val="00952CBB"/>
    <w:rsid w:val="00952F3F"/>
    <w:rsid w:val="00953318"/>
    <w:rsid w:val="009533F9"/>
    <w:rsid w:val="00953783"/>
    <w:rsid w:val="009539F0"/>
    <w:rsid w:val="0095416A"/>
    <w:rsid w:val="00954339"/>
    <w:rsid w:val="00954781"/>
    <w:rsid w:val="00954ABA"/>
    <w:rsid w:val="00954B09"/>
    <w:rsid w:val="00954EEC"/>
    <w:rsid w:val="00954F1D"/>
    <w:rsid w:val="00955168"/>
    <w:rsid w:val="00955BCF"/>
    <w:rsid w:val="009564C6"/>
    <w:rsid w:val="0095699E"/>
    <w:rsid w:val="00956C01"/>
    <w:rsid w:val="00956CA9"/>
    <w:rsid w:val="0095721A"/>
    <w:rsid w:val="009574C2"/>
    <w:rsid w:val="00957595"/>
    <w:rsid w:val="009579C2"/>
    <w:rsid w:val="0096031F"/>
    <w:rsid w:val="0096068D"/>
    <w:rsid w:val="00960D14"/>
    <w:rsid w:val="009615B4"/>
    <w:rsid w:val="00961758"/>
    <w:rsid w:val="0096182E"/>
    <w:rsid w:val="0096292F"/>
    <w:rsid w:val="009629FC"/>
    <w:rsid w:val="00962A46"/>
    <w:rsid w:val="00962BCD"/>
    <w:rsid w:val="00962C32"/>
    <w:rsid w:val="00962C78"/>
    <w:rsid w:val="00962DF2"/>
    <w:rsid w:val="00962FDF"/>
    <w:rsid w:val="009638A8"/>
    <w:rsid w:val="00963AF2"/>
    <w:rsid w:val="00963B3F"/>
    <w:rsid w:val="00964FAC"/>
    <w:rsid w:val="0096564A"/>
    <w:rsid w:val="00965CF3"/>
    <w:rsid w:val="0096619B"/>
    <w:rsid w:val="009669DA"/>
    <w:rsid w:val="00966C8E"/>
    <w:rsid w:val="00966FCB"/>
    <w:rsid w:val="00967001"/>
    <w:rsid w:val="0096768E"/>
    <w:rsid w:val="00970039"/>
    <w:rsid w:val="00970272"/>
    <w:rsid w:val="00970F3F"/>
    <w:rsid w:val="00971176"/>
    <w:rsid w:val="00971782"/>
    <w:rsid w:val="00971928"/>
    <w:rsid w:val="00972202"/>
    <w:rsid w:val="00972756"/>
    <w:rsid w:val="009728B9"/>
    <w:rsid w:val="00972E50"/>
    <w:rsid w:val="009730F9"/>
    <w:rsid w:val="009733D9"/>
    <w:rsid w:val="00973A52"/>
    <w:rsid w:val="0097471D"/>
    <w:rsid w:val="00974A42"/>
    <w:rsid w:val="00975175"/>
    <w:rsid w:val="0097530E"/>
    <w:rsid w:val="00975B3E"/>
    <w:rsid w:val="00975E3E"/>
    <w:rsid w:val="009762F2"/>
    <w:rsid w:val="009763A6"/>
    <w:rsid w:val="00976533"/>
    <w:rsid w:val="009766D0"/>
    <w:rsid w:val="00976C88"/>
    <w:rsid w:val="00977304"/>
    <w:rsid w:val="009776A8"/>
    <w:rsid w:val="009778A8"/>
    <w:rsid w:val="009778BA"/>
    <w:rsid w:val="00977933"/>
    <w:rsid w:val="00977D49"/>
    <w:rsid w:val="0098000C"/>
    <w:rsid w:val="00980188"/>
    <w:rsid w:val="00980F47"/>
    <w:rsid w:val="0098122C"/>
    <w:rsid w:val="009812BA"/>
    <w:rsid w:val="00981325"/>
    <w:rsid w:val="0098133F"/>
    <w:rsid w:val="00981589"/>
    <w:rsid w:val="009815EE"/>
    <w:rsid w:val="00981CF8"/>
    <w:rsid w:val="00981F2C"/>
    <w:rsid w:val="0098205B"/>
    <w:rsid w:val="009822F3"/>
    <w:rsid w:val="00982955"/>
    <w:rsid w:val="00982B8A"/>
    <w:rsid w:val="00982B9C"/>
    <w:rsid w:val="00982D27"/>
    <w:rsid w:val="009831CF"/>
    <w:rsid w:val="00983723"/>
    <w:rsid w:val="00983887"/>
    <w:rsid w:val="00983AD8"/>
    <w:rsid w:val="00983E55"/>
    <w:rsid w:val="0098411C"/>
    <w:rsid w:val="0098443D"/>
    <w:rsid w:val="009845EB"/>
    <w:rsid w:val="00984759"/>
    <w:rsid w:val="009847E7"/>
    <w:rsid w:val="0098502E"/>
    <w:rsid w:val="009851B3"/>
    <w:rsid w:val="0098536A"/>
    <w:rsid w:val="00985396"/>
    <w:rsid w:val="009855A4"/>
    <w:rsid w:val="009856EB"/>
    <w:rsid w:val="009858F4"/>
    <w:rsid w:val="009864B1"/>
    <w:rsid w:val="00986544"/>
    <w:rsid w:val="009865C5"/>
    <w:rsid w:val="009865D1"/>
    <w:rsid w:val="00986930"/>
    <w:rsid w:val="00986F6F"/>
    <w:rsid w:val="00987490"/>
    <w:rsid w:val="00990D15"/>
    <w:rsid w:val="00990E1C"/>
    <w:rsid w:val="009913B5"/>
    <w:rsid w:val="0099190E"/>
    <w:rsid w:val="00991D97"/>
    <w:rsid w:val="00992BC1"/>
    <w:rsid w:val="00992C1A"/>
    <w:rsid w:val="00992D74"/>
    <w:rsid w:val="0099344C"/>
    <w:rsid w:val="00993777"/>
    <w:rsid w:val="00993E80"/>
    <w:rsid w:val="009947B2"/>
    <w:rsid w:val="00994B88"/>
    <w:rsid w:val="00994E72"/>
    <w:rsid w:val="0099512B"/>
    <w:rsid w:val="00995225"/>
    <w:rsid w:val="00995304"/>
    <w:rsid w:val="00995BC5"/>
    <w:rsid w:val="00995D14"/>
    <w:rsid w:val="00995DB5"/>
    <w:rsid w:val="00996151"/>
    <w:rsid w:val="009966D5"/>
    <w:rsid w:val="00996814"/>
    <w:rsid w:val="009968D4"/>
    <w:rsid w:val="00996A74"/>
    <w:rsid w:val="00996B7A"/>
    <w:rsid w:val="00996F3E"/>
    <w:rsid w:val="00997605"/>
    <w:rsid w:val="00997B16"/>
    <w:rsid w:val="00997D00"/>
    <w:rsid w:val="009A06DA"/>
    <w:rsid w:val="009A0E8B"/>
    <w:rsid w:val="009A0EB4"/>
    <w:rsid w:val="009A108A"/>
    <w:rsid w:val="009A136F"/>
    <w:rsid w:val="009A17B0"/>
    <w:rsid w:val="009A230B"/>
    <w:rsid w:val="009A2752"/>
    <w:rsid w:val="009A28A0"/>
    <w:rsid w:val="009A2DD7"/>
    <w:rsid w:val="009A302F"/>
    <w:rsid w:val="009A323B"/>
    <w:rsid w:val="009A32AB"/>
    <w:rsid w:val="009A34D3"/>
    <w:rsid w:val="009A479D"/>
    <w:rsid w:val="009A4D76"/>
    <w:rsid w:val="009A4F9A"/>
    <w:rsid w:val="009A5177"/>
    <w:rsid w:val="009A66C0"/>
    <w:rsid w:val="009A6896"/>
    <w:rsid w:val="009A6DC7"/>
    <w:rsid w:val="009A6DF7"/>
    <w:rsid w:val="009A774E"/>
    <w:rsid w:val="009A7D16"/>
    <w:rsid w:val="009A7F33"/>
    <w:rsid w:val="009B0953"/>
    <w:rsid w:val="009B0AAA"/>
    <w:rsid w:val="009B0ADA"/>
    <w:rsid w:val="009B125F"/>
    <w:rsid w:val="009B148A"/>
    <w:rsid w:val="009B16D4"/>
    <w:rsid w:val="009B17B6"/>
    <w:rsid w:val="009B1A61"/>
    <w:rsid w:val="009B2364"/>
    <w:rsid w:val="009B32A7"/>
    <w:rsid w:val="009B3329"/>
    <w:rsid w:val="009B34C0"/>
    <w:rsid w:val="009B3FD3"/>
    <w:rsid w:val="009B4899"/>
    <w:rsid w:val="009B4936"/>
    <w:rsid w:val="009B4B58"/>
    <w:rsid w:val="009B50D8"/>
    <w:rsid w:val="009B54BA"/>
    <w:rsid w:val="009B5616"/>
    <w:rsid w:val="009B6609"/>
    <w:rsid w:val="009B6645"/>
    <w:rsid w:val="009B6833"/>
    <w:rsid w:val="009B6AFB"/>
    <w:rsid w:val="009B6DC9"/>
    <w:rsid w:val="009B73CC"/>
    <w:rsid w:val="009B7590"/>
    <w:rsid w:val="009B7886"/>
    <w:rsid w:val="009C0451"/>
    <w:rsid w:val="009C081E"/>
    <w:rsid w:val="009C0E3E"/>
    <w:rsid w:val="009C0F4D"/>
    <w:rsid w:val="009C0FF2"/>
    <w:rsid w:val="009C10C1"/>
    <w:rsid w:val="009C1497"/>
    <w:rsid w:val="009C18A5"/>
    <w:rsid w:val="009C1BF0"/>
    <w:rsid w:val="009C1BF9"/>
    <w:rsid w:val="009C1CEC"/>
    <w:rsid w:val="009C2058"/>
    <w:rsid w:val="009C29FF"/>
    <w:rsid w:val="009C2DDC"/>
    <w:rsid w:val="009C2E25"/>
    <w:rsid w:val="009C2E8C"/>
    <w:rsid w:val="009C3B6F"/>
    <w:rsid w:val="009C3BC4"/>
    <w:rsid w:val="009C4027"/>
    <w:rsid w:val="009C4426"/>
    <w:rsid w:val="009C4B9F"/>
    <w:rsid w:val="009C4FF1"/>
    <w:rsid w:val="009C508E"/>
    <w:rsid w:val="009C5205"/>
    <w:rsid w:val="009C52AF"/>
    <w:rsid w:val="009C5787"/>
    <w:rsid w:val="009C5AB6"/>
    <w:rsid w:val="009C641D"/>
    <w:rsid w:val="009C6ADA"/>
    <w:rsid w:val="009C6DCA"/>
    <w:rsid w:val="009C70D7"/>
    <w:rsid w:val="009C71CF"/>
    <w:rsid w:val="009C72BD"/>
    <w:rsid w:val="009C7342"/>
    <w:rsid w:val="009C7592"/>
    <w:rsid w:val="009D0162"/>
    <w:rsid w:val="009D05B3"/>
    <w:rsid w:val="009D05EC"/>
    <w:rsid w:val="009D0F7D"/>
    <w:rsid w:val="009D174D"/>
    <w:rsid w:val="009D1CC5"/>
    <w:rsid w:val="009D1D2C"/>
    <w:rsid w:val="009D1EDF"/>
    <w:rsid w:val="009D1FB8"/>
    <w:rsid w:val="009D205C"/>
    <w:rsid w:val="009D22F4"/>
    <w:rsid w:val="009D237B"/>
    <w:rsid w:val="009D28B7"/>
    <w:rsid w:val="009D2CD2"/>
    <w:rsid w:val="009D35B9"/>
    <w:rsid w:val="009D3F1A"/>
    <w:rsid w:val="009D3FA5"/>
    <w:rsid w:val="009D454A"/>
    <w:rsid w:val="009D4A85"/>
    <w:rsid w:val="009D4F5C"/>
    <w:rsid w:val="009D4FE8"/>
    <w:rsid w:val="009D5DD7"/>
    <w:rsid w:val="009D6192"/>
    <w:rsid w:val="009D6392"/>
    <w:rsid w:val="009D6CE4"/>
    <w:rsid w:val="009D6F70"/>
    <w:rsid w:val="009D783B"/>
    <w:rsid w:val="009D7DD7"/>
    <w:rsid w:val="009E0003"/>
    <w:rsid w:val="009E032C"/>
    <w:rsid w:val="009E0390"/>
    <w:rsid w:val="009E0391"/>
    <w:rsid w:val="009E0809"/>
    <w:rsid w:val="009E088C"/>
    <w:rsid w:val="009E2006"/>
    <w:rsid w:val="009E2063"/>
    <w:rsid w:val="009E206E"/>
    <w:rsid w:val="009E20B9"/>
    <w:rsid w:val="009E2E47"/>
    <w:rsid w:val="009E3104"/>
    <w:rsid w:val="009E335E"/>
    <w:rsid w:val="009E3FA4"/>
    <w:rsid w:val="009E47B0"/>
    <w:rsid w:val="009E4D7B"/>
    <w:rsid w:val="009E51E2"/>
    <w:rsid w:val="009E5263"/>
    <w:rsid w:val="009E5272"/>
    <w:rsid w:val="009E536C"/>
    <w:rsid w:val="009E552C"/>
    <w:rsid w:val="009E55B5"/>
    <w:rsid w:val="009E55CF"/>
    <w:rsid w:val="009E57D0"/>
    <w:rsid w:val="009E5F64"/>
    <w:rsid w:val="009E6916"/>
    <w:rsid w:val="009E7B7B"/>
    <w:rsid w:val="009E7BC6"/>
    <w:rsid w:val="009E7D8F"/>
    <w:rsid w:val="009F0E56"/>
    <w:rsid w:val="009F1328"/>
    <w:rsid w:val="009F192D"/>
    <w:rsid w:val="009F24DC"/>
    <w:rsid w:val="009F2815"/>
    <w:rsid w:val="009F2AC9"/>
    <w:rsid w:val="009F2B70"/>
    <w:rsid w:val="009F2C2F"/>
    <w:rsid w:val="009F3633"/>
    <w:rsid w:val="009F3B8A"/>
    <w:rsid w:val="009F3FA7"/>
    <w:rsid w:val="009F4041"/>
    <w:rsid w:val="009F4405"/>
    <w:rsid w:val="009F4807"/>
    <w:rsid w:val="009F5198"/>
    <w:rsid w:val="009F535C"/>
    <w:rsid w:val="009F55B2"/>
    <w:rsid w:val="009F5862"/>
    <w:rsid w:val="009F6100"/>
    <w:rsid w:val="009F6300"/>
    <w:rsid w:val="009F6753"/>
    <w:rsid w:val="009F67B2"/>
    <w:rsid w:val="009F6831"/>
    <w:rsid w:val="009F6858"/>
    <w:rsid w:val="009F6966"/>
    <w:rsid w:val="009F698E"/>
    <w:rsid w:val="009F6C54"/>
    <w:rsid w:val="009F70F7"/>
    <w:rsid w:val="009F7218"/>
    <w:rsid w:val="009F77C8"/>
    <w:rsid w:val="009F78D0"/>
    <w:rsid w:val="009F796A"/>
    <w:rsid w:val="009F7BDB"/>
    <w:rsid w:val="009F7FB3"/>
    <w:rsid w:val="00A00BB7"/>
    <w:rsid w:val="00A00C34"/>
    <w:rsid w:val="00A015FC"/>
    <w:rsid w:val="00A016F3"/>
    <w:rsid w:val="00A03422"/>
    <w:rsid w:val="00A03454"/>
    <w:rsid w:val="00A035B0"/>
    <w:rsid w:val="00A03E93"/>
    <w:rsid w:val="00A043FC"/>
    <w:rsid w:val="00A04B24"/>
    <w:rsid w:val="00A05432"/>
    <w:rsid w:val="00A057EC"/>
    <w:rsid w:val="00A05BDE"/>
    <w:rsid w:val="00A063F4"/>
    <w:rsid w:val="00A068F1"/>
    <w:rsid w:val="00A06E0A"/>
    <w:rsid w:val="00A0723D"/>
    <w:rsid w:val="00A0742A"/>
    <w:rsid w:val="00A07E1B"/>
    <w:rsid w:val="00A07FF3"/>
    <w:rsid w:val="00A107CF"/>
    <w:rsid w:val="00A1102E"/>
    <w:rsid w:val="00A11547"/>
    <w:rsid w:val="00A12AAB"/>
    <w:rsid w:val="00A12B94"/>
    <w:rsid w:val="00A131A4"/>
    <w:rsid w:val="00A1376C"/>
    <w:rsid w:val="00A13917"/>
    <w:rsid w:val="00A139D0"/>
    <w:rsid w:val="00A1403B"/>
    <w:rsid w:val="00A144D4"/>
    <w:rsid w:val="00A144DA"/>
    <w:rsid w:val="00A145A5"/>
    <w:rsid w:val="00A14CF6"/>
    <w:rsid w:val="00A14DF7"/>
    <w:rsid w:val="00A14F19"/>
    <w:rsid w:val="00A14F79"/>
    <w:rsid w:val="00A15046"/>
    <w:rsid w:val="00A150D0"/>
    <w:rsid w:val="00A150E5"/>
    <w:rsid w:val="00A15953"/>
    <w:rsid w:val="00A15CF1"/>
    <w:rsid w:val="00A15D08"/>
    <w:rsid w:val="00A15DA9"/>
    <w:rsid w:val="00A16154"/>
    <w:rsid w:val="00A16814"/>
    <w:rsid w:val="00A16CCB"/>
    <w:rsid w:val="00A16F25"/>
    <w:rsid w:val="00A176B4"/>
    <w:rsid w:val="00A1798B"/>
    <w:rsid w:val="00A202BC"/>
    <w:rsid w:val="00A205E2"/>
    <w:rsid w:val="00A2077E"/>
    <w:rsid w:val="00A20979"/>
    <w:rsid w:val="00A20B00"/>
    <w:rsid w:val="00A210E2"/>
    <w:rsid w:val="00A21204"/>
    <w:rsid w:val="00A212F6"/>
    <w:rsid w:val="00A21AAE"/>
    <w:rsid w:val="00A220B0"/>
    <w:rsid w:val="00A227A6"/>
    <w:rsid w:val="00A2285D"/>
    <w:rsid w:val="00A2414F"/>
    <w:rsid w:val="00A246E9"/>
    <w:rsid w:val="00A246ED"/>
    <w:rsid w:val="00A24BB0"/>
    <w:rsid w:val="00A254CF"/>
    <w:rsid w:val="00A25B88"/>
    <w:rsid w:val="00A26A0C"/>
    <w:rsid w:val="00A27AEC"/>
    <w:rsid w:val="00A27D22"/>
    <w:rsid w:val="00A27E33"/>
    <w:rsid w:val="00A27F66"/>
    <w:rsid w:val="00A27FC8"/>
    <w:rsid w:val="00A303B4"/>
    <w:rsid w:val="00A30B96"/>
    <w:rsid w:val="00A30C88"/>
    <w:rsid w:val="00A30E7B"/>
    <w:rsid w:val="00A313E1"/>
    <w:rsid w:val="00A319B3"/>
    <w:rsid w:val="00A31F0B"/>
    <w:rsid w:val="00A329C7"/>
    <w:rsid w:val="00A32BDC"/>
    <w:rsid w:val="00A32EEE"/>
    <w:rsid w:val="00A3392B"/>
    <w:rsid w:val="00A33C7D"/>
    <w:rsid w:val="00A33D69"/>
    <w:rsid w:val="00A33E67"/>
    <w:rsid w:val="00A341E1"/>
    <w:rsid w:val="00A34923"/>
    <w:rsid w:val="00A34A9C"/>
    <w:rsid w:val="00A35047"/>
    <w:rsid w:val="00A3527A"/>
    <w:rsid w:val="00A35471"/>
    <w:rsid w:val="00A355BC"/>
    <w:rsid w:val="00A35B0B"/>
    <w:rsid w:val="00A37339"/>
    <w:rsid w:val="00A375F6"/>
    <w:rsid w:val="00A37C30"/>
    <w:rsid w:val="00A37E1C"/>
    <w:rsid w:val="00A40FB6"/>
    <w:rsid w:val="00A4120B"/>
    <w:rsid w:val="00A41463"/>
    <w:rsid w:val="00A41646"/>
    <w:rsid w:val="00A41744"/>
    <w:rsid w:val="00A41906"/>
    <w:rsid w:val="00A421A2"/>
    <w:rsid w:val="00A424E1"/>
    <w:rsid w:val="00A42512"/>
    <w:rsid w:val="00A4276E"/>
    <w:rsid w:val="00A4283E"/>
    <w:rsid w:val="00A428F9"/>
    <w:rsid w:val="00A42C88"/>
    <w:rsid w:val="00A42E1F"/>
    <w:rsid w:val="00A42F0D"/>
    <w:rsid w:val="00A43665"/>
    <w:rsid w:val="00A43AE3"/>
    <w:rsid w:val="00A43C0A"/>
    <w:rsid w:val="00A43C23"/>
    <w:rsid w:val="00A4423B"/>
    <w:rsid w:val="00A4446D"/>
    <w:rsid w:val="00A449FF"/>
    <w:rsid w:val="00A44AA8"/>
    <w:rsid w:val="00A44BA8"/>
    <w:rsid w:val="00A44F47"/>
    <w:rsid w:val="00A45193"/>
    <w:rsid w:val="00A45257"/>
    <w:rsid w:val="00A4559B"/>
    <w:rsid w:val="00A4586D"/>
    <w:rsid w:val="00A460DC"/>
    <w:rsid w:val="00A46205"/>
    <w:rsid w:val="00A46330"/>
    <w:rsid w:val="00A4658D"/>
    <w:rsid w:val="00A46B6D"/>
    <w:rsid w:val="00A46F6F"/>
    <w:rsid w:val="00A472B6"/>
    <w:rsid w:val="00A47C84"/>
    <w:rsid w:val="00A5027A"/>
    <w:rsid w:val="00A504E9"/>
    <w:rsid w:val="00A50E3F"/>
    <w:rsid w:val="00A50F8F"/>
    <w:rsid w:val="00A513A2"/>
    <w:rsid w:val="00A52214"/>
    <w:rsid w:val="00A52422"/>
    <w:rsid w:val="00A52E03"/>
    <w:rsid w:val="00A53467"/>
    <w:rsid w:val="00A53AE6"/>
    <w:rsid w:val="00A53E22"/>
    <w:rsid w:val="00A54212"/>
    <w:rsid w:val="00A5436A"/>
    <w:rsid w:val="00A543C3"/>
    <w:rsid w:val="00A54512"/>
    <w:rsid w:val="00A545D1"/>
    <w:rsid w:val="00A54864"/>
    <w:rsid w:val="00A54AD7"/>
    <w:rsid w:val="00A55219"/>
    <w:rsid w:val="00A552EF"/>
    <w:rsid w:val="00A5530C"/>
    <w:rsid w:val="00A55845"/>
    <w:rsid w:val="00A559F5"/>
    <w:rsid w:val="00A55C34"/>
    <w:rsid w:val="00A55CAF"/>
    <w:rsid w:val="00A56068"/>
    <w:rsid w:val="00A5690A"/>
    <w:rsid w:val="00A56CBE"/>
    <w:rsid w:val="00A56FF4"/>
    <w:rsid w:val="00A5711D"/>
    <w:rsid w:val="00A572C4"/>
    <w:rsid w:val="00A57A2A"/>
    <w:rsid w:val="00A57E2C"/>
    <w:rsid w:val="00A601B3"/>
    <w:rsid w:val="00A601E2"/>
    <w:rsid w:val="00A60765"/>
    <w:rsid w:val="00A60826"/>
    <w:rsid w:val="00A612D8"/>
    <w:rsid w:val="00A61665"/>
    <w:rsid w:val="00A61D54"/>
    <w:rsid w:val="00A62000"/>
    <w:rsid w:val="00A62258"/>
    <w:rsid w:val="00A6284B"/>
    <w:rsid w:val="00A62F14"/>
    <w:rsid w:val="00A6409E"/>
    <w:rsid w:val="00A646B9"/>
    <w:rsid w:val="00A64F06"/>
    <w:rsid w:val="00A64FFF"/>
    <w:rsid w:val="00A65C1E"/>
    <w:rsid w:val="00A65CCF"/>
    <w:rsid w:val="00A6617F"/>
    <w:rsid w:val="00A665AC"/>
    <w:rsid w:val="00A667A5"/>
    <w:rsid w:val="00A67802"/>
    <w:rsid w:val="00A7029D"/>
    <w:rsid w:val="00A70399"/>
    <w:rsid w:val="00A7049D"/>
    <w:rsid w:val="00A7058E"/>
    <w:rsid w:val="00A70730"/>
    <w:rsid w:val="00A71A95"/>
    <w:rsid w:val="00A71DAF"/>
    <w:rsid w:val="00A724A4"/>
    <w:rsid w:val="00A72787"/>
    <w:rsid w:val="00A728E2"/>
    <w:rsid w:val="00A73128"/>
    <w:rsid w:val="00A732D4"/>
    <w:rsid w:val="00A735F7"/>
    <w:rsid w:val="00A73600"/>
    <w:rsid w:val="00A737CB"/>
    <w:rsid w:val="00A73CF0"/>
    <w:rsid w:val="00A74285"/>
    <w:rsid w:val="00A74C6A"/>
    <w:rsid w:val="00A754E1"/>
    <w:rsid w:val="00A7562F"/>
    <w:rsid w:val="00A761BA"/>
    <w:rsid w:val="00A7632A"/>
    <w:rsid w:val="00A76BC1"/>
    <w:rsid w:val="00A76E33"/>
    <w:rsid w:val="00A770EF"/>
    <w:rsid w:val="00A77340"/>
    <w:rsid w:val="00A77490"/>
    <w:rsid w:val="00A776A5"/>
    <w:rsid w:val="00A7787E"/>
    <w:rsid w:val="00A779C7"/>
    <w:rsid w:val="00A805CB"/>
    <w:rsid w:val="00A808F3"/>
    <w:rsid w:val="00A810C8"/>
    <w:rsid w:val="00A8218F"/>
    <w:rsid w:val="00A8346A"/>
    <w:rsid w:val="00A836E0"/>
    <w:rsid w:val="00A839E7"/>
    <w:rsid w:val="00A83A44"/>
    <w:rsid w:val="00A83B9B"/>
    <w:rsid w:val="00A83FCE"/>
    <w:rsid w:val="00A84079"/>
    <w:rsid w:val="00A840DC"/>
    <w:rsid w:val="00A847B1"/>
    <w:rsid w:val="00A84EDF"/>
    <w:rsid w:val="00A84FAB"/>
    <w:rsid w:val="00A854AB"/>
    <w:rsid w:val="00A85535"/>
    <w:rsid w:val="00A85707"/>
    <w:rsid w:val="00A86116"/>
    <w:rsid w:val="00A86C7B"/>
    <w:rsid w:val="00A8726F"/>
    <w:rsid w:val="00A9019D"/>
    <w:rsid w:val="00A9047A"/>
    <w:rsid w:val="00A90B92"/>
    <w:rsid w:val="00A90C19"/>
    <w:rsid w:val="00A910B0"/>
    <w:rsid w:val="00A9123F"/>
    <w:rsid w:val="00A912DC"/>
    <w:rsid w:val="00A924B3"/>
    <w:rsid w:val="00A92C12"/>
    <w:rsid w:val="00A92DBF"/>
    <w:rsid w:val="00A92DFD"/>
    <w:rsid w:val="00A92FF5"/>
    <w:rsid w:val="00A9337D"/>
    <w:rsid w:val="00A938DD"/>
    <w:rsid w:val="00A93A6E"/>
    <w:rsid w:val="00A93EF7"/>
    <w:rsid w:val="00A943BE"/>
    <w:rsid w:val="00A948B6"/>
    <w:rsid w:val="00A95596"/>
    <w:rsid w:val="00A955FB"/>
    <w:rsid w:val="00A95B56"/>
    <w:rsid w:val="00A95E1C"/>
    <w:rsid w:val="00A95E74"/>
    <w:rsid w:val="00A95E9B"/>
    <w:rsid w:val="00A96A8F"/>
    <w:rsid w:val="00A96ADB"/>
    <w:rsid w:val="00A97750"/>
    <w:rsid w:val="00A97AEF"/>
    <w:rsid w:val="00AA034C"/>
    <w:rsid w:val="00AA0445"/>
    <w:rsid w:val="00AA0922"/>
    <w:rsid w:val="00AA0A6E"/>
    <w:rsid w:val="00AA0CC2"/>
    <w:rsid w:val="00AA14E3"/>
    <w:rsid w:val="00AA160D"/>
    <w:rsid w:val="00AA1731"/>
    <w:rsid w:val="00AA1A28"/>
    <w:rsid w:val="00AA1CAD"/>
    <w:rsid w:val="00AA27E1"/>
    <w:rsid w:val="00AA2B14"/>
    <w:rsid w:val="00AA2B6E"/>
    <w:rsid w:val="00AA2B8F"/>
    <w:rsid w:val="00AA350F"/>
    <w:rsid w:val="00AA36F0"/>
    <w:rsid w:val="00AA4330"/>
    <w:rsid w:val="00AA436C"/>
    <w:rsid w:val="00AA4456"/>
    <w:rsid w:val="00AA4531"/>
    <w:rsid w:val="00AA4C70"/>
    <w:rsid w:val="00AA5169"/>
    <w:rsid w:val="00AA66BB"/>
    <w:rsid w:val="00AA6999"/>
    <w:rsid w:val="00AA6F76"/>
    <w:rsid w:val="00AA71D8"/>
    <w:rsid w:val="00AA78E5"/>
    <w:rsid w:val="00AB02BD"/>
    <w:rsid w:val="00AB0772"/>
    <w:rsid w:val="00AB0A2E"/>
    <w:rsid w:val="00AB1B37"/>
    <w:rsid w:val="00AB1C7F"/>
    <w:rsid w:val="00AB2596"/>
    <w:rsid w:val="00AB26DC"/>
    <w:rsid w:val="00AB2FF2"/>
    <w:rsid w:val="00AB3545"/>
    <w:rsid w:val="00AB36C0"/>
    <w:rsid w:val="00AB3747"/>
    <w:rsid w:val="00AB3C15"/>
    <w:rsid w:val="00AB400A"/>
    <w:rsid w:val="00AB40E6"/>
    <w:rsid w:val="00AB4A1A"/>
    <w:rsid w:val="00AB4B44"/>
    <w:rsid w:val="00AB4F60"/>
    <w:rsid w:val="00AB4FCB"/>
    <w:rsid w:val="00AB53E7"/>
    <w:rsid w:val="00AB5499"/>
    <w:rsid w:val="00AB56D7"/>
    <w:rsid w:val="00AB575F"/>
    <w:rsid w:val="00AB5C30"/>
    <w:rsid w:val="00AB6055"/>
    <w:rsid w:val="00AB611E"/>
    <w:rsid w:val="00AB6186"/>
    <w:rsid w:val="00AB62F2"/>
    <w:rsid w:val="00AB64EF"/>
    <w:rsid w:val="00AB667F"/>
    <w:rsid w:val="00AB6AB9"/>
    <w:rsid w:val="00AB70C8"/>
    <w:rsid w:val="00AB7406"/>
    <w:rsid w:val="00AB7684"/>
    <w:rsid w:val="00AB793B"/>
    <w:rsid w:val="00AB7D51"/>
    <w:rsid w:val="00AC02E8"/>
    <w:rsid w:val="00AC070B"/>
    <w:rsid w:val="00AC100E"/>
    <w:rsid w:val="00AC1D44"/>
    <w:rsid w:val="00AC1ED6"/>
    <w:rsid w:val="00AC2415"/>
    <w:rsid w:val="00AC2ED1"/>
    <w:rsid w:val="00AC34CB"/>
    <w:rsid w:val="00AC3AAF"/>
    <w:rsid w:val="00AC471D"/>
    <w:rsid w:val="00AC4E06"/>
    <w:rsid w:val="00AC4F77"/>
    <w:rsid w:val="00AC5127"/>
    <w:rsid w:val="00AC55E6"/>
    <w:rsid w:val="00AC57D2"/>
    <w:rsid w:val="00AC5919"/>
    <w:rsid w:val="00AC59CD"/>
    <w:rsid w:val="00AC6521"/>
    <w:rsid w:val="00AC7398"/>
    <w:rsid w:val="00AC75F3"/>
    <w:rsid w:val="00AC7A7E"/>
    <w:rsid w:val="00AC7E00"/>
    <w:rsid w:val="00AD040A"/>
    <w:rsid w:val="00AD04CA"/>
    <w:rsid w:val="00AD0F30"/>
    <w:rsid w:val="00AD105F"/>
    <w:rsid w:val="00AD1447"/>
    <w:rsid w:val="00AD15C6"/>
    <w:rsid w:val="00AD182F"/>
    <w:rsid w:val="00AD1AA3"/>
    <w:rsid w:val="00AD1B64"/>
    <w:rsid w:val="00AD241B"/>
    <w:rsid w:val="00AD2446"/>
    <w:rsid w:val="00AD26AD"/>
    <w:rsid w:val="00AD28E5"/>
    <w:rsid w:val="00AD3653"/>
    <w:rsid w:val="00AD369D"/>
    <w:rsid w:val="00AD4143"/>
    <w:rsid w:val="00AD424F"/>
    <w:rsid w:val="00AD43DD"/>
    <w:rsid w:val="00AD445C"/>
    <w:rsid w:val="00AD5066"/>
    <w:rsid w:val="00AD50A8"/>
    <w:rsid w:val="00AD58BF"/>
    <w:rsid w:val="00AD5D37"/>
    <w:rsid w:val="00AD5DE1"/>
    <w:rsid w:val="00AD602D"/>
    <w:rsid w:val="00AD639F"/>
    <w:rsid w:val="00AD6833"/>
    <w:rsid w:val="00AD6FEF"/>
    <w:rsid w:val="00AD7659"/>
    <w:rsid w:val="00AD7758"/>
    <w:rsid w:val="00AD7BF5"/>
    <w:rsid w:val="00AD7C49"/>
    <w:rsid w:val="00AD7F90"/>
    <w:rsid w:val="00AE02BD"/>
    <w:rsid w:val="00AE1031"/>
    <w:rsid w:val="00AE10D8"/>
    <w:rsid w:val="00AE10FA"/>
    <w:rsid w:val="00AE1110"/>
    <w:rsid w:val="00AE113D"/>
    <w:rsid w:val="00AE1527"/>
    <w:rsid w:val="00AE15B4"/>
    <w:rsid w:val="00AE256E"/>
    <w:rsid w:val="00AE25D6"/>
    <w:rsid w:val="00AE261F"/>
    <w:rsid w:val="00AE2E9B"/>
    <w:rsid w:val="00AE30B8"/>
    <w:rsid w:val="00AE32F9"/>
    <w:rsid w:val="00AE3728"/>
    <w:rsid w:val="00AE3968"/>
    <w:rsid w:val="00AE3AA8"/>
    <w:rsid w:val="00AE3EF9"/>
    <w:rsid w:val="00AE4E14"/>
    <w:rsid w:val="00AE527D"/>
    <w:rsid w:val="00AE5544"/>
    <w:rsid w:val="00AE5956"/>
    <w:rsid w:val="00AE5B6E"/>
    <w:rsid w:val="00AE5F55"/>
    <w:rsid w:val="00AE608E"/>
    <w:rsid w:val="00AE6206"/>
    <w:rsid w:val="00AE64A8"/>
    <w:rsid w:val="00AE688E"/>
    <w:rsid w:val="00AE69BD"/>
    <w:rsid w:val="00AE6F95"/>
    <w:rsid w:val="00AE7520"/>
    <w:rsid w:val="00AE763A"/>
    <w:rsid w:val="00AE7904"/>
    <w:rsid w:val="00AE798F"/>
    <w:rsid w:val="00AF0187"/>
    <w:rsid w:val="00AF05D4"/>
    <w:rsid w:val="00AF0920"/>
    <w:rsid w:val="00AF09A5"/>
    <w:rsid w:val="00AF0B2D"/>
    <w:rsid w:val="00AF0FC5"/>
    <w:rsid w:val="00AF1206"/>
    <w:rsid w:val="00AF1266"/>
    <w:rsid w:val="00AF17B0"/>
    <w:rsid w:val="00AF197C"/>
    <w:rsid w:val="00AF1A87"/>
    <w:rsid w:val="00AF1DE4"/>
    <w:rsid w:val="00AF1E3F"/>
    <w:rsid w:val="00AF2304"/>
    <w:rsid w:val="00AF282D"/>
    <w:rsid w:val="00AF286B"/>
    <w:rsid w:val="00AF3233"/>
    <w:rsid w:val="00AF357D"/>
    <w:rsid w:val="00AF36D5"/>
    <w:rsid w:val="00AF371E"/>
    <w:rsid w:val="00AF377A"/>
    <w:rsid w:val="00AF3B94"/>
    <w:rsid w:val="00AF3F0C"/>
    <w:rsid w:val="00AF4281"/>
    <w:rsid w:val="00AF4DF1"/>
    <w:rsid w:val="00AF5139"/>
    <w:rsid w:val="00AF5C0A"/>
    <w:rsid w:val="00AF64CC"/>
    <w:rsid w:val="00AF6943"/>
    <w:rsid w:val="00AF6BD1"/>
    <w:rsid w:val="00AF6C82"/>
    <w:rsid w:val="00AF6CAC"/>
    <w:rsid w:val="00AF751D"/>
    <w:rsid w:val="00AF761C"/>
    <w:rsid w:val="00AF79D8"/>
    <w:rsid w:val="00AF7D52"/>
    <w:rsid w:val="00B0044E"/>
    <w:rsid w:val="00B00AF6"/>
    <w:rsid w:val="00B011BE"/>
    <w:rsid w:val="00B019AC"/>
    <w:rsid w:val="00B019E4"/>
    <w:rsid w:val="00B01A76"/>
    <w:rsid w:val="00B01DC6"/>
    <w:rsid w:val="00B020BA"/>
    <w:rsid w:val="00B023CC"/>
    <w:rsid w:val="00B0289D"/>
    <w:rsid w:val="00B02C66"/>
    <w:rsid w:val="00B02D1F"/>
    <w:rsid w:val="00B02E1B"/>
    <w:rsid w:val="00B02FE0"/>
    <w:rsid w:val="00B03096"/>
    <w:rsid w:val="00B03237"/>
    <w:rsid w:val="00B033A1"/>
    <w:rsid w:val="00B03ED3"/>
    <w:rsid w:val="00B03F94"/>
    <w:rsid w:val="00B03F9E"/>
    <w:rsid w:val="00B043A7"/>
    <w:rsid w:val="00B04540"/>
    <w:rsid w:val="00B048CD"/>
    <w:rsid w:val="00B04C7C"/>
    <w:rsid w:val="00B04DC9"/>
    <w:rsid w:val="00B05914"/>
    <w:rsid w:val="00B0639C"/>
    <w:rsid w:val="00B06CAB"/>
    <w:rsid w:val="00B06DA2"/>
    <w:rsid w:val="00B0757F"/>
    <w:rsid w:val="00B10520"/>
    <w:rsid w:val="00B105A3"/>
    <w:rsid w:val="00B108A9"/>
    <w:rsid w:val="00B10DD4"/>
    <w:rsid w:val="00B11C51"/>
    <w:rsid w:val="00B11C94"/>
    <w:rsid w:val="00B12247"/>
    <w:rsid w:val="00B127C7"/>
    <w:rsid w:val="00B12B44"/>
    <w:rsid w:val="00B12CFB"/>
    <w:rsid w:val="00B12CFE"/>
    <w:rsid w:val="00B12E87"/>
    <w:rsid w:val="00B139AD"/>
    <w:rsid w:val="00B13DBB"/>
    <w:rsid w:val="00B140AA"/>
    <w:rsid w:val="00B146EF"/>
    <w:rsid w:val="00B14727"/>
    <w:rsid w:val="00B14A91"/>
    <w:rsid w:val="00B14AA3"/>
    <w:rsid w:val="00B14F85"/>
    <w:rsid w:val="00B1524C"/>
    <w:rsid w:val="00B152CF"/>
    <w:rsid w:val="00B156C7"/>
    <w:rsid w:val="00B16ADF"/>
    <w:rsid w:val="00B16EDD"/>
    <w:rsid w:val="00B17266"/>
    <w:rsid w:val="00B174F6"/>
    <w:rsid w:val="00B1776B"/>
    <w:rsid w:val="00B178B2"/>
    <w:rsid w:val="00B178CE"/>
    <w:rsid w:val="00B1799D"/>
    <w:rsid w:val="00B17C91"/>
    <w:rsid w:val="00B17E73"/>
    <w:rsid w:val="00B2038D"/>
    <w:rsid w:val="00B20551"/>
    <w:rsid w:val="00B2064E"/>
    <w:rsid w:val="00B206EC"/>
    <w:rsid w:val="00B208D9"/>
    <w:rsid w:val="00B21145"/>
    <w:rsid w:val="00B21173"/>
    <w:rsid w:val="00B2274E"/>
    <w:rsid w:val="00B2279E"/>
    <w:rsid w:val="00B22C5F"/>
    <w:rsid w:val="00B231A5"/>
    <w:rsid w:val="00B232ED"/>
    <w:rsid w:val="00B23A36"/>
    <w:rsid w:val="00B23DDE"/>
    <w:rsid w:val="00B23E12"/>
    <w:rsid w:val="00B24026"/>
    <w:rsid w:val="00B2436C"/>
    <w:rsid w:val="00B2494A"/>
    <w:rsid w:val="00B24E1B"/>
    <w:rsid w:val="00B25034"/>
    <w:rsid w:val="00B251A2"/>
    <w:rsid w:val="00B2555C"/>
    <w:rsid w:val="00B25967"/>
    <w:rsid w:val="00B260AC"/>
    <w:rsid w:val="00B260C7"/>
    <w:rsid w:val="00B2639F"/>
    <w:rsid w:val="00B269EC"/>
    <w:rsid w:val="00B27D8B"/>
    <w:rsid w:val="00B309D9"/>
    <w:rsid w:val="00B30D5B"/>
    <w:rsid w:val="00B310A1"/>
    <w:rsid w:val="00B314E7"/>
    <w:rsid w:val="00B31CBD"/>
    <w:rsid w:val="00B31D1E"/>
    <w:rsid w:val="00B3201C"/>
    <w:rsid w:val="00B321BD"/>
    <w:rsid w:val="00B325F6"/>
    <w:rsid w:val="00B32773"/>
    <w:rsid w:val="00B3295F"/>
    <w:rsid w:val="00B33BA8"/>
    <w:rsid w:val="00B33C70"/>
    <w:rsid w:val="00B33F4E"/>
    <w:rsid w:val="00B3456B"/>
    <w:rsid w:val="00B3467A"/>
    <w:rsid w:val="00B34F10"/>
    <w:rsid w:val="00B35101"/>
    <w:rsid w:val="00B35A11"/>
    <w:rsid w:val="00B35DAE"/>
    <w:rsid w:val="00B366D9"/>
    <w:rsid w:val="00B367F2"/>
    <w:rsid w:val="00B36D54"/>
    <w:rsid w:val="00B3773A"/>
    <w:rsid w:val="00B37A68"/>
    <w:rsid w:val="00B37C5A"/>
    <w:rsid w:val="00B37F30"/>
    <w:rsid w:val="00B421B7"/>
    <w:rsid w:val="00B427E2"/>
    <w:rsid w:val="00B42C73"/>
    <w:rsid w:val="00B42FD1"/>
    <w:rsid w:val="00B432A3"/>
    <w:rsid w:val="00B4350A"/>
    <w:rsid w:val="00B439FE"/>
    <w:rsid w:val="00B445C4"/>
    <w:rsid w:val="00B44B77"/>
    <w:rsid w:val="00B44C97"/>
    <w:rsid w:val="00B4510C"/>
    <w:rsid w:val="00B45379"/>
    <w:rsid w:val="00B45C40"/>
    <w:rsid w:val="00B46071"/>
    <w:rsid w:val="00B46158"/>
    <w:rsid w:val="00B46F41"/>
    <w:rsid w:val="00B47257"/>
    <w:rsid w:val="00B475D9"/>
    <w:rsid w:val="00B4787C"/>
    <w:rsid w:val="00B47A5A"/>
    <w:rsid w:val="00B47E5D"/>
    <w:rsid w:val="00B50001"/>
    <w:rsid w:val="00B50053"/>
    <w:rsid w:val="00B50081"/>
    <w:rsid w:val="00B5021B"/>
    <w:rsid w:val="00B50309"/>
    <w:rsid w:val="00B503BA"/>
    <w:rsid w:val="00B50617"/>
    <w:rsid w:val="00B50A5C"/>
    <w:rsid w:val="00B50E42"/>
    <w:rsid w:val="00B5118B"/>
    <w:rsid w:val="00B51509"/>
    <w:rsid w:val="00B51CC3"/>
    <w:rsid w:val="00B52173"/>
    <w:rsid w:val="00B52FBB"/>
    <w:rsid w:val="00B5349A"/>
    <w:rsid w:val="00B5358E"/>
    <w:rsid w:val="00B536A1"/>
    <w:rsid w:val="00B540CC"/>
    <w:rsid w:val="00B542CF"/>
    <w:rsid w:val="00B54577"/>
    <w:rsid w:val="00B54789"/>
    <w:rsid w:val="00B54EE2"/>
    <w:rsid w:val="00B54F6C"/>
    <w:rsid w:val="00B554FA"/>
    <w:rsid w:val="00B555B1"/>
    <w:rsid w:val="00B556B4"/>
    <w:rsid w:val="00B5593F"/>
    <w:rsid w:val="00B563E5"/>
    <w:rsid w:val="00B56720"/>
    <w:rsid w:val="00B574C9"/>
    <w:rsid w:val="00B57CF1"/>
    <w:rsid w:val="00B57DC7"/>
    <w:rsid w:val="00B57EB3"/>
    <w:rsid w:val="00B57F24"/>
    <w:rsid w:val="00B57F4F"/>
    <w:rsid w:val="00B60B17"/>
    <w:rsid w:val="00B61989"/>
    <w:rsid w:val="00B61D80"/>
    <w:rsid w:val="00B61FC1"/>
    <w:rsid w:val="00B6298F"/>
    <w:rsid w:val="00B62C55"/>
    <w:rsid w:val="00B63E8F"/>
    <w:rsid w:val="00B640A3"/>
    <w:rsid w:val="00B6448F"/>
    <w:rsid w:val="00B644C9"/>
    <w:rsid w:val="00B645DD"/>
    <w:rsid w:val="00B64764"/>
    <w:rsid w:val="00B64E91"/>
    <w:rsid w:val="00B6510A"/>
    <w:rsid w:val="00B652A0"/>
    <w:rsid w:val="00B65357"/>
    <w:rsid w:val="00B65BAA"/>
    <w:rsid w:val="00B65C1F"/>
    <w:rsid w:val="00B65E61"/>
    <w:rsid w:val="00B6673C"/>
    <w:rsid w:val="00B66AB4"/>
    <w:rsid w:val="00B66F68"/>
    <w:rsid w:val="00B6741A"/>
    <w:rsid w:val="00B67DD0"/>
    <w:rsid w:val="00B70368"/>
    <w:rsid w:val="00B71204"/>
    <w:rsid w:val="00B7131C"/>
    <w:rsid w:val="00B718E6"/>
    <w:rsid w:val="00B719F0"/>
    <w:rsid w:val="00B71B20"/>
    <w:rsid w:val="00B71D92"/>
    <w:rsid w:val="00B7242C"/>
    <w:rsid w:val="00B724D2"/>
    <w:rsid w:val="00B72BA0"/>
    <w:rsid w:val="00B72F97"/>
    <w:rsid w:val="00B73AB8"/>
    <w:rsid w:val="00B74088"/>
    <w:rsid w:val="00B7409B"/>
    <w:rsid w:val="00B74391"/>
    <w:rsid w:val="00B74544"/>
    <w:rsid w:val="00B745E6"/>
    <w:rsid w:val="00B74DD4"/>
    <w:rsid w:val="00B753B4"/>
    <w:rsid w:val="00B75A3C"/>
    <w:rsid w:val="00B75CF8"/>
    <w:rsid w:val="00B76BDA"/>
    <w:rsid w:val="00B76CC1"/>
    <w:rsid w:val="00B76EF8"/>
    <w:rsid w:val="00B76FA8"/>
    <w:rsid w:val="00B77849"/>
    <w:rsid w:val="00B77977"/>
    <w:rsid w:val="00B77DC8"/>
    <w:rsid w:val="00B80580"/>
    <w:rsid w:val="00B8065D"/>
    <w:rsid w:val="00B8098C"/>
    <w:rsid w:val="00B80C06"/>
    <w:rsid w:val="00B81A06"/>
    <w:rsid w:val="00B81B47"/>
    <w:rsid w:val="00B82421"/>
    <w:rsid w:val="00B8332C"/>
    <w:rsid w:val="00B83C44"/>
    <w:rsid w:val="00B847F8"/>
    <w:rsid w:val="00B85473"/>
    <w:rsid w:val="00B85EBE"/>
    <w:rsid w:val="00B85F58"/>
    <w:rsid w:val="00B8638D"/>
    <w:rsid w:val="00B863FC"/>
    <w:rsid w:val="00B865E6"/>
    <w:rsid w:val="00B86A9B"/>
    <w:rsid w:val="00B86AD1"/>
    <w:rsid w:val="00B86B5B"/>
    <w:rsid w:val="00B873D1"/>
    <w:rsid w:val="00B87CB3"/>
    <w:rsid w:val="00B90E9C"/>
    <w:rsid w:val="00B91435"/>
    <w:rsid w:val="00B9160A"/>
    <w:rsid w:val="00B9161C"/>
    <w:rsid w:val="00B919EA"/>
    <w:rsid w:val="00B91A01"/>
    <w:rsid w:val="00B92100"/>
    <w:rsid w:val="00B92260"/>
    <w:rsid w:val="00B92469"/>
    <w:rsid w:val="00B925CC"/>
    <w:rsid w:val="00B92F8B"/>
    <w:rsid w:val="00B9315D"/>
    <w:rsid w:val="00B934B8"/>
    <w:rsid w:val="00B93657"/>
    <w:rsid w:val="00B945DC"/>
    <w:rsid w:val="00B94658"/>
    <w:rsid w:val="00B9465D"/>
    <w:rsid w:val="00B94917"/>
    <w:rsid w:val="00B94BED"/>
    <w:rsid w:val="00B94CA8"/>
    <w:rsid w:val="00B94ED1"/>
    <w:rsid w:val="00B95050"/>
    <w:rsid w:val="00B952ED"/>
    <w:rsid w:val="00B95699"/>
    <w:rsid w:val="00B957B7"/>
    <w:rsid w:val="00B95B80"/>
    <w:rsid w:val="00B95F7D"/>
    <w:rsid w:val="00B9655F"/>
    <w:rsid w:val="00B965BE"/>
    <w:rsid w:val="00B96674"/>
    <w:rsid w:val="00B96735"/>
    <w:rsid w:val="00B968C4"/>
    <w:rsid w:val="00B96B04"/>
    <w:rsid w:val="00B96BAA"/>
    <w:rsid w:val="00B96E51"/>
    <w:rsid w:val="00B97496"/>
    <w:rsid w:val="00B979E5"/>
    <w:rsid w:val="00B97AA3"/>
    <w:rsid w:val="00BA068B"/>
    <w:rsid w:val="00BA07E4"/>
    <w:rsid w:val="00BA0EC0"/>
    <w:rsid w:val="00BA0F8A"/>
    <w:rsid w:val="00BA24DC"/>
    <w:rsid w:val="00BA2A85"/>
    <w:rsid w:val="00BA2B96"/>
    <w:rsid w:val="00BA31AB"/>
    <w:rsid w:val="00BA3BA6"/>
    <w:rsid w:val="00BA41B2"/>
    <w:rsid w:val="00BA41D7"/>
    <w:rsid w:val="00BA476B"/>
    <w:rsid w:val="00BA5BBB"/>
    <w:rsid w:val="00BA5F82"/>
    <w:rsid w:val="00BA6458"/>
    <w:rsid w:val="00BA64FB"/>
    <w:rsid w:val="00BA6507"/>
    <w:rsid w:val="00BA6A0F"/>
    <w:rsid w:val="00BA6B22"/>
    <w:rsid w:val="00BA6DFA"/>
    <w:rsid w:val="00BA6E16"/>
    <w:rsid w:val="00BA728C"/>
    <w:rsid w:val="00BA7598"/>
    <w:rsid w:val="00BA7B79"/>
    <w:rsid w:val="00BA7B9D"/>
    <w:rsid w:val="00BA7BDB"/>
    <w:rsid w:val="00BA7D50"/>
    <w:rsid w:val="00BB034F"/>
    <w:rsid w:val="00BB06DF"/>
    <w:rsid w:val="00BB08E1"/>
    <w:rsid w:val="00BB0F36"/>
    <w:rsid w:val="00BB21AA"/>
    <w:rsid w:val="00BB2450"/>
    <w:rsid w:val="00BB262E"/>
    <w:rsid w:val="00BB294D"/>
    <w:rsid w:val="00BB2E60"/>
    <w:rsid w:val="00BB307D"/>
    <w:rsid w:val="00BB4F08"/>
    <w:rsid w:val="00BB51D6"/>
    <w:rsid w:val="00BB5BEE"/>
    <w:rsid w:val="00BB6196"/>
    <w:rsid w:val="00BB6BEC"/>
    <w:rsid w:val="00BB6E16"/>
    <w:rsid w:val="00BB731A"/>
    <w:rsid w:val="00BB7715"/>
    <w:rsid w:val="00BB7877"/>
    <w:rsid w:val="00BB7A07"/>
    <w:rsid w:val="00BB7B6A"/>
    <w:rsid w:val="00BB7EA6"/>
    <w:rsid w:val="00BC00BD"/>
    <w:rsid w:val="00BC0169"/>
    <w:rsid w:val="00BC0454"/>
    <w:rsid w:val="00BC0538"/>
    <w:rsid w:val="00BC08FD"/>
    <w:rsid w:val="00BC0D62"/>
    <w:rsid w:val="00BC0F5B"/>
    <w:rsid w:val="00BC0F7C"/>
    <w:rsid w:val="00BC1997"/>
    <w:rsid w:val="00BC1A52"/>
    <w:rsid w:val="00BC1D37"/>
    <w:rsid w:val="00BC2897"/>
    <w:rsid w:val="00BC2A59"/>
    <w:rsid w:val="00BC3057"/>
    <w:rsid w:val="00BC3AF0"/>
    <w:rsid w:val="00BC3CA5"/>
    <w:rsid w:val="00BC3E97"/>
    <w:rsid w:val="00BC3EAE"/>
    <w:rsid w:val="00BC45C1"/>
    <w:rsid w:val="00BC473D"/>
    <w:rsid w:val="00BC515B"/>
    <w:rsid w:val="00BC5424"/>
    <w:rsid w:val="00BC57FB"/>
    <w:rsid w:val="00BC649E"/>
    <w:rsid w:val="00BC6AEC"/>
    <w:rsid w:val="00BC6B40"/>
    <w:rsid w:val="00BC6FE4"/>
    <w:rsid w:val="00BC70E3"/>
    <w:rsid w:val="00BC7990"/>
    <w:rsid w:val="00BC7BA0"/>
    <w:rsid w:val="00BC7EAA"/>
    <w:rsid w:val="00BD04D3"/>
    <w:rsid w:val="00BD0849"/>
    <w:rsid w:val="00BD1189"/>
    <w:rsid w:val="00BD1237"/>
    <w:rsid w:val="00BD15F4"/>
    <w:rsid w:val="00BD18B2"/>
    <w:rsid w:val="00BD1948"/>
    <w:rsid w:val="00BD221F"/>
    <w:rsid w:val="00BD22DF"/>
    <w:rsid w:val="00BD2A42"/>
    <w:rsid w:val="00BD2DA1"/>
    <w:rsid w:val="00BD2FC1"/>
    <w:rsid w:val="00BD31E8"/>
    <w:rsid w:val="00BD35AA"/>
    <w:rsid w:val="00BD43DB"/>
    <w:rsid w:val="00BD4585"/>
    <w:rsid w:val="00BD4597"/>
    <w:rsid w:val="00BD45D4"/>
    <w:rsid w:val="00BD50DD"/>
    <w:rsid w:val="00BD628B"/>
    <w:rsid w:val="00BD62D4"/>
    <w:rsid w:val="00BD638A"/>
    <w:rsid w:val="00BD6476"/>
    <w:rsid w:val="00BD66D1"/>
    <w:rsid w:val="00BD6AE7"/>
    <w:rsid w:val="00BD6C47"/>
    <w:rsid w:val="00BD6EC8"/>
    <w:rsid w:val="00BD6F59"/>
    <w:rsid w:val="00BD71D6"/>
    <w:rsid w:val="00BD739F"/>
    <w:rsid w:val="00BD7E32"/>
    <w:rsid w:val="00BE044D"/>
    <w:rsid w:val="00BE054F"/>
    <w:rsid w:val="00BE06E7"/>
    <w:rsid w:val="00BE081C"/>
    <w:rsid w:val="00BE11AE"/>
    <w:rsid w:val="00BE13FE"/>
    <w:rsid w:val="00BE17AC"/>
    <w:rsid w:val="00BE1CA4"/>
    <w:rsid w:val="00BE1DC0"/>
    <w:rsid w:val="00BE1E47"/>
    <w:rsid w:val="00BE1EDD"/>
    <w:rsid w:val="00BE215A"/>
    <w:rsid w:val="00BE232F"/>
    <w:rsid w:val="00BE26F0"/>
    <w:rsid w:val="00BE3098"/>
    <w:rsid w:val="00BE3321"/>
    <w:rsid w:val="00BE337B"/>
    <w:rsid w:val="00BE3BB6"/>
    <w:rsid w:val="00BE4022"/>
    <w:rsid w:val="00BE412D"/>
    <w:rsid w:val="00BE41A6"/>
    <w:rsid w:val="00BE4450"/>
    <w:rsid w:val="00BE465C"/>
    <w:rsid w:val="00BE4C1E"/>
    <w:rsid w:val="00BE4CFF"/>
    <w:rsid w:val="00BE4F47"/>
    <w:rsid w:val="00BE5C5E"/>
    <w:rsid w:val="00BE5F6C"/>
    <w:rsid w:val="00BE619E"/>
    <w:rsid w:val="00BE62AA"/>
    <w:rsid w:val="00BE63FF"/>
    <w:rsid w:val="00BE6C36"/>
    <w:rsid w:val="00BE6D8A"/>
    <w:rsid w:val="00BE6DD0"/>
    <w:rsid w:val="00BE7091"/>
    <w:rsid w:val="00BE72A5"/>
    <w:rsid w:val="00BE78C7"/>
    <w:rsid w:val="00BE7DC1"/>
    <w:rsid w:val="00BF06AA"/>
    <w:rsid w:val="00BF1300"/>
    <w:rsid w:val="00BF1879"/>
    <w:rsid w:val="00BF1BD8"/>
    <w:rsid w:val="00BF1C40"/>
    <w:rsid w:val="00BF202F"/>
    <w:rsid w:val="00BF233D"/>
    <w:rsid w:val="00BF299C"/>
    <w:rsid w:val="00BF3379"/>
    <w:rsid w:val="00BF3781"/>
    <w:rsid w:val="00BF3D4F"/>
    <w:rsid w:val="00BF3DA7"/>
    <w:rsid w:val="00BF3E93"/>
    <w:rsid w:val="00BF45C8"/>
    <w:rsid w:val="00BF4762"/>
    <w:rsid w:val="00BF486D"/>
    <w:rsid w:val="00BF488F"/>
    <w:rsid w:val="00BF4B1E"/>
    <w:rsid w:val="00BF52F3"/>
    <w:rsid w:val="00BF52FD"/>
    <w:rsid w:val="00BF553C"/>
    <w:rsid w:val="00BF5CB9"/>
    <w:rsid w:val="00BF5EBE"/>
    <w:rsid w:val="00BF5F20"/>
    <w:rsid w:val="00BF604D"/>
    <w:rsid w:val="00BF6B11"/>
    <w:rsid w:val="00BF6F7D"/>
    <w:rsid w:val="00BF76A7"/>
    <w:rsid w:val="00BF7825"/>
    <w:rsid w:val="00BF7B0B"/>
    <w:rsid w:val="00BF7E32"/>
    <w:rsid w:val="00C003F5"/>
    <w:rsid w:val="00C00485"/>
    <w:rsid w:val="00C00658"/>
    <w:rsid w:val="00C008B1"/>
    <w:rsid w:val="00C008B4"/>
    <w:rsid w:val="00C00919"/>
    <w:rsid w:val="00C00F12"/>
    <w:rsid w:val="00C0176A"/>
    <w:rsid w:val="00C01C54"/>
    <w:rsid w:val="00C01E38"/>
    <w:rsid w:val="00C0274D"/>
    <w:rsid w:val="00C029AF"/>
    <w:rsid w:val="00C029B7"/>
    <w:rsid w:val="00C02A14"/>
    <w:rsid w:val="00C02D0F"/>
    <w:rsid w:val="00C02E5B"/>
    <w:rsid w:val="00C03076"/>
    <w:rsid w:val="00C030AE"/>
    <w:rsid w:val="00C03106"/>
    <w:rsid w:val="00C035E8"/>
    <w:rsid w:val="00C0389E"/>
    <w:rsid w:val="00C03CEF"/>
    <w:rsid w:val="00C0416C"/>
    <w:rsid w:val="00C04264"/>
    <w:rsid w:val="00C04569"/>
    <w:rsid w:val="00C056E2"/>
    <w:rsid w:val="00C05CF9"/>
    <w:rsid w:val="00C05F4B"/>
    <w:rsid w:val="00C0623B"/>
    <w:rsid w:val="00C07041"/>
    <w:rsid w:val="00C07BAA"/>
    <w:rsid w:val="00C07EF6"/>
    <w:rsid w:val="00C10431"/>
    <w:rsid w:val="00C10D0A"/>
    <w:rsid w:val="00C11222"/>
    <w:rsid w:val="00C12552"/>
    <w:rsid w:val="00C1269E"/>
    <w:rsid w:val="00C127A2"/>
    <w:rsid w:val="00C12F2A"/>
    <w:rsid w:val="00C1301A"/>
    <w:rsid w:val="00C1301E"/>
    <w:rsid w:val="00C1305D"/>
    <w:rsid w:val="00C135BC"/>
    <w:rsid w:val="00C13A43"/>
    <w:rsid w:val="00C13A72"/>
    <w:rsid w:val="00C13C6F"/>
    <w:rsid w:val="00C14217"/>
    <w:rsid w:val="00C1438E"/>
    <w:rsid w:val="00C14652"/>
    <w:rsid w:val="00C148ED"/>
    <w:rsid w:val="00C14F41"/>
    <w:rsid w:val="00C15060"/>
    <w:rsid w:val="00C15DC9"/>
    <w:rsid w:val="00C1610C"/>
    <w:rsid w:val="00C20AB8"/>
    <w:rsid w:val="00C20BE1"/>
    <w:rsid w:val="00C20CFB"/>
    <w:rsid w:val="00C21286"/>
    <w:rsid w:val="00C21683"/>
    <w:rsid w:val="00C21706"/>
    <w:rsid w:val="00C218DF"/>
    <w:rsid w:val="00C21B33"/>
    <w:rsid w:val="00C21BB9"/>
    <w:rsid w:val="00C21C38"/>
    <w:rsid w:val="00C22042"/>
    <w:rsid w:val="00C22133"/>
    <w:rsid w:val="00C222A2"/>
    <w:rsid w:val="00C2245E"/>
    <w:rsid w:val="00C22D02"/>
    <w:rsid w:val="00C2314D"/>
    <w:rsid w:val="00C23675"/>
    <w:rsid w:val="00C236BE"/>
    <w:rsid w:val="00C23BFC"/>
    <w:rsid w:val="00C24127"/>
    <w:rsid w:val="00C24BD4"/>
    <w:rsid w:val="00C254AF"/>
    <w:rsid w:val="00C25BED"/>
    <w:rsid w:val="00C25D3E"/>
    <w:rsid w:val="00C260F1"/>
    <w:rsid w:val="00C26258"/>
    <w:rsid w:val="00C26388"/>
    <w:rsid w:val="00C272AE"/>
    <w:rsid w:val="00C2771E"/>
    <w:rsid w:val="00C27CF3"/>
    <w:rsid w:val="00C27D71"/>
    <w:rsid w:val="00C27F90"/>
    <w:rsid w:val="00C306AD"/>
    <w:rsid w:val="00C30C67"/>
    <w:rsid w:val="00C31077"/>
    <w:rsid w:val="00C312AC"/>
    <w:rsid w:val="00C31AFB"/>
    <w:rsid w:val="00C31E6E"/>
    <w:rsid w:val="00C3245B"/>
    <w:rsid w:val="00C3269C"/>
    <w:rsid w:val="00C33331"/>
    <w:rsid w:val="00C33BE4"/>
    <w:rsid w:val="00C33C36"/>
    <w:rsid w:val="00C33CC4"/>
    <w:rsid w:val="00C33D53"/>
    <w:rsid w:val="00C33E18"/>
    <w:rsid w:val="00C33E28"/>
    <w:rsid w:val="00C345A1"/>
    <w:rsid w:val="00C34606"/>
    <w:rsid w:val="00C356D0"/>
    <w:rsid w:val="00C35C4C"/>
    <w:rsid w:val="00C35F0A"/>
    <w:rsid w:val="00C35F7C"/>
    <w:rsid w:val="00C35FD4"/>
    <w:rsid w:val="00C365A6"/>
    <w:rsid w:val="00C3745B"/>
    <w:rsid w:val="00C37864"/>
    <w:rsid w:val="00C40863"/>
    <w:rsid w:val="00C4104E"/>
    <w:rsid w:val="00C41C9F"/>
    <w:rsid w:val="00C41D3A"/>
    <w:rsid w:val="00C4288E"/>
    <w:rsid w:val="00C429BA"/>
    <w:rsid w:val="00C42E94"/>
    <w:rsid w:val="00C42FCA"/>
    <w:rsid w:val="00C43292"/>
    <w:rsid w:val="00C43644"/>
    <w:rsid w:val="00C44119"/>
    <w:rsid w:val="00C4418E"/>
    <w:rsid w:val="00C445FE"/>
    <w:rsid w:val="00C449AD"/>
    <w:rsid w:val="00C44C59"/>
    <w:rsid w:val="00C44C5A"/>
    <w:rsid w:val="00C44DE1"/>
    <w:rsid w:val="00C44F13"/>
    <w:rsid w:val="00C45E93"/>
    <w:rsid w:val="00C46432"/>
    <w:rsid w:val="00C46787"/>
    <w:rsid w:val="00C46B06"/>
    <w:rsid w:val="00C47715"/>
    <w:rsid w:val="00C47848"/>
    <w:rsid w:val="00C47B8C"/>
    <w:rsid w:val="00C47BA6"/>
    <w:rsid w:val="00C47C86"/>
    <w:rsid w:val="00C47F2F"/>
    <w:rsid w:val="00C50096"/>
    <w:rsid w:val="00C5019A"/>
    <w:rsid w:val="00C505B9"/>
    <w:rsid w:val="00C5085A"/>
    <w:rsid w:val="00C509BD"/>
    <w:rsid w:val="00C51169"/>
    <w:rsid w:val="00C5144E"/>
    <w:rsid w:val="00C51707"/>
    <w:rsid w:val="00C51819"/>
    <w:rsid w:val="00C518DE"/>
    <w:rsid w:val="00C51B51"/>
    <w:rsid w:val="00C52DF4"/>
    <w:rsid w:val="00C530C5"/>
    <w:rsid w:val="00C531F8"/>
    <w:rsid w:val="00C534A6"/>
    <w:rsid w:val="00C54709"/>
    <w:rsid w:val="00C54B98"/>
    <w:rsid w:val="00C555B1"/>
    <w:rsid w:val="00C55738"/>
    <w:rsid w:val="00C55AA7"/>
    <w:rsid w:val="00C562DC"/>
    <w:rsid w:val="00C56981"/>
    <w:rsid w:val="00C57146"/>
    <w:rsid w:val="00C57486"/>
    <w:rsid w:val="00C5754E"/>
    <w:rsid w:val="00C57558"/>
    <w:rsid w:val="00C575DA"/>
    <w:rsid w:val="00C576DA"/>
    <w:rsid w:val="00C57B27"/>
    <w:rsid w:val="00C600B3"/>
    <w:rsid w:val="00C602F5"/>
    <w:rsid w:val="00C60625"/>
    <w:rsid w:val="00C60BBD"/>
    <w:rsid w:val="00C611B1"/>
    <w:rsid w:val="00C616EB"/>
    <w:rsid w:val="00C61A09"/>
    <w:rsid w:val="00C61EEF"/>
    <w:rsid w:val="00C6278E"/>
    <w:rsid w:val="00C62A54"/>
    <w:rsid w:val="00C63101"/>
    <w:rsid w:val="00C63116"/>
    <w:rsid w:val="00C63CD5"/>
    <w:rsid w:val="00C64206"/>
    <w:rsid w:val="00C64284"/>
    <w:rsid w:val="00C64285"/>
    <w:rsid w:val="00C647CD"/>
    <w:rsid w:val="00C648F1"/>
    <w:rsid w:val="00C64CDB"/>
    <w:rsid w:val="00C658A0"/>
    <w:rsid w:val="00C65F56"/>
    <w:rsid w:val="00C678F2"/>
    <w:rsid w:val="00C679E5"/>
    <w:rsid w:val="00C67A6E"/>
    <w:rsid w:val="00C67F8B"/>
    <w:rsid w:val="00C70A79"/>
    <w:rsid w:val="00C710D5"/>
    <w:rsid w:val="00C71559"/>
    <w:rsid w:val="00C71640"/>
    <w:rsid w:val="00C71B39"/>
    <w:rsid w:val="00C72A79"/>
    <w:rsid w:val="00C73024"/>
    <w:rsid w:val="00C73826"/>
    <w:rsid w:val="00C73852"/>
    <w:rsid w:val="00C738E6"/>
    <w:rsid w:val="00C73AD2"/>
    <w:rsid w:val="00C73DB6"/>
    <w:rsid w:val="00C742C1"/>
    <w:rsid w:val="00C74550"/>
    <w:rsid w:val="00C7492D"/>
    <w:rsid w:val="00C749AB"/>
    <w:rsid w:val="00C74E44"/>
    <w:rsid w:val="00C75EF8"/>
    <w:rsid w:val="00C75F43"/>
    <w:rsid w:val="00C76020"/>
    <w:rsid w:val="00C76A40"/>
    <w:rsid w:val="00C76F76"/>
    <w:rsid w:val="00C773ED"/>
    <w:rsid w:val="00C7772B"/>
    <w:rsid w:val="00C777A2"/>
    <w:rsid w:val="00C778F2"/>
    <w:rsid w:val="00C7798D"/>
    <w:rsid w:val="00C779AF"/>
    <w:rsid w:val="00C77D1C"/>
    <w:rsid w:val="00C80073"/>
    <w:rsid w:val="00C801B6"/>
    <w:rsid w:val="00C804D9"/>
    <w:rsid w:val="00C807E2"/>
    <w:rsid w:val="00C8091E"/>
    <w:rsid w:val="00C81426"/>
    <w:rsid w:val="00C816CF"/>
    <w:rsid w:val="00C81F2F"/>
    <w:rsid w:val="00C8205D"/>
    <w:rsid w:val="00C824AA"/>
    <w:rsid w:val="00C82BF1"/>
    <w:rsid w:val="00C8319A"/>
    <w:rsid w:val="00C8348F"/>
    <w:rsid w:val="00C834B0"/>
    <w:rsid w:val="00C83689"/>
    <w:rsid w:val="00C838AD"/>
    <w:rsid w:val="00C838C4"/>
    <w:rsid w:val="00C84866"/>
    <w:rsid w:val="00C84867"/>
    <w:rsid w:val="00C84ED6"/>
    <w:rsid w:val="00C852ED"/>
    <w:rsid w:val="00C87454"/>
    <w:rsid w:val="00C87978"/>
    <w:rsid w:val="00C87B69"/>
    <w:rsid w:val="00C87C13"/>
    <w:rsid w:val="00C90633"/>
    <w:rsid w:val="00C906A0"/>
    <w:rsid w:val="00C907CA"/>
    <w:rsid w:val="00C908A0"/>
    <w:rsid w:val="00C90A12"/>
    <w:rsid w:val="00C92063"/>
    <w:rsid w:val="00C9253B"/>
    <w:rsid w:val="00C92624"/>
    <w:rsid w:val="00C92694"/>
    <w:rsid w:val="00C928A3"/>
    <w:rsid w:val="00C92C09"/>
    <w:rsid w:val="00C9316D"/>
    <w:rsid w:val="00C9390D"/>
    <w:rsid w:val="00C93C5F"/>
    <w:rsid w:val="00C93CA6"/>
    <w:rsid w:val="00C940D6"/>
    <w:rsid w:val="00C947FC"/>
    <w:rsid w:val="00C94910"/>
    <w:rsid w:val="00C9588B"/>
    <w:rsid w:val="00C96B03"/>
    <w:rsid w:val="00C96B3F"/>
    <w:rsid w:val="00C96CC9"/>
    <w:rsid w:val="00C971E7"/>
    <w:rsid w:val="00C97388"/>
    <w:rsid w:val="00C97453"/>
    <w:rsid w:val="00C97562"/>
    <w:rsid w:val="00C9786F"/>
    <w:rsid w:val="00C97C71"/>
    <w:rsid w:val="00C97D52"/>
    <w:rsid w:val="00C97DFC"/>
    <w:rsid w:val="00CA005C"/>
    <w:rsid w:val="00CA0FEA"/>
    <w:rsid w:val="00CA10BD"/>
    <w:rsid w:val="00CA1844"/>
    <w:rsid w:val="00CA1935"/>
    <w:rsid w:val="00CA1E13"/>
    <w:rsid w:val="00CA233E"/>
    <w:rsid w:val="00CA2704"/>
    <w:rsid w:val="00CA2874"/>
    <w:rsid w:val="00CA2908"/>
    <w:rsid w:val="00CA2936"/>
    <w:rsid w:val="00CA300A"/>
    <w:rsid w:val="00CA319B"/>
    <w:rsid w:val="00CA35CF"/>
    <w:rsid w:val="00CA3631"/>
    <w:rsid w:val="00CA3B89"/>
    <w:rsid w:val="00CA3D4B"/>
    <w:rsid w:val="00CA46BA"/>
    <w:rsid w:val="00CA495B"/>
    <w:rsid w:val="00CA4984"/>
    <w:rsid w:val="00CA4B56"/>
    <w:rsid w:val="00CA5043"/>
    <w:rsid w:val="00CA5EEF"/>
    <w:rsid w:val="00CA5F08"/>
    <w:rsid w:val="00CA6149"/>
    <w:rsid w:val="00CA61DC"/>
    <w:rsid w:val="00CA64AF"/>
    <w:rsid w:val="00CA65E5"/>
    <w:rsid w:val="00CA68DF"/>
    <w:rsid w:val="00CA6901"/>
    <w:rsid w:val="00CA6C65"/>
    <w:rsid w:val="00CA6E5B"/>
    <w:rsid w:val="00CA77CE"/>
    <w:rsid w:val="00CB002F"/>
    <w:rsid w:val="00CB1048"/>
    <w:rsid w:val="00CB1804"/>
    <w:rsid w:val="00CB1C7A"/>
    <w:rsid w:val="00CB1EF8"/>
    <w:rsid w:val="00CB1F16"/>
    <w:rsid w:val="00CB2012"/>
    <w:rsid w:val="00CB2172"/>
    <w:rsid w:val="00CB217E"/>
    <w:rsid w:val="00CB290F"/>
    <w:rsid w:val="00CB29DC"/>
    <w:rsid w:val="00CB3192"/>
    <w:rsid w:val="00CB31CC"/>
    <w:rsid w:val="00CB3378"/>
    <w:rsid w:val="00CB3425"/>
    <w:rsid w:val="00CB3718"/>
    <w:rsid w:val="00CB372A"/>
    <w:rsid w:val="00CB3F22"/>
    <w:rsid w:val="00CB3FEE"/>
    <w:rsid w:val="00CB417F"/>
    <w:rsid w:val="00CB4426"/>
    <w:rsid w:val="00CB4E8A"/>
    <w:rsid w:val="00CB5E6A"/>
    <w:rsid w:val="00CB5E8A"/>
    <w:rsid w:val="00CB61D1"/>
    <w:rsid w:val="00CB6A18"/>
    <w:rsid w:val="00CB6CB8"/>
    <w:rsid w:val="00CB6CC8"/>
    <w:rsid w:val="00CB72F5"/>
    <w:rsid w:val="00CB7384"/>
    <w:rsid w:val="00CB7A32"/>
    <w:rsid w:val="00CC0202"/>
    <w:rsid w:val="00CC0F5E"/>
    <w:rsid w:val="00CC0F96"/>
    <w:rsid w:val="00CC16F9"/>
    <w:rsid w:val="00CC1746"/>
    <w:rsid w:val="00CC1854"/>
    <w:rsid w:val="00CC1D9C"/>
    <w:rsid w:val="00CC2B25"/>
    <w:rsid w:val="00CC2D5A"/>
    <w:rsid w:val="00CC329F"/>
    <w:rsid w:val="00CC3A02"/>
    <w:rsid w:val="00CC3A60"/>
    <w:rsid w:val="00CC3E35"/>
    <w:rsid w:val="00CC3F0B"/>
    <w:rsid w:val="00CC4AE0"/>
    <w:rsid w:val="00CC4E1A"/>
    <w:rsid w:val="00CC4E43"/>
    <w:rsid w:val="00CC5151"/>
    <w:rsid w:val="00CC5C86"/>
    <w:rsid w:val="00CC6EF8"/>
    <w:rsid w:val="00CC72D3"/>
    <w:rsid w:val="00CC75F0"/>
    <w:rsid w:val="00CD06A8"/>
    <w:rsid w:val="00CD0BA1"/>
    <w:rsid w:val="00CD0CAD"/>
    <w:rsid w:val="00CD0CDF"/>
    <w:rsid w:val="00CD0D55"/>
    <w:rsid w:val="00CD13EA"/>
    <w:rsid w:val="00CD17A4"/>
    <w:rsid w:val="00CD18BB"/>
    <w:rsid w:val="00CD1C0B"/>
    <w:rsid w:val="00CD1DAC"/>
    <w:rsid w:val="00CD1DBE"/>
    <w:rsid w:val="00CD207B"/>
    <w:rsid w:val="00CD2775"/>
    <w:rsid w:val="00CD2EE8"/>
    <w:rsid w:val="00CD337E"/>
    <w:rsid w:val="00CD37D5"/>
    <w:rsid w:val="00CD3D04"/>
    <w:rsid w:val="00CD46B4"/>
    <w:rsid w:val="00CD58D4"/>
    <w:rsid w:val="00CD6E5E"/>
    <w:rsid w:val="00CD7286"/>
    <w:rsid w:val="00CD7FEB"/>
    <w:rsid w:val="00CE00F1"/>
    <w:rsid w:val="00CE07F4"/>
    <w:rsid w:val="00CE0FA6"/>
    <w:rsid w:val="00CE157F"/>
    <w:rsid w:val="00CE169A"/>
    <w:rsid w:val="00CE186A"/>
    <w:rsid w:val="00CE19CE"/>
    <w:rsid w:val="00CE19FE"/>
    <w:rsid w:val="00CE1F02"/>
    <w:rsid w:val="00CE2011"/>
    <w:rsid w:val="00CE2877"/>
    <w:rsid w:val="00CE2A9E"/>
    <w:rsid w:val="00CE3060"/>
    <w:rsid w:val="00CE3D5A"/>
    <w:rsid w:val="00CE4B41"/>
    <w:rsid w:val="00CE4E2F"/>
    <w:rsid w:val="00CE4EC6"/>
    <w:rsid w:val="00CE537C"/>
    <w:rsid w:val="00CE5718"/>
    <w:rsid w:val="00CE5819"/>
    <w:rsid w:val="00CE59DC"/>
    <w:rsid w:val="00CE5ABE"/>
    <w:rsid w:val="00CE6495"/>
    <w:rsid w:val="00CE68C7"/>
    <w:rsid w:val="00CE698F"/>
    <w:rsid w:val="00CE6D85"/>
    <w:rsid w:val="00CE74E9"/>
    <w:rsid w:val="00CE75E2"/>
    <w:rsid w:val="00CE7810"/>
    <w:rsid w:val="00CE7CCF"/>
    <w:rsid w:val="00CE7E95"/>
    <w:rsid w:val="00CF013C"/>
    <w:rsid w:val="00CF0502"/>
    <w:rsid w:val="00CF0A65"/>
    <w:rsid w:val="00CF0D32"/>
    <w:rsid w:val="00CF0E19"/>
    <w:rsid w:val="00CF1173"/>
    <w:rsid w:val="00CF1553"/>
    <w:rsid w:val="00CF1636"/>
    <w:rsid w:val="00CF18F5"/>
    <w:rsid w:val="00CF21E0"/>
    <w:rsid w:val="00CF24E9"/>
    <w:rsid w:val="00CF277F"/>
    <w:rsid w:val="00CF340B"/>
    <w:rsid w:val="00CF3592"/>
    <w:rsid w:val="00CF3751"/>
    <w:rsid w:val="00CF4169"/>
    <w:rsid w:val="00CF46E8"/>
    <w:rsid w:val="00CF47F4"/>
    <w:rsid w:val="00CF4F1C"/>
    <w:rsid w:val="00CF5067"/>
    <w:rsid w:val="00CF6604"/>
    <w:rsid w:val="00CF684F"/>
    <w:rsid w:val="00CF6852"/>
    <w:rsid w:val="00CF75B2"/>
    <w:rsid w:val="00CF7A09"/>
    <w:rsid w:val="00D000AF"/>
    <w:rsid w:val="00D001CD"/>
    <w:rsid w:val="00D00481"/>
    <w:rsid w:val="00D00E2A"/>
    <w:rsid w:val="00D018A2"/>
    <w:rsid w:val="00D01DC5"/>
    <w:rsid w:val="00D02523"/>
    <w:rsid w:val="00D0269C"/>
    <w:rsid w:val="00D02768"/>
    <w:rsid w:val="00D027B6"/>
    <w:rsid w:val="00D033A0"/>
    <w:rsid w:val="00D034EE"/>
    <w:rsid w:val="00D03575"/>
    <w:rsid w:val="00D0391D"/>
    <w:rsid w:val="00D03BCA"/>
    <w:rsid w:val="00D03EF7"/>
    <w:rsid w:val="00D0401B"/>
    <w:rsid w:val="00D0445A"/>
    <w:rsid w:val="00D04584"/>
    <w:rsid w:val="00D045BD"/>
    <w:rsid w:val="00D045E5"/>
    <w:rsid w:val="00D04832"/>
    <w:rsid w:val="00D049E8"/>
    <w:rsid w:val="00D04A76"/>
    <w:rsid w:val="00D04AFA"/>
    <w:rsid w:val="00D04D07"/>
    <w:rsid w:val="00D04F09"/>
    <w:rsid w:val="00D05544"/>
    <w:rsid w:val="00D05CFF"/>
    <w:rsid w:val="00D06107"/>
    <w:rsid w:val="00D06FCB"/>
    <w:rsid w:val="00D07393"/>
    <w:rsid w:val="00D100A3"/>
    <w:rsid w:val="00D10710"/>
    <w:rsid w:val="00D10C67"/>
    <w:rsid w:val="00D11233"/>
    <w:rsid w:val="00D114CC"/>
    <w:rsid w:val="00D11A4C"/>
    <w:rsid w:val="00D11E4D"/>
    <w:rsid w:val="00D11F82"/>
    <w:rsid w:val="00D1236C"/>
    <w:rsid w:val="00D1245C"/>
    <w:rsid w:val="00D12679"/>
    <w:rsid w:val="00D12887"/>
    <w:rsid w:val="00D12B47"/>
    <w:rsid w:val="00D12CA5"/>
    <w:rsid w:val="00D14145"/>
    <w:rsid w:val="00D144C4"/>
    <w:rsid w:val="00D147DF"/>
    <w:rsid w:val="00D14B88"/>
    <w:rsid w:val="00D152E9"/>
    <w:rsid w:val="00D152FB"/>
    <w:rsid w:val="00D154A1"/>
    <w:rsid w:val="00D156CC"/>
    <w:rsid w:val="00D159D3"/>
    <w:rsid w:val="00D159DE"/>
    <w:rsid w:val="00D16695"/>
    <w:rsid w:val="00D1688A"/>
    <w:rsid w:val="00D17471"/>
    <w:rsid w:val="00D17C2F"/>
    <w:rsid w:val="00D17C66"/>
    <w:rsid w:val="00D2025A"/>
    <w:rsid w:val="00D203D0"/>
    <w:rsid w:val="00D2071E"/>
    <w:rsid w:val="00D20FE5"/>
    <w:rsid w:val="00D21962"/>
    <w:rsid w:val="00D21B47"/>
    <w:rsid w:val="00D21E7F"/>
    <w:rsid w:val="00D21EAE"/>
    <w:rsid w:val="00D2244F"/>
    <w:rsid w:val="00D22736"/>
    <w:rsid w:val="00D22942"/>
    <w:rsid w:val="00D22A27"/>
    <w:rsid w:val="00D23206"/>
    <w:rsid w:val="00D234C0"/>
    <w:rsid w:val="00D23996"/>
    <w:rsid w:val="00D23DFA"/>
    <w:rsid w:val="00D244E3"/>
    <w:rsid w:val="00D24B8D"/>
    <w:rsid w:val="00D253CA"/>
    <w:rsid w:val="00D259ED"/>
    <w:rsid w:val="00D25F3B"/>
    <w:rsid w:val="00D260A5"/>
    <w:rsid w:val="00D2611D"/>
    <w:rsid w:val="00D267AA"/>
    <w:rsid w:val="00D267D5"/>
    <w:rsid w:val="00D26CC6"/>
    <w:rsid w:val="00D26F94"/>
    <w:rsid w:val="00D27847"/>
    <w:rsid w:val="00D278E8"/>
    <w:rsid w:val="00D303CC"/>
    <w:rsid w:val="00D30492"/>
    <w:rsid w:val="00D30BE4"/>
    <w:rsid w:val="00D311EB"/>
    <w:rsid w:val="00D31C63"/>
    <w:rsid w:val="00D31EA9"/>
    <w:rsid w:val="00D3216A"/>
    <w:rsid w:val="00D322C3"/>
    <w:rsid w:val="00D32689"/>
    <w:rsid w:val="00D328ED"/>
    <w:rsid w:val="00D3292E"/>
    <w:rsid w:val="00D32989"/>
    <w:rsid w:val="00D32C79"/>
    <w:rsid w:val="00D32FAA"/>
    <w:rsid w:val="00D33380"/>
    <w:rsid w:val="00D333FA"/>
    <w:rsid w:val="00D3486F"/>
    <w:rsid w:val="00D34C92"/>
    <w:rsid w:val="00D34CFB"/>
    <w:rsid w:val="00D350C1"/>
    <w:rsid w:val="00D35497"/>
    <w:rsid w:val="00D35950"/>
    <w:rsid w:val="00D35D03"/>
    <w:rsid w:val="00D36001"/>
    <w:rsid w:val="00D36142"/>
    <w:rsid w:val="00D363EC"/>
    <w:rsid w:val="00D36A99"/>
    <w:rsid w:val="00D36BFE"/>
    <w:rsid w:val="00D36D27"/>
    <w:rsid w:val="00D36EEF"/>
    <w:rsid w:val="00D36FCF"/>
    <w:rsid w:val="00D37656"/>
    <w:rsid w:val="00D37900"/>
    <w:rsid w:val="00D37E33"/>
    <w:rsid w:val="00D40067"/>
    <w:rsid w:val="00D400F6"/>
    <w:rsid w:val="00D401A5"/>
    <w:rsid w:val="00D402FD"/>
    <w:rsid w:val="00D405E4"/>
    <w:rsid w:val="00D40BB8"/>
    <w:rsid w:val="00D40CFF"/>
    <w:rsid w:val="00D40F65"/>
    <w:rsid w:val="00D41B8F"/>
    <w:rsid w:val="00D41B95"/>
    <w:rsid w:val="00D41D03"/>
    <w:rsid w:val="00D41D35"/>
    <w:rsid w:val="00D41DCD"/>
    <w:rsid w:val="00D41F71"/>
    <w:rsid w:val="00D425DF"/>
    <w:rsid w:val="00D43CD7"/>
    <w:rsid w:val="00D43E01"/>
    <w:rsid w:val="00D43F0C"/>
    <w:rsid w:val="00D43F7F"/>
    <w:rsid w:val="00D44012"/>
    <w:rsid w:val="00D44CCF"/>
    <w:rsid w:val="00D457F0"/>
    <w:rsid w:val="00D458A4"/>
    <w:rsid w:val="00D45A39"/>
    <w:rsid w:val="00D45F5B"/>
    <w:rsid w:val="00D4605C"/>
    <w:rsid w:val="00D46061"/>
    <w:rsid w:val="00D46A85"/>
    <w:rsid w:val="00D46BF0"/>
    <w:rsid w:val="00D46D0A"/>
    <w:rsid w:val="00D471B7"/>
    <w:rsid w:val="00D472D4"/>
    <w:rsid w:val="00D47EDD"/>
    <w:rsid w:val="00D504F3"/>
    <w:rsid w:val="00D505CD"/>
    <w:rsid w:val="00D5065F"/>
    <w:rsid w:val="00D50F7E"/>
    <w:rsid w:val="00D5116D"/>
    <w:rsid w:val="00D51C00"/>
    <w:rsid w:val="00D5201D"/>
    <w:rsid w:val="00D529A1"/>
    <w:rsid w:val="00D529BC"/>
    <w:rsid w:val="00D531AE"/>
    <w:rsid w:val="00D53359"/>
    <w:rsid w:val="00D53441"/>
    <w:rsid w:val="00D53543"/>
    <w:rsid w:val="00D5388D"/>
    <w:rsid w:val="00D546BC"/>
    <w:rsid w:val="00D5490B"/>
    <w:rsid w:val="00D549D8"/>
    <w:rsid w:val="00D54E20"/>
    <w:rsid w:val="00D554C3"/>
    <w:rsid w:val="00D5588B"/>
    <w:rsid w:val="00D55F46"/>
    <w:rsid w:val="00D56006"/>
    <w:rsid w:val="00D566C1"/>
    <w:rsid w:val="00D573D7"/>
    <w:rsid w:val="00D57895"/>
    <w:rsid w:val="00D602D2"/>
    <w:rsid w:val="00D60454"/>
    <w:rsid w:val="00D605CE"/>
    <w:rsid w:val="00D610E4"/>
    <w:rsid w:val="00D6138E"/>
    <w:rsid w:val="00D616B6"/>
    <w:rsid w:val="00D616EC"/>
    <w:rsid w:val="00D61A30"/>
    <w:rsid w:val="00D61A4E"/>
    <w:rsid w:val="00D6216E"/>
    <w:rsid w:val="00D62743"/>
    <w:rsid w:val="00D62B87"/>
    <w:rsid w:val="00D632CF"/>
    <w:rsid w:val="00D63D4D"/>
    <w:rsid w:val="00D6430B"/>
    <w:rsid w:val="00D6432A"/>
    <w:rsid w:val="00D64CBA"/>
    <w:rsid w:val="00D64E30"/>
    <w:rsid w:val="00D6565C"/>
    <w:rsid w:val="00D65C35"/>
    <w:rsid w:val="00D65F1A"/>
    <w:rsid w:val="00D667D6"/>
    <w:rsid w:val="00D66A04"/>
    <w:rsid w:val="00D66F1F"/>
    <w:rsid w:val="00D6700B"/>
    <w:rsid w:val="00D67084"/>
    <w:rsid w:val="00D67522"/>
    <w:rsid w:val="00D67AB8"/>
    <w:rsid w:val="00D70073"/>
    <w:rsid w:val="00D71011"/>
    <w:rsid w:val="00D710E8"/>
    <w:rsid w:val="00D7112E"/>
    <w:rsid w:val="00D71155"/>
    <w:rsid w:val="00D71190"/>
    <w:rsid w:val="00D7123C"/>
    <w:rsid w:val="00D7215A"/>
    <w:rsid w:val="00D7220D"/>
    <w:rsid w:val="00D7274B"/>
    <w:rsid w:val="00D72895"/>
    <w:rsid w:val="00D72D5D"/>
    <w:rsid w:val="00D73078"/>
    <w:rsid w:val="00D737AC"/>
    <w:rsid w:val="00D73A6C"/>
    <w:rsid w:val="00D74183"/>
    <w:rsid w:val="00D74706"/>
    <w:rsid w:val="00D74740"/>
    <w:rsid w:val="00D7495F"/>
    <w:rsid w:val="00D74A97"/>
    <w:rsid w:val="00D74C52"/>
    <w:rsid w:val="00D7519E"/>
    <w:rsid w:val="00D7540C"/>
    <w:rsid w:val="00D75D5C"/>
    <w:rsid w:val="00D75E49"/>
    <w:rsid w:val="00D760E5"/>
    <w:rsid w:val="00D763DF"/>
    <w:rsid w:val="00D768A5"/>
    <w:rsid w:val="00D7694E"/>
    <w:rsid w:val="00D76A4F"/>
    <w:rsid w:val="00D76EBB"/>
    <w:rsid w:val="00D76F88"/>
    <w:rsid w:val="00D76FD5"/>
    <w:rsid w:val="00D77007"/>
    <w:rsid w:val="00D7772F"/>
    <w:rsid w:val="00D77878"/>
    <w:rsid w:val="00D7793A"/>
    <w:rsid w:val="00D77972"/>
    <w:rsid w:val="00D77B03"/>
    <w:rsid w:val="00D77BFB"/>
    <w:rsid w:val="00D77EE1"/>
    <w:rsid w:val="00D80D56"/>
    <w:rsid w:val="00D82226"/>
    <w:rsid w:val="00D82870"/>
    <w:rsid w:val="00D8294E"/>
    <w:rsid w:val="00D82D2A"/>
    <w:rsid w:val="00D832AE"/>
    <w:rsid w:val="00D83398"/>
    <w:rsid w:val="00D8358E"/>
    <w:rsid w:val="00D839ED"/>
    <w:rsid w:val="00D83A09"/>
    <w:rsid w:val="00D83B68"/>
    <w:rsid w:val="00D83CBC"/>
    <w:rsid w:val="00D83D44"/>
    <w:rsid w:val="00D84153"/>
    <w:rsid w:val="00D842CF"/>
    <w:rsid w:val="00D84350"/>
    <w:rsid w:val="00D86259"/>
    <w:rsid w:val="00D862D2"/>
    <w:rsid w:val="00D86B30"/>
    <w:rsid w:val="00D86FBA"/>
    <w:rsid w:val="00D8706F"/>
    <w:rsid w:val="00D873B7"/>
    <w:rsid w:val="00D87638"/>
    <w:rsid w:val="00D8789C"/>
    <w:rsid w:val="00D91B1A"/>
    <w:rsid w:val="00D91C04"/>
    <w:rsid w:val="00D91F26"/>
    <w:rsid w:val="00D92279"/>
    <w:rsid w:val="00D9319B"/>
    <w:rsid w:val="00D93368"/>
    <w:rsid w:val="00D93BDE"/>
    <w:rsid w:val="00D94723"/>
    <w:rsid w:val="00D94952"/>
    <w:rsid w:val="00D94A72"/>
    <w:rsid w:val="00D94AEE"/>
    <w:rsid w:val="00D94EEE"/>
    <w:rsid w:val="00D953BC"/>
    <w:rsid w:val="00D95620"/>
    <w:rsid w:val="00D95689"/>
    <w:rsid w:val="00D95944"/>
    <w:rsid w:val="00D95DE6"/>
    <w:rsid w:val="00D95DF9"/>
    <w:rsid w:val="00D96434"/>
    <w:rsid w:val="00D966ED"/>
    <w:rsid w:val="00D97388"/>
    <w:rsid w:val="00D973A2"/>
    <w:rsid w:val="00D97F21"/>
    <w:rsid w:val="00DA0378"/>
    <w:rsid w:val="00DA06A7"/>
    <w:rsid w:val="00DA0A19"/>
    <w:rsid w:val="00DA0E37"/>
    <w:rsid w:val="00DA0EC2"/>
    <w:rsid w:val="00DA1DA0"/>
    <w:rsid w:val="00DA1E52"/>
    <w:rsid w:val="00DA2036"/>
    <w:rsid w:val="00DA2DB3"/>
    <w:rsid w:val="00DA2FB5"/>
    <w:rsid w:val="00DA349D"/>
    <w:rsid w:val="00DA3B7E"/>
    <w:rsid w:val="00DA466B"/>
    <w:rsid w:val="00DA4B7D"/>
    <w:rsid w:val="00DA4D57"/>
    <w:rsid w:val="00DA5235"/>
    <w:rsid w:val="00DA54D8"/>
    <w:rsid w:val="00DA5678"/>
    <w:rsid w:val="00DA56E9"/>
    <w:rsid w:val="00DA5870"/>
    <w:rsid w:val="00DA5BCD"/>
    <w:rsid w:val="00DA5CE9"/>
    <w:rsid w:val="00DA6257"/>
    <w:rsid w:val="00DA6BE8"/>
    <w:rsid w:val="00DA6DDD"/>
    <w:rsid w:val="00DA6E31"/>
    <w:rsid w:val="00DA75A0"/>
    <w:rsid w:val="00DA75BE"/>
    <w:rsid w:val="00DA7622"/>
    <w:rsid w:val="00DA7C31"/>
    <w:rsid w:val="00DA7C78"/>
    <w:rsid w:val="00DA7E84"/>
    <w:rsid w:val="00DB0627"/>
    <w:rsid w:val="00DB0E66"/>
    <w:rsid w:val="00DB118B"/>
    <w:rsid w:val="00DB1217"/>
    <w:rsid w:val="00DB1383"/>
    <w:rsid w:val="00DB1C32"/>
    <w:rsid w:val="00DB1DD8"/>
    <w:rsid w:val="00DB226C"/>
    <w:rsid w:val="00DB23C0"/>
    <w:rsid w:val="00DB272C"/>
    <w:rsid w:val="00DB2DCA"/>
    <w:rsid w:val="00DB3034"/>
    <w:rsid w:val="00DB3298"/>
    <w:rsid w:val="00DB3373"/>
    <w:rsid w:val="00DB347F"/>
    <w:rsid w:val="00DB359D"/>
    <w:rsid w:val="00DB3E0F"/>
    <w:rsid w:val="00DB3EA3"/>
    <w:rsid w:val="00DB3EAF"/>
    <w:rsid w:val="00DB4998"/>
    <w:rsid w:val="00DB50AF"/>
    <w:rsid w:val="00DB581E"/>
    <w:rsid w:val="00DB58F0"/>
    <w:rsid w:val="00DB5A88"/>
    <w:rsid w:val="00DB5E70"/>
    <w:rsid w:val="00DB61CF"/>
    <w:rsid w:val="00DB62F9"/>
    <w:rsid w:val="00DB683A"/>
    <w:rsid w:val="00DB7059"/>
    <w:rsid w:val="00DB7C02"/>
    <w:rsid w:val="00DC0066"/>
    <w:rsid w:val="00DC05BC"/>
    <w:rsid w:val="00DC08CF"/>
    <w:rsid w:val="00DC0D67"/>
    <w:rsid w:val="00DC100A"/>
    <w:rsid w:val="00DC10E8"/>
    <w:rsid w:val="00DC14DA"/>
    <w:rsid w:val="00DC18A0"/>
    <w:rsid w:val="00DC1FBE"/>
    <w:rsid w:val="00DC2051"/>
    <w:rsid w:val="00DC2B34"/>
    <w:rsid w:val="00DC2C27"/>
    <w:rsid w:val="00DC334F"/>
    <w:rsid w:val="00DC3D98"/>
    <w:rsid w:val="00DC3DC7"/>
    <w:rsid w:val="00DC44AB"/>
    <w:rsid w:val="00DC490F"/>
    <w:rsid w:val="00DC4C85"/>
    <w:rsid w:val="00DC5119"/>
    <w:rsid w:val="00DC51EC"/>
    <w:rsid w:val="00DC52CC"/>
    <w:rsid w:val="00DC58CA"/>
    <w:rsid w:val="00DC5C11"/>
    <w:rsid w:val="00DC63D0"/>
    <w:rsid w:val="00DC663A"/>
    <w:rsid w:val="00DC6E95"/>
    <w:rsid w:val="00DC70F6"/>
    <w:rsid w:val="00DC72A5"/>
    <w:rsid w:val="00DC7380"/>
    <w:rsid w:val="00DD0559"/>
    <w:rsid w:val="00DD0D4F"/>
    <w:rsid w:val="00DD1655"/>
    <w:rsid w:val="00DD1849"/>
    <w:rsid w:val="00DD1CC0"/>
    <w:rsid w:val="00DD1EED"/>
    <w:rsid w:val="00DD242E"/>
    <w:rsid w:val="00DD2D11"/>
    <w:rsid w:val="00DD3061"/>
    <w:rsid w:val="00DD319F"/>
    <w:rsid w:val="00DD3B86"/>
    <w:rsid w:val="00DD3B90"/>
    <w:rsid w:val="00DD3E21"/>
    <w:rsid w:val="00DD49F2"/>
    <w:rsid w:val="00DD4BA2"/>
    <w:rsid w:val="00DD4C2E"/>
    <w:rsid w:val="00DD4DA6"/>
    <w:rsid w:val="00DD4E89"/>
    <w:rsid w:val="00DD502D"/>
    <w:rsid w:val="00DD553F"/>
    <w:rsid w:val="00DD5755"/>
    <w:rsid w:val="00DD59C8"/>
    <w:rsid w:val="00DD5BA1"/>
    <w:rsid w:val="00DD5DFE"/>
    <w:rsid w:val="00DD5E8A"/>
    <w:rsid w:val="00DD6049"/>
    <w:rsid w:val="00DD609D"/>
    <w:rsid w:val="00DD60DA"/>
    <w:rsid w:val="00DD624C"/>
    <w:rsid w:val="00DD6304"/>
    <w:rsid w:val="00DD6633"/>
    <w:rsid w:val="00DD6644"/>
    <w:rsid w:val="00DD676F"/>
    <w:rsid w:val="00DD7028"/>
    <w:rsid w:val="00DD7317"/>
    <w:rsid w:val="00DD7869"/>
    <w:rsid w:val="00DD7A18"/>
    <w:rsid w:val="00DD7A82"/>
    <w:rsid w:val="00DE12C7"/>
    <w:rsid w:val="00DE15E6"/>
    <w:rsid w:val="00DE17EB"/>
    <w:rsid w:val="00DE19F9"/>
    <w:rsid w:val="00DE1D48"/>
    <w:rsid w:val="00DE3016"/>
    <w:rsid w:val="00DE31EA"/>
    <w:rsid w:val="00DE3431"/>
    <w:rsid w:val="00DE3838"/>
    <w:rsid w:val="00DE3C7A"/>
    <w:rsid w:val="00DE3EE7"/>
    <w:rsid w:val="00DE425F"/>
    <w:rsid w:val="00DE4491"/>
    <w:rsid w:val="00DE4CFE"/>
    <w:rsid w:val="00DE4D24"/>
    <w:rsid w:val="00DE4DF1"/>
    <w:rsid w:val="00DE4F51"/>
    <w:rsid w:val="00DE50B2"/>
    <w:rsid w:val="00DE5ABC"/>
    <w:rsid w:val="00DE5CF9"/>
    <w:rsid w:val="00DE5F54"/>
    <w:rsid w:val="00DE6213"/>
    <w:rsid w:val="00DE6290"/>
    <w:rsid w:val="00DE6353"/>
    <w:rsid w:val="00DE70AF"/>
    <w:rsid w:val="00DE7150"/>
    <w:rsid w:val="00DE7D6A"/>
    <w:rsid w:val="00DE7F18"/>
    <w:rsid w:val="00DF0593"/>
    <w:rsid w:val="00DF0605"/>
    <w:rsid w:val="00DF077C"/>
    <w:rsid w:val="00DF0AF2"/>
    <w:rsid w:val="00DF0BA5"/>
    <w:rsid w:val="00DF111B"/>
    <w:rsid w:val="00DF1368"/>
    <w:rsid w:val="00DF160F"/>
    <w:rsid w:val="00DF210C"/>
    <w:rsid w:val="00DF34F7"/>
    <w:rsid w:val="00DF3B5D"/>
    <w:rsid w:val="00DF4DA3"/>
    <w:rsid w:val="00DF4DE6"/>
    <w:rsid w:val="00DF53F5"/>
    <w:rsid w:val="00DF56B4"/>
    <w:rsid w:val="00DF5740"/>
    <w:rsid w:val="00DF59A3"/>
    <w:rsid w:val="00DF59AD"/>
    <w:rsid w:val="00DF5D7B"/>
    <w:rsid w:val="00DF61CA"/>
    <w:rsid w:val="00DF6664"/>
    <w:rsid w:val="00DF7183"/>
    <w:rsid w:val="00DF74BD"/>
    <w:rsid w:val="00DF7695"/>
    <w:rsid w:val="00DF7896"/>
    <w:rsid w:val="00DF797A"/>
    <w:rsid w:val="00DF7A14"/>
    <w:rsid w:val="00E002A1"/>
    <w:rsid w:val="00E0030F"/>
    <w:rsid w:val="00E00381"/>
    <w:rsid w:val="00E00948"/>
    <w:rsid w:val="00E00ED3"/>
    <w:rsid w:val="00E01148"/>
    <w:rsid w:val="00E01485"/>
    <w:rsid w:val="00E016AE"/>
    <w:rsid w:val="00E0176D"/>
    <w:rsid w:val="00E01E25"/>
    <w:rsid w:val="00E01EB8"/>
    <w:rsid w:val="00E029E6"/>
    <w:rsid w:val="00E02A29"/>
    <w:rsid w:val="00E02BF0"/>
    <w:rsid w:val="00E02F4B"/>
    <w:rsid w:val="00E030BF"/>
    <w:rsid w:val="00E030C0"/>
    <w:rsid w:val="00E030D2"/>
    <w:rsid w:val="00E032C7"/>
    <w:rsid w:val="00E032E8"/>
    <w:rsid w:val="00E03480"/>
    <w:rsid w:val="00E03633"/>
    <w:rsid w:val="00E03845"/>
    <w:rsid w:val="00E03971"/>
    <w:rsid w:val="00E039F8"/>
    <w:rsid w:val="00E03A5E"/>
    <w:rsid w:val="00E0486A"/>
    <w:rsid w:val="00E04AB9"/>
    <w:rsid w:val="00E04BD7"/>
    <w:rsid w:val="00E04C8A"/>
    <w:rsid w:val="00E0512B"/>
    <w:rsid w:val="00E0513F"/>
    <w:rsid w:val="00E0535E"/>
    <w:rsid w:val="00E0538D"/>
    <w:rsid w:val="00E0559C"/>
    <w:rsid w:val="00E0586C"/>
    <w:rsid w:val="00E060BB"/>
    <w:rsid w:val="00E0637C"/>
    <w:rsid w:val="00E06809"/>
    <w:rsid w:val="00E06E4F"/>
    <w:rsid w:val="00E0705B"/>
    <w:rsid w:val="00E07224"/>
    <w:rsid w:val="00E07B77"/>
    <w:rsid w:val="00E11203"/>
    <w:rsid w:val="00E11389"/>
    <w:rsid w:val="00E11B3A"/>
    <w:rsid w:val="00E11BA5"/>
    <w:rsid w:val="00E11C1B"/>
    <w:rsid w:val="00E1209B"/>
    <w:rsid w:val="00E12A11"/>
    <w:rsid w:val="00E12D18"/>
    <w:rsid w:val="00E13C57"/>
    <w:rsid w:val="00E146F2"/>
    <w:rsid w:val="00E15D12"/>
    <w:rsid w:val="00E15FDA"/>
    <w:rsid w:val="00E161E3"/>
    <w:rsid w:val="00E16204"/>
    <w:rsid w:val="00E16220"/>
    <w:rsid w:val="00E162A6"/>
    <w:rsid w:val="00E167C9"/>
    <w:rsid w:val="00E16A39"/>
    <w:rsid w:val="00E16DD4"/>
    <w:rsid w:val="00E17135"/>
    <w:rsid w:val="00E1730D"/>
    <w:rsid w:val="00E17ACC"/>
    <w:rsid w:val="00E200D2"/>
    <w:rsid w:val="00E20A45"/>
    <w:rsid w:val="00E20B41"/>
    <w:rsid w:val="00E20B93"/>
    <w:rsid w:val="00E20EA0"/>
    <w:rsid w:val="00E212CE"/>
    <w:rsid w:val="00E212DA"/>
    <w:rsid w:val="00E21450"/>
    <w:rsid w:val="00E21545"/>
    <w:rsid w:val="00E215E6"/>
    <w:rsid w:val="00E21692"/>
    <w:rsid w:val="00E22008"/>
    <w:rsid w:val="00E22832"/>
    <w:rsid w:val="00E22AF0"/>
    <w:rsid w:val="00E233D6"/>
    <w:rsid w:val="00E23607"/>
    <w:rsid w:val="00E237B9"/>
    <w:rsid w:val="00E2398F"/>
    <w:rsid w:val="00E23FA7"/>
    <w:rsid w:val="00E24227"/>
    <w:rsid w:val="00E242EC"/>
    <w:rsid w:val="00E253A6"/>
    <w:rsid w:val="00E25789"/>
    <w:rsid w:val="00E25B28"/>
    <w:rsid w:val="00E25C0E"/>
    <w:rsid w:val="00E25DC6"/>
    <w:rsid w:val="00E25E1E"/>
    <w:rsid w:val="00E26009"/>
    <w:rsid w:val="00E26011"/>
    <w:rsid w:val="00E2627E"/>
    <w:rsid w:val="00E265AB"/>
    <w:rsid w:val="00E265ED"/>
    <w:rsid w:val="00E271BC"/>
    <w:rsid w:val="00E2737F"/>
    <w:rsid w:val="00E27CD0"/>
    <w:rsid w:val="00E27E3A"/>
    <w:rsid w:val="00E302D8"/>
    <w:rsid w:val="00E3056A"/>
    <w:rsid w:val="00E3072C"/>
    <w:rsid w:val="00E3084C"/>
    <w:rsid w:val="00E30A11"/>
    <w:rsid w:val="00E30C33"/>
    <w:rsid w:val="00E30E8A"/>
    <w:rsid w:val="00E31297"/>
    <w:rsid w:val="00E31445"/>
    <w:rsid w:val="00E31B14"/>
    <w:rsid w:val="00E31BFE"/>
    <w:rsid w:val="00E31EA4"/>
    <w:rsid w:val="00E31F2D"/>
    <w:rsid w:val="00E31F8E"/>
    <w:rsid w:val="00E324C8"/>
    <w:rsid w:val="00E32653"/>
    <w:rsid w:val="00E329DB"/>
    <w:rsid w:val="00E32BDB"/>
    <w:rsid w:val="00E33406"/>
    <w:rsid w:val="00E33418"/>
    <w:rsid w:val="00E338A1"/>
    <w:rsid w:val="00E33A68"/>
    <w:rsid w:val="00E33A99"/>
    <w:rsid w:val="00E34205"/>
    <w:rsid w:val="00E344B1"/>
    <w:rsid w:val="00E34A8D"/>
    <w:rsid w:val="00E34BBA"/>
    <w:rsid w:val="00E34CCE"/>
    <w:rsid w:val="00E35375"/>
    <w:rsid w:val="00E3575F"/>
    <w:rsid w:val="00E35CBC"/>
    <w:rsid w:val="00E3723A"/>
    <w:rsid w:val="00E3742D"/>
    <w:rsid w:val="00E37792"/>
    <w:rsid w:val="00E37901"/>
    <w:rsid w:val="00E37C3D"/>
    <w:rsid w:val="00E408AF"/>
    <w:rsid w:val="00E4099A"/>
    <w:rsid w:val="00E40A08"/>
    <w:rsid w:val="00E41010"/>
    <w:rsid w:val="00E41A60"/>
    <w:rsid w:val="00E41AF9"/>
    <w:rsid w:val="00E41D96"/>
    <w:rsid w:val="00E41E03"/>
    <w:rsid w:val="00E41E1B"/>
    <w:rsid w:val="00E41F8E"/>
    <w:rsid w:val="00E4242B"/>
    <w:rsid w:val="00E4253C"/>
    <w:rsid w:val="00E42AAF"/>
    <w:rsid w:val="00E43A72"/>
    <w:rsid w:val="00E4418D"/>
    <w:rsid w:val="00E44AA8"/>
    <w:rsid w:val="00E44E40"/>
    <w:rsid w:val="00E45358"/>
    <w:rsid w:val="00E4552F"/>
    <w:rsid w:val="00E45B85"/>
    <w:rsid w:val="00E45D63"/>
    <w:rsid w:val="00E460EC"/>
    <w:rsid w:val="00E4620C"/>
    <w:rsid w:val="00E46233"/>
    <w:rsid w:val="00E475DF"/>
    <w:rsid w:val="00E47ADC"/>
    <w:rsid w:val="00E47B02"/>
    <w:rsid w:val="00E47D1B"/>
    <w:rsid w:val="00E5023A"/>
    <w:rsid w:val="00E50267"/>
    <w:rsid w:val="00E5066D"/>
    <w:rsid w:val="00E50A57"/>
    <w:rsid w:val="00E50EF4"/>
    <w:rsid w:val="00E51183"/>
    <w:rsid w:val="00E51362"/>
    <w:rsid w:val="00E51C4B"/>
    <w:rsid w:val="00E522D2"/>
    <w:rsid w:val="00E524BA"/>
    <w:rsid w:val="00E5273D"/>
    <w:rsid w:val="00E527D1"/>
    <w:rsid w:val="00E5303A"/>
    <w:rsid w:val="00E531BC"/>
    <w:rsid w:val="00E534C3"/>
    <w:rsid w:val="00E53694"/>
    <w:rsid w:val="00E5380A"/>
    <w:rsid w:val="00E53905"/>
    <w:rsid w:val="00E53C74"/>
    <w:rsid w:val="00E53E97"/>
    <w:rsid w:val="00E53F79"/>
    <w:rsid w:val="00E5447D"/>
    <w:rsid w:val="00E547A7"/>
    <w:rsid w:val="00E54AEA"/>
    <w:rsid w:val="00E54CFC"/>
    <w:rsid w:val="00E55271"/>
    <w:rsid w:val="00E5550C"/>
    <w:rsid w:val="00E5568C"/>
    <w:rsid w:val="00E55A54"/>
    <w:rsid w:val="00E564A4"/>
    <w:rsid w:val="00E56A3C"/>
    <w:rsid w:val="00E56A62"/>
    <w:rsid w:val="00E57144"/>
    <w:rsid w:val="00E5742E"/>
    <w:rsid w:val="00E57758"/>
    <w:rsid w:val="00E57AED"/>
    <w:rsid w:val="00E57D09"/>
    <w:rsid w:val="00E6018B"/>
    <w:rsid w:val="00E6061A"/>
    <w:rsid w:val="00E60AED"/>
    <w:rsid w:val="00E60B4F"/>
    <w:rsid w:val="00E60B66"/>
    <w:rsid w:val="00E61072"/>
    <w:rsid w:val="00E61B69"/>
    <w:rsid w:val="00E620A2"/>
    <w:rsid w:val="00E6218D"/>
    <w:rsid w:val="00E62388"/>
    <w:rsid w:val="00E6270F"/>
    <w:rsid w:val="00E62AF2"/>
    <w:rsid w:val="00E62C4C"/>
    <w:rsid w:val="00E62D6F"/>
    <w:rsid w:val="00E62D70"/>
    <w:rsid w:val="00E62EDD"/>
    <w:rsid w:val="00E630D4"/>
    <w:rsid w:val="00E636F7"/>
    <w:rsid w:val="00E63A89"/>
    <w:rsid w:val="00E63EBE"/>
    <w:rsid w:val="00E64155"/>
    <w:rsid w:val="00E641D8"/>
    <w:rsid w:val="00E658E6"/>
    <w:rsid w:val="00E65E16"/>
    <w:rsid w:val="00E65E57"/>
    <w:rsid w:val="00E66840"/>
    <w:rsid w:val="00E66919"/>
    <w:rsid w:val="00E66BC5"/>
    <w:rsid w:val="00E67439"/>
    <w:rsid w:val="00E67651"/>
    <w:rsid w:val="00E70218"/>
    <w:rsid w:val="00E71619"/>
    <w:rsid w:val="00E71676"/>
    <w:rsid w:val="00E721BF"/>
    <w:rsid w:val="00E727BF"/>
    <w:rsid w:val="00E728AA"/>
    <w:rsid w:val="00E73521"/>
    <w:rsid w:val="00E735AB"/>
    <w:rsid w:val="00E73BCE"/>
    <w:rsid w:val="00E7414C"/>
    <w:rsid w:val="00E74259"/>
    <w:rsid w:val="00E745C2"/>
    <w:rsid w:val="00E748BD"/>
    <w:rsid w:val="00E74EE1"/>
    <w:rsid w:val="00E75732"/>
    <w:rsid w:val="00E75B1A"/>
    <w:rsid w:val="00E7607B"/>
    <w:rsid w:val="00E7691E"/>
    <w:rsid w:val="00E76FED"/>
    <w:rsid w:val="00E7771D"/>
    <w:rsid w:val="00E80093"/>
    <w:rsid w:val="00E806CD"/>
    <w:rsid w:val="00E80F82"/>
    <w:rsid w:val="00E81A7F"/>
    <w:rsid w:val="00E8274C"/>
    <w:rsid w:val="00E8278C"/>
    <w:rsid w:val="00E8292C"/>
    <w:rsid w:val="00E82A40"/>
    <w:rsid w:val="00E82B66"/>
    <w:rsid w:val="00E82BEB"/>
    <w:rsid w:val="00E82F5F"/>
    <w:rsid w:val="00E834C0"/>
    <w:rsid w:val="00E83659"/>
    <w:rsid w:val="00E837E5"/>
    <w:rsid w:val="00E83B9F"/>
    <w:rsid w:val="00E83BF5"/>
    <w:rsid w:val="00E83E82"/>
    <w:rsid w:val="00E83FFE"/>
    <w:rsid w:val="00E8492B"/>
    <w:rsid w:val="00E8559D"/>
    <w:rsid w:val="00E855E6"/>
    <w:rsid w:val="00E85AD0"/>
    <w:rsid w:val="00E85ADF"/>
    <w:rsid w:val="00E85E7F"/>
    <w:rsid w:val="00E86438"/>
    <w:rsid w:val="00E86452"/>
    <w:rsid w:val="00E86866"/>
    <w:rsid w:val="00E872B1"/>
    <w:rsid w:val="00E87BD3"/>
    <w:rsid w:val="00E87C0B"/>
    <w:rsid w:val="00E87F64"/>
    <w:rsid w:val="00E90133"/>
    <w:rsid w:val="00E90158"/>
    <w:rsid w:val="00E901E1"/>
    <w:rsid w:val="00E90416"/>
    <w:rsid w:val="00E90A78"/>
    <w:rsid w:val="00E90FB7"/>
    <w:rsid w:val="00E9119A"/>
    <w:rsid w:val="00E911E0"/>
    <w:rsid w:val="00E91847"/>
    <w:rsid w:val="00E91967"/>
    <w:rsid w:val="00E91C8E"/>
    <w:rsid w:val="00E92DFA"/>
    <w:rsid w:val="00E932F8"/>
    <w:rsid w:val="00E934F0"/>
    <w:rsid w:val="00E93A1E"/>
    <w:rsid w:val="00E93EB4"/>
    <w:rsid w:val="00E93F9D"/>
    <w:rsid w:val="00E94234"/>
    <w:rsid w:val="00E94BFF"/>
    <w:rsid w:val="00E95038"/>
    <w:rsid w:val="00E95246"/>
    <w:rsid w:val="00E95447"/>
    <w:rsid w:val="00E95BB5"/>
    <w:rsid w:val="00E966D0"/>
    <w:rsid w:val="00E970AA"/>
    <w:rsid w:val="00E9719E"/>
    <w:rsid w:val="00E972E0"/>
    <w:rsid w:val="00E97500"/>
    <w:rsid w:val="00E97C23"/>
    <w:rsid w:val="00E97E72"/>
    <w:rsid w:val="00EA02AC"/>
    <w:rsid w:val="00EA0B11"/>
    <w:rsid w:val="00EA0D48"/>
    <w:rsid w:val="00EA0DCF"/>
    <w:rsid w:val="00EA1102"/>
    <w:rsid w:val="00EA1300"/>
    <w:rsid w:val="00EA1425"/>
    <w:rsid w:val="00EA1539"/>
    <w:rsid w:val="00EA17CE"/>
    <w:rsid w:val="00EA1953"/>
    <w:rsid w:val="00EA1D35"/>
    <w:rsid w:val="00EA22F2"/>
    <w:rsid w:val="00EA26B0"/>
    <w:rsid w:val="00EA2AC2"/>
    <w:rsid w:val="00EA3389"/>
    <w:rsid w:val="00EA3400"/>
    <w:rsid w:val="00EA364C"/>
    <w:rsid w:val="00EA3A27"/>
    <w:rsid w:val="00EA3DA3"/>
    <w:rsid w:val="00EA40A2"/>
    <w:rsid w:val="00EA42ED"/>
    <w:rsid w:val="00EA4E6D"/>
    <w:rsid w:val="00EA56BC"/>
    <w:rsid w:val="00EA58DB"/>
    <w:rsid w:val="00EA6472"/>
    <w:rsid w:val="00EA64B8"/>
    <w:rsid w:val="00EA6656"/>
    <w:rsid w:val="00EA6795"/>
    <w:rsid w:val="00EA6AD1"/>
    <w:rsid w:val="00EA70DE"/>
    <w:rsid w:val="00EA723E"/>
    <w:rsid w:val="00EA75EF"/>
    <w:rsid w:val="00EA7BD4"/>
    <w:rsid w:val="00EA7D36"/>
    <w:rsid w:val="00EA7F54"/>
    <w:rsid w:val="00EB04DB"/>
    <w:rsid w:val="00EB0FE7"/>
    <w:rsid w:val="00EB124A"/>
    <w:rsid w:val="00EB1290"/>
    <w:rsid w:val="00EB15CA"/>
    <w:rsid w:val="00EB1961"/>
    <w:rsid w:val="00EB1D49"/>
    <w:rsid w:val="00EB218B"/>
    <w:rsid w:val="00EB2697"/>
    <w:rsid w:val="00EB3232"/>
    <w:rsid w:val="00EB3844"/>
    <w:rsid w:val="00EB3872"/>
    <w:rsid w:val="00EB3B3E"/>
    <w:rsid w:val="00EB3C4A"/>
    <w:rsid w:val="00EB3F75"/>
    <w:rsid w:val="00EB417E"/>
    <w:rsid w:val="00EB441A"/>
    <w:rsid w:val="00EB44E2"/>
    <w:rsid w:val="00EB46E2"/>
    <w:rsid w:val="00EB4DF8"/>
    <w:rsid w:val="00EB4F5A"/>
    <w:rsid w:val="00EB501D"/>
    <w:rsid w:val="00EB53D7"/>
    <w:rsid w:val="00EB5731"/>
    <w:rsid w:val="00EB5BE1"/>
    <w:rsid w:val="00EB5C66"/>
    <w:rsid w:val="00EB5EFD"/>
    <w:rsid w:val="00EB6A16"/>
    <w:rsid w:val="00EB6B00"/>
    <w:rsid w:val="00EB6B97"/>
    <w:rsid w:val="00EB6FCE"/>
    <w:rsid w:val="00EB7772"/>
    <w:rsid w:val="00EB7B0F"/>
    <w:rsid w:val="00EB7B45"/>
    <w:rsid w:val="00EC0970"/>
    <w:rsid w:val="00EC0EE2"/>
    <w:rsid w:val="00EC16E7"/>
    <w:rsid w:val="00EC208D"/>
    <w:rsid w:val="00EC2505"/>
    <w:rsid w:val="00EC28FC"/>
    <w:rsid w:val="00EC2D44"/>
    <w:rsid w:val="00EC2E2D"/>
    <w:rsid w:val="00EC2E55"/>
    <w:rsid w:val="00EC2FF3"/>
    <w:rsid w:val="00EC30A3"/>
    <w:rsid w:val="00EC4947"/>
    <w:rsid w:val="00EC5156"/>
    <w:rsid w:val="00EC5389"/>
    <w:rsid w:val="00EC5783"/>
    <w:rsid w:val="00EC5C71"/>
    <w:rsid w:val="00EC5DF8"/>
    <w:rsid w:val="00EC5FA4"/>
    <w:rsid w:val="00EC6405"/>
    <w:rsid w:val="00EC6558"/>
    <w:rsid w:val="00EC6908"/>
    <w:rsid w:val="00EC6CCB"/>
    <w:rsid w:val="00EC6DDE"/>
    <w:rsid w:val="00EC6FF8"/>
    <w:rsid w:val="00EC7BC4"/>
    <w:rsid w:val="00EC7E5A"/>
    <w:rsid w:val="00ED005C"/>
    <w:rsid w:val="00ED04C1"/>
    <w:rsid w:val="00ED0673"/>
    <w:rsid w:val="00ED075F"/>
    <w:rsid w:val="00ED0C3B"/>
    <w:rsid w:val="00ED1537"/>
    <w:rsid w:val="00ED195B"/>
    <w:rsid w:val="00ED199A"/>
    <w:rsid w:val="00ED1ED4"/>
    <w:rsid w:val="00ED2678"/>
    <w:rsid w:val="00ED2BEE"/>
    <w:rsid w:val="00ED3C81"/>
    <w:rsid w:val="00ED3D22"/>
    <w:rsid w:val="00ED44BB"/>
    <w:rsid w:val="00ED4F9F"/>
    <w:rsid w:val="00ED6088"/>
    <w:rsid w:val="00ED60F6"/>
    <w:rsid w:val="00ED643D"/>
    <w:rsid w:val="00ED6666"/>
    <w:rsid w:val="00ED6892"/>
    <w:rsid w:val="00ED76FE"/>
    <w:rsid w:val="00ED7E2A"/>
    <w:rsid w:val="00EE0080"/>
    <w:rsid w:val="00EE0576"/>
    <w:rsid w:val="00EE0948"/>
    <w:rsid w:val="00EE0B5B"/>
    <w:rsid w:val="00EE0B97"/>
    <w:rsid w:val="00EE1056"/>
    <w:rsid w:val="00EE118D"/>
    <w:rsid w:val="00EE16D2"/>
    <w:rsid w:val="00EE1A4A"/>
    <w:rsid w:val="00EE1EF7"/>
    <w:rsid w:val="00EE2318"/>
    <w:rsid w:val="00EE2B42"/>
    <w:rsid w:val="00EE2BC5"/>
    <w:rsid w:val="00EE2FEE"/>
    <w:rsid w:val="00EE33D0"/>
    <w:rsid w:val="00EE35B2"/>
    <w:rsid w:val="00EE3617"/>
    <w:rsid w:val="00EE374C"/>
    <w:rsid w:val="00EE3B26"/>
    <w:rsid w:val="00EE3D5E"/>
    <w:rsid w:val="00EE3EC0"/>
    <w:rsid w:val="00EE4682"/>
    <w:rsid w:val="00EE4689"/>
    <w:rsid w:val="00EE478F"/>
    <w:rsid w:val="00EE47AE"/>
    <w:rsid w:val="00EE4B77"/>
    <w:rsid w:val="00EE5251"/>
    <w:rsid w:val="00EE548A"/>
    <w:rsid w:val="00EE55CD"/>
    <w:rsid w:val="00EE582B"/>
    <w:rsid w:val="00EE5E39"/>
    <w:rsid w:val="00EE5F1B"/>
    <w:rsid w:val="00EE635B"/>
    <w:rsid w:val="00EE6543"/>
    <w:rsid w:val="00EE66F4"/>
    <w:rsid w:val="00EE6A89"/>
    <w:rsid w:val="00EE6AD6"/>
    <w:rsid w:val="00EE6C6F"/>
    <w:rsid w:val="00EE6F17"/>
    <w:rsid w:val="00EE76E5"/>
    <w:rsid w:val="00EE7A73"/>
    <w:rsid w:val="00EE7AB2"/>
    <w:rsid w:val="00EE7B24"/>
    <w:rsid w:val="00EE7ECD"/>
    <w:rsid w:val="00EE7F68"/>
    <w:rsid w:val="00EF022F"/>
    <w:rsid w:val="00EF04ED"/>
    <w:rsid w:val="00EF0670"/>
    <w:rsid w:val="00EF06DC"/>
    <w:rsid w:val="00EF0784"/>
    <w:rsid w:val="00EF08EE"/>
    <w:rsid w:val="00EF09FA"/>
    <w:rsid w:val="00EF0A70"/>
    <w:rsid w:val="00EF0A71"/>
    <w:rsid w:val="00EF0D6C"/>
    <w:rsid w:val="00EF14F8"/>
    <w:rsid w:val="00EF158C"/>
    <w:rsid w:val="00EF18D2"/>
    <w:rsid w:val="00EF1D24"/>
    <w:rsid w:val="00EF2061"/>
    <w:rsid w:val="00EF2739"/>
    <w:rsid w:val="00EF2B46"/>
    <w:rsid w:val="00EF2D71"/>
    <w:rsid w:val="00EF2F35"/>
    <w:rsid w:val="00EF33DA"/>
    <w:rsid w:val="00EF3669"/>
    <w:rsid w:val="00EF41E0"/>
    <w:rsid w:val="00EF4998"/>
    <w:rsid w:val="00EF4ABB"/>
    <w:rsid w:val="00EF5E20"/>
    <w:rsid w:val="00EF6234"/>
    <w:rsid w:val="00EF68A6"/>
    <w:rsid w:val="00EF6D81"/>
    <w:rsid w:val="00EF7323"/>
    <w:rsid w:val="00EF7535"/>
    <w:rsid w:val="00EF7F2E"/>
    <w:rsid w:val="00F014D6"/>
    <w:rsid w:val="00F01E0E"/>
    <w:rsid w:val="00F02073"/>
    <w:rsid w:val="00F0299A"/>
    <w:rsid w:val="00F03153"/>
    <w:rsid w:val="00F032D7"/>
    <w:rsid w:val="00F03801"/>
    <w:rsid w:val="00F039A5"/>
    <w:rsid w:val="00F03BAA"/>
    <w:rsid w:val="00F0450B"/>
    <w:rsid w:val="00F04EFE"/>
    <w:rsid w:val="00F05374"/>
    <w:rsid w:val="00F05585"/>
    <w:rsid w:val="00F060C0"/>
    <w:rsid w:val="00F06969"/>
    <w:rsid w:val="00F07006"/>
    <w:rsid w:val="00F115B1"/>
    <w:rsid w:val="00F1165F"/>
    <w:rsid w:val="00F11DDB"/>
    <w:rsid w:val="00F12729"/>
    <w:rsid w:val="00F12B10"/>
    <w:rsid w:val="00F12D48"/>
    <w:rsid w:val="00F12FE4"/>
    <w:rsid w:val="00F130CC"/>
    <w:rsid w:val="00F134BC"/>
    <w:rsid w:val="00F1355C"/>
    <w:rsid w:val="00F137BE"/>
    <w:rsid w:val="00F139B0"/>
    <w:rsid w:val="00F13BEA"/>
    <w:rsid w:val="00F1470E"/>
    <w:rsid w:val="00F148D3"/>
    <w:rsid w:val="00F14B4D"/>
    <w:rsid w:val="00F15502"/>
    <w:rsid w:val="00F155FF"/>
    <w:rsid w:val="00F15E86"/>
    <w:rsid w:val="00F16156"/>
    <w:rsid w:val="00F1644C"/>
    <w:rsid w:val="00F1671E"/>
    <w:rsid w:val="00F16749"/>
    <w:rsid w:val="00F1708C"/>
    <w:rsid w:val="00F1746F"/>
    <w:rsid w:val="00F1763F"/>
    <w:rsid w:val="00F2041E"/>
    <w:rsid w:val="00F2050F"/>
    <w:rsid w:val="00F20588"/>
    <w:rsid w:val="00F2058C"/>
    <w:rsid w:val="00F2107F"/>
    <w:rsid w:val="00F21456"/>
    <w:rsid w:val="00F217B7"/>
    <w:rsid w:val="00F21867"/>
    <w:rsid w:val="00F21D3F"/>
    <w:rsid w:val="00F22047"/>
    <w:rsid w:val="00F225C7"/>
    <w:rsid w:val="00F22660"/>
    <w:rsid w:val="00F2273E"/>
    <w:rsid w:val="00F22AA7"/>
    <w:rsid w:val="00F22C14"/>
    <w:rsid w:val="00F22D9A"/>
    <w:rsid w:val="00F22FE6"/>
    <w:rsid w:val="00F2362B"/>
    <w:rsid w:val="00F2364A"/>
    <w:rsid w:val="00F24047"/>
    <w:rsid w:val="00F240D0"/>
    <w:rsid w:val="00F24278"/>
    <w:rsid w:val="00F24402"/>
    <w:rsid w:val="00F245A0"/>
    <w:rsid w:val="00F24745"/>
    <w:rsid w:val="00F24991"/>
    <w:rsid w:val="00F25114"/>
    <w:rsid w:val="00F2572D"/>
    <w:rsid w:val="00F2589D"/>
    <w:rsid w:val="00F25C7B"/>
    <w:rsid w:val="00F25CF7"/>
    <w:rsid w:val="00F25E7B"/>
    <w:rsid w:val="00F25E86"/>
    <w:rsid w:val="00F25ECE"/>
    <w:rsid w:val="00F26099"/>
    <w:rsid w:val="00F2619D"/>
    <w:rsid w:val="00F2677B"/>
    <w:rsid w:val="00F26FD9"/>
    <w:rsid w:val="00F2791B"/>
    <w:rsid w:val="00F3022C"/>
    <w:rsid w:val="00F303A2"/>
    <w:rsid w:val="00F305B2"/>
    <w:rsid w:val="00F306D6"/>
    <w:rsid w:val="00F308DE"/>
    <w:rsid w:val="00F30D5F"/>
    <w:rsid w:val="00F30F64"/>
    <w:rsid w:val="00F3158A"/>
    <w:rsid w:val="00F323BE"/>
    <w:rsid w:val="00F32511"/>
    <w:rsid w:val="00F325A8"/>
    <w:rsid w:val="00F32726"/>
    <w:rsid w:val="00F32A88"/>
    <w:rsid w:val="00F32EEF"/>
    <w:rsid w:val="00F33449"/>
    <w:rsid w:val="00F339D4"/>
    <w:rsid w:val="00F33E8B"/>
    <w:rsid w:val="00F341A0"/>
    <w:rsid w:val="00F341FC"/>
    <w:rsid w:val="00F343B8"/>
    <w:rsid w:val="00F35468"/>
    <w:rsid w:val="00F35E77"/>
    <w:rsid w:val="00F36204"/>
    <w:rsid w:val="00F36241"/>
    <w:rsid w:val="00F365EE"/>
    <w:rsid w:val="00F36856"/>
    <w:rsid w:val="00F36857"/>
    <w:rsid w:val="00F368CE"/>
    <w:rsid w:val="00F36D05"/>
    <w:rsid w:val="00F36EBE"/>
    <w:rsid w:val="00F370B4"/>
    <w:rsid w:val="00F3724E"/>
    <w:rsid w:val="00F3767B"/>
    <w:rsid w:val="00F37E1E"/>
    <w:rsid w:val="00F408DB"/>
    <w:rsid w:val="00F40AFD"/>
    <w:rsid w:val="00F40B6E"/>
    <w:rsid w:val="00F40FC8"/>
    <w:rsid w:val="00F412BE"/>
    <w:rsid w:val="00F41376"/>
    <w:rsid w:val="00F41A76"/>
    <w:rsid w:val="00F41D93"/>
    <w:rsid w:val="00F41F1D"/>
    <w:rsid w:val="00F421A2"/>
    <w:rsid w:val="00F4225E"/>
    <w:rsid w:val="00F42CF4"/>
    <w:rsid w:val="00F435D9"/>
    <w:rsid w:val="00F44181"/>
    <w:rsid w:val="00F4488E"/>
    <w:rsid w:val="00F44A5F"/>
    <w:rsid w:val="00F451D0"/>
    <w:rsid w:val="00F453BC"/>
    <w:rsid w:val="00F45878"/>
    <w:rsid w:val="00F458C5"/>
    <w:rsid w:val="00F45B43"/>
    <w:rsid w:val="00F4611B"/>
    <w:rsid w:val="00F463DA"/>
    <w:rsid w:val="00F468BB"/>
    <w:rsid w:val="00F46924"/>
    <w:rsid w:val="00F4723C"/>
    <w:rsid w:val="00F47336"/>
    <w:rsid w:val="00F479A4"/>
    <w:rsid w:val="00F50000"/>
    <w:rsid w:val="00F502C9"/>
    <w:rsid w:val="00F50821"/>
    <w:rsid w:val="00F50956"/>
    <w:rsid w:val="00F51544"/>
    <w:rsid w:val="00F516C0"/>
    <w:rsid w:val="00F51745"/>
    <w:rsid w:val="00F51A3B"/>
    <w:rsid w:val="00F51DDC"/>
    <w:rsid w:val="00F52089"/>
    <w:rsid w:val="00F52225"/>
    <w:rsid w:val="00F52241"/>
    <w:rsid w:val="00F52A1F"/>
    <w:rsid w:val="00F52AE9"/>
    <w:rsid w:val="00F52BB6"/>
    <w:rsid w:val="00F53591"/>
    <w:rsid w:val="00F535DC"/>
    <w:rsid w:val="00F53738"/>
    <w:rsid w:val="00F53870"/>
    <w:rsid w:val="00F53983"/>
    <w:rsid w:val="00F543A5"/>
    <w:rsid w:val="00F5440E"/>
    <w:rsid w:val="00F54F2C"/>
    <w:rsid w:val="00F55523"/>
    <w:rsid w:val="00F5566B"/>
    <w:rsid w:val="00F55726"/>
    <w:rsid w:val="00F55871"/>
    <w:rsid w:val="00F5605C"/>
    <w:rsid w:val="00F56715"/>
    <w:rsid w:val="00F56745"/>
    <w:rsid w:val="00F567E7"/>
    <w:rsid w:val="00F56FD5"/>
    <w:rsid w:val="00F572D4"/>
    <w:rsid w:val="00F57C89"/>
    <w:rsid w:val="00F57D37"/>
    <w:rsid w:val="00F604A9"/>
    <w:rsid w:val="00F60659"/>
    <w:rsid w:val="00F607D9"/>
    <w:rsid w:val="00F607E7"/>
    <w:rsid w:val="00F60C81"/>
    <w:rsid w:val="00F60D4F"/>
    <w:rsid w:val="00F6115B"/>
    <w:rsid w:val="00F616E0"/>
    <w:rsid w:val="00F61A0F"/>
    <w:rsid w:val="00F61A89"/>
    <w:rsid w:val="00F61C40"/>
    <w:rsid w:val="00F620F1"/>
    <w:rsid w:val="00F62CFF"/>
    <w:rsid w:val="00F63163"/>
    <w:rsid w:val="00F63B16"/>
    <w:rsid w:val="00F63C1C"/>
    <w:rsid w:val="00F6417A"/>
    <w:rsid w:val="00F6467C"/>
    <w:rsid w:val="00F64C09"/>
    <w:rsid w:val="00F65386"/>
    <w:rsid w:val="00F6574F"/>
    <w:rsid w:val="00F65C03"/>
    <w:rsid w:val="00F65CC2"/>
    <w:rsid w:val="00F65F1B"/>
    <w:rsid w:val="00F660B9"/>
    <w:rsid w:val="00F66119"/>
    <w:rsid w:val="00F6614D"/>
    <w:rsid w:val="00F66A87"/>
    <w:rsid w:val="00F67020"/>
    <w:rsid w:val="00F6771C"/>
    <w:rsid w:val="00F67C1F"/>
    <w:rsid w:val="00F67D20"/>
    <w:rsid w:val="00F67D69"/>
    <w:rsid w:val="00F7032B"/>
    <w:rsid w:val="00F70558"/>
    <w:rsid w:val="00F714BC"/>
    <w:rsid w:val="00F715F3"/>
    <w:rsid w:val="00F7171C"/>
    <w:rsid w:val="00F71A05"/>
    <w:rsid w:val="00F71B41"/>
    <w:rsid w:val="00F71C73"/>
    <w:rsid w:val="00F71ED3"/>
    <w:rsid w:val="00F7259D"/>
    <w:rsid w:val="00F72AF1"/>
    <w:rsid w:val="00F73229"/>
    <w:rsid w:val="00F73CD0"/>
    <w:rsid w:val="00F73D5D"/>
    <w:rsid w:val="00F74D47"/>
    <w:rsid w:val="00F74DBD"/>
    <w:rsid w:val="00F74EBF"/>
    <w:rsid w:val="00F750D1"/>
    <w:rsid w:val="00F752C6"/>
    <w:rsid w:val="00F75760"/>
    <w:rsid w:val="00F75816"/>
    <w:rsid w:val="00F75D20"/>
    <w:rsid w:val="00F769DF"/>
    <w:rsid w:val="00F76AA3"/>
    <w:rsid w:val="00F76B41"/>
    <w:rsid w:val="00F774CC"/>
    <w:rsid w:val="00F77822"/>
    <w:rsid w:val="00F80449"/>
    <w:rsid w:val="00F8057F"/>
    <w:rsid w:val="00F806A6"/>
    <w:rsid w:val="00F807BB"/>
    <w:rsid w:val="00F810A5"/>
    <w:rsid w:val="00F81554"/>
    <w:rsid w:val="00F81581"/>
    <w:rsid w:val="00F815AE"/>
    <w:rsid w:val="00F81B62"/>
    <w:rsid w:val="00F81D9B"/>
    <w:rsid w:val="00F81F58"/>
    <w:rsid w:val="00F820FA"/>
    <w:rsid w:val="00F82776"/>
    <w:rsid w:val="00F836A0"/>
    <w:rsid w:val="00F84405"/>
    <w:rsid w:val="00F84495"/>
    <w:rsid w:val="00F84E59"/>
    <w:rsid w:val="00F84E8A"/>
    <w:rsid w:val="00F84F24"/>
    <w:rsid w:val="00F85251"/>
    <w:rsid w:val="00F85503"/>
    <w:rsid w:val="00F856CB"/>
    <w:rsid w:val="00F85E4A"/>
    <w:rsid w:val="00F86460"/>
    <w:rsid w:val="00F86918"/>
    <w:rsid w:val="00F86AD7"/>
    <w:rsid w:val="00F875B2"/>
    <w:rsid w:val="00F87CCD"/>
    <w:rsid w:val="00F87FFE"/>
    <w:rsid w:val="00F904C1"/>
    <w:rsid w:val="00F90759"/>
    <w:rsid w:val="00F90945"/>
    <w:rsid w:val="00F90B8C"/>
    <w:rsid w:val="00F90E06"/>
    <w:rsid w:val="00F91AB1"/>
    <w:rsid w:val="00F91C0F"/>
    <w:rsid w:val="00F92626"/>
    <w:rsid w:val="00F9263B"/>
    <w:rsid w:val="00F92BD0"/>
    <w:rsid w:val="00F93548"/>
    <w:rsid w:val="00F93F70"/>
    <w:rsid w:val="00F9446E"/>
    <w:rsid w:val="00F9479B"/>
    <w:rsid w:val="00F94BAD"/>
    <w:rsid w:val="00F94C4A"/>
    <w:rsid w:val="00F94D16"/>
    <w:rsid w:val="00F950B3"/>
    <w:rsid w:val="00F9531E"/>
    <w:rsid w:val="00F95A60"/>
    <w:rsid w:val="00F95E2E"/>
    <w:rsid w:val="00F961ED"/>
    <w:rsid w:val="00F9630C"/>
    <w:rsid w:val="00F963CA"/>
    <w:rsid w:val="00F96A81"/>
    <w:rsid w:val="00F96C81"/>
    <w:rsid w:val="00F96D65"/>
    <w:rsid w:val="00F96E7B"/>
    <w:rsid w:val="00F973DB"/>
    <w:rsid w:val="00F97D17"/>
    <w:rsid w:val="00FA0B74"/>
    <w:rsid w:val="00FA12E2"/>
    <w:rsid w:val="00FA1334"/>
    <w:rsid w:val="00FA13B3"/>
    <w:rsid w:val="00FA193F"/>
    <w:rsid w:val="00FA1B6A"/>
    <w:rsid w:val="00FA252A"/>
    <w:rsid w:val="00FA2AF1"/>
    <w:rsid w:val="00FA2EA4"/>
    <w:rsid w:val="00FA3269"/>
    <w:rsid w:val="00FA3556"/>
    <w:rsid w:val="00FA3A2D"/>
    <w:rsid w:val="00FA5073"/>
    <w:rsid w:val="00FA507E"/>
    <w:rsid w:val="00FA547A"/>
    <w:rsid w:val="00FA58D7"/>
    <w:rsid w:val="00FA5E93"/>
    <w:rsid w:val="00FA612B"/>
    <w:rsid w:val="00FA615C"/>
    <w:rsid w:val="00FA6166"/>
    <w:rsid w:val="00FA6B1E"/>
    <w:rsid w:val="00FA7503"/>
    <w:rsid w:val="00FA758A"/>
    <w:rsid w:val="00FA7633"/>
    <w:rsid w:val="00FB0128"/>
    <w:rsid w:val="00FB0441"/>
    <w:rsid w:val="00FB0B03"/>
    <w:rsid w:val="00FB195C"/>
    <w:rsid w:val="00FB1B3A"/>
    <w:rsid w:val="00FB23C1"/>
    <w:rsid w:val="00FB2714"/>
    <w:rsid w:val="00FB2775"/>
    <w:rsid w:val="00FB2DB3"/>
    <w:rsid w:val="00FB3B87"/>
    <w:rsid w:val="00FB3D0F"/>
    <w:rsid w:val="00FB402B"/>
    <w:rsid w:val="00FB4132"/>
    <w:rsid w:val="00FB4395"/>
    <w:rsid w:val="00FB4748"/>
    <w:rsid w:val="00FB4860"/>
    <w:rsid w:val="00FB4AD9"/>
    <w:rsid w:val="00FB4B1A"/>
    <w:rsid w:val="00FB5B24"/>
    <w:rsid w:val="00FB5B31"/>
    <w:rsid w:val="00FB621C"/>
    <w:rsid w:val="00FB6271"/>
    <w:rsid w:val="00FB6691"/>
    <w:rsid w:val="00FB699C"/>
    <w:rsid w:val="00FB6D8F"/>
    <w:rsid w:val="00FB6DB5"/>
    <w:rsid w:val="00FC00BF"/>
    <w:rsid w:val="00FC047E"/>
    <w:rsid w:val="00FC0B37"/>
    <w:rsid w:val="00FC1285"/>
    <w:rsid w:val="00FC1826"/>
    <w:rsid w:val="00FC1B5C"/>
    <w:rsid w:val="00FC1C14"/>
    <w:rsid w:val="00FC1DDC"/>
    <w:rsid w:val="00FC218D"/>
    <w:rsid w:val="00FC2760"/>
    <w:rsid w:val="00FC2A42"/>
    <w:rsid w:val="00FC2ACB"/>
    <w:rsid w:val="00FC2BBB"/>
    <w:rsid w:val="00FC2F5B"/>
    <w:rsid w:val="00FC3282"/>
    <w:rsid w:val="00FC3AC9"/>
    <w:rsid w:val="00FC3CC9"/>
    <w:rsid w:val="00FC4060"/>
    <w:rsid w:val="00FC41C6"/>
    <w:rsid w:val="00FC421D"/>
    <w:rsid w:val="00FC4A96"/>
    <w:rsid w:val="00FC4E7E"/>
    <w:rsid w:val="00FC4F4C"/>
    <w:rsid w:val="00FC519C"/>
    <w:rsid w:val="00FC5262"/>
    <w:rsid w:val="00FC56E1"/>
    <w:rsid w:val="00FC5729"/>
    <w:rsid w:val="00FC5916"/>
    <w:rsid w:val="00FC5E50"/>
    <w:rsid w:val="00FC6487"/>
    <w:rsid w:val="00FC6671"/>
    <w:rsid w:val="00FC73BA"/>
    <w:rsid w:val="00FC7C32"/>
    <w:rsid w:val="00FD1285"/>
    <w:rsid w:val="00FD128C"/>
    <w:rsid w:val="00FD1350"/>
    <w:rsid w:val="00FD1866"/>
    <w:rsid w:val="00FD1921"/>
    <w:rsid w:val="00FD1EAA"/>
    <w:rsid w:val="00FD2D10"/>
    <w:rsid w:val="00FD2F2C"/>
    <w:rsid w:val="00FD2F3F"/>
    <w:rsid w:val="00FD2FB4"/>
    <w:rsid w:val="00FD2FEE"/>
    <w:rsid w:val="00FD35F1"/>
    <w:rsid w:val="00FD37AD"/>
    <w:rsid w:val="00FD3953"/>
    <w:rsid w:val="00FD3DE7"/>
    <w:rsid w:val="00FD3EBE"/>
    <w:rsid w:val="00FD4024"/>
    <w:rsid w:val="00FD4614"/>
    <w:rsid w:val="00FD478C"/>
    <w:rsid w:val="00FD51CC"/>
    <w:rsid w:val="00FD5557"/>
    <w:rsid w:val="00FD5818"/>
    <w:rsid w:val="00FD62FB"/>
    <w:rsid w:val="00FD65D9"/>
    <w:rsid w:val="00FD70E2"/>
    <w:rsid w:val="00FD74CA"/>
    <w:rsid w:val="00FD7B5B"/>
    <w:rsid w:val="00FD7C17"/>
    <w:rsid w:val="00FE1226"/>
    <w:rsid w:val="00FE15AE"/>
    <w:rsid w:val="00FE1954"/>
    <w:rsid w:val="00FE1DE2"/>
    <w:rsid w:val="00FE1EEE"/>
    <w:rsid w:val="00FE2249"/>
    <w:rsid w:val="00FE225E"/>
    <w:rsid w:val="00FE25E8"/>
    <w:rsid w:val="00FE267B"/>
    <w:rsid w:val="00FE26D5"/>
    <w:rsid w:val="00FE2A0A"/>
    <w:rsid w:val="00FE332C"/>
    <w:rsid w:val="00FE3433"/>
    <w:rsid w:val="00FE3AD4"/>
    <w:rsid w:val="00FE4CC9"/>
    <w:rsid w:val="00FE59E0"/>
    <w:rsid w:val="00FE5B1A"/>
    <w:rsid w:val="00FE5C5F"/>
    <w:rsid w:val="00FE5ECD"/>
    <w:rsid w:val="00FE6286"/>
    <w:rsid w:val="00FE6805"/>
    <w:rsid w:val="00FE6C0A"/>
    <w:rsid w:val="00FE6ECF"/>
    <w:rsid w:val="00FE6FDB"/>
    <w:rsid w:val="00FE7047"/>
    <w:rsid w:val="00FE711B"/>
    <w:rsid w:val="00FE750D"/>
    <w:rsid w:val="00FE7CFA"/>
    <w:rsid w:val="00FE7F52"/>
    <w:rsid w:val="00FF009A"/>
    <w:rsid w:val="00FF085C"/>
    <w:rsid w:val="00FF10DD"/>
    <w:rsid w:val="00FF125A"/>
    <w:rsid w:val="00FF153B"/>
    <w:rsid w:val="00FF15B7"/>
    <w:rsid w:val="00FF1A5C"/>
    <w:rsid w:val="00FF22F2"/>
    <w:rsid w:val="00FF2554"/>
    <w:rsid w:val="00FF25A6"/>
    <w:rsid w:val="00FF2B9C"/>
    <w:rsid w:val="00FF2FDD"/>
    <w:rsid w:val="00FF3AC3"/>
    <w:rsid w:val="00FF43B0"/>
    <w:rsid w:val="00FF4498"/>
    <w:rsid w:val="00FF4563"/>
    <w:rsid w:val="00FF4D3E"/>
    <w:rsid w:val="00FF4DE1"/>
    <w:rsid w:val="00FF5AC2"/>
    <w:rsid w:val="00FF5FB1"/>
    <w:rsid w:val="00FF60D2"/>
    <w:rsid w:val="00FF6B95"/>
    <w:rsid w:val="00FF6CB6"/>
    <w:rsid w:val="00FF74A2"/>
    <w:rsid w:val="00FF7786"/>
    <w:rsid w:val="00FF77A1"/>
    <w:rsid w:val="00FF77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8223C3"/>
  <w15:docId w15:val="{83D3CFE7-591C-4568-95DE-389A870316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b/>
        <w:color w:val="000000"/>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ms Rmn" w:hAnsi="Tms Rmn"/>
      <w:sz w:val="20"/>
      <w:szCs w:val="20"/>
    </w:rPr>
  </w:style>
  <w:style w:type="paragraph" w:styleId="Heading1">
    <w:name w:val="heading 1"/>
    <w:basedOn w:val="Normal"/>
    <w:next w:val="Normal"/>
    <w:link w:val="Heading1Char"/>
    <w:uiPriority w:val="9"/>
    <w:qFormat/>
    <w:rsid w:val="00E91847"/>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1432"/>
    <w:pPr>
      <w:tabs>
        <w:tab w:val="center" w:pos="4680"/>
        <w:tab w:val="right" w:pos="9360"/>
      </w:tabs>
    </w:pPr>
  </w:style>
  <w:style w:type="character" w:customStyle="1" w:styleId="HeaderChar">
    <w:name w:val="Header Char"/>
    <w:basedOn w:val="DefaultParagraphFont"/>
    <w:link w:val="Header"/>
    <w:uiPriority w:val="99"/>
    <w:rsid w:val="00761432"/>
    <w:rPr>
      <w:rFonts w:ascii="Tms Rmn" w:hAnsi="Tms Rmn"/>
      <w:sz w:val="20"/>
      <w:szCs w:val="20"/>
    </w:rPr>
  </w:style>
  <w:style w:type="paragraph" w:styleId="Footer">
    <w:name w:val="footer"/>
    <w:basedOn w:val="Normal"/>
    <w:link w:val="FooterChar"/>
    <w:uiPriority w:val="99"/>
    <w:unhideWhenUsed/>
    <w:rsid w:val="00761432"/>
    <w:pPr>
      <w:tabs>
        <w:tab w:val="center" w:pos="4680"/>
        <w:tab w:val="right" w:pos="9360"/>
      </w:tabs>
    </w:pPr>
  </w:style>
  <w:style w:type="character" w:customStyle="1" w:styleId="FooterChar">
    <w:name w:val="Footer Char"/>
    <w:basedOn w:val="DefaultParagraphFont"/>
    <w:link w:val="Footer"/>
    <w:uiPriority w:val="99"/>
    <w:rsid w:val="00761432"/>
    <w:rPr>
      <w:rFonts w:ascii="Tms Rmn" w:hAnsi="Tms Rmn"/>
      <w:sz w:val="20"/>
      <w:szCs w:val="20"/>
    </w:rPr>
  </w:style>
  <w:style w:type="character" w:styleId="Hyperlink">
    <w:name w:val="Hyperlink"/>
    <w:basedOn w:val="DefaultParagraphFont"/>
    <w:uiPriority w:val="99"/>
    <w:unhideWhenUsed/>
    <w:rsid w:val="00306D39"/>
    <w:rPr>
      <w:color w:val="0000FF" w:themeColor="hyperlink"/>
      <w:u w:val="single"/>
    </w:rPr>
  </w:style>
  <w:style w:type="character" w:styleId="UnresolvedMention">
    <w:name w:val="Unresolved Mention"/>
    <w:basedOn w:val="DefaultParagraphFont"/>
    <w:uiPriority w:val="99"/>
    <w:semiHidden/>
    <w:unhideWhenUsed/>
    <w:rsid w:val="00306D39"/>
    <w:rPr>
      <w:color w:val="605E5C"/>
      <w:shd w:val="clear" w:color="auto" w:fill="E1DFDD"/>
    </w:rPr>
  </w:style>
  <w:style w:type="paragraph" w:styleId="ListParagraph">
    <w:name w:val="List Paragraph"/>
    <w:basedOn w:val="Normal"/>
    <w:uiPriority w:val="34"/>
    <w:qFormat/>
    <w:rsid w:val="000A13D9"/>
    <w:pPr>
      <w:ind w:left="720"/>
      <w:contextualSpacing/>
    </w:pPr>
  </w:style>
  <w:style w:type="paragraph" w:styleId="BodyTextIndent">
    <w:name w:val="Body Text Indent"/>
    <w:basedOn w:val="Normal"/>
    <w:link w:val="BodyTextIndentChar"/>
    <w:uiPriority w:val="99"/>
    <w:semiHidden/>
    <w:unhideWhenUsed/>
    <w:rsid w:val="00E91847"/>
    <w:pPr>
      <w:spacing w:after="120"/>
      <w:ind w:left="360"/>
    </w:pPr>
  </w:style>
  <w:style w:type="character" w:customStyle="1" w:styleId="BodyTextIndentChar">
    <w:name w:val="Body Text Indent Char"/>
    <w:basedOn w:val="DefaultParagraphFont"/>
    <w:link w:val="BodyTextIndent"/>
    <w:uiPriority w:val="99"/>
    <w:semiHidden/>
    <w:rsid w:val="00E91847"/>
    <w:rPr>
      <w:rFonts w:ascii="Tms Rmn" w:hAnsi="Tms Rmn"/>
      <w:sz w:val="20"/>
      <w:szCs w:val="20"/>
    </w:rPr>
  </w:style>
  <w:style w:type="paragraph" w:styleId="BodyTextFirstIndent2">
    <w:name w:val="Body Text First Indent 2"/>
    <w:basedOn w:val="BodyTextIndent"/>
    <w:link w:val="BodyTextFirstIndent2Char"/>
    <w:uiPriority w:val="99"/>
    <w:semiHidden/>
    <w:unhideWhenUsed/>
    <w:rsid w:val="00E91847"/>
    <w:pPr>
      <w:spacing w:after="0"/>
      <w:ind w:firstLine="360"/>
    </w:pPr>
  </w:style>
  <w:style w:type="character" w:customStyle="1" w:styleId="BodyTextFirstIndent2Char">
    <w:name w:val="Body Text First Indent 2 Char"/>
    <w:basedOn w:val="BodyTextIndentChar"/>
    <w:link w:val="BodyTextFirstIndent2"/>
    <w:uiPriority w:val="99"/>
    <w:semiHidden/>
    <w:rsid w:val="00E91847"/>
    <w:rPr>
      <w:rFonts w:ascii="Tms Rmn" w:hAnsi="Tms Rmn"/>
      <w:sz w:val="20"/>
      <w:szCs w:val="20"/>
    </w:rPr>
  </w:style>
  <w:style w:type="character" w:customStyle="1" w:styleId="Heading1Char">
    <w:name w:val="Heading 1 Char"/>
    <w:basedOn w:val="DefaultParagraphFont"/>
    <w:link w:val="Heading1"/>
    <w:uiPriority w:val="9"/>
    <w:rsid w:val="00E91847"/>
    <w:rPr>
      <w:rFonts w:asciiTheme="majorHAnsi" w:eastAsiaTheme="majorEastAsia" w:hAnsiTheme="majorHAnsi" w:cstheme="majorBidi"/>
      <w:color w:val="365F91" w:themeColor="accent1" w:themeShade="BF"/>
      <w:sz w:val="32"/>
      <w:szCs w:val="32"/>
    </w:rPr>
  </w:style>
  <w:style w:type="character" w:styleId="CommentReference">
    <w:name w:val="annotation reference"/>
    <w:basedOn w:val="DefaultParagraphFont"/>
    <w:uiPriority w:val="99"/>
    <w:semiHidden/>
    <w:unhideWhenUsed/>
    <w:rsid w:val="00CC72D3"/>
    <w:rPr>
      <w:sz w:val="16"/>
      <w:szCs w:val="16"/>
    </w:rPr>
  </w:style>
  <w:style w:type="paragraph" w:styleId="CommentText">
    <w:name w:val="annotation text"/>
    <w:basedOn w:val="Normal"/>
    <w:link w:val="CommentTextChar"/>
    <w:uiPriority w:val="99"/>
    <w:semiHidden/>
    <w:unhideWhenUsed/>
    <w:rsid w:val="00CC72D3"/>
  </w:style>
  <w:style w:type="character" w:customStyle="1" w:styleId="CommentTextChar">
    <w:name w:val="Comment Text Char"/>
    <w:basedOn w:val="DefaultParagraphFont"/>
    <w:link w:val="CommentText"/>
    <w:uiPriority w:val="99"/>
    <w:semiHidden/>
    <w:rsid w:val="00CC72D3"/>
    <w:rPr>
      <w:rFonts w:ascii="Tms Rmn" w:hAnsi="Tms Rmn"/>
      <w:sz w:val="20"/>
      <w:szCs w:val="20"/>
    </w:rPr>
  </w:style>
  <w:style w:type="paragraph" w:styleId="CommentSubject">
    <w:name w:val="annotation subject"/>
    <w:basedOn w:val="CommentText"/>
    <w:next w:val="CommentText"/>
    <w:link w:val="CommentSubjectChar"/>
    <w:uiPriority w:val="99"/>
    <w:semiHidden/>
    <w:unhideWhenUsed/>
    <w:rsid w:val="00CC72D3"/>
    <w:rPr>
      <w:bCs/>
    </w:rPr>
  </w:style>
  <w:style w:type="character" w:customStyle="1" w:styleId="CommentSubjectChar">
    <w:name w:val="Comment Subject Char"/>
    <w:basedOn w:val="CommentTextChar"/>
    <w:link w:val="CommentSubject"/>
    <w:uiPriority w:val="99"/>
    <w:semiHidden/>
    <w:rsid w:val="00CC72D3"/>
    <w:rPr>
      <w:rFonts w:ascii="Tms Rmn" w:hAnsi="Tms Rmn"/>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614742">
      <w:bodyDiv w:val="1"/>
      <w:marLeft w:val="0"/>
      <w:marRight w:val="0"/>
      <w:marTop w:val="0"/>
      <w:marBottom w:val="0"/>
      <w:divBdr>
        <w:top w:val="none" w:sz="0" w:space="0" w:color="auto"/>
        <w:left w:val="none" w:sz="0" w:space="0" w:color="auto"/>
        <w:bottom w:val="none" w:sz="0" w:space="0" w:color="auto"/>
        <w:right w:val="none" w:sz="0" w:space="0" w:color="auto"/>
      </w:divBdr>
    </w:div>
    <w:div w:id="34041413">
      <w:bodyDiv w:val="1"/>
      <w:marLeft w:val="0"/>
      <w:marRight w:val="0"/>
      <w:marTop w:val="0"/>
      <w:marBottom w:val="0"/>
      <w:divBdr>
        <w:top w:val="none" w:sz="0" w:space="0" w:color="auto"/>
        <w:left w:val="none" w:sz="0" w:space="0" w:color="auto"/>
        <w:bottom w:val="none" w:sz="0" w:space="0" w:color="auto"/>
        <w:right w:val="none" w:sz="0" w:space="0" w:color="auto"/>
      </w:divBdr>
    </w:div>
    <w:div w:id="41027596">
      <w:bodyDiv w:val="1"/>
      <w:marLeft w:val="0"/>
      <w:marRight w:val="0"/>
      <w:marTop w:val="0"/>
      <w:marBottom w:val="0"/>
      <w:divBdr>
        <w:top w:val="none" w:sz="0" w:space="0" w:color="auto"/>
        <w:left w:val="none" w:sz="0" w:space="0" w:color="auto"/>
        <w:bottom w:val="none" w:sz="0" w:space="0" w:color="auto"/>
        <w:right w:val="none" w:sz="0" w:space="0" w:color="auto"/>
      </w:divBdr>
    </w:div>
    <w:div w:id="108278891">
      <w:bodyDiv w:val="1"/>
      <w:marLeft w:val="0"/>
      <w:marRight w:val="0"/>
      <w:marTop w:val="0"/>
      <w:marBottom w:val="0"/>
      <w:divBdr>
        <w:top w:val="none" w:sz="0" w:space="0" w:color="auto"/>
        <w:left w:val="none" w:sz="0" w:space="0" w:color="auto"/>
        <w:bottom w:val="none" w:sz="0" w:space="0" w:color="auto"/>
        <w:right w:val="none" w:sz="0" w:space="0" w:color="auto"/>
      </w:divBdr>
    </w:div>
    <w:div w:id="146090062">
      <w:bodyDiv w:val="1"/>
      <w:marLeft w:val="0"/>
      <w:marRight w:val="0"/>
      <w:marTop w:val="0"/>
      <w:marBottom w:val="0"/>
      <w:divBdr>
        <w:top w:val="none" w:sz="0" w:space="0" w:color="auto"/>
        <w:left w:val="none" w:sz="0" w:space="0" w:color="auto"/>
        <w:bottom w:val="none" w:sz="0" w:space="0" w:color="auto"/>
        <w:right w:val="none" w:sz="0" w:space="0" w:color="auto"/>
      </w:divBdr>
    </w:div>
    <w:div w:id="207687617">
      <w:bodyDiv w:val="1"/>
      <w:marLeft w:val="0"/>
      <w:marRight w:val="0"/>
      <w:marTop w:val="0"/>
      <w:marBottom w:val="0"/>
      <w:divBdr>
        <w:top w:val="none" w:sz="0" w:space="0" w:color="auto"/>
        <w:left w:val="none" w:sz="0" w:space="0" w:color="auto"/>
        <w:bottom w:val="none" w:sz="0" w:space="0" w:color="auto"/>
        <w:right w:val="none" w:sz="0" w:space="0" w:color="auto"/>
      </w:divBdr>
    </w:div>
    <w:div w:id="258148818">
      <w:bodyDiv w:val="1"/>
      <w:marLeft w:val="0"/>
      <w:marRight w:val="0"/>
      <w:marTop w:val="0"/>
      <w:marBottom w:val="0"/>
      <w:divBdr>
        <w:top w:val="none" w:sz="0" w:space="0" w:color="auto"/>
        <w:left w:val="none" w:sz="0" w:space="0" w:color="auto"/>
        <w:bottom w:val="none" w:sz="0" w:space="0" w:color="auto"/>
        <w:right w:val="none" w:sz="0" w:space="0" w:color="auto"/>
      </w:divBdr>
    </w:div>
    <w:div w:id="293829021">
      <w:bodyDiv w:val="1"/>
      <w:marLeft w:val="0"/>
      <w:marRight w:val="0"/>
      <w:marTop w:val="0"/>
      <w:marBottom w:val="0"/>
      <w:divBdr>
        <w:top w:val="none" w:sz="0" w:space="0" w:color="auto"/>
        <w:left w:val="none" w:sz="0" w:space="0" w:color="auto"/>
        <w:bottom w:val="none" w:sz="0" w:space="0" w:color="auto"/>
        <w:right w:val="none" w:sz="0" w:space="0" w:color="auto"/>
      </w:divBdr>
    </w:div>
    <w:div w:id="294336382">
      <w:bodyDiv w:val="1"/>
      <w:marLeft w:val="0"/>
      <w:marRight w:val="0"/>
      <w:marTop w:val="0"/>
      <w:marBottom w:val="0"/>
      <w:divBdr>
        <w:top w:val="none" w:sz="0" w:space="0" w:color="auto"/>
        <w:left w:val="none" w:sz="0" w:space="0" w:color="auto"/>
        <w:bottom w:val="none" w:sz="0" w:space="0" w:color="auto"/>
        <w:right w:val="none" w:sz="0" w:space="0" w:color="auto"/>
      </w:divBdr>
    </w:div>
    <w:div w:id="383604058">
      <w:bodyDiv w:val="1"/>
      <w:marLeft w:val="0"/>
      <w:marRight w:val="0"/>
      <w:marTop w:val="0"/>
      <w:marBottom w:val="0"/>
      <w:divBdr>
        <w:top w:val="none" w:sz="0" w:space="0" w:color="auto"/>
        <w:left w:val="none" w:sz="0" w:space="0" w:color="auto"/>
        <w:bottom w:val="none" w:sz="0" w:space="0" w:color="auto"/>
        <w:right w:val="none" w:sz="0" w:space="0" w:color="auto"/>
      </w:divBdr>
    </w:div>
    <w:div w:id="413939245">
      <w:bodyDiv w:val="1"/>
      <w:marLeft w:val="0"/>
      <w:marRight w:val="0"/>
      <w:marTop w:val="0"/>
      <w:marBottom w:val="0"/>
      <w:divBdr>
        <w:top w:val="none" w:sz="0" w:space="0" w:color="auto"/>
        <w:left w:val="none" w:sz="0" w:space="0" w:color="auto"/>
        <w:bottom w:val="none" w:sz="0" w:space="0" w:color="auto"/>
        <w:right w:val="none" w:sz="0" w:space="0" w:color="auto"/>
      </w:divBdr>
    </w:div>
    <w:div w:id="439841226">
      <w:bodyDiv w:val="1"/>
      <w:marLeft w:val="0"/>
      <w:marRight w:val="0"/>
      <w:marTop w:val="0"/>
      <w:marBottom w:val="0"/>
      <w:divBdr>
        <w:top w:val="none" w:sz="0" w:space="0" w:color="auto"/>
        <w:left w:val="none" w:sz="0" w:space="0" w:color="auto"/>
        <w:bottom w:val="none" w:sz="0" w:space="0" w:color="auto"/>
        <w:right w:val="none" w:sz="0" w:space="0" w:color="auto"/>
      </w:divBdr>
    </w:div>
    <w:div w:id="452217440">
      <w:bodyDiv w:val="1"/>
      <w:marLeft w:val="0"/>
      <w:marRight w:val="0"/>
      <w:marTop w:val="0"/>
      <w:marBottom w:val="0"/>
      <w:divBdr>
        <w:top w:val="none" w:sz="0" w:space="0" w:color="auto"/>
        <w:left w:val="none" w:sz="0" w:space="0" w:color="auto"/>
        <w:bottom w:val="none" w:sz="0" w:space="0" w:color="auto"/>
        <w:right w:val="none" w:sz="0" w:space="0" w:color="auto"/>
      </w:divBdr>
    </w:div>
    <w:div w:id="524945647">
      <w:bodyDiv w:val="1"/>
      <w:marLeft w:val="0"/>
      <w:marRight w:val="0"/>
      <w:marTop w:val="0"/>
      <w:marBottom w:val="0"/>
      <w:divBdr>
        <w:top w:val="none" w:sz="0" w:space="0" w:color="auto"/>
        <w:left w:val="none" w:sz="0" w:space="0" w:color="auto"/>
        <w:bottom w:val="none" w:sz="0" w:space="0" w:color="auto"/>
        <w:right w:val="none" w:sz="0" w:space="0" w:color="auto"/>
      </w:divBdr>
    </w:div>
    <w:div w:id="545989529">
      <w:bodyDiv w:val="1"/>
      <w:marLeft w:val="0"/>
      <w:marRight w:val="0"/>
      <w:marTop w:val="0"/>
      <w:marBottom w:val="0"/>
      <w:divBdr>
        <w:top w:val="none" w:sz="0" w:space="0" w:color="auto"/>
        <w:left w:val="none" w:sz="0" w:space="0" w:color="auto"/>
        <w:bottom w:val="none" w:sz="0" w:space="0" w:color="auto"/>
        <w:right w:val="none" w:sz="0" w:space="0" w:color="auto"/>
      </w:divBdr>
    </w:div>
    <w:div w:id="546142200">
      <w:bodyDiv w:val="1"/>
      <w:marLeft w:val="0"/>
      <w:marRight w:val="0"/>
      <w:marTop w:val="0"/>
      <w:marBottom w:val="0"/>
      <w:divBdr>
        <w:top w:val="none" w:sz="0" w:space="0" w:color="auto"/>
        <w:left w:val="none" w:sz="0" w:space="0" w:color="auto"/>
        <w:bottom w:val="none" w:sz="0" w:space="0" w:color="auto"/>
        <w:right w:val="none" w:sz="0" w:space="0" w:color="auto"/>
      </w:divBdr>
    </w:div>
    <w:div w:id="589120938">
      <w:bodyDiv w:val="1"/>
      <w:marLeft w:val="0"/>
      <w:marRight w:val="0"/>
      <w:marTop w:val="0"/>
      <w:marBottom w:val="0"/>
      <w:divBdr>
        <w:top w:val="none" w:sz="0" w:space="0" w:color="auto"/>
        <w:left w:val="none" w:sz="0" w:space="0" w:color="auto"/>
        <w:bottom w:val="none" w:sz="0" w:space="0" w:color="auto"/>
        <w:right w:val="none" w:sz="0" w:space="0" w:color="auto"/>
      </w:divBdr>
    </w:div>
    <w:div w:id="614874649">
      <w:bodyDiv w:val="1"/>
      <w:marLeft w:val="0"/>
      <w:marRight w:val="0"/>
      <w:marTop w:val="0"/>
      <w:marBottom w:val="0"/>
      <w:divBdr>
        <w:top w:val="none" w:sz="0" w:space="0" w:color="auto"/>
        <w:left w:val="none" w:sz="0" w:space="0" w:color="auto"/>
        <w:bottom w:val="none" w:sz="0" w:space="0" w:color="auto"/>
        <w:right w:val="none" w:sz="0" w:space="0" w:color="auto"/>
      </w:divBdr>
    </w:div>
    <w:div w:id="705833518">
      <w:bodyDiv w:val="1"/>
      <w:marLeft w:val="0"/>
      <w:marRight w:val="0"/>
      <w:marTop w:val="0"/>
      <w:marBottom w:val="0"/>
      <w:divBdr>
        <w:top w:val="none" w:sz="0" w:space="0" w:color="auto"/>
        <w:left w:val="none" w:sz="0" w:space="0" w:color="auto"/>
        <w:bottom w:val="none" w:sz="0" w:space="0" w:color="auto"/>
        <w:right w:val="none" w:sz="0" w:space="0" w:color="auto"/>
      </w:divBdr>
    </w:div>
    <w:div w:id="709889085">
      <w:bodyDiv w:val="1"/>
      <w:marLeft w:val="0"/>
      <w:marRight w:val="0"/>
      <w:marTop w:val="0"/>
      <w:marBottom w:val="0"/>
      <w:divBdr>
        <w:top w:val="none" w:sz="0" w:space="0" w:color="auto"/>
        <w:left w:val="none" w:sz="0" w:space="0" w:color="auto"/>
        <w:bottom w:val="none" w:sz="0" w:space="0" w:color="auto"/>
        <w:right w:val="none" w:sz="0" w:space="0" w:color="auto"/>
      </w:divBdr>
    </w:div>
    <w:div w:id="711733666">
      <w:bodyDiv w:val="1"/>
      <w:marLeft w:val="0"/>
      <w:marRight w:val="0"/>
      <w:marTop w:val="0"/>
      <w:marBottom w:val="0"/>
      <w:divBdr>
        <w:top w:val="none" w:sz="0" w:space="0" w:color="auto"/>
        <w:left w:val="none" w:sz="0" w:space="0" w:color="auto"/>
        <w:bottom w:val="none" w:sz="0" w:space="0" w:color="auto"/>
        <w:right w:val="none" w:sz="0" w:space="0" w:color="auto"/>
      </w:divBdr>
    </w:div>
    <w:div w:id="717978516">
      <w:bodyDiv w:val="1"/>
      <w:marLeft w:val="0"/>
      <w:marRight w:val="0"/>
      <w:marTop w:val="0"/>
      <w:marBottom w:val="0"/>
      <w:divBdr>
        <w:top w:val="none" w:sz="0" w:space="0" w:color="auto"/>
        <w:left w:val="none" w:sz="0" w:space="0" w:color="auto"/>
        <w:bottom w:val="none" w:sz="0" w:space="0" w:color="auto"/>
        <w:right w:val="none" w:sz="0" w:space="0" w:color="auto"/>
      </w:divBdr>
    </w:div>
    <w:div w:id="758454539">
      <w:bodyDiv w:val="1"/>
      <w:marLeft w:val="0"/>
      <w:marRight w:val="0"/>
      <w:marTop w:val="0"/>
      <w:marBottom w:val="0"/>
      <w:divBdr>
        <w:top w:val="none" w:sz="0" w:space="0" w:color="auto"/>
        <w:left w:val="none" w:sz="0" w:space="0" w:color="auto"/>
        <w:bottom w:val="none" w:sz="0" w:space="0" w:color="auto"/>
        <w:right w:val="none" w:sz="0" w:space="0" w:color="auto"/>
      </w:divBdr>
    </w:div>
    <w:div w:id="850485282">
      <w:bodyDiv w:val="1"/>
      <w:marLeft w:val="0"/>
      <w:marRight w:val="0"/>
      <w:marTop w:val="0"/>
      <w:marBottom w:val="0"/>
      <w:divBdr>
        <w:top w:val="none" w:sz="0" w:space="0" w:color="auto"/>
        <w:left w:val="none" w:sz="0" w:space="0" w:color="auto"/>
        <w:bottom w:val="none" w:sz="0" w:space="0" w:color="auto"/>
        <w:right w:val="none" w:sz="0" w:space="0" w:color="auto"/>
      </w:divBdr>
    </w:div>
    <w:div w:id="868221593">
      <w:bodyDiv w:val="1"/>
      <w:marLeft w:val="0"/>
      <w:marRight w:val="0"/>
      <w:marTop w:val="0"/>
      <w:marBottom w:val="0"/>
      <w:divBdr>
        <w:top w:val="none" w:sz="0" w:space="0" w:color="auto"/>
        <w:left w:val="none" w:sz="0" w:space="0" w:color="auto"/>
        <w:bottom w:val="none" w:sz="0" w:space="0" w:color="auto"/>
        <w:right w:val="none" w:sz="0" w:space="0" w:color="auto"/>
      </w:divBdr>
    </w:div>
    <w:div w:id="873159168">
      <w:bodyDiv w:val="1"/>
      <w:marLeft w:val="0"/>
      <w:marRight w:val="0"/>
      <w:marTop w:val="0"/>
      <w:marBottom w:val="0"/>
      <w:divBdr>
        <w:top w:val="none" w:sz="0" w:space="0" w:color="auto"/>
        <w:left w:val="none" w:sz="0" w:space="0" w:color="auto"/>
        <w:bottom w:val="none" w:sz="0" w:space="0" w:color="auto"/>
        <w:right w:val="none" w:sz="0" w:space="0" w:color="auto"/>
      </w:divBdr>
    </w:div>
    <w:div w:id="999768515">
      <w:bodyDiv w:val="1"/>
      <w:marLeft w:val="0"/>
      <w:marRight w:val="0"/>
      <w:marTop w:val="0"/>
      <w:marBottom w:val="0"/>
      <w:divBdr>
        <w:top w:val="none" w:sz="0" w:space="0" w:color="auto"/>
        <w:left w:val="none" w:sz="0" w:space="0" w:color="auto"/>
        <w:bottom w:val="none" w:sz="0" w:space="0" w:color="auto"/>
        <w:right w:val="none" w:sz="0" w:space="0" w:color="auto"/>
      </w:divBdr>
    </w:div>
    <w:div w:id="1061514144">
      <w:bodyDiv w:val="1"/>
      <w:marLeft w:val="0"/>
      <w:marRight w:val="0"/>
      <w:marTop w:val="0"/>
      <w:marBottom w:val="0"/>
      <w:divBdr>
        <w:top w:val="none" w:sz="0" w:space="0" w:color="auto"/>
        <w:left w:val="none" w:sz="0" w:space="0" w:color="auto"/>
        <w:bottom w:val="none" w:sz="0" w:space="0" w:color="auto"/>
        <w:right w:val="none" w:sz="0" w:space="0" w:color="auto"/>
      </w:divBdr>
    </w:div>
    <w:div w:id="1080055434">
      <w:bodyDiv w:val="1"/>
      <w:marLeft w:val="0"/>
      <w:marRight w:val="0"/>
      <w:marTop w:val="0"/>
      <w:marBottom w:val="0"/>
      <w:divBdr>
        <w:top w:val="none" w:sz="0" w:space="0" w:color="auto"/>
        <w:left w:val="none" w:sz="0" w:space="0" w:color="auto"/>
        <w:bottom w:val="none" w:sz="0" w:space="0" w:color="auto"/>
        <w:right w:val="none" w:sz="0" w:space="0" w:color="auto"/>
      </w:divBdr>
    </w:div>
    <w:div w:id="1100222123">
      <w:bodyDiv w:val="1"/>
      <w:marLeft w:val="0"/>
      <w:marRight w:val="0"/>
      <w:marTop w:val="0"/>
      <w:marBottom w:val="0"/>
      <w:divBdr>
        <w:top w:val="none" w:sz="0" w:space="0" w:color="auto"/>
        <w:left w:val="none" w:sz="0" w:space="0" w:color="auto"/>
        <w:bottom w:val="none" w:sz="0" w:space="0" w:color="auto"/>
        <w:right w:val="none" w:sz="0" w:space="0" w:color="auto"/>
      </w:divBdr>
    </w:div>
    <w:div w:id="1115708378">
      <w:bodyDiv w:val="1"/>
      <w:marLeft w:val="0"/>
      <w:marRight w:val="0"/>
      <w:marTop w:val="0"/>
      <w:marBottom w:val="0"/>
      <w:divBdr>
        <w:top w:val="none" w:sz="0" w:space="0" w:color="auto"/>
        <w:left w:val="none" w:sz="0" w:space="0" w:color="auto"/>
        <w:bottom w:val="none" w:sz="0" w:space="0" w:color="auto"/>
        <w:right w:val="none" w:sz="0" w:space="0" w:color="auto"/>
      </w:divBdr>
    </w:div>
    <w:div w:id="1197737812">
      <w:bodyDiv w:val="1"/>
      <w:marLeft w:val="0"/>
      <w:marRight w:val="0"/>
      <w:marTop w:val="0"/>
      <w:marBottom w:val="0"/>
      <w:divBdr>
        <w:top w:val="none" w:sz="0" w:space="0" w:color="auto"/>
        <w:left w:val="none" w:sz="0" w:space="0" w:color="auto"/>
        <w:bottom w:val="none" w:sz="0" w:space="0" w:color="auto"/>
        <w:right w:val="none" w:sz="0" w:space="0" w:color="auto"/>
      </w:divBdr>
    </w:div>
    <w:div w:id="1217740186">
      <w:bodyDiv w:val="1"/>
      <w:marLeft w:val="0"/>
      <w:marRight w:val="0"/>
      <w:marTop w:val="0"/>
      <w:marBottom w:val="0"/>
      <w:divBdr>
        <w:top w:val="none" w:sz="0" w:space="0" w:color="auto"/>
        <w:left w:val="none" w:sz="0" w:space="0" w:color="auto"/>
        <w:bottom w:val="none" w:sz="0" w:space="0" w:color="auto"/>
        <w:right w:val="none" w:sz="0" w:space="0" w:color="auto"/>
      </w:divBdr>
    </w:div>
    <w:div w:id="1250314306">
      <w:bodyDiv w:val="1"/>
      <w:marLeft w:val="0"/>
      <w:marRight w:val="0"/>
      <w:marTop w:val="0"/>
      <w:marBottom w:val="0"/>
      <w:divBdr>
        <w:top w:val="none" w:sz="0" w:space="0" w:color="auto"/>
        <w:left w:val="none" w:sz="0" w:space="0" w:color="auto"/>
        <w:bottom w:val="none" w:sz="0" w:space="0" w:color="auto"/>
        <w:right w:val="none" w:sz="0" w:space="0" w:color="auto"/>
      </w:divBdr>
    </w:div>
    <w:div w:id="1293516619">
      <w:bodyDiv w:val="1"/>
      <w:marLeft w:val="0"/>
      <w:marRight w:val="0"/>
      <w:marTop w:val="0"/>
      <w:marBottom w:val="0"/>
      <w:divBdr>
        <w:top w:val="none" w:sz="0" w:space="0" w:color="auto"/>
        <w:left w:val="none" w:sz="0" w:space="0" w:color="auto"/>
        <w:bottom w:val="none" w:sz="0" w:space="0" w:color="auto"/>
        <w:right w:val="none" w:sz="0" w:space="0" w:color="auto"/>
      </w:divBdr>
    </w:div>
    <w:div w:id="1306928605">
      <w:bodyDiv w:val="1"/>
      <w:marLeft w:val="0"/>
      <w:marRight w:val="0"/>
      <w:marTop w:val="0"/>
      <w:marBottom w:val="0"/>
      <w:divBdr>
        <w:top w:val="none" w:sz="0" w:space="0" w:color="auto"/>
        <w:left w:val="none" w:sz="0" w:space="0" w:color="auto"/>
        <w:bottom w:val="none" w:sz="0" w:space="0" w:color="auto"/>
        <w:right w:val="none" w:sz="0" w:space="0" w:color="auto"/>
      </w:divBdr>
    </w:div>
    <w:div w:id="1308364174">
      <w:bodyDiv w:val="1"/>
      <w:marLeft w:val="0"/>
      <w:marRight w:val="0"/>
      <w:marTop w:val="0"/>
      <w:marBottom w:val="0"/>
      <w:divBdr>
        <w:top w:val="none" w:sz="0" w:space="0" w:color="auto"/>
        <w:left w:val="none" w:sz="0" w:space="0" w:color="auto"/>
        <w:bottom w:val="none" w:sz="0" w:space="0" w:color="auto"/>
        <w:right w:val="none" w:sz="0" w:space="0" w:color="auto"/>
      </w:divBdr>
    </w:div>
    <w:div w:id="1373772749">
      <w:bodyDiv w:val="1"/>
      <w:marLeft w:val="0"/>
      <w:marRight w:val="0"/>
      <w:marTop w:val="0"/>
      <w:marBottom w:val="0"/>
      <w:divBdr>
        <w:top w:val="none" w:sz="0" w:space="0" w:color="auto"/>
        <w:left w:val="none" w:sz="0" w:space="0" w:color="auto"/>
        <w:bottom w:val="none" w:sz="0" w:space="0" w:color="auto"/>
        <w:right w:val="none" w:sz="0" w:space="0" w:color="auto"/>
      </w:divBdr>
    </w:div>
    <w:div w:id="1386756478">
      <w:bodyDiv w:val="1"/>
      <w:marLeft w:val="0"/>
      <w:marRight w:val="0"/>
      <w:marTop w:val="0"/>
      <w:marBottom w:val="0"/>
      <w:divBdr>
        <w:top w:val="none" w:sz="0" w:space="0" w:color="auto"/>
        <w:left w:val="none" w:sz="0" w:space="0" w:color="auto"/>
        <w:bottom w:val="none" w:sz="0" w:space="0" w:color="auto"/>
        <w:right w:val="none" w:sz="0" w:space="0" w:color="auto"/>
      </w:divBdr>
    </w:div>
    <w:div w:id="1412703934">
      <w:bodyDiv w:val="1"/>
      <w:marLeft w:val="0"/>
      <w:marRight w:val="0"/>
      <w:marTop w:val="0"/>
      <w:marBottom w:val="0"/>
      <w:divBdr>
        <w:top w:val="none" w:sz="0" w:space="0" w:color="auto"/>
        <w:left w:val="none" w:sz="0" w:space="0" w:color="auto"/>
        <w:bottom w:val="none" w:sz="0" w:space="0" w:color="auto"/>
        <w:right w:val="none" w:sz="0" w:space="0" w:color="auto"/>
      </w:divBdr>
    </w:div>
    <w:div w:id="1465612677">
      <w:bodyDiv w:val="1"/>
      <w:marLeft w:val="0"/>
      <w:marRight w:val="0"/>
      <w:marTop w:val="0"/>
      <w:marBottom w:val="0"/>
      <w:divBdr>
        <w:top w:val="none" w:sz="0" w:space="0" w:color="auto"/>
        <w:left w:val="none" w:sz="0" w:space="0" w:color="auto"/>
        <w:bottom w:val="none" w:sz="0" w:space="0" w:color="auto"/>
        <w:right w:val="none" w:sz="0" w:space="0" w:color="auto"/>
      </w:divBdr>
    </w:div>
    <w:div w:id="1477645523">
      <w:bodyDiv w:val="1"/>
      <w:marLeft w:val="0"/>
      <w:marRight w:val="0"/>
      <w:marTop w:val="0"/>
      <w:marBottom w:val="0"/>
      <w:divBdr>
        <w:top w:val="none" w:sz="0" w:space="0" w:color="auto"/>
        <w:left w:val="none" w:sz="0" w:space="0" w:color="auto"/>
        <w:bottom w:val="none" w:sz="0" w:space="0" w:color="auto"/>
        <w:right w:val="none" w:sz="0" w:space="0" w:color="auto"/>
      </w:divBdr>
    </w:div>
    <w:div w:id="1493453198">
      <w:bodyDiv w:val="1"/>
      <w:marLeft w:val="0"/>
      <w:marRight w:val="0"/>
      <w:marTop w:val="0"/>
      <w:marBottom w:val="0"/>
      <w:divBdr>
        <w:top w:val="none" w:sz="0" w:space="0" w:color="auto"/>
        <w:left w:val="none" w:sz="0" w:space="0" w:color="auto"/>
        <w:bottom w:val="none" w:sz="0" w:space="0" w:color="auto"/>
        <w:right w:val="none" w:sz="0" w:space="0" w:color="auto"/>
      </w:divBdr>
    </w:div>
    <w:div w:id="1543974718">
      <w:bodyDiv w:val="1"/>
      <w:marLeft w:val="0"/>
      <w:marRight w:val="0"/>
      <w:marTop w:val="0"/>
      <w:marBottom w:val="0"/>
      <w:divBdr>
        <w:top w:val="none" w:sz="0" w:space="0" w:color="auto"/>
        <w:left w:val="none" w:sz="0" w:space="0" w:color="auto"/>
        <w:bottom w:val="none" w:sz="0" w:space="0" w:color="auto"/>
        <w:right w:val="none" w:sz="0" w:space="0" w:color="auto"/>
      </w:divBdr>
    </w:div>
    <w:div w:id="1545024531">
      <w:bodyDiv w:val="1"/>
      <w:marLeft w:val="0"/>
      <w:marRight w:val="0"/>
      <w:marTop w:val="0"/>
      <w:marBottom w:val="0"/>
      <w:divBdr>
        <w:top w:val="none" w:sz="0" w:space="0" w:color="auto"/>
        <w:left w:val="none" w:sz="0" w:space="0" w:color="auto"/>
        <w:bottom w:val="none" w:sz="0" w:space="0" w:color="auto"/>
        <w:right w:val="none" w:sz="0" w:space="0" w:color="auto"/>
      </w:divBdr>
    </w:div>
    <w:div w:id="1556577200">
      <w:bodyDiv w:val="1"/>
      <w:marLeft w:val="0"/>
      <w:marRight w:val="0"/>
      <w:marTop w:val="0"/>
      <w:marBottom w:val="0"/>
      <w:divBdr>
        <w:top w:val="none" w:sz="0" w:space="0" w:color="auto"/>
        <w:left w:val="none" w:sz="0" w:space="0" w:color="auto"/>
        <w:bottom w:val="none" w:sz="0" w:space="0" w:color="auto"/>
        <w:right w:val="none" w:sz="0" w:space="0" w:color="auto"/>
      </w:divBdr>
    </w:div>
    <w:div w:id="1583828664">
      <w:bodyDiv w:val="1"/>
      <w:marLeft w:val="0"/>
      <w:marRight w:val="0"/>
      <w:marTop w:val="0"/>
      <w:marBottom w:val="0"/>
      <w:divBdr>
        <w:top w:val="none" w:sz="0" w:space="0" w:color="auto"/>
        <w:left w:val="none" w:sz="0" w:space="0" w:color="auto"/>
        <w:bottom w:val="none" w:sz="0" w:space="0" w:color="auto"/>
        <w:right w:val="none" w:sz="0" w:space="0" w:color="auto"/>
      </w:divBdr>
    </w:div>
    <w:div w:id="1588418583">
      <w:bodyDiv w:val="1"/>
      <w:marLeft w:val="0"/>
      <w:marRight w:val="0"/>
      <w:marTop w:val="0"/>
      <w:marBottom w:val="0"/>
      <w:divBdr>
        <w:top w:val="none" w:sz="0" w:space="0" w:color="auto"/>
        <w:left w:val="none" w:sz="0" w:space="0" w:color="auto"/>
        <w:bottom w:val="none" w:sz="0" w:space="0" w:color="auto"/>
        <w:right w:val="none" w:sz="0" w:space="0" w:color="auto"/>
      </w:divBdr>
    </w:div>
    <w:div w:id="1701277292">
      <w:bodyDiv w:val="1"/>
      <w:marLeft w:val="0"/>
      <w:marRight w:val="0"/>
      <w:marTop w:val="0"/>
      <w:marBottom w:val="0"/>
      <w:divBdr>
        <w:top w:val="none" w:sz="0" w:space="0" w:color="auto"/>
        <w:left w:val="none" w:sz="0" w:space="0" w:color="auto"/>
        <w:bottom w:val="none" w:sz="0" w:space="0" w:color="auto"/>
        <w:right w:val="none" w:sz="0" w:space="0" w:color="auto"/>
      </w:divBdr>
    </w:div>
    <w:div w:id="1736510318">
      <w:bodyDiv w:val="1"/>
      <w:marLeft w:val="0"/>
      <w:marRight w:val="0"/>
      <w:marTop w:val="0"/>
      <w:marBottom w:val="0"/>
      <w:divBdr>
        <w:top w:val="none" w:sz="0" w:space="0" w:color="auto"/>
        <w:left w:val="none" w:sz="0" w:space="0" w:color="auto"/>
        <w:bottom w:val="none" w:sz="0" w:space="0" w:color="auto"/>
        <w:right w:val="none" w:sz="0" w:space="0" w:color="auto"/>
      </w:divBdr>
    </w:div>
    <w:div w:id="1817645415">
      <w:bodyDiv w:val="1"/>
      <w:marLeft w:val="0"/>
      <w:marRight w:val="0"/>
      <w:marTop w:val="0"/>
      <w:marBottom w:val="0"/>
      <w:divBdr>
        <w:top w:val="none" w:sz="0" w:space="0" w:color="auto"/>
        <w:left w:val="none" w:sz="0" w:space="0" w:color="auto"/>
        <w:bottom w:val="none" w:sz="0" w:space="0" w:color="auto"/>
        <w:right w:val="none" w:sz="0" w:space="0" w:color="auto"/>
      </w:divBdr>
    </w:div>
    <w:div w:id="1897543689">
      <w:bodyDiv w:val="1"/>
      <w:marLeft w:val="0"/>
      <w:marRight w:val="0"/>
      <w:marTop w:val="0"/>
      <w:marBottom w:val="0"/>
      <w:divBdr>
        <w:top w:val="none" w:sz="0" w:space="0" w:color="auto"/>
        <w:left w:val="none" w:sz="0" w:space="0" w:color="auto"/>
        <w:bottom w:val="none" w:sz="0" w:space="0" w:color="auto"/>
        <w:right w:val="none" w:sz="0" w:space="0" w:color="auto"/>
      </w:divBdr>
    </w:div>
    <w:div w:id="1935673795">
      <w:bodyDiv w:val="1"/>
      <w:marLeft w:val="0"/>
      <w:marRight w:val="0"/>
      <w:marTop w:val="0"/>
      <w:marBottom w:val="0"/>
      <w:divBdr>
        <w:top w:val="none" w:sz="0" w:space="0" w:color="auto"/>
        <w:left w:val="none" w:sz="0" w:space="0" w:color="auto"/>
        <w:bottom w:val="none" w:sz="0" w:space="0" w:color="auto"/>
        <w:right w:val="none" w:sz="0" w:space="0" w:color="auto"/>
      </w:divBdr>
    </w:div>
    <w:div w:id="1982415511">
      <w:bodyDiv w:val="1"/>
      <w:marLeft w:val="0"/>
      <w:marRight w:val="0"/>
      <w:marTop w:val="0"/>
      <w:marBottom w:val="0"/>
      <w:divBdr>
        <w:top w:val="none" w:sz="0" w:space="0" w:color="auto"/>
        <w:left w:val="none" w:sz="0" w:space="0" w:color="auto"/>
        <w:bottom w:val="none" w:sz="0" w:space="0" w:color="auto"/>
        <w:right w:val="none" w:sz="0" w:space="0" w:color="auto"/>
      </w:divBdr>
    </w:div>
    <w:div w:id="2048992058">
      <w:bodyDiv w:val="1"/>
      <w:marLeft w:val="0"/>
      <w:marRight w:val="0"/>
      <w:marTop w:val="0"/>
      <w:marBottom w:val="0"/>
      <w:divBdr>
        <w:top w:val="none" w:sz="0" w:space="0" w:color="auto"/>
        <w:left w:val="none" w:sz="0" w:space="0" w:color="auto"/>
        <w:bottom w:val="none" w:sz="0" w:space="0" w:color="auto"/>
        <w:right w:val="none" w:sz="0" w:space="0" w:color="auto"/>
      </w:divBdr>
    </w:div>
    <w:div w:id="21440364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B258C1-1597-475F-81AD-614CA463DF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27</Pages>
  <Words>4847</Words>
  <Characters>27631</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2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bugs</dc:creator>
  <cp:keywords/>
  <dc:description/>
  <cp:lastModifiedBy>KARI PEDERSEN</cp:lastModifiedBy>
  <cp:revision>21</cp:revision>
  <dcterms:created xsi:type="dcterms:W3CDTF">2022-06-14T22:28:00Z</dcterms:created>
  <dcterms:modified xsi:type="dcterms:W3CDTF">2025-01-30T19:28:00Z</dcterms:modified>
</cp:coreProperties>
</file>